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CA677" w14:textId="369B334E" w:rsidR="00561776" w:rsidRPr="00C66EF9" w:rsidRDefault="00561776" w:rsidP="00C66EF9">
      <w:pPr>
        <w:jc w:val="center"/>
        <w:rPr>
          <w:b/>
          <w:sz w:val="20"/>
          <w:szCs w:val="20"/>
          <w:lang w:val="uk-UA"/>
        </w:rPr>
      </w:pPr>
      <w:r w:rsidRPr="00C66EF9">
        <w:rPr>
          <w:b/>
          <w:sz w:val="20"/>
          <w:szCs w:val="20"/>
          <w:lang w:val="uk-UA"/>
        </w:rPr>
        <w:t>ТЕХНІЧНА СПЕЦИФІКАЦІЯ</w:t>
      </w:r>
      <w:r w:rsidR="005051AD">
        <w:rPr>
          <w:b/>
          <w:sz w:val="20"/>
          <w:szCs w:val="20"/>
          <w:lang w:val="uk-UA"/>
        </w:rPr>
        <w:t xml:space="preserve"> ОБЛАДНАННЯ </w:t>
      </w:r>
      <w:r w:rsidR="00133EE6">
        <w:rPr>
          <w:b/>
          <w:sz w:val="20"/>
          <w:szCs w:val="20"/>
          <w:lang w:val="uk-UA"/>
        </w:rPr>
        <w:t xml:space="preserve">ДЛЯ </w:t>
      </w:r>
      <w:r w:rsidR="005051AD" w:rsidRPr="005051AD">
        <w:rPr>
          <w:b/>
          <w:sz w:val="20"/>
          <w:szCs w:val="20"/>
          <w:lang w:val="uk-UA"/>
        </w:rPr>
        <w:t>ПРО</w:t>
      </w:r>
      <w:r w:rsidR="00133EE6">
        <w:rPr>
          <w:b/>
          <w:sz w:val="20"/>
          <w:szCs w:val="20"/>
          <w:lang w:val="uk-UA"/>
        </w:rPr>
        <w:t>Є</w:t>
      </w:r>
      <w:r w:rsidR="005051AD" w:rsidRPr="005051AD">
        <w:rPr>
          <w:b/>
          <w:sz w:val="20"/>
          <w:szCs w:val="20"/>
          <w:lang w:val="uk-UA"/>
        </w:rPr>
        <w:t>КТУ QUARSU</w:t>
      </w:r>
    </w:p>
    <w:tbl>
      <w:tblPr>
        <w:tblStyle w:val="a3"/>
        <w:tblW w:w="0" w:type="auto"/>
        <w:tblLook w:val="04A0" w:firstRow="1" w:lastRow="0" w:firstColumn="1" w:lastColumn="0" w:noHBand="0" w:noVBand="1"/>
      </w:tblPr>
      <w:tblGrid>
        <w:gridCol w:w="663"/>
        <w:gridCol w:w="2697"/>
        <w:gridCol w:w="9566"/>
        <w:gridCol w:w="1634"/>
      </w:tblGrid>
      <w:tr w:rsidR="00561776" w:rsidRPr="00C66EF9" w14:paraId="4A4B237E" w14:textId="77777777" w:rsidTr="006C5492">
        <w:tc>
          <w:tcPr>
            <w:tcW w:w="663" w:type="dxa"/>
            <w:vAlign w:val="center"/>
          </w:tcPr>
          <w:p w14:paraId="215AEB9D" w14:textId="77777777" w:rsidR="00561776" w:rsidRPr="00C66EF9" w:rsidRDefault="00561776" w:rsidP="00F13D16">
            <w:pPr>
              <w:jc w:val="center"/>
              <w:rPr>
                <w:sz w:val="20"/>
                <w:szCs w:val="20"/>
                <w:lang w:val="uk-UA"/>
              </w:rPr>
            </w:pPr>
            <w:r w:rsidRPr="00C66EF9">
              <w:rPr>
                <w:b/>
                <w:sz w:val="20"/>
                <w:szCs w:val="20"/>
                <w:lang w:val="uk-UA"/>
              </w:rPr>
              <w:t>№ з/п</w:t>
            </w:r>
          </w:p>
        </w:tc>
        <w:tc>
          <w:tcPr>
            <w:tcW w:w="2697" w:type="dxa"/>
            <w:vAlign w:val="center"/>
          </w:tcPr>
          <w:p w14:paraId="380DAB58" w14:textId="77777777" w:rsidR="00561776" w:rsidRPr="00C66EF9" w:rsidRDefault="00561776" w:rsidP="00F13D16">
            <w:pPr>
              <w:jc w:val="center"/>
              <w:rPr>
                <w:sz w:val="20"/>
                <w:szCs w:val="20"/>
                <w:lang w:val="uk-UA"/>
              </w:rPr>
            </w:pPr>
            <w:r w:rsidRPr="00C66EF9">
              <w:rPr>
                <w:b/>
                <w:sz w:val="20"/>
                <w:szCs w:val="20"/>
                <w:lang w:val="uk-UA"/>
              </w:rPr>
              <w:t>Найменування товару</w:t>
            </w:r>
          </w:p>
        </w:tc>
        <w:tc>
          <w:tcPr>
            <w:tcW w:w="9566" w:type="dxa"/>
            <w:vAlign w:val="center"/>
          </w:tcPr>
          <w:p w14:paraId="7F73297B" w14:textId="77777777" w:rsidR="00561776" w:rsidRPr="00C66EF9" w:rsidRDefault="00561776" w:rsidP="00F13D16">
            <w:pPr>
              <w:jc w:val="center"/>
              <w:rPr>
                <w:sz w:val="20"/>
                <w:szCs w:val="20"/>
                <w:lang w:val="uk-UA"/>
              </w:rPr>
            </w:pPr>
            <w:r w:rsidRPr="00C66EF9">
              <w:rPr>
                <w:rStyle w:val="11pt2"/>
                <w:b/>
                <w:sz w:val="20"/>
                <w:szCs w:val="20"/>
                <w:lang w:val="uk-UA"/>
              </w:rPr>
              <w:t>Характеристики</w:t>
            </w:r>
          </w:p>
        </w:tc>
        <w:tc>
          <w:tcPr>
            <w:tcW w:w="1634" w:type="dxa"/>
            <w:vAlign w:val="center"/>
          </w:tcPr>
          <w:p w14:paraId="000B3DB6" w14:textId="77777777" w:rsidR="00561776" w:rsidRPr="00C66EF9" w:rsidRDefault="000D41AF" w:rsidP="00F13D16">
            <w:pPr>
              <w:jc w:val="center"/>
              <w:rPr>
                <w:sz w:val="20"/>
                <w:szCs w:val="20"/>
                <w:lang w:val="uk-UA"/>
              </w:rPr>
            </w:pPr>
            <w:r>
              <w:rPr>
                <w:b/>
                <w:sz w:val="20"/>
                <w:szCs w:val="20"/>
                <w:lang w:val="uk-UA"/>
              </w:rPr>
              <w:t xml:space="preserve">Місто поставки/ </w:t>
            </w:r>
            <w:r w:rsidR="00561776" w:rsidRPr="00C66EF9">
              <w:rPr>
                <w:b/>
                <w:sz w:val="20"/>
                <w:szCs w:val="20"/>
                <w:lang w:val="uk-UA"/>
              </w:rPr>
              <w:t>Кількість</w:t>
            </w:r>
          </w:p>
        </w:tc>
      </w:tr>
      <w:tr w:rsidR="00B44B94" w:rsidRPr="00C66EF9" w14:paraId="2AAEC381" w14:textId="77777777" w:rsidTr="006C5492">
        <w:tc>
          <w:tcPr>
            <w:tcW w:w="663" w:type="dxa"/>
            <w:shd w:val="clear" w:color="auto" w:fill="D9D9D9" w:themeFill="background1" w:themeFillShade="D9"/>
          </w:tcPr>
          <w:p w14:paraId="3F9D7157" w14:textId="77777777" w:rsidR="00B44B94" w:rsidRPr="00C66EF9" w:rsidRDefault="00B44B94" w:rsidP="00F13D16">
            <w:pPr>
              <w:rPr>
                <w:b/>
                <w:sz w:val="20"/>
                <w:szCs w:val="20"/>
                <w:lang w:val="uk-UA"/>
              </w:rPr>
            </w:pPr>
            <w:r w:rsidRPr="00C66EF9">
              <w:rPr>
                <w:b/>
                <w:bCs/>
                <w:color w:val="000000"/>
                <w:sz w:val="20"/>
                <w:szCs w:val="20"/>
                <w:lang w:val="uk-UA"/>
              </w:rPr>
              <w:t>1</w:t>
            </w:r>
          </w:p>
        </w:tc>
        <w:tc>
          <w:tcPr>
            <w:tcW w:w="2697" w:type="dxa"/>
            <w:shd w:val="clear" w:color="auto" w:fill="D9D9D9" w:themeFill="background1" w:themeFillShade="D9"/>
          </w:tcPr>
          <w:p w14:paraId="1611F28C" w14:textId="77777777" w:rsidR="00B44B94" w:rsidRPr="00C66EF9" w:rsidRDefault="00B44B94" w:rsidP="00F13D16">
            <w:pPr>
              <w:rPr>
                <w:b/>
                <w:sz w:val="20"/>
                <w:szCs w:val="20"/>
                <w:lang w:val="uk-UA"/>
              </w:rPr>
            </w:pPr>
            <w:r w:rsidRPr="00C66EF9">
              <w:rPr>
                <w:b/>
                <w:bCs/>
                <w:color w:val="000000"/>
                <w:sz w:val="20"/>
                <w:szCs w:val="20"/>
                <w:lang w:val="uk-UA"/>
              </w:rPr>
              <w:t xml:space="preserve">Camera &amp; Mic  </w:t>
            </w:r>
          </w:p>
        </w:tc>
        <w:tc>
          <w:tcPr>
            <w:tcW w:w="9566" w:type="dxa"/>
            <w:shd w:val="clear" w:color="auto" w:fill="D9D9D9" w:themeFill="background1" w:themeFillShade="D9"/>
          </w:tcPr>
          <w:p w14:paraId="49929377" w14:textId="77777777" w:rsidR="00B44B94" w:rsidRPr="00C66EF9" w:rsidRDefault="00B44B94" w:rsidP="00F13D16">
            <w:pPr>
              <w:rPr>
                <w:rStyle w:val="11pt2"/>
                <w:b/>
                <w:sz w:val="20"/>
                <w:szCs w:val="20"/>
                <w:lang w:val="uk-UA"/>
              </w:rPr>
            </w:pPr>
          </w:p>
        </w:tc>
        <w:tc>
          <w:tcPr>
            <w:tcW w:w="1634" w:type="dxa"/>
            <w:shd w:val="clear" w:color="auto" w:fill="D9D9D9" w:themeFill="background1" w:themeFillShade="D9"/>
          </w:tcPr>
          <w:p w14:paraId="17301553" w14:textId="77777777" w:rsidR="00B44B94" w:rsidRPr="00C66EF9" w:rsidRDefault="00B44B94" w:rsidP="00F13D16">
            <w:pPr>
              <w:rPr>
                <w:b/>
                <w:sz w:val="20"/>
                <w:szCs w:val="20"/>
                <w:lang w:val="uk-UA"/>
              </w:rPr>
            </w:pPr>
          </w:p>
        </w:tc>
      </w:tr>
      <w:tr w:rsidR="00B44B94" w:rsidRPr="00C66EF9" w14:paraId="634642BE" w14:textId="77777777" w:rsidTr="006C5492">
        <w:tc>
          <w:tcPr>
            <w:tcW w:w="663" w:type="dxa"/>
          </w:tcPr>
          <w:p w14:paraId="0D8F081A" w14:textId="77777777" w:rsidR="00B44B94" w:rsidRPr="00C66EF9" w:rsidRDefault="00B44B94" w:rsidP="00F13D16">
            <w:pPr>
              <w:rPr>
                <w:sz w:val="20"/>
                <w:szCs w:val="20"/>
                <w:lang w:val="uk-UA"/>
              </w:rPr>
            </w:pPr>
            <w:r w:rsidRPr="00C66EF9">
              <w:rPr>
                <w:color w:val="000000"/>
                <w:sz w:val="20"/>
                <w:szCs w:val="20"/>
                <w:lang w:val="uk-UA"/>
              </w:rPr>
              <w:t>1.1</w:t>
            </w:r>
          </w:p>
        </w:tc>
        <w:tc>
          <w:tcPr>
            <w:tcW w:w="2697" w:type="dxa"/>
          </w:tcPr>
          <w:p w14:paraId="433697ED" w14:textId="77777777" w:rsidR="00B44B94" w:rsidRPr="00C66EF9" w:rsidRDefault="00B44B94" w:rsidP="00F13D16">
            <w:pPr>
              <w:rPr>
                <w:sz w:val="20"/>
                <w:szCs w:val="20"/>
                <w:lang w:val="uk-UA"/>
              </w:rPr>
            </w:pPr>
            <w:r w:rsidRPr="00C66EF9">
              <w:rPr>
                <w:color w:val="000000"/>
                <w:sz w:val="20"/>
                <w:szCs w:val="20"/>
                <w:lang w:val="uk-UA"/>
              </w:rPr>
              <w:t>Вебкамера 1.3</w:t>
            </w:r>
            <w:r w:rsidR="004B5979">
              <w:rPr>
                <w:color w:val="000000"/>
                <w:sz w:val="20"/>
                <w:szCs w:val="20"/>
                <w:lang w:val="uk-UA"/>
              </w:rPr>
              <w:t>МП</w:t>
            </w:r>
            <w:r w:rsidR="000D41AF" w:rsidRPr="007C1ADD">
              <w:rPr>
                <w:color w:val="000000"/>
                <w:sz w:val="20"/>
                <w:szCs w:val="20"/>
              </w:rPr>
              <w:t xml:space="preserve"> </w:t>
            </w:r>
            <w:r w:rsidR="003A46BD" w:rsidRPr="00C66EF9">
              <w:rPr>
                <w:color w:val="000000"/>
                <w:sz w:val="20"/>
                <w:szCs w:val="20"/>
                <w:lang w:val="uk-UA"/>
              </w:rPr>
              <w:t>з</w:t>
            </w:r>
            <w:r w:rsidRPr="00C66EF9">
              <w:rPr>
                <w:color w:val="000000"/>
                <w:sz w:val="20"/>
                <w:szCs w:val="20"/>
                <w:lang w:val="uk-UA"/>
              </w:rPr>
              <w:t xml:space="preserve"> вбудовани</w:t>
            </w:r>
            <w:r w:rsidR="003A46BD" w:rsidRPr="00C66EF9">
              <w:rPr>
                <w:color w:val="000000"/>
                <w:sz w:val="20"/>
                <w:szCs w:val="20"/>
                <w:lang w:val="uk-UA"/>
              </w:rPr>
              <w:t>м</w:t>
            </w:r>
            <w:r w:rsidRPr="00C66EF9">
              <w:rPr>
                <w:color w:val="000000"/>
                <w:sz w:val="20"/>
                <w:szCs w:val="20"/>
                <w:lang w:val="uk-UA"/>
              </w:rPr>
              <w:t xml:space="preserve"> мікрофон</w:t>
            </w:r>
            <w:r w:rsidR="003A46BD" w:rsidRPr="00C66EF9">
              <w:rPr>
                <w:color w:val="000000"/>
                <w:sz w:val="20"/>
                <w:szCs w:val="20"/>
                <w:lang w:val="uk-UA"/>
              </w:rPr>
              <w:t>ом</w:t>
            </w:r>
          </w:p>
        </w:tc>
        <w:tc>
          <w:tcPr>
            <w:tcW w:w="9566" w:type="dxa"/>
          </w:tcPr>
          <w:p w14:paraId="206F27B5" w14:textId="77777777" w:rsidR="003A46BD" w:rsidRPr="00C66EF9" w:rsidRDefault="003A46BD" w:rsidP="00F13D16">
            <w:pPr>
              <w:rPr>
                <w:rStyle w:val="11pt2"/>
                <w:sz w:val="20"/>
                <w:szCs w:val="20"/>
                <w:lang w:val="uk-UA"/>
              </w:rPr>
            </w:pPr>
            <w:r w:rsidRPr="00C66EF9">
              <w:rPr>
                <w:rStyle w:val="11pt2"/>
                <w:sz w:val="20"/>
                <w:szCs w:val="20"/>
                <w:lang w:val="uk-UA"/>
              </w:rPr>
              <w:t xml:space="preserve">Роздільна здатність відео не меньше </w:t>
            </w:r>
            <w:r w:rsidRPr="00C66EF9">
              <w:rPr>
                <w:color w:val="000000"/>
                <w:sz w:val="20"/>
                <w:szCs w:val="20"/>
                <w:lang w:val="uk-UA"/>
              </w:rPr>
              <w:t>1.3 МПикс</w:t>
            </w:r>
            <w:r w:rsidRPr="00C66EF9">
              <w:rPr>
                <w:rStyle w:val="11pt2"/>
                <w:sz w:val="20"/>
                <w:szCs w:val="20"/>
                <w:lang w:val="uk-UA"/>
              </w:rPr>
              <w:t xml:space="preserve"> HD (1280x720)</w:t>
            </w:r>
          </w:p>
          <w:p w14:paraId="6352FE9A" w14:textId="77777777" w:rsidR="003A46BD" w:rsidRPr="00C66EF9" w:rsidRDefault="003A46BD" w:rsidP="00F13D16">
            <w:pPr>
              <w:rPr>
                <w:rStyle w:val="11pt2"/>
                <w:sz w:val="20"/>
                <w:szCs w:val="20"/>
                <w:lang w:val="uk-UA"/>
              </w:rPr>
            </w:pPr>
            <w:r w:rsidRPr="00C66EF9">
              <w:rPr>
                <w:rStyle w:val="11pt2"/>
                <w:sz w:val="20"/>
                <w:szCs w:val="20"/>
                <w:lang w:val="uk-UA"/>
              </w:rPr>
              <w:t>Вбудований мікрофон</w:t>
            </w:r>
          </w:p>
          <w:p w14:paraId="01FE4E77" w14:textId="77777777" w:rsidR="003A46BD" w:rsidRPr="00C66EF9" w:rsidRDefault="003A46BD" w:rsidP="00F13D16">
            <w:pPr>
              <w:rPr>
                <w:rStyle w:val="11pt2"/>
                <w:sz w:val="20"/>
                <w:szCs w:val="20"/>
                <w:lang w:val="uk-UA"/>
              </w:rPr>
            </w:pPr>
            <w:r w:rsidRPr="00C66EF9">
              <w:rPr>
                <w:rStyle w:val="11pt2"/>
                <w:sz w:val="20"/>
                <w:szCs w:val="20"/>
                <w:lang w:val="uk-UA"/>
              </w:rPr>
              <w:t>Кріплення - Прищіпка</w:t>
            </w:r>
          </w:p>
          <w:p w14:paraId="1414C9A8" w14:textId="77777777" w:rsidR="003A46BD" w:rsidRPr="00C66EF9" w:rsidRDefault="00E1718F" w:rsidP="00F13D16">
            <w:pPr>
              <w:rPr>
                <w:rStyle w:val="11pt2"/>
                <w:sz w:val="20"/>
                <w:szCs w:val="20"/>
                <w:lang w:val="uk-UA"/>
              </w:rPr>
            </w:pPr>
            <w:r w:rsidRPr="00C66EF9">
              <w:rPr>
                <w:rStyle w:val="11pt2"/>
                <w:sz w:val="20"/>
                <w:szCs w:val="20"/>
                <w:lang w:val="uk-UA"/>
              </w:rPr>
              <w:t>Сумісність</w:t>
            </w:r>
            <w:r w:rsidR="003A46BD" w:rsidRPr="00C66EF9">
              <w:rPr>
                <w:rStyle w:val="11pt2"/>
                <w:sz w:val="20"/>
                <w:szCs w:val="20"/>
                <w:lang w:val="uk-UA"/>
              </w:rPr>
              <w:t xml:space="preserve"> </w:t>
            </w:r>
            <w:r w:rsidRPr="00C66EF9">
              <w:rPr>
                <w:rStyle w:val="11pt2"/>
                <w:sz w:val="20"/>
                <w:szCs w:val="20"/>
                <w:lang w:val="uk-UA"/>
              </w:rPr>
              <w:t xml:space="preserve">з </w:t>
            </w:r>
            <w:r w:rsidR="003A46BD" w:rsidRPr="00C66EF9">
              <w:rPr>
                <w:rStyle w:val="11pt2"/>
                <w:sz w:val="20"/>
                <w:szCs w:val="20"/>
                <w:lang w:val="uk-UA"/>
              </w:rPr>
              <w:t>ОС: Windows 10, 8, 7, Vista, XP</w:t>
            </w:r>
          </w:p>
          <w:p w14:paraId="7C88DBC4" w14:textId="77777777" w:rsidR="003A46BD" w:rsidRPr="00C66EF9" w:rsidRDefault="003A46BD" w:rsidP="00F13D16">
            <w:pPr>
              <w:rPr>
                <w:rStyle w:val="11pt2"/>
                <w:sz w:val="20"/>
                <w:szCs w:val="20"/>
                <w:lang w:val="uk-UA"/>
              </w:rPr>
            </w:pPr>
            <w:r w:rsidRPr="00C66EF9">
              <w:rPr>
                <w:rStyle w:val="11pt2"/>
                <w:sz w:val="20"/>
                <w:szCs w:val="20"/>
                <w:lang w:val="uk-UA"/>
              </w:rPr>
              <w:t>Інтерфейс підключення - USB 2.0</w:t>
            </w:r>
          </w:p>
          <w:p w14:paraId="2963E5B7" w14:textId="77777777" w:rsidR="003A46BD" w:rsidRPr="00C66EF9" w:rsidRDefault="003A46BD" w:rsidP="00F13D16">
            <w:pPr>
              <w:rPr>
                <w:rStyle w:val="11pt2"/>
                <w:sz w:val="20"/>
                <w:szCs w:val="20"/>
                <w:lang w:val="uk-UA"/>
              </w:rPr>
            </w:pPr>
            <w:r w:rsidRPr="00C66EF9">
              <w:rPr>
                <w:rStyle w:val="11pt2"/>
                <w:sz w:val="20"/>
                <w:szCs w:val="20"/>
                <w:lang w:val="uk-UA"/>
              </w:rPr>
              <w:t>Довжина кабелю – не менше 1.5 м</w:t>
            </w:r>
          </w:p>
          <w:p w14:paraId="78706C87" w14:textId="77777777" w:rsidR="003A46BD" w:rsidRPr="00C66EF9" w:rsidRDefault="003A46BD" w:rsidP="00F13D16">
            <w:pPr>
              <w:rPr>
                <w:rStyle w:val="11pt2"/>
                <w:sz w:val="20"/>
                <w:szCs w:val="20"/>
                <w:lang w:val="uk-UA"/>
              </w:rPr>
            </w:pPr>
            <w:r w:rsidRPr="00C66EF9">
              <w:rPr>
                <w:rStyle w:val="11pt2"/>
                <w:sz w:val="20"/>
                <w:szCs w:val="20"/>
                <w:lang w:val="uk-UA"/>
              </w:rPr>
              <w:t>Комплектація: Веб-камера, Документація користувача</w:t>
            </w:r>
          </w:p>
          <w:p w14:paraId="0C006916" w14:textId="77777777" w:rsidR="003A46BD" w:rsidRPr="00C66EF9" w:rsidRDefault="003A46BD" w:rsidP="00F13D16">
            <w:pPr>
              <w:rPr>
                <w:rStyle w:val="11pt2"/>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tc>
        <w:tc>
          <w:tcPr>
            <w:tcW w:w="1634" w:type="dxa"/>
          </w:tcPr>
          <w:p w14:paraId="06CC3628" w14:textId="77777777" w:rsidR="00B44B94" w:rsidRPr="00C66EF9" w:rsidRDefault="00F13D16" w:rsidP="00F13D16">
            <w:pPr>
              <w:rPr>
                <w:sz w:val="20"/>
                <w:szCs w:val="20"/>
                <w:lang w:val="uk-UA"/>
              </w:rPr>
            </w:pPr>
            <w:r>
              <w:rPr>
                <w:sz w:val="20"/>
                <w:szCs w:val="20"/>
                <w:lang w:val="uk-UA"/>
              </w:rPr>
              <w:t>Одеса/10шт</w:t>
            </w:r>
          </w:p>
        </w:tc>
      </w:tr>
      <w:tr w:rsidR="00B44B94" w:rsidRPr="00C66EF9" w14:paraId="06B8D570" w14:textId="77777777" w:rsidTr="006C5492">
        <w:tc>
          <w:tcPr>
            <w:tcW w:w="663" w:type="dxa"/>
          </w:tcPr>
          <w:p w14:paraId="197B654B" w14:textId="77777777" w:rsidR="00B44B94" w:rsidRPr="00C66EF9" w:rsidRDefault="00B44B94" w:rsidP="00F13D16">
            <w:pPr>
              <w:rPr>
                <w:sz w:val="20"/>
                <w:szCs w:val="20"/>
                <w:lang w:val="uk-UA"/>
              </w:rPr>
            </w:pPr>
            <w:r w:rsidRPr="00C66EF9">
              <w:rPr>
                <w:color w:val="000000"/>
                <w:sz w:val="20"/>
                <w:szCs w:val="20"/>
                <w:lang w:val="uk-UA"/>
              </w:rPr>
              <w:t>1.2</w:t>
            </w:r>
          </w:p>
        </w:tc>
        <w:tc>
          <w:tcPr>
            <w:tcW w:w="2697" w:type="dxa"/>
          </w:tcPr>
          <w:p w14:paraId="2DE9A1CC" w14:textId="77777777" w:rsidR="00B44B94" w:rsidRPr="00C66EF9" w:rsidRDefault="00221BCC" w:rsidP="00F13D16">
            <w:pPr>
              <w:rPr>
                <w:sz w:val="20"/>
                <w:szCs w:val="20"/>
                <w:lang w:val="uk-UA"/>
              </w:rPr>
            </w:pPr>
            <w:r w:rsidRPr="00C66EF9">
              <w:rPr>
                <w:color w:val="000000"/>
                <w:sz w:val="20"/>
                <w:szCs w:val="20"/>
                <w:lang w:val="uk-UA"/>
              </w:rPr>
              <w:t>Система для відеоконференцій</w:t>
            </w:r>
          </w:p>
        </w:tc>
        <w:tc>
          <w:tcPr>
            <w:tcW w:w="9566" w:type="dxa"/>
          </w:tcPr>
          <w:p w14:paraId="76F0E7BF" w14:textId="77777777" w:rsidR="00221BCC" w:rsidRPr="00C66EF9" w:rsidRDefault="00221BCC" w:rsidP="00F13D16">
            <w:pPr>
              <w:rPr>
                <w:color w:val="000000"/>
                <w:sz w:val="20"/>
                <w:szCs w:val="20"/>
                <w:lang w:val="uk-UA"/>
              </w:rPr>
            </w:pPr>
            <w:r w:rsidRPr="00C66EF9">
              <w:rPr>
                <w:color w:val="000000"/>
                <w:sz w:val="20"/>
                <w:szCs w:val="20"/>
                <w:lang w:val="uk-UA"/>
              </w:rPr>
              <w:t>Технічні характеристики</w:t>
            </w:r>
          </w:p>
          <w:p w14:paraId="12F78606" w14:textId="77777777" w:rsidR="00221BCC" w:rsidRPr="00C66EF9" w:rsidRDefault="00221BCC" w:rsidP="00F13D16">
            <w:pPr>
              <w:rPr>
                <w:color w:val="000000"/>
                <w:sz w:val="20"/>
                <w:szCs w:val="20"/>
                <w:u w:val="single"/>
                <w:lang w:val="uk-UA"/>
              </w:rPr>
            </w:pPr>
            <w:r w:rsidRPr="00C66EF9">
              <w:rPr>
                <w:color w:val="000000"/>
                <w:sz w:val="20"/>
                <w:szCs w:val="20"/>
                <w:u w:val="single"/>
                <w:lang w:val="uk-UA"/>
              </w:rPr>
              <w:t>Камера:</w:t>
            </w:r>
          </w:p>
          <w:p w14:paraId="3CDD3C91" w14:textId="77777777" w:rsidR="00221BCC" w:rsidRPr="00C66EF9" w:rsidRDefault="00221BCC" w:rsidP="00F13D16">
            <w:pPr>
              <w:rPr>
                <w:color w:val="000000"/>
                <w:sz w:val="20"/>
                <w:szCs w:val="20"/>
                <w:lang w:val="uk-UA"/>
              </w:rPr>
            </w:pPr>
            <w:r w:rsidRPr="00C66EF9">
              <w:rPr>
                <w:color w:val="000000"/>
                <w:sz w:val="20"/>
                <w:szCs w:val="20"/>
                <w:lang w:val="uk-UA"/>
              </w:rPr>
              <w:t>Плавне панорамування за допомогою електроприводу</w:t>
            </w:r>
          </w:p>
          <w:p w14:paraId="0E695CD9" w14:textId="77777777" w:rsidR="00221BCC" w:rsidRPr="00C66EF9" w:rsidRDefault="00221BCC" w:rsidP="00F13D16">
            <w:pPr>
              <w:rPr>
                <w:color w:val="000000"/>
                <w:sz w:val="20"/>
                <w:szCs w:val="20"/>
                <w:lang w:val="uk-UA"/>
              </w:rPr>
            </w:pPr>
            <w:r w:rsidRPr="00C66EF9">
              <w:rPr>
                <w:color w:val="000000"/>
                <w:sz w:val="20"/>
                <w:szCs w:val="20"/>
                <w:lang w:val="uk-UA"/>
              </w:rPr>
              <w:t>Панорамування на 260 °, управління з пульта дистанційного керування або консолі</w:t>
            </w:r>
          </w:p>
          <w:p w14:paraId="7B1B9FF5" w14:textId="77777777" w:rsidR="00221BCC" w:rsidRPr="00C66EF9" w:rsidRDefault="00221BCC" w:rsidP="00F13D16">
            <w:pPr>
              <w:rPr>
                <w:color w:val="000000"/>
                <w:sz w:val="20"/>
                <w:szCs w:val="20"/>
                <w:lang w:val="uk-UA"/>
              </w:rPr>
            </w:pPr>
            <w:r w:rsidRPr="00C66EF9">
              <w:rPr>
                <w:color w:val="000000"/>
                <w:sz w:val="20"/>
                <w:szCs w:val="20"/>
                <w:lang w:val="uk-UA"/>
              </w:rPr>
              <w:t>Кут нахилу – не менше 130 °</w:t>
            </w:r>
          </w:p>
          <w:p w14:paraId="6DD483DF" w14:textId="77777777" w:rsidR="00221BCC" w:rsidRPr="00C66EF9" w:rsidRDefault="00221BCC" w:rsidP="00F13D16">
            <w:pPr>
              <w:rPr>
                <w:color w:val="000000"/>
                <w:sz w:val="20"/>
                <w:szCs w:val="20"/>
                <w:lang w:val="uk-UA"/>
              </w:rPr>
            </w:pPr>
            <w:r w:rsidRPr="00C66EF9">
              <w:rPr>
                <w:color w:val="000000"/>
                <w:sz w:val="20"/>
                <w:szCs w:val="20"/>
                <w:lang w:val="uk-UA"/>
              </w:rPr>
              <w:t>Не менше як десятикратне збільшення в форматі HD без втрати якості</w:t>
            </w:r>
          </w:p>
          <w:p w14:paraId="0CD3E43F" w14:textId="77777777" w:rsidR="00221BCC" w:rsidRPr="00C66EF9" w:rsidRDefault="00221BCC" w:rsidP="00F13D16">
            <w:pPr>
              <w:rPr>
                <w:color w:val="000000"/>
                <w:sz w:val="20"/>
                <w:szCs w:val="20"/>
                <w:lang w:val="uk-UA"/>
              </w:rPr>
            </w:pPr>
            <w:r w:rsidRPr="00C66EF9">
              <w:rPr>
                <w:color w:val="000000"/>
                <w:sz w:val="20"/>
                <w:szCs w:val="20"/>
                <w:lang w:val="uk-UA"/>
              </w:rPr>
              <w:t>Поле огляду – не менше 90 °</w:t>
            </w:r>
          </w:p>
          <w:p w14:paraId="37E7FD75" w14:textId="77777777" w:rsidR="00221BCC" w:rsidRPr="00C66EF9" w:rsidRDefault="00221BCC" w:rsidP="00F13D16">
            <w:pPr>
              <w:rPr>
                <w:color w:val="000000"/>
                <w:sz w:val="20"/>
                <w:szCs w:val="20"/>
                <w:lang w:val="uk-UA"/>
              </w:rPr>
            </w:pPr>
            <w:r w:rsidRPr="00C66EF9">
              <w:rPr>
                <w:color w:val="000000"/>
                <w:sz w:val="20"/>
                <w:szCs w:val="20"/>
                <w:lang w:val="uk-UA"/>
              </w:rPr>
              <w:t>Швидкість запису не менше 30 кадрів в секунду у форматі Full HD 1080p</w:t>
            </w:r>
          </w:p>
          <w:p w14:paraId="59F350A9" w14:textId="77777777" w:rsidR="00221BCC" w:rsidRPr="00C66EF9" w:rsidRDefault="00221BCC" w:rsidP="00F13D16">
            <w:pPr>
              <w:rPr>
                <w:color w:val="000000"/>
                <w:sz w:val="20"/>
                <w:szCs w:val="20"/>
                <w:lang w:val="uk-UA"/>
              </w:rPr>
            </w:pPr>
            <w:r w:rsidRPr="00C66EF9">
              <w:rPr>
                <w:color w:val="000000"/>
                <w:sz w:val="20"/>
                <w:szCs w:val="20"/>
                <w:lang w:val="uk-UA"/>
              </w:rPr>
              <w:t>Стандарт стиснення H.264 UVC 1.5 масштабована кодуванням відео (SVC)</w:t>
            </w:r>
          </w:p>
          <w:p w14:paraId="666A5775" w14:textId="77777777" w:rsidR="00221BCC" w:rsidRPr="00C66EF9" w:rsidRDefault="00221BCC" w:rsidP="00F13D16">
            <w:pPr>
              <w:rPr>
                <w:color w:val="000000"/>
                <w:sz w:val="20"/>
                <w:szCs w:val="20"/>
                <w:lang w:val="uk-UA"/>
              </w:rPr>
            </w:pPr>
            <w:r w:rsidRPr="00C66EF9">
              <w:rPr>
                <w:color w:val="000000"/>
                <w:sz w:val="20"/>
                <w:szCs w:val="20"/>
                <w:lang w:val="uk-UA"/>
              </w:rPr>
              <w:t xml:space="preserve">Автофокусування 5 </w:t>
            </w:r>
            <w:r w:rsidR="00E1718F" w:rsidRPr="00C66EF9">
              <w:rPr>
                <w:color w:val="000000"/>
                <w:sz w:val="20"/>
                <w:szCs w:val="20"/>
                <w:lang w:val="uk-UA"/>
              </w:rPr>
              <w:t>позицій</w:t>
            </w:r>
            <w:r w:rsidRPr="00C66EF9">
              <w:rPr>
                <w:color w:val="000000"/>
                <w:sz w:val="20"/>
                <w:szCs w:val="20"/>
                <w:lang w:val="uk-UA"/>
              </w:rPr>
              <w:t xml:space="preserve"> камери з дистанційним управлінням функціями панорамування, зміни кута зйомки і масштабування камери ConferenceCam</w:t>
            </w:r>
          </w:p>
          <w:p w14:paraId="18AA0B35" w14:textId="77777777" w:rsidR="00221BCC" w:rsidRPr="00C66EF9" w:rsidRDefault="00221BCC" w:rsidP="00F13D16">
            <w:pPr>
              <w:rPr>
                <w:color w:val="000000"/>
                <w:sz w:val="20"/>
                <w:szCs w:val="20"/>
                <w:lang w:val="uk-UA"/>
              </w:rPr>
            </w:pPr>
            <w:r w:rsidRPr="00C66EF9">
              <w:rPr>
                <w:color w:val="000000"/>
                <w:sz w:val="20"/>
                <w:szCs w:val="20"/>
                <w:lang w:val="uk-UA"/>
              </w:rPr>
              <w:t>Світлодіодний індикатор, що світиться при потоковому відтворенні відео</w:t>
            </w:r>
          </w:p>
          <w:p w14:paraId="4E7CB2B7" w14:textId="77777777" w:rsidR="00221BCC" w:rsidRPr="00C66EF9" w:rsidRDefault="00221BCC" w:rsidP="00F13D16">
            <w:pPr>
              <w:rPr>
                <w:color w:val="000000"/>
                <w:sz w:val="20"/>
                <w:szCs w:val="20"/>
                <w:lang w:val="uk-UA"/>
              </w:rPr>
            </w:pPr>
            <w:r w:rsidRPr="00C66EF9">
              <w:rPr>
                <w:color w:val="000000"/>
                <w:sz w:val="20"/>
                <w:szCs w:val="20"/>
                <w:lang w:val="uk-UA"/>
              </w:rPr>
              <w:t>Стандартний роз'єм для штатива</w:t>
            </w:r>
          </w:p>
          <w:p w14:paraId="20E0F4BE" w14:textId="77777777" w:rsidR="00221BCC" w:rsidRPr="00C66EF9" w:rsidRDefault="00221BCC" w:rsidP="00F13D16">
            <w:pPr>
              <w:rPr>
                <w:color w:val="000000"/>
                <w:sz w:val="20"/>
                <w:szCs w:val="20"/>
                <w:u w:val="single"/>
                <w:lang w:val="uk-UA"/>
              </w:rPr>
            </w:pPr>
            <w:r w:rsidRPr="00C66EF9">
              <w:rPr>
                <w:color w:val="000000"/>
                <w:sz w:val="20"/>
                <w:szCs w:val="20"/>
                <w:u w:val="single"/>
                <w:lang w:val="uk-UA"/>
              </w:rPr>
              <w:t>Пульт ДУ:</w:t>
            </w:r>
          </w:p>
          <w:p w14:paraId="7119E3D4" w14:textId="77777777" w:rsidR="00221BCC" w:rsidRPr="00C66EF9" w:rsidRDefault="00221BCC" w:rsidP="00F13D16">
            <w:pPr>
              <w:rPr>
                <w:color w:val="000000"/>
                <w:sz w:val="20"/>
                <w:szCs w:val="20"/>
                <w:lang w:val="uk-UA"/>
              </w:rPr>
            </w:pPr>
            <w:r w:rsidRPr="00C66EF9">
              <w:rPr>
                <w:color w:val="000000"/>
                <w:sz w:val="20"/>
                <w:szCs w:val="20"/>
                <w:lang w:val="uk-UA"/>
              </w:rPr>
              <w:t>Можливість підключення до консолі радіус дії не меньше 8,5 м</w:t>
            </w:r>
          </w:p>
          <w:p w14:paraId="09462ECF" w14:textId="77777777" w:rsidR="00221BCC" w:rsidRPr="00C66EF9" w:rsidRDefault="00221BCC" w:rsidP="00F13D16">
            <w:pPr>
              <w:rPr>
                <w:color w:val="000000"/>
                <w:sz w:val="20"/>
                <w:szCs w:val="20"/>
                <w:u w:val="single"/>
                <w:lang w:val="uk-UA"/>
              </w:rPr>
            </w:pPr>
            <w:r w:rsidRPr="00C66EF9">
              <w:rPr>
                <w:color w:val="000000"/>
                <w:sz w:val="20"/>
                <w:szCs w:val="20"/>
                <w:u w:val="single"/>
                <w:lang w:val="uk-UA"/>
              </w:rPr>
              <w:t>Пристрій гучного зв'язку:</w:t>
            </w:r>
          </w:p>
          <w:p w14:paraId="647E792A" w14:textId="77777777" w:rsidR="00221BCC" w:rsidRPr="00C66EF9" w:rsidRDefault="00221BCC" w:rsidP="00F13D16">
            <w:pPr>
              <w:rPr>
                <w:color w:val="000000"/>
                <w:sz w:val="20"/>
                <w:szCs w:val="20"/>
                <w:lang w:val="uk-UA"/>
              </w:rPr>
            </w:pPr>
            <w:r w:rsidRPr="00C66EF9">
              <w:rPr>
                <w:color w:val="000000"/>
                <w:sz w:val="20"/>
                <w:szCs w:val="20"/>
                <w:lang w:val="uk-UA"/>
              </w:rPr>
              <w:t>Повнодуплексний звук</w:t>
            </w:r>
          </w:p>
          <w:p w14:paraId="62FB2269" w14:textId="77777777" w:rsidR="00221BCC" w:rsidRPr="00C66EF9" w:rsidRDefault="00221BCC" w:rsidP="00F13D16">
            <w:pPr>
              <w:rPr>
                <w:color w:val="000000"/>
                <w:sz w:val="20"/>
                <w:szCs w:val="20"/>
                <w:lang w:val="uk-UA"/>
              </w:rPr>
            </w:pPr>
            <w:r w:rsidRPr="00C66EF9">
              <w:rPr>
                <w:color w:val="000000"/>
                <w:sz w:val="20"/>
                <w:szCs w:val="20"/>
                <w:lang w:val="uk-UA"/>
              </w:rPr>
              <w:t>Придушення акустичного відлуння</w:t>
            </w:r>
          </w:p>
          <w:p w14:paraId="57641466" w14:textId="77777777" w:rsidR="00221BCC" w:rsidRPr="00C66EF9" w:rsidRDefault="00221BCC" w:rsidP="00F13D16">
            <w:pPr>
              <w:rPr>
                <w:color w:val="000000"/>
                <w:sz w:val="20"/>
                <w:szCs w:val="20"/>
                <w:lang w:val="uk-UA"/>
              </w:rPr>
            </w:pPr>
            <w:r w:rsidRPr="00C66EF9">
              <w:rPr>
                <w:color w:val="000000"/>
                <w:sz w:val="20"/>
                <w:szCs w:val="20"/>
                <w:lang w:val="uk-UA"/>
              </w:rPr>
              <w:t>Технологія шумозаглушення - надширокосмугов</w:t>
            </w:r>
            <w:r w:rsidR="00E1718F" w:rsidRPr="00C66EF9">
              <w:rPr>
                <w:color w:val="000000"/>
                <w:sz w:val="20"/>
                <w:szCs w:val="20"/>
                <w:lang w:val="uk-UA"/>
              </w:rPr>
              <w:t>а</w:t>
            </w:r>
            <w:r w:rsidRPr="00C66EF9">
              <w:rPr>
                <w:color w:val="000000"/>
                <w:sz w:val="20"/>
                <w:szCs w:val="20"/>
                <w:lang w:val="uk-UA"/>
              </w:rPr>
              <w:t xml:space="preserve"> передача звуку</w:t>
            </w:r>
          </w:p>
          <w:p w14:paraId="356F695E" w14:textId="77777777" w:rsidR="00221BCC" w:rsidRPr="00C66EF9" w:rsidRDefault="00221BCC" w:rsidP="00F13D16">
            <w:pPr>
              <w:rPr>
                <w:color w:val="000000"/>
                <w:sz w:val="20"/>
                <w:szCs w:val="20"/>
                <w:lang w:val="uk-UA"/>
              </w:rPr>
            </w:pPr>
            <w:r w:rsidRPr="00C66EF9">
              <w:rPr>
                <w:color w:val="000000"/>
                <w:sz w:val="20"/>
                <w:szCs w:val="20"/>
                <w:lang w:val="uk-UA"/>
              </w:rPr>
              <w:t>Підтримка Bluetooth та NFC</w:t>
            </w:r>
          </w:p>
          <w:p w14:paraId="0E2A0C99" w14:textId="77777777" w:rsidR="00221BCC" w:rsidRPr="00C66EF9" w:rsidRDefault="00221BCC" w:rsidP="00F13D16">
            <w:pPr>
              <w:rPr>
                <w:color w:val="000000"/>
                <w:sz w:val="20"/>
                <w:szCs w:val="20"/>
                <w:lang w:val="uk-UA"/>
              </w:rPr>
            </w:pPr>
            <w:r w:rsidRPr="00C66EF9">
              <w:rPr>
                <w:color w:val="000000"/>
                <w:sz w:val="20"/>
                <w:szCs w:val="20"/>
                <w:lang w:val="uk-UA"/>
              </w:rPr>
              <w:t>ЖК-дисплей для відображення ідентифікатора співрозмовника, тривалості дзвінка та інших показників</w:t>
            </w:r>
          </w:p>
          <w:p w14:paraId="7E320E10" w14:textId="77777777" w:rsidR="00221BCC" w:rsidRPr="00C66EF9" w:rsidRDefault="00221BCC" w:rsidP="00F13D16">
            <w:pPr>
              <w:rPr>
                <w:color w:val="000000"/>
                <w:sz w:val="20"/>
                <w:szCs w:val="20"/>
                <w:lang w:val="uk-UA"/>
              </w:rPr>
            </w:pPr>
            <w:r w:rsidRPr="00C66EF9">
              <w:rPr>
                <w:color w:val="000000"/>
                <w:sz w:val="20"/>
                <w:szCs w:val="20"/>
                <w:lang w:val="uk-UA"/>
              </w:rPr>
              <w:t>Світлодіодні індикатори потокового відтворення, вимикання звуку, утримання виклику і сполучення по Bluetooth на пристрої гучного зв'язку</w:t>
            </w:r>
          </w:p>
          <w:p w14:paraId="61527CC3" w14:textId="77777777" w:rsidR="00221BCC" w:rsidRPr="00C66EF9" w:rsidRDefault="00221BCC" w:rsidP="00F13D16">
            <w:pPr>
              <w:rPr>
                <w:color w:val="000000"/>
                <w:sz w:val="20"/>
                <w:szCs w:val="20"/>
                <w:lang w:val="uk-UA"/>
              </w:rPr>
            </w:pPr>
            <w:r w:rsidRPr="00C66EF9">
              <w:rPr>
                <w:color w:val="000000"/>
                <w:sz w:val="20"/>
                <w:szCs w:val="20"/>
                <w:lang w:val="uk-UA"/>
              </w:rPr>
              <w:t>Сенсорне керування опціями відповіді / завершення виклику, регулювання гучності і відключення звуку, сполучення по Bluetooth, а також панорамування, зміни кута зйомки і масштабування, повернення камери в стандартний режим перегляду і дистанційного керування</w:t>
            </w:r>
          </w:p>
          <w:p w14:paraId="348935E8" w14:textId="77777777" w:rsidR="00221BCC" w:rsidRPr="00C66EF9" w:rsidRDefault="00221BCC" w:rsidP="00F13D16">
            <w:pPr>
              <w:rPr>
                <w:color w:val="000000"/>
                <w:sz w:val="20"/>
                <w:szCs w:val="20"/>
                <w:lang w:val="uk-UA"/>
              </w:rPr>
            </w:pPr>
            <w:r w:rsidRPr="00C66EF9">
              <w:rPr>
                <w:color w:val="000000"/>
                <w:sz w:val="20"/>
                <w:szCs w:val="20"/>
                <w:u w:val="single"/>
                <w:lang w:val="uk-UA"/>
              </w:rPr>
              <w:lastRenderedPageBreak/>
              <w:t>Мікрофони</w:t>
            </w:r>
            <w:r w:rsidRPr="00C66EF9">
              <w:rPr>
                <w:color w:val="000000"/>
                <w:sz w:val="20"/>
                <w:szCs w:val="20"/>
                <w:lang w:val="uk-UA"/>
              </w:rPr>
              <w:t xml:space="preserve"> (Tx)</w:t>
            </w:r>
          </w:p>
          <w:p w14:paraId="0EE5E2CC" w14:textId="77777777" w:rsidR="00221BCC" w:rsidRPr="00C66EF9" w:rsidRDefault="00221BCC" w:rsidP="00F13D16">
            <w:pPr>
              <w:rPr>
                <w:color w:val="000000"/>
                <w:sz w:val="20"/>
                <w:szCs w:val="20"/>
                <w:lang w:val="uk-UA"/>
              </w:rPr>
            </w:pPr>
            <w:r w:rsidRPr="00C66EF9">
              <w:rPr>
                <w:color w:val="000000"/>
                <w:sz w:val="20"/>
                <w:szCs w:val="20"/>
                <w:lang w:val="uk-UA"/>
              </w:rPr>
              <w:t>Чотири всеспрямованих мікрофона з діапазоном дії не менше 6 м</w:t>
            </w:r>
          </w:p>
          <w:p w14:paraId="243A5399" w14:textId="77777777" w:rsidR="00221BCC" w:rsidRPr="00C66EF9" w:rsidRDefault="00221BCC" w:rsidP="00F13D16">
            <w:pPr>
              <w:rPr>
                <w:color w:val="000000"/>
                <w:sz w:val="20"/>
                <w:szCs w:val="20"/>
                <w:lang w:val="uk-UA"/>
              </w:rPr>
            </w:pPr>
            <w:r w:rsidRPr="00C66EF9">
              <w:rPr>
                <w:color w:val="000000"/>
                <w:sz w:val="20"/>
                <w:szCs w:val="20"/>
                <w:lang w:val="uk-UA"/>
              </w:rPr>
              <w:t>Частотний діапазон: 100 Гц - 11 кГц</w:t>
            </w:r>
          </w:p>
          <w:p w14:paraId="6CA5E3DB" w14:textId="77777777" w:rsidR="00221BCC" w:rsidRPr="00C66EF9" w:rsidRDefault="00221BCC" w:rsidP="00F13D16">
            <w:pPr>
              <w:rPr>
                <w:color w:val="000000"/>
                <w:sz w:val="20"/>
                <w:szCs w:val="20"/>
                <w:lang w:val="uk-UA"/>
              </w:rPr>
            </w:pPr>
            <w:r w:rsidRPr="00C66EF9">
              <w:rPr>
                <w:color w:val="000000"/>
                <w:sz w:val="20"/>
                <w:szCs w:val="20"/>
                <w:lang w:val="uk-UA"/>
              </w:rPr>
              <w:t>Чутливість: -28 дБ +/- 3 дБ</w:t>
            </w:r>
          </w:p>
          <w:p w14:paraId="33232924" w14:textId="77777777" w:rsidR="00221BCC" w:rsidRPr="00C66EF9" w:rsidRDefault="00221BCC" w:rsidP="00F13D16">
            <w:pPr>
              <w:rPr>
                <w:color w:val="000000"/>
                <w:sz w:val="20"/>
                <w:szCs w:val="20"/>
                <w:lang w:val="uk-UA"/>
              </w:rPr>
            </w:pPr>
            <w:r w:rsidRPr="00C66EF9">
              <w:rPr>
                <w:color w:val="000000"/>
                <w:sz w:val="20"/>
                <w:szCs w:val="20"/>
                <w:lang w:val="uk-UA"/>
              </w:rPr>
              <w:t>Спотворення: &lt;5% на 200 Гц</w:t>
            </w:r>
          </w:p>
          <w:p w14:paraId="66EE2929" w14:textId="77777777" w:rsidR="00221BCC" w:rsidRPr="00C66EF9" w:rsidRDefault="00221BCC" w:rsidP="00F13D16">
            <w:pPr>
              <w:rPr>
                <w:color w:val="000000"/>
                <w:sz w:val="20"/>
                <w:szCs w:val="20"/>
                <w:lang w:val="uk-UA"/>
              </w:rPr>
            </w:pPr>
            <w:r w:rsidRPr="00C66EF9">
              <w:rPr>
                <w:color w:val="000000"/>
                <w:sz w:val="20"/>
                <w:szCs w:val="20"/>
                <w:u w:val="single"/>
                <w:lang w:val="uk-UA"/>
              </w:rPr>
              <w:t>Концентратор</w:t>
            </w:r>
            <w:r w:rsidRPr="00C66EF9">
              <w:rPr>
                <w:color w:val="000000"/>
                <w:sz w:val="20"/>
                <w:szCs w:val="20"/>
                <w:lang w:val="uk-UA"/>
              </w:rPr>
              <w:t>:</w:t>
            </w:r>
          </w:p>
          <w:p w14:paraId="59ADF6FD" w14:textId="77777777" w:rsidR="00221BCC" w:rsidRPr="00C66EF9" w:rsidRDefault="00221BCC" w:rsidP="00F13D16">
            <w:pPr>
              <w:rPr>
                <w:color w:val="000000"/>
                <w:sz w:val="20"/>
                <w:szCs w:val="20"/>
                <w:lang w:val="uk-UA"/>
              </w:rPr>
            </w:pPr>
            <w:r w:rsidRPr="00C66EF9">
              <w:rPr>
                <w:color w:val="000000"/>
                <w:sz w:val="20"/>
                <w:szCs w:val="20"/>
                <w:lang w:val="uk-UA"/>
              </w:rPr>
              <w:t>Центральний концентратор для підключення всіх компонентів</w:t>
            </w:r>
          </w:p>
          <w:p w14:paraId="01E933BC" w14:textId="77777777" w:rsidR="00221BCC" w:rsidRPr="00C66EF9" w:rsidRDefault="00221BCC" w:rsidP="00F13D16">
            <w:pPr>
              <w:rPr>
                <w:color w:val="000000"/>
                <w:sz w:val="20"/>
                <w:szCs w:val="20"/>
                <w:lang w:val="uk-UA"/>
              </w:rPr>
            </w:pPr>
            <w:r w:rsidRPr="00C66EF9">
              <w:rPr>
                <w:color w:val="000000"/>
                <w:sz w:val="20"/>
                <w:szCs w:val="20"/>
                <w:lang w:val="uk-UA"/>
              </w:rPr>
              <w:t>У комплекті є клейовий розчин для кріплення під столом</w:t>
            </w:r>
          </w:p>
          <w:p w14:paraId="6A727562" w14:textId="77777777" w:rsidR="00221BCC" w:rsidRPr="00C66EF9" w:rsidRDefault="00221BCC" w:rsidP="00F13D16">
            <w:pPr>
              <w:rPr>
                <w:color w:val="000000"/>
                <w:sz w:val="20"/>
                <w:szCs w:val="20"/>
                <w:lang w:val="uk-UA"/>
              </w:rPr>
            </w:pPr>
            <w:r w:rsidRPr="00C66EF9">
              <w:rPr>
                <w:color w:val="000000"/>
                <w:sz w:val="20"/>
                <w:szCs w:val="20"/>
                <w:lang w:val="uk-UA"/>
              </w:rPr>
              <w:t>Два кабелі для підключення концентратора до камери / пристрою гучного зв'язку, довжина 5 м (16 футів)</w:t>
            </w:r>
          </w:p>
          <w:p w14:paraId="440E1263" w14:textId="77777777" w:rsidR="00221BCC" w:rsidRPr="00C66EF9" w:rsidRDefault="00221BCC" w:rsidP="00F13D16">
            <w:pPr>
              <w:rPr>
                <w:color w:val="000000"/>
                <w:sz w:val="20"/>
                <w:szCs w:val="20"/>
                <w:lang w:val="uk-UA"/>
              </w:rPr>
            </w:pPr>
            <w:r w:rsidRPr="00C66EF9">
              <w:rPr>
                <w:color w:val="000000"/>
                <w:sz w:val="20"/>
                <w:szCs w:val="20"/>
                <w:lang w:val="uk-UA"/>
              </w:rPr>
              <w:t>Один USB-кабель для підключення до ПК / комп'ютера Mac, довжина 2 м (6,6 фута)</w:t>
            </w:r>
          </w:p>
          <w:p w14:paraId="6AE42C04" w14:textId="77777777" w:rsidR="00221BCC" w:rsidRPr="00C66EF9" w:rsidRDefault="00221BCC" w:rsidP="00F13D16">
            <w:pPr>
              <w:rPr>
                <w:color w:val="000000"/>
                <w:sz w:val="20"/>
                <w:szCs w:val="20"/>
                <w:lang w:val="uk-UA"/>
              </w:rPr>
            </w:pPr>
            <w:r w:rsidRPr="00C66EF9">
              <w:rPr>
                <w:color w:val="000000"/>
                <w:sz w:val="20"/>
                <w:szCs w:val="20"/>
                <w:lang w:val="uk-UA"/>
              </w:rPr>
              <w:t>Адаптер змінного струму, довжина проводу 3 м (9,8 фути)</w:t>
            </w:r>
          </w:p>
          <w:p w14:paraId="4E797D4E" w14:textId="77777777" w:rsidR="00221BCC" w:rsidRPr="00C66EF9" w:rsidRDefault="00221BCC" w:rsidP="00F13D16">
            <w:pPr>
              <w:rPr>
                <w:color w:val="000000"/>
                <w:sz w:val="20"/>
                <w:szCs w:val="20"/>
                <w:lang w:val="uk-UA"/>
              </w:rPr>
            </w:pPr>
            <w:r w:rsidRPr="00C66EF9">
              <w:rPr>
                <w:color w:val="000000"/>
                <w:sz w:val="20"/>
                <w:szCs w:val="20"/>
                <w:lang w:val="uk-UA"/>
              </w:rPr>
              <w:t>кріплення:</w:t>
            </w:r>
          </w:p>
          <w:p w14:paraId="25C8E9E3" w14:textId="77777777" w:rsidR="00221BCC" w:rsidRPr="00C66EF9" w:rsidRDefault="00221BCC" w:rsidP="00F13D16">
            <w:pPr>
              <w:rPr>
                <w:color w:val="000000"/>
                <w:sz w:val="20"/>
                <w:szCs w:val="20"/>
                <w:lang w:val="uk-UA"/>
              </w:rPr>
            </w:pPr>
            <w:r w:rsidRPr="00C66EF9">
              <w:rPr>
                <w:color w:val="000000"/>
                <w:sz w:val="20"/>
                <w:szCs w:val="20"/>
                <w:lang w:val="uk-UA"/>
              </w:rPr>
              <w:t>Комбінована кріплення для розміщення камери на стіні або на столі</w:t>
            </w:r>
          </w:p>
          <w:p w14:paraId="27C1670F" w14:textId="77777777" w:rsidR="00221BCC" w:rsidRPr="00C66EF9" w:rsidRDefault="00221BCC" w:rsidP="00F13D16">
            <w:pPr>
              <w:rPr>
                <w:color w:val="000000"/>
                <w:sz w:val="20"/>
                <w:szCs w:val="20"/>
                <w:u w:val="single"/>
                <w:lang w:val="uk-UA"/>
              </w:rPr>
            </w:pPr>
            <w:r w:rsidRPr="00C66EF9">
              <w:rPr>
                <w:color w:val="000000"/>
                <w:sz w:val="20"/>
                <w:szCs w:val="20"/>
                <w:u w:val="single"/>
                <w:lang w:val="uk-UA"/>
              </w:rPr>
              <w:t>Сумісність і інструменти:</w:t>
            </w:r>
          </w:p>
          <w:p w14:paraId="419B69C4" w14:textId="77777777" w:rsidR="00221BCC" w:rsidRPr="00C66EF9" w:rsidRDefault="00221BCC" w:rsidP="00F13D16">
            <w:pPr>
              <w:rPr>
                <w:color w:val="000000"/>
                <w:sz w:val="20"/>
                <w:szCs w:val="20"/>
                <w:lang w:val="uk-UA"/>
              </w:rPr>
            </w:pPr>
            <w:r w:rsidRPr="00C66EF9">
              <w:rPr>
                <w:color w:val="000000"/>
                <w:sz w:val="20"/>
                <w:szCs w:val="20"/>
                <w:lang w:val="uk-UA"/>
              </w:rPr>
              <w:t>Сумісність з USB 2.0</w:t>
            </w:r>
          </w:p>
          <w:p w14:paraId="02354A57" w14:textId="77777777" w:rsidR="00221BCC" w:rsidRPr="00C66EF9" w:rsidRDefault="00221BCC" w:rsidP="00F13D16">
            <w:pPr>
              <w:rPr>
                <w:color w:val="000000"/>
                <w:sz w:val="20"/>
                <w:szCs w:val="20"/>
                <w:lang w:val="uk-UA"/>
              </w:rPr>
            </w:pPr>
            <w:r w:rsidRPr="00C66EF9">
              <w:rPr>
                <w:color w:val="000000"/>
                <w:sz w:val="20"/>
                <w:szCs w:val="20"/>
                <w:lang w:val="uk-UA"/>
              </w:rPr>
              <w:t>Сумісність з системою відео-та аудіозв'язку UVC, можливість використання різних додатків</w:t>
            </w:r>
          </w:p>
          <w:p w14:paraId="51719FAE" w14:textId="77777777" w:rsidR="00221BCC" w:rsidRPr="00C66EF9" w:rsidRDefault="00221BCC" w:rsidP="00F13D16">
            <w:pPr>
              <w:rPr>
                <w:color w:val="000000"/>
                <w:sz w:val="20"/>
                <w:szCs w:val="20"/>
                <w:lang w:val="uk-UA"/>
              </w:rPr>
            </w:pPr>
            <w:r w:rsidRPr="00C66EF9">
              <w:rPr>
                <w:color w:val="000000"/>
                <w:sz w:val="20"/>
                <w:szCs w:val="20"/>
                <w:lang w:val="uk-UA"/>
              </w:rPr>
              <w:t>Сертифікована для Skype для бізнесу, сумісність з Microsoft® Lync®, Cisco Jabber® і WebEx®</w:t>
            </w:r>
          </w:p>
          <w:p w14:paraId="0F07B946" w14:textId="77777777" w:rsidR="00221BCC" w:rsidRPr="00C66EF9" w:rsidRDefault="00221BCC" w:rsidP="00F13D16">
            <w:pPr>
              <w:rPr>
                <w:color w:val="000000"/>
                <w:sz w:val="20"/>
                <w:szCs w:val="20"/>
                <w:lang w:val="uk-UA"/>
              </w:rPr>
            </w:pPr>
            <w:r w:rsidRPr="00C66EF9">
              <w:rPr>
                <w:color w:val="000000"/>
                <w:sz w:val="20"/>
                <w:szCs w:val="20"/>
                <w:lang w:val="uk-UA"/>
              </w:rPr>
              <w:t>Можливість завантаження засобів діагностики</w:t>
            </w:r>
          </w:p>
          <w:p w14:paraId="365B5B7E" w14:textId="77777777" w:rsidR="00221BCC" w:rsidRPr="00C66EF9" w:rsidRDefault="00221BCC" w:rsidP="00F13D16">
            <w:pPr>
              <w:rPr>
                <w:color w:val="000000"/>
                <w:sz w:val="20"/>
                <w:szCs w:val="20"/>
                <w:lang w:val="uk-UA"/>
              </w:rPr>
            </w:pPr>
            <w:r w:rsidRPr="00C66EF9">
              <w:rPr>
                <w:color w:val="000000"/>
                <w:sz w:val="20"/>
                <w:szCs w:val="20"/>
                <w:lang w:val="uk-UA"/>
              </w:rPr>
              <w:t>Інструмент для оновлення програмного забезпечення</w:t>
            </w:r>
          </w:p>
          <w:p w14:paraId="69D1B8ED" w14:textId="77777777" w:rsidR="00B44B94" w:rsidRPr="00C66EF9" w:rsidRDefault="00221BCC" w:rsidP="00F13D16">
            <w:pPr>
              <w:rPr>
                <w:color w:val="000000"/>
                <w:sz w:val="20"/>
                <w:szCs w:val="20"/>
                <w:lang w:val="uk-UA"/>
              </w:rPr>
            </w:pPr>
            <w:r w:rsidRPr="00C66EF9">
              <w:rPr>
                <w:color w:val="000000"/>
                <w:sz w:val="20"/>
                <w:szCs w:val="20"/>
                <w:lang w:val="uk-UA"/>
              </w:rPr>
              <w:t>Можливість завантаження модулів для підтримки розширених функцій додатків</w:t>
            </w:r>
          </w:p>
          <w:p w14:paraId="2DB0593B" w14:textId="77777777" w:rsidR="00221BCC" w:rsidRPr="00C66EF9" w:rsidRDefault="00221BCC" w:rsidP="00F13D16">
            <w:pPr>
              <w:rPr>
                <w:color w:val="000000"/>
                <w:sz w:val="20"/>
                <w:szCs w:val="20"/>
                <w:lang w:val="uk-UA"/>
              </w:rPr>
            </w:pPr>
            <w:r w:rsidRPr="00C66EF9">
              <w:rPr>
                <w:rStyle w:val="11pt2"/>
                <w:sz w:val="20"/>
                <w:szCs w:val="20"/>
                <w:u w:val="single"/>
                <w:lang w:val="uk-UA"/>
              </w:rPr>
              <w:t>Комплектація</w:t>
            </w:r>
            <w:r w:rsidRPr="00C66EF9">
              <w:rPr>
                <w:rStyle w:val="11pt2"/>
                <w:sz w:val="20"/>
                <w:szCs w:val="20"/>
                <w:lang w:val="uk-UA"/>
              </w:rPr>
              <w:t>: Камера, Пристрій гучного зв'язку, Пульт ДК, Два кабелі завдовжки по 5 м (16.4 фута) для під'єднання пристрою гучного зв'язку та камери до концентратора, Один кабель завдовжки 3 м (9.8 фута) для під'єднання концентратора до комп'ютера, Липучка для впорядкування кабелів, Липучка для фіксації концентратора на столі, Концентратор із живленням, Блок живлення, Кріплення, Короткий посібник з експлуатації.</w:t>
            </w:r>
          </w:p>
          <w:p w14:paraId="615BECF2" w14:textId="77777777" w:rsidR="00221BCC" w:rsidRPr="00C66EF9" w:rsidRDefault="00221BCC" w:rsidP="00F13D16">
            <w:pPr>
              <w:rPr>
                <w:color w:val="000000"/>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p w14:paraId="1E9DE8D1" w14:textId="77777777" w:rsidR="00B44B94" w:rsidRPr="00C66EF9" w:rsidRDefault="00B44B94" w:rsidP="00F13D16">
            <w:pPr>
              <w:rPr>
                <w:rStyle w:val="11pt2"/>
                <w:sz w:val="20"/>
                <w:szCs w:val="20"/>
                <w:lang w:val="uk-UA"/>
              </w:rPr>
            </w:pPr>
          </w:p>
        </w:tc>
        <w:tc>
          <w:tcPr>
            <w:tcW w:w="1634" w:type="dxa"/>
          </w:tcPr>
          <w:p w14:paraId="2AF958CB" w14:textId="77777777" w:rsidR="00B44B94" w:rsidRDefault="00F13D16" w:rsidP="00F13D16">
            <w:pPr>
              <w:rPr>
                <w:sz w:val="20"/>
                <w:szCs w:val="20"/>
                <w:lang w:val="uk-UA"/>
              </w:rPr>
            </w:pPr>
            <w:r>
              <w:rPr>
                <w:sz w:val="20"/>
                <w:szCs w:val="20"/>
                <w:lang w:val="uk-UA"/>
              </w:rPr>
              <w:lastRenderedPageBreak/>
              <w:t>Одеса/1шт</w:t>
            </w:r>
          </w:p>
          <w:p w14:paraId="3AD0266F" w14:textId="77777777" w:rsidR="00B83F21" w:rsidRDefault="00B83F21" w:rsidP="00F13D16">
            <w:pPr>
              <w:rPr>
                <w:sz w:val="20"/>
                <w:szCs w:val="20"/>
                <w:lang w:val="uk-UA"/>
              </w:rPr>
            </w:pPr>
            <w:r>
              <w:rPr>
                <w:sz w:val="20"/>
                <w:szCs w:val="20"/>
                <w:lang w:val="uk-UA"/>
              </w:rPr>
              <w:t>Херсон/2шт</w:t>
            </w:r>
          </w:p>
          <w:p w14:paraId="5E5F3D20" w14:textId="77777777" w:rsidR="00670715" w:rsidRPr="00C66EF9" w:rsidRDefault="00670715" w:rsidP="00F13D16">
            <w:pPr>
              <w:rPr>
                <w:sz w:val="20"/>
                <w:szCs w:val="20"/>
                <w:lang w:val="uk-UA"/>
              </w:rPr>
            </w:pPr>
            <w:r>
              <w:rPr>
                <w:sz w:val="20"/>
                <w:szCs w:val="20"/>
                <w:lang w:val="uk-UA"/>
              </w:rPr>
              <w:t>Львів/1шт</w:t>
            </w:r>
          </w:p>
        </w:tc>
      </w:tr>
      <w:tr w:rsidR="00B44B94" w:rsidRPr="00C66EF9" w14:paraId="15F0BFF0" w14:textId="77777777" w:rsidTr="006C5492">
        <w:tc>
          <w:tcPr>
            <w:tcW w:w="663" w:type="dxa"/>
          </w:tcPr>
          <w:p w14:paraId="7BE0D0DF" w14:textId="77777777" w:rsidR="00B44B94" w:rsidRPr="00C66EF9" w:rsidRDefault="00B44B94" w:rsidP="00F13D16">
            <w:pPr>
              <w:rPr>
                <w:sz w:val="20"/>
                <w:szCs w:val="20"/>
                <w:lang w:val="uk-UA"/>
              </w:rPr>
            </w:pPr>
            <w:r w:rsidRPr="00C66EF9">
              <w:rPr>
                <w:color w:val="000000"/>
                <w:sz w:val="20"/>
                <w:szCs w:val="20"/>
                <w:lang w:val="uk-UA"/>
              </w:rPr>
              <w:t>1.3</w:t>
            </w:r>
          </w:p>
        </w:tc>
        <w:tc>
          <w:tcPr>
            <w:tcW w:w="2697" w:type="dxa"/>
          </w:tcPr>
          <w:p w14:paraId="7AB9FB23" w14:textId="77777777" w:rsidR="00B44B94" w:rsidRPr="00C66EF9" w:rsidRDefault="004C6DBD" w:rsidP="00F13D16">
            <w:pPr>
              <w:rPr>
                <w:sz w:val="20"/>
                <w:szCs w:val="20"/>
                <w:lang w:val="uk-UA"/>
              </w:rPr>
            </w:pPr>
            <w:r w:rsidRPr="00C66EF9">
              <w:rPr>
                <w:color w:val="000000"/>
                <w:sz w:val="20"/>
                <w:szCs w:val="20"/>
                <w:lang w:val="uk-UA"/>
              </w:rPr>
              <w:t>Гарнітура з мікрофоном</w:t>
            </w:r>
          </w:p>
        </w:tc>
        <w:tc>
          <w:tcPr>
            <w:tcW w:w="9566" w:type="dxa"/>
          </w:tcPr>
          <w:p w14:paraId="4BE45EEE" w14:textId="77777777" w:rsidR="004C6DBD" w:rsidRPr="00C66EF9" w:rsidRDefault="004C6DBD" w:rsidP="00F13D16">
            <w:pPr>
              <w:rPr>
                <w:rStyle w:val="11pt2"/>
                <w:sz w:val="20"/>
                <w:szCs w:val="20"/>
                <w:lang w:val="uk-UA"/>
              </w:rPr>
            </w:pPr>
            <w:r w:rsidRPr="00C66EF9">
              <w:rPr>
                <w:rStyle w:val="11pt2"/>
                <w:sz w:val="20"/>
                <w:szCs w:val="20"/>
                <w:lang w:val="uk-UA"/>
              </w:rPr>
              <w:t>Тип під'єднання - Дротові</w:t>
            </w:r>
          </w:p>
          <w:p w14:paraId="131ABBFC" w14:textId="77777777" w:rsidR="004C6DBD" w:rsidRPr="00C66EF9" w:rsidRDefault="004C6DBD" w:rsidP="00F13D16">
            <w:pPr>
              <w:rPr>
                <w:rStyle w:val="11pt2"/>
                <w:sz w:val="20"/>
                <w:szCs w:val="20"/>
                <w:lang w:val="uk-UA"/>
              </w:rPr>
            </w:pPr>
            <w:r w:rsidRPr="00C66EF9">
              <w:rPr>
                <w:rStyle w:val="11pt2"/>
                <w:sz w:val="20"/>
                <w:szCs w:val="20"/>
                <w:lang w:val="uk-UA"/>
              </w:rPr>
              <w:t>Інтерфейс під'єднання - USB</w:t>
            </w:r>
          </w:p>
          <w:p w14:paraId="03AA7F21" w14:textId="77777777" w:rsidR="004C6DBD" w:rsidRPr="00C66EF9" w:rsidRDefault="004C6DBD" w:rsidP="00F13D16">
            <w:pPr>
              <w:rPr>
                <w:rStyle w:val="11pt2"/>
                <w:sz w:val="20"/>
                <w:szCs w:val="20"/>
                <w:lang w:val="uk-UA"/>
              </w:rPr>
            </w:pPr>
            <w:r w:rsidRPr="00C66EF9">
              <w:rPr>
                <w:rStyle w:val="11pt2"/>
                <w:sz w:val="20"/>
                <w:szCs w:val="20"/>
                <w:lang w:val="uk-UA"/>
              </w:rPr>
              <w:t>Діапазон частот навушників: 20 - 20000 Гц</w:t>
            </w:r>
          </w:p>
          <w:p w14:paraId="3EDBBA87" w14:textId="77777777" w:rsidR="004C6DBD" w:rsidRPr="00C66EF9" w:rsidRDefault="004C6DBD" w:rsidP="00F13D16">
            <w:pPr>
              <w:rPr>
                <w:rStyle w:val="11pt2"/>
                <w:sz w:val="20"/>
                <w:szCs w:val="20"/>
                <w:lang w:val="uk-UA"/>
              </w:rPr>
            </w:pPr>
            <w:r w:rsidRPr="00C66EF9">
              <w:rPr>
                <w:rStyle w:val="11pt2"/>
                <w:sz w:val="20"/>
                <w:szCs w:val="20"/>
                <w:lang w:val="uk-UA"/>
              </w:rPr>
              <w:t>Чутливість навушників не менше 65 дБ</w:t>
            </w:r>
          </w:p>
          <w:p w14:paraId="0E8FA6F6" w14:textId="77777777" w:rsidR="004C6DBD" w:rsidRPr="00C66EF9" w:rsidRDefault="004C6DBD" w:rsidP="00F13D16">
            <w:pPr>
              <w:rPr>
                <w:rStyle w:val="11pt2"/>
                <w:sz w:val="20"/>
                <w:szCs w:val="20"/>
                <w:lang w:val="uk-UA"/>
              </w:rPr>
            </w:pPr>
            <w:r w:rsidRPr="00C66EF9">
              <w:rPr>
                <w:rStyle w:val="11pt2"/>
                <w:sz w:val="20"/>
                <w:szCs w:val="20"/>
                <w:lang w:val="uk-UA"/>
              </w:rPr>
              <w:t>Тип мікрофону - Динамічний</w:t>
            </w:r>
          </w:p>
          <w:p w14:paraId="3804DDA5" w14:textId="77777777" w:rsidR="004C6DBD" w:rsidRPr="00C66EF9" w:rsidRDefault="004C6DBD" w:rsidP="00F13D16">
            <w:pPr>
              <w:rPr>
                <w:rStyle w:val="11pt2"/>
                <w:sz w:val="20"/>
                <w:szCs w:val="20"/>
                <w:lang w:val="uk-UA"/>
              </w:rPr>
            </w:pPr>
            <w:r w:rsidRPr="00C66EF9">
              <w:rPr>
                <w:rStyle w:val="11pt2"/>
                <w:sz w:val="20"/>
                <w:szCs w:val="20"/>
                <w:lang w:val="uk-UA"/>
              </w:rPr>
              <w:t>Конструкція мікрофона - Поворотний</w:t>
            </w:r>
          </w:p>
          <w:p w14:paraId="2DB7D836" w14:textId="77777777" w:rsidR="004C6DBD" w:rsidRPr="00C66EF9" w:rsidRDefault="004C6DBD" w:rsidP="00F13D16">
            <w:pPr>
              <w:rPr>
                <w:rStyle w:val="11pt2"/>
                <w:sz w:val="20"/>
                <w:szCs w:val="20"/>
                <w:lang w:val="uk-UA"/>
              </w:rPr>
            </w:pPr>
            <w:r w:rsidRPr="00C66EF9">
              <w:rPr>
                <w:rStyle w:val="11pt2"/>
                <w:sz w:val="20"/>
                <w:szCs w:val="20"/>
                <w:lang w:val="uk-UA"/>
              </w:rPr>
              <w:t>Спрямованість мікрофона - Односпрямований</w:t>
            </w:r>
          </w:p>
          <w:p w14:paraId="00EE5E39" w14:textId="77777777" w:rsidR="004C6DBD" w:rsidRPr="00C66EF9" w:rsidRDefault="004C6DBD" w:rsidP="00F13D16">
            <w:pPr>
              <w:rPr>
                <w:rStyle w:val="11pt2"/>
                <w:sz w:val="20"/>
                <w:szCs w:val="20"/>
                <w:lang w:val="uk-UA"/>
              </w:rPr>
            </w:pPr>
            <w:r w:rsidRPr="00C66EF9">
              <w:rPr>
                <w:rStyle w:val="11pt2"/>
                <w:sz w:val="20"/>
                <w:szCs w:val="20"/>
                <w:lang w:val="uk-UA"/>
              </w:rPr>
              <w:t>Діапазон частот мікрофона 100 - 16000 Гц</w:t>
            </w:r>
          </w:p>
          <w:p w14:paraId="53A15293" w14:textId="77777777" w:rsidR="004C6DBD" w:rsidRPr="00C66EF9" w:rsidRDefault="004C6DBD" w:rsidP="00F13D16">
            <w:pPr>
              <w:rPr>
                <w:rStyle w:val="11pt2"/>
                <w:color w:val="000000"/>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tc>
        <w:tc>
          <w:tcPr>
            <w:tcW w:w="1634" w:type="dxa"/>
          </w:tcPr>
          <w:p w14:paraId="6EE9AF23" w14:textId="77777777" w:rsidR="00B44B94" w:rsidRPr="00C66EF9" w:rsidRDefault="00F13D16" w:rsidP="00F13D16">
            <w:pPr>
              <w:rPr>
                <w:sz w:val="20"/>
                <w:szCs w:val="20"/>
                <w:lang w:val="uk-UA"/>
              </w:rPr>
            </w:pPr>
            <w:r>
              <w:rPr>
                <w:sz w:val="20"/>
                <w:szCs w:val="20"/>
                <w:lang w:val="uk-UA"/>
              </w:rPr>
              <w:t>Одеса/10шт</w:t>
            </w:r>
          </w:p>
        </w:tc>
      </w:tr>
      <w:tr w:rsidR="00B44B94" w:rsidRPr="00C66EF9" w14:paraId="5FDF7656" w14:textId="77777777" w:rsidTr="006C5492">
        <w:tc>
          <w:tcPr>
            <w:tcW w:w="663" w:type="dxa"/>
          </w:tcPr>
          <w:p w14:paraId="50001528" w14:textId="77777777" w:rsidR="00B44B94" w:rsidRPr="00C66EF9" w:rsidRDefault="00B44B94" w:rsidP="00F13D16">
            <w:pPr>
              <w:rPr>
                <w:sz w:val="20"/>
                <w:szCs w:val="20"/>
                <w:lang w:val="uk-UA"/>
              </w:rPr>
            </w:pPr>
            <w:r w:rsidRPr="00C66EF9">
              <w:rPr>
                <w:color w:val="000000"/>
                <w:sz w:val="20"/>
                <w:szCs w:val="20"/>
                <w:lang w:val="uk-UA"/>
              </w:rPr>
              <w:t>1.4</w:t>
            </w:r>
          </w:p>
        </w:tc>
        <w:tc>
          <w:tcPr>
            <w:tcW w:w="2697" w:type="dxa"/>
          </w:tcPr>
          <w:p w14:paraId="2E387780" w14:textId="77777777" w:rsidR="00B44B94" w:rsidRPr="00C66EF9" w:rsidRDefault="00B44B94" w:rsidP="00F13D16">
            <w:pPr>
              <w:rPr>
                <w:sz w:val="20"/>
                <w:szCs w:val="20"/>
                <w:lang w:val="uk-UA"/>
              </w:rPr>
            </w:pPr>
            <w:r w:rsidRPr="00C66EF9">
              <w:rPr>
                <w:color w:val="000000"/>
                <w:sz w:val="20"/>
                <w:szCs w:val="20"/>
                <w:lang w:val="uk-UA"/>
              </w:rPr>
              <w:t>М</w:t>
            </w:r>
            <w:r w:rsidR="00497E5F" w:rsidRPr="00C66EF9">
              <w:rPr>
                <w:color w:val="000000"/>
                <w:sz w:val="20"/>
                <w:szCs w:val="20"/>
                <w:lang w:val="uk-UA"/>
              </w:rPr>
              <w:t>і</w:t>
            </w:r>
            <w:r w:rsidRPr="00C66EF9">
              <w:rPr>
                <w:color w:val="000000"/>
                <w:sz w:val="20"/>
                <w:szCs w:val="20"/>
                <w:lang w:val="uk-UA"/>
              </w:rPr>
              <w:t>крофон для конференц</w:t>
            </w:r>
            <w:r w:rsidR="00497E5F" w:rsidRPr="00C66EF9">
              <w:rPr>
                <w:color w:val="000000"/>
                <w:sz w:val="20"/>
                <w:szCs w:val="20"/>
                <w:lang w:val="uk-UA"/>
              </w:rPr>
              <w:t>ій</w:t>
            </w:r>
          </w:p>
        </w:tc>
        <w:tc>
          <w:tcPr>
            <w:tcW w:w="9566" w:type="dxa"/>
          </w:tcPr>
          <w:p w14:paraId="474D266B" w14:textId="77777777" w:rsidR="00497E5F" w:rsidRPr="00C66EF9" w:rsidRDefault="00497E5F" w:rsidP="00F13D16">
            <w:pPr>
              <w:rPr>
                <w:rStyle w:val="11pt2"/>
                <w:sz w:val="20"/>
                <w:szCs w:val="20"/>
                <w:lang w:val="uk-UA"/>
              </w:rPr>
            </w:pPr>
            <w:r w:rsidRPr="00C66EF9">
              <w:rPr>
                <w:rStyle w:val="11pt2"/>
                <w:sz w:val="20"/>
                <w:szCs w:val="20"/>
                <w:lang w:val="uk-UA"/>
              </w:rPr>
              <w:t xml:space="preserve">Мікрофон “гусяча шия” для встановлення безпосередньо на вертикальній поверхні, (стіл, трибуна і т.п.). Має стійку підставку, на яку кріпитися гнучкий тримач з конденсаторним мікрофоном. На верхній частині </w:t>
            </w:r>
            <w:r w:rsidRPr="00C66EF9">
              <w:rPr>
                <w:rStyle w:val="11pt2"/>
                <w:sz w:val="20"/>
                <w:szCs w:val="20"/>
                <w:lang w:val="uk-UA"/>
              </w:rPr>
              <w:lastRenderedPageBreak/>
              <w:t>самої підставки розташована кнопка вкл. і викл. з індикатором. На основі підставки є відсік для батарейок тип АА.</w:t>
            </w:r>
          </w:p>
          <w:p w14:paraId="75C7A432" w14:textId="77777777" w:rsidR="00497E5F" w:rsidRPr="00C66EF9" w:rsidRDefault="00497E5F" w:rsidP="00F13D16">
            <w:pPr>
              <w:rPr>
                <w:rStyle w:val="11pt2"/>
                <w:sz w:val="20"/>
                <w:szCs w:val="20"/>
                <w:lang w:val="uk-UA"/>
              </w:rPr>
            </w:pPr>
            <w:r w:rsidRPr="00C66EF9">
              <w:rPr>
                <w:rStyle w:val="11pt2"/>
                <w:sz w:val="20"/>
                <w:szCs w:val="20"/>
                <w:lang w:val="uk-UA"/>
              </w:rPr>
              <w:t>Особливості:</w:t>
            </w:r>
          </w:p>
          <w:p w14:paraId="06F2FD64" w14:textId="77777777" w:rsidR="00497E5F" w:rsidRPr="00C66EF9" w:rsidRDefault="00497E5F" w:rsidP="00F13D16">
            <w:pPr>
              <w:rPr>
                <w:rStyle w:val="11pt2"/>
                <w:sz w:val="20"/>
                <w:szCs w:val="20"/>
                <w:lang w:val="uk-UA"/>
              </w:rPr>
            </w:pPr>
            <w:r w:rsidRPr="00C66EF9">
              <w:rPr>
                <w:rStyle w:val="11pt2"/>
                <w:sz w:val="20"/>
                <w:szCs w:val="20"/>
                <w:lang w:val="uk-UA"/>
              </w:rPr>
              <w:t>Конденсатор капсульного типу;</w:t>
            </w:r>
          </w:p>
          <w:p w14:paraId="32EF961C" w14:textId="77777777" w:rsidR="00497E5F" w:rsidRPr="00C66EF9" w:rsidRDefault="00497E5F" w:rsidP="00F13D16">
            <w:pPr>
              <w:rPr>
                <w:rStyle w:val="11pt2"/>
                <w:sz w:val="20"/>
                <w:szCs w:val="20"/>
                <w:lang w:val="uk-UA"/>
              </w:rPr>
            </w:pPr>
            <w:r w:rsidRPr="00C66EF9">
              <w:rPr>
                <w:rStyle w:val="11pt2"/>
                <w:sz w:val="20"/>
                <w:szCs w:val="20"/>
                <w:lang w:val="uk-UA"/>
              </w:rPr>
              <w:t>Полярна кардіоїда;</w:t>
            </w:r>
          </w:p>
          <w:p w14:paraId="2C5E6D2A" w14:textId="77777777" w:rsidR="00497E5F" w:rsidRPr="00C66EF9" w:rsidRDefault="00497E5F" w:rsidP="00F13D16">
            <w:pPr>
              <w:rPr>
                <w:rStyle w:val="11pt2"/>
                <w:sz w:val="20"/>
                <w:szCs w:val="20"/>
                <w:lang w:val="uk-UA"/>
              </w:rPr>
            </w:pPr>
            <w:r w:rsidRPr="00C66EF9">
              <w:rPr>
                <w:rStyle w:val="11pt2"/>
                <w:sz w:val="20"/>
                <w:szCs w:val="20"/>
                <w:lang w:val="uk-UA"/>
              </w:rPr>
              <w:t>Напрямок виходу - лампа сидіння (лампочка розжарювання);</w:t>
            </w:r>
          </w:p>
          <w:p w14:paraId="3D8EB88D" w14:textId="77777777" w:rsidR="00497E5F" w:rsidRPr="00C66EF9" w:rsidRDefault="00497E5F" w:rsidP="00F13D16">
            <w:pPr>
              <w:rPr>
                <w:rStyle w:val="11pt2"/>
                <w:sz w:val="20"/>
                <w:szCs w:val="20"/>
                <w:lang w:val="uk-UA"/>
              </w:rPr>
            </w:pPr>
            <w:r w:rsidRPr="00C66EF9">
              <w:rPr>
                <w:rStyle w:val="11pt2"/>
                <w:sz w:val="20"/>
                <w:szCs w:val="20"/>
                <w:lang w:val="uk-UA"/>
              </w:rPr>
              <w:t>Еталонна відстань прийому звуку - 50 метрів;</w:t>
            </w:r>
          </w:p>
          <w:p w14:paraId="274AE053" w14:textId="77777777" w:rsidR="00497E5F" w:rsidRPr="00C66EF9" w:rsidRDefault="00497E5F" w:rsidP="00F13D16">
            <w:pPr>
              <w:rPr>
                <w:rStyle w:val="11pt2"/>
                <w:sz w:val="20"/>
                <w:szCs w:val="20"/>
                <w:lang w:val="uk-UA"/>
              </w:rPr>
            </w:pPr>
            <w:r w:rsidRPr="00C66EF9">
              <w:rPr>
                <w:rStyle w:val="11pt2"/>
                <w:sz w:val="20"/>
                <w:szCs w:val="20"/>
                <w:lang w:val="uk-UA"/>
              </w:rPr>
              <w:t>Робота батареї до 26 годин;</w:t>
            </w:r>
          </w:p>
          <w:p w14:paraId="7E8CA797" w14:textId="77777777" w:rsidR="00497E5F" w:rsidRPr="00C66EF9" w:rsidRDefault="00497E5F" w:rsidP="00F13D16">
            <w:pPr>
              <w:rPr>
                <w:rStyle w:val="11pt2"/>
                <w:sz w:val="20"/>
                <w:szCs w:val="20"/>
                <w:lang w:val="uk-UA"/>
              </w:rPr>
            </w:pPr>
            <w:r w:rsidRPr="00C66EF9">
              <w:rPr>
                <w:rStyle w:val="11pt2"/>
                <w:sz w:val="20"/>
                <w:szCs w:val="20"/>
                <w:lang w:val="uk-UA"/>
              </w:rPr>
              <w:t>Кабель для підключення: XLR-Jack;</w:t>
            </w:r>
          </w:p>
          <w:p w14:paraId="75064B15" w14:textId="77777777" w:rsidR="00497E5F" w:rsidRPr="00C66EF9" w:rsidRDefault="00497E5F" w:rsidP="00F13D16">
            <w:pPr>
              <w:rPr>
                <w:rStyle w:val="11pt2"/>
                <w:sz w:val="20"/>
                <w:szCs w:val="20"/>
                <w:lang w:val="uk-UA"/>
              </w:rPr>
            </w:pPr>
            <w:r w:rsidRPr="00C66EF9">
              <w:rPr>
                <w:rStyle w:val="11pt2"/>
                <w:sz w:val="20"/>
                <w:szCs w:val="20"/>
                <w:lang w:val="uk-UA"/>
              </w:rPr>
              <w:t>Тип роз'єму: jack 6.3 мм;</w:t>
            </w:r>
          </w:p>
          <w:p w14:paraId="0D7B4EF5" w14:textId="77777777" w:rsidR="00497E5F" w:rsidRPr="00C66EF9" w:rsidRDefault="00497E5F" w:rsidP="00F13D16">
            <w:pPr>
              <w:rPr>
                <w:rStyle w:val="11pt2"/>
                <w:sz w:val="20"/>
                <w:szCs w:val="20"/>
                <w:lang w:val="uk-UA"/>
              </w:rPr>
            </w:pPr>
            <w:r w:rsidRPr="00C66EF9">
              <w:rPr>
                <w:rStyle w:val="11pt2"/>
                <w:sz w:val="20"/>
                <w:szCs w:val="20"/>
                <w:lang w:val="uk-UA"/>
              </w:rPr>
              <w:t>Частота: 60 Hz - 16 KHz;</w:t>
            </w:r>
          </w:p>
          <w:p w14:paraId="4E90B6E3" w14:textId="77777777" w:rsidR="00497E5F" w:rsidRPr="00C66EF9" w:rsidRDefault="00497E5F" w:rsidP="00F13D16">
            <w:pPr>
              <w:rPr>
                <w:rStyle w:val="11pt2"/>
                <w:sz w:val="20"/>
                <w:szCs w:val="20"/>
                <w:lang w:val="uk-UA"/>
              </w:rPr>
            </w:pPr>
            <w:r w:rsidRPr="00C66EF9">
              <w:rPr>
                <w:rStyle w:val="11pt2"/>
                <w:sz w:val="20"/>
                <w:szCs w:val="20"/>
                <w:lang w:val="uk-UA"/>
              </w:rPr>
              <w:t>Джерело живлення: DC 3V;</w:t>
            </w:r>
          </w:p>
          <w:p w14:paraId="20C510E9" w14:textId="77777777" w:rsidR="00497E5F" w:rsidRPr="00C66EF9" w:rsidRDefault="00497E5F" w:rsidP="00F13D16">
            <w:pPr>
              <w:rPr>
                <w:rStyle w:val="11pt2"/>
                <w:sz w:val="20"/>
                <w:szCs w:val="20"/>
                <w:lang w:val="uk-UA"/>
              </w:rPr>
            </w:pPr>
            <w:r w:rsidRPr="00C66EF9">
              <w:rPr>
                <w:rStyle w:val="11pt2"/>
                <w:sz w:val="20"/>
                <w:szCs w:val="20"/>
                <w:lang w:val="uk-UA"/>
              </w:rPr>
              <w:t>Додатковий елемент живлення: батарея тип АА;</w:t>
            </w:r>
          </w:p>
          <w:p w14:paraId="43268A71" w14:textId="77777777" w:rsidR="00497E5F" w:rsidRPr="00C66EF9" w:rsidRDefault="00497E5F" w:rsidP="00F13D16">
            <w:pPr>
              <w:rPr>
                <w:rStyle w:val="11pt2"/>
                <w:sz w:val="20"/>
                <w:szCs w:val="20"/>
                <w:lang w:val="uk-UA"/>
              </w:rPr>
            </w:pPr>
            <w:r w:rsidRPr="00C66EF9">
              <w:rPr>
                <w:rStyle w:val="11pt2"/>
                <w:sz w:val="20"/>
                <w:szCs w:val="20"/>
                <w:lang w:val="uk-UA"/>
              </w:rPr>
              <w:t>Чутливість: 40dB ± 2dB;</w:t>
            </w:r>
          </w:p>
          <w:p w14:paraId="3899FC0D" w14:textId="77777777" w:rsidR="00497E5F" w:rsidRPr="00C66EF9" w:rsidRDefault="00497E5F" w:rsidP="00F13D16">
            <w:pPr>
              <w:rPr>
                <w:rStyle w:val="11pt2"/>
                <w:sz w:val="20"/>
                <w:szCs w:val="20"/>
                <w:lang w:val="uk-UA"/>
              </w:rPr>
            </w:pPr>
            <w:r w:rsidRPr="00C66EF9">
              <w:rPr>
                <w:rStyle w:val="11pt2"/>
                <w:sz w:val="20"/>
                <w:szCs w:val="20"/>
                <w:lang w:val="uk-UA"/>
              </w:rPr>
              <w:t>Вихід: 200 Ω;</w:t>
            </w:r>
          </w:p>
          <w:p w14:paraId="066740E3" w14:textId="77777777" w:rsidR="00B44B94" w:rsidRPr="00C66EF9" w:rsidRDefault="00497E5F" w:rsidP="00F13D16">
            <w:pPr>
              <w:rPr>
                <w:rStyle w:val="11pt2"/>
                <w:sz w:val="20"/>
                <w:szCs w:val="20"/>
                <w:lang w:val="uk-UA"/>
              </w:rPr>
            </w:pPr>
            <w:r w:rsidRPr="00C66EF9">
              <w:rPr>
                <w:rStyle w:val="11pt2"/>
                <w:sz w:val="20"/>
                <w:szCs w:val="20"/>
                <w:lang w:val="uk-UA"/>
              </w:rPr>
              <w:t>Комплектація: Мікрофон для конференцій, Кабель - 4,5 м, Інструкція.</w:t>
            </w:r>
          </w:p>
          <w:p w14:paraId="423106DA" w14:textId="77777777" w:rsidR="00497E5F" w:rsidRPr="00C66EF9" w:rsidRDefault="00497E5F" w:rsidP="00F13D16">
            <w:pPr>
              <w:rPr>
                <w:rStyle w:val="11pt2"/>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tc>
        <w:tc>
          <w:tcPr>
            <w:tcW w:w="1634" w:type="dxa"/>
          </w:tcPr>
          <w:p w14:paraId="6DE0B07C" w14:textId="77777777" w:rsidR="00B44B94" w:rsidRPr="00C66EF9" w:rsidRDefault="00B83F21" w:rsidP="00F13D16">
            <w:pPr>
              <w:rPr>
                <w:sz w:val="20"/>
                <w:szCs w:val="20"/>
                <w:lang w:val="uk-UA"/>
              </w:rPr>
            </w:pPr>
            <w:r>
              <w:rPr>
                <w:sz w:val="20"/>
                <w:szCs w:val="20"/>
                <w:lang w:val="uk-UA"/>
              </w:rPr>
              <w:lastRenderedPageBreak/>
              <w:t>Херсон/16шт</w:t>
            </w:r>
          </w:p>
        </w:tc>
      </w:tr>
      <w:tr w:rsidR="00B44B94" w:rsidRPr="00C66EF9" w14:paraId="4F274EDF" w14:textId="77777777" w:rsidTr="006C5492">
        <w:tc>
          <w:tcPr>
            <w:tcW w:w="663" w:type="dxa"/>
            <w:shd w:val="clear" w:color="auto" w:fill="D9D9D9" w:themeFill="background1" w:themeFillShade="D9"/>
          </w:tcPr>
          <w:p w14:paraId="1ACBB3A9" w14:textId="77777777" w:rsidR="00B44B94" w:rsidRPr="00C66EF9" w:rsidRDefault="00B44B94" w:rsidP="00F13D16">
            <w:pPr>
              <w:rPr>
                <w:b/>
                <w:bCs/>
                <w:sz w:val="20"/>
                <w:szCs w:val="20"/>
                <w:lang w:val="uk-UA"/>
              </w:rPr>
            </w:pPr>
            <w:r w:rsidRPr="00C66EF9">
              <w:rPr>
                <w:b/>
                <w:bCs/>
                <w:color w:val="000000"/>
                <w:sz w:val="20"/>
                <w:szCs w:val="20"/>
                <w:lang w:val="uk-UA"/>
              </w:rPr>
              <w:t>2</w:t>
            </w:r>
          </w:p>
        </w:tc>
        <w:tc>
          <w:tcPr>
            <w:tcW w:w="2697" w:type="dxa"/>
            <w:shd w:val="clear" w:color="auto" w:fill="D9D9D9" w:themeFill="background1" w:themeFillShade="D9"/>
          </w:tcPr>
          <w:p w14:paraId="13B81BE3" w14:textId="77777777" w:rsidR="00B44B94" w:rsidRPr="00C66EF9" w:rsidRDefault="00B44B94" w:rsidP="00F13D16">
            <w:pPr>
              <w:rPr>
                <w:b/>
                <w:bCs/>
                <w:sz w:val="20"/>
                <w:szCs w:val="20"/>
                <w:lang w:val="uk-UA"/>
              </w:rPr>
            </w:pPr>
            <w:r w:rsidRPr="00C66EF9">
              <w:rPr>
                <w:b/>
                <w:bCs/>
                <w:color w:val="000000"/>
                <w:sz w:val="20"/>
                <w:szCs w:val="20"/>
                <w:lang w:val="uk-UA"/>
              </w:rPr>
              <w:t>Laptop</w:t>
            </w:r>
          </w:p>
        </w:tc>
        <w:tc>
          <w:tcPr>
            <w:tcW w:w="9566" w:type="dxa"/>
            <w:shd w:val="clear" w:color="auto" w:fill="D9D9D9" w:themeFill="background1" w:themeFillShade="D9"/>
          </w:tcPr>
          <w:p w14:paraId="19127D81" w14:textId="77777777" w:rsidR="00B44B94" w:rsidRPr="00C66EF9" w:rsidRDefault="00B44B94" w:rsidP="00F13D16">
            <w:pPr>
              <w:rPr>
                <w:rStyle w:val="11pt2"/>
                <w:b/>
                <w:bCs/>
                <w:sz w:val="20"/>
                <w:szCs w:val="20"/>
                <w:lang w:val="uk-UA"/>
              </w:rPr>
            </w:pPr>
            <w:r w:rsidRPr="00C66EF9">
              <w:rPr>
                <w:b/>
                <w:bCs/>
                <w:color w:val="000000"/>
                <w:sz w:val="20"/>
                <w:szCs w:val="20"/>
                <w:lang w:val="uk-UA"/>
              </w:rPr>
              <w:t> </w:t>
            </w:r>
          </w:p>
        </w:tc>
        <w:tc>
          <w:tcPr>
            <w:tcW w:w="1634" w:type="dxa"/>
            <w:shd w:val="clear" w:color="auto" w:fill="D9D9D9" w:themeFill="background1" w:themeFillShade="D9"/>
          </w:tcPr>
          <w:p w14:paraId="75656D84" w14:textId="77777777" w:rsidR="00B44B94" w:rsidRPr="00C66EF9" w:rsidRDefault="00B44B94" w:rsidP="00F13D16">
            <w:pPr>
              <w:rPr>
                <w:b/>
                <w:bCs/>
                <w:sz w:val="20"/>
                <w:szCs w:val="20"/>
                <w:lang w:val="uk-UA"/>
              </w:rPr>
            </w:pPr>
          </w:p>
        </w:tc>
      </w:tr>
      <w:tr w:rsidR="00B44B94" w:rsidRPr="00C66EF9" w14:paraId="4C4166EB" w14:textId="77777777" w:rsidTr="006C5492">
        <w:tc>
          <w:tcPr>
            <w:tcW w:w="663" w:type="dxa"/>
          </w:tcPr>
          <w:p w14:paraId="3209ACD6" w14:textId="77777777" w:rsidR="00B44B94" w:rsidRPr="00C66EF9" w:rsidRDefault="00B44B94" w:rsidP="00F13D16">
            <w:pPr>
              <w:rPr>
                <w:sz w:val="20"/>
                <w:szCs w:val="20"/>
                <w:lang w:val="uk-UA"/>
              </w:rPr>
            </w:pPr>
            <w:r w:rsidRPr="00C66EF9">
              <w:rPr>
                <w:color w:val="000000"/>
                <w:sz w:val="20"/>
                <w:szCs w:val="20"/>
                <w:lang w:val="uk-UA"/>
              </w:rPr>
              <w:t>2.1 </w:t>
            </w:r>
          </w:p>
        </w:tc>
        <w:tc>
          <w:tcPr>
            <w:tcW w:w="2697" w:type="dxa"/>
          </w:tcPr>
          <w:p w14:paraId="38384FD4" w14:textId="77777777" w:rsidR="00B44B94" w:rsidRPr="00C66EF9" w:rsidRDefault="00B44B94" w:rsidP="00F13D16">
            <w:pPr>
              <w:rPr>
                <w:sz w:val="20"/>
                <w:szCs w:val="20"/>
                <w:lang w:val="uk-UA"/>
              </w:rPr>
            </w:pPr>
            <w:r w:rsidRPr="00C66EF9">
              <w:rPr>
                <w:color w:val="000000"/>
                <w:sz w:val="20"/>
                <w:szCs w:val="20"/>
                <w:lang w:val="uk-UA"/>
              </w:rPr>
              <w:t xml:space="preserve">Ноутбук </w:t>
            </w:r>
            <w:r w:rsidR="002043D0" w:rsidRPr="00C66EF9">
              <w:rPr>
                <w:color w:val="000000"/>
                <w:sz w:val="20"/>
                <w:szCs w:val="20"/>
                <w:lang w:val="uk-UA"/>
              </w:rPr>
              <w:t>мобільний</w:t>
            </w:r>
          </w:p>
        </w:tc>
        <w:tc>
          <w:tcPr>
            <w:tcW w:w="9566" w:type="dxa"/>
          </w:tcPr>
          <w:p w14:paraId="635B59CC" w14:textId="77777777" w:rsidR="002043D0" w:rsidRPr="00C66EF9" w:rsidRDefault="002876CF" w:rsidP="00F13D16">
            <w:pPr>
              <w:rPr>
                <w:rStyle w:val="11pt2"/>
                <w:sz w:val="20"/>
                <w:szCs w:val="20"/>
                <w:lang w:val="uk-UA"/>
              </w:rPr>
            </w:pPr>
            <w:r w:rsidRPr="00C66EF9">
              <w:rPr>
                <w:rStyle w:val="11pt2"/>
                <w:sz w:val="20"/>
                <w:szCs w:val="20"/>
                <w:u w:val="single"/>
                <w:lang w:val="uk-UA"/>
              </w:rPr>
              <w:t>Дисплей:</w:t>
            </w:r>
            <w:r w:rsidR="002043D0" w:rsidRPr="00C66EF9">
              <w:rPr>
                <w:rStyle w:val="11pt2"/>
                <w:sz w:val="20"/>
                <w:szCs w:val="20"/>
                <w:lang w:val="uk-UA"/>
              </w:rPr>
              <w:t xml:space="preserve">  - НЕ менше 15 дюймів, 1920 × 1080, IPS, напівматовий, 100% sRGB</w:t>
            </w:r>
          </w:p>
          <w:p w14:paraId="4290C286" w14:textId="77777777" w:rsidR="002043D0" w:rsidRPr="00C66EF9" w:rsidRDefault="002043D0" w:rsidP="00F13D16">
            <w:pPr>
              <w:rPr>
                <w:rStyle w:val="11pt2"/>
                <w:sz w:val="20"/>
                <w:szCs w:val="20"/>
                <w:lang w:val="uk-UA"/>
              </w:rPr>
            </w:pPr>
            <w:r w:rsidRPr="00C66EF9">
              <w:rPr>
                <w:rStyle w:val="11pt2"/>
                <w:sz w:val="20"/>
                <w:szCs w:val="20"/>
                <w:u w:val="single"/>
                <w:lang w:val="uk-UA"/>
              </w:rPr>
              <w:t>Процесор</w:t>
            </w:r>
            <w:r w:rsidRPr="00C66EF9">
              <w:rPr>
                <w:rStyle w:val="11pt2"/>
                <w:sz w:val="20"/>
                <w:szCs w:val="20"/>
                <w:lang w:val="uk-UA"/>
              </w:rPr>
              <w:t xml:space="preserve"> (НЕ гірше): Intel Core i5-10310U (4 ядра / 8 потоків, 1,7 / 4,4 ГГц, 15 Вт)</w:t>
            </w:r>
          </w:p>
          <w:p w14:paraId="4683593C" w14:textId="77777777" w:rsidR="002043D0" w:rsidRPr="00C66EF9" w:rsidRDefault="002043D0" w:rsidP="00F13D16">
            <w:pPr>
              <w:rPr>
                <w:rStyle w:val="11pt2"/>
                <w:sz w:val="20"/>
                <w:szCs w:val="20"/>
                <w:lang w:val="uk-UA"/>
              </w:rPr>
            </w:pPr>
            <w:r w:rsidRPr="00C66EF9">
              <w:rPr>
                <w:rStyle w:val="11pt2"/>
                <w:sz w:val="20"/>
                <w:szCs w:val="20"/>
                <w:u w:val="single"/>
                <w:lang w:val="uk-UA"/>
              </w:rPr>
              <w:t>Оперативна пам'ять</w:t>
            </w:r>
            <w:r w:rsidRPr="00C66EF9">
              <w:rPr>
                <w:rStyle w:val="11pt2"/>
                <w:sz w:val="20"/>
                <w:szCs w:val="20"/>
                <w:lang w:val="uk-UA"/>
              </w:rPr>
              <w:t xml:space="preserve">: </w:t>
            </w:r>
          </w:p>
          <w:p w14:paraId="3803225F" w14:textId="77777777" w:rsidR="002043D0" w:rsidRPr="00C66EF9" w:rsidRDefault="002043D0" w:rsidP="00F13D16">
            <w:pPr>
              <w:rPr>
                <w:rStyle w:val="11pt2"/>
                <w:sz w:val="20"/>
                <w:szCs w:val="20"/>
                <w:lang w:val="uk-UA"/>
              </w:rPr>
            </w:pPr>
            <w:r w:rsidRPr="00C66EF9">
              <w:rPr>
                <w:rStyle w:val="11pt2"/>
                <w:sz w:val="20"/>
                <w:szCs w:val="20"/>
                <w:lang w:val="uk-UA"/>
              </w:rPr>
              <w:t>встановлено не менше ніж 8GB LPDDR3-2133;</w:t>
            </w:r>
          </w:p>
          <w:p w14:paraId="6B4A6C9A" w14:textId="77777777" w:rsidR="002043D0" w:rsidRPr="00C66EF9" w:rsidRDefault="002043D0" w:rsidP="00F13D16">
            <w:pPr>
              <w:rPr>
                <w:rStyle w:val="11pt2"/>
                <w:sz w:val="20"/>
                <w:szCs w:val="20"/>
                <w:lang w:val="uk-UA"/>
              </w:rPr>
            </w:pPr>
            <w:r w:rsidRPr="00C66EF9">
              <w:rPr>
                <w:rStyle w:val="11pt2"/>
                <w:sz w:val="20"/>
                <w:szCs w:val="20"/>
                <w:lang w:val="uk-UA"/>
              </w:rPr>
              <w:t>можлівість розширення оператівної пам'яті - не менше ніж до 16 Gb (у двоканальному режімі)</w:t>
            </w:r>
          </w:p>
          <w:p w14:paraId="213544D6" w14:textId="77777777" w:rsidR="002043D0" w:rsidRPr="00C66EF9" w:rsidRDefault="002043D0" w:rsidP="00F13D16">
            <w:pPr>
              <w:rPr>
                <w:rStyle w:val="11pt2"/>
                <w:sz w:val="20"/>
                <w:szCs w:val="20"/>
                <w:lang w:val="uk-UA"/>
              </w:rPr>
            </w:pPr>
            <w:r w:rsidRPr="00C66EF9">
              <w:rPr>
                <w:rStyle w:val="11pt2"/>
                <w:sz w:val="20"/>
                <w:szCs w:val="20"/>
                <w:u w:val="single"/>
                <w:lang w:val="uk-UA"/>
              </w:rPr>
              <w:t>Жорсткий диск</w:t>
            </w:r>
            <w:r w:rsidRPr="00C66EF9">
              <w:rPr>
                <w:rStyle w:val="11pt2"/>
                <w:sz w:val="20"/>
                <w:szCs w:val="20"/>
                <w:lang w:val="uk-UA"/>
              </w:rPr>
              <w:t xml:space="preserve"> (НЕ гірше): SSD 256 ГБ (SSSTC CL1-3D256-Q11, M.2 2230 NVMe, PCIe x4)</w:t>
            </w:r>
          </w:p>
          <w:p w14:paraId="139E8702" w14:textId="77777777" w:rsidR="002043D0" w:rsidRPr="00C66EF9" w:rsidRDefault="002043D0" w:rsidP="00F13D16">
            <w:pPr>
              <w:rPr>
                <w:rStyle w:val="11pt2"/>
                <w:sz w:val="20"/>
                <w:szCs w:val="20"/>
                <w:lang w:val="uk-UA"/>
              </w:rPr>
            </w:pPr>
            <w:r w:rsidRPr="00C66EF9">
              <w:rPr>
                <w:rStyle w:val="11pt2"/>
                <w:sz w:val="20"/>
                <w:szCs w:val="20"/>
                <w:lang w:val="uk-UA"/>
              </w:rPr>
              <w:t>Графічна карта (НЕ гірше): Intel UHD Graphics (Comet Lake GT2)</w:t>
            </w:r>
          </w:p>
          <w:p w14:paraId="43AE1338" w14:textId="77777777" w:rsidR="002043D0" w:rsidRPr="00C66EF9" w:rsidRDefault="002043D0" w:rsidP="00F13D16">
            <w:pPr>
              <w:rPr>
                <w:rStyle w:val="11pt2"/>
                <w:sz w:val="20"/>
                <w:szCs w:val="20"/>
                <w:lang w:val="uk-UA"/>
              </w:rPr>
            </w:pPr>
            <w:r w:rsidRPr="00C66EF9">
              <w:rPr>
                <w:rStyle w:val="11pt2"/>
                <w:sz w:val="20"/>
                <w:szCs w:val="20"/>
                <w:lang w:val="uk-UA"/>
              </w:rPr>
              <w:t>Клавіатура З підсвіткою</w:t>
            </w:r>
          </w:p>
          <w:p w14:paraId="08242DBA" w14:textId="77777777" w:rsidR="002043D0" w:rsidRPr="00C66EF9" w:rsidRDefault="002043D0" w:rsidP="00F13D16">
            <w:pPr>
              <w:rPr>
                <w:rStyle w:val="11pt2"/>
                <w:sz w:val="20"/>
                <w:szCs w:val="20"/>
                <w:lang w:val="uk-UA"/>
              </w:rPr>
            </w:pPr>
            <w:r w:rsidRPr="00C66EF9">
              <w:rPr>
                <w:rStyle w:val="11pt2"/>
                <w:sz w:val="20"/>
                <w:szCs w:val="20"/>
                <w:lang w:val="uk-UA"/>
              </w:rPr>
              <w:t xml:space="preserve">Мережеві інтерфейси (Не гірше): </w:t>
            </w:r>
          </w:p>
          <w:p w14:paraId="6EFAFF00" w14:textId="77777777" w:rsidR="002043D0" w:rsidRPr="00C66EF9" w:rsidRDefault="002043D0" w:rsidP="00F13D16">
            <w:pPr>
              <w:rPr>
                <w:rStyle w:val="11pt2"/>
                <w:sz w:val="20"/>
                <w:szCs w:val="20"/>
                <w:lang w:val="uk-UA"/>
              </w:rPr>
            </w:pPr>
            <w:r w:rsidRPr="00C66EF9">
              <w:rPr>
                <w:rStyle w:val="11pt2"/>
                <w:sz w:val="20"/>
                <w:szCs w:val="20"/>
                <w:lang w:val="uk-UA"/>
              </w:rPr>
              <w:t>Intel Wi-Fi 6 AX201 160MHz (802.11ax, 2 × 2 MIMO), Bluetooth 5.1, 1 HDMI 2.0, 2 Thunderbolt 3 (USB Type-C), 1 USB 3.2 Gen1 (USB 3.0) Type -A + 2 USB 3.2 Gen2 (USB 3.1) Type-C</w:t>
            </w:r>
          </w:p>
          <w:p w14:paraId="2E159950" w14:textId="77777777" w:rsidR="002043D0" w:rsidRPr="00C66EF9" w:rsidRDefault="002043D0" w:rsidP="00F13D16">
            <w:pPr>
              <w:rPr>
                <w:rStyle w:val="11pt2"/>
                <w:sz w:val="20"/>
                <w:szCs w:val="20"/>
                <w:lang w:val="uk-UA"/>
              </w:rPr>
            </w:pPr>
            <w:r w:rsidRPr="00C66EF9">
              <w:rPr>
                <w:rStyle w:val="11pt2"/>
                <w:sz w:val="20"/>
                <w:szCs w:val="20"/>
                <w:lang w:val="uk-UA"/>
              </w:rPr>
              <w:t>Операційна система: Windows 10 Pro</w:t>
            </w:r>
          </w:p>
          <w:p w14:paraId="0DA764B6" w14:textId="77777777" w:rsidR="002043D0" w:rsidRPr="00C66EF9" w:rsidRDefault="002043D0" w:rsidP="00F13D16">
            <w:pPr>
              <w:rPr>
                <w:rStyle w:val="11pt2"/>
                <w:sz w:val="20"/>
                <w:szCs w:val="20"/>
                <w:lang w:val="uk-UA"/>
              </w:rPr>
            </w:pPr>
            <w:r w:rsidRPr="00C66EF9">
              <w:rPr>
                <w:rStyle w:val="11pt2"/>
                <w:sz w:val="20"/>
                <w:szCs w:val="20"/>
                <w:lang w:val="uk-UA"/>
              </w:rPr>
              <w:t>Маса без блоку питання Не більше 1,5 кг</w:t>
            </w:r>
          </w:p>
          <w:p w14:paraId="69CF5B01" w14:textId="77777777" w:rsidR="002043D0" w:rsidRPr="00C66EF9" w:rsidRDefault="002043D0" w:rsidP="00F13D16">
            <w:pPr>
              <w:rPr>
                <w:rStyle w:val="11pt2"/>
                <w:sz w:val="20"/>
                <w:szCs w:val="20"/>
                <w:lang w:val="uk-UA"/>
              </w:rPr>
            </w:pPr>
            <w:r w:rsidRPr="00C66EF9">
              <w:rPr>
                <w:rStyle w:val="11pt2"/>
                <w:sz w:val="20"/>
                <w:szCs w:val="20"/>
                <w:lang w:val="uk-UA"/>
              </w:rPr>
              <w:t>Акумулятор ємністю НЕ менше 52 Вт годину</w:t>
            </w:r>
          </w:p>
          <w:p w14:paraId="52E31ABE" w14:textId="77777777" w:rsidR="00B44B94" w:rsidRPr="00C66EF9" w:rsidRDefault="002043D0" w:rsidP="00F13D16">
            <w:pPr>
              <w:rPr>
                <w:rStyle w:val="11pt2"/>
                <w:sz w:val="20"/>
                <w:szCs w:val="20"/>
                <w:lang w:val="uk-UA"/>
              </w:rPr>
            </w:pPr>
            <w:r w:rsidRPr="00C66EF9">
              <w:rPr>
                <w:rStyle w:val="11pt2"/>
                <w:sz w:val="20"/>
                <w:szCs w:val="20"/>
                <w:lang w:val="uk-UA"/>
              </w:rPr>
              <w:t>Веб-камера - НЕ гірше 720p</w:t>
            </w:r>
          </w:p>
          <w:p w14:paraId="6D85BBA5" w14:textId="77777777" w:rsidR="002043D0" w:rsidRPr="00C66EF9" w:rsidRDefault="002043D0" w:rsidP="00F13D16">
            <w:pPr>
              <w:rPr>
                <w:rStyle w:val="11pt2"/>
                <w:sz w:val="20"/>
                <w:szCs w:val="20"/>
                <w:lang w:val="uk-UA"/>
              </w:rPr>
            </w:pPr>
            <w:r w:rsidRPr="00C66EF9">
              <w:rPr>
                <w:rStyle w:val="11pt2"/>
                <w:sz w:val="20"/>
                <w:szCs w:val="20"/>
                <w:lang w:val="uk-UA"/>
              </w:rPr>
              <w:t>Гарантійний строк повинен складати не менше 36 місяців з моменту поставки товару.</w:t>
            </w:r>
          </w:p>
        </w:tc>
        <w:tc>
          <w:tcPr>
            <w:tcW w:w="1634" w:type="dxa"/>
          </w:tcPr>
          <w:p w14:paraId="3E7C93DD" w14:textId="77777777" w:rsidR="00B44B94" w:rsidRPr="00C66EF9" w:rsidRDefault="00F13D16" w:rsidP="00F13D16">
            <w:pPr>
              <w:rPr>
                <w:sz w:val="20"/>
                <w:szCs w:val="20"/>
                <w:lang w:val="uk-UA"/>
              </w:rPr>
            </w:pPr>
            <w:r>
              <w:rPr>
                <w:sz w:val="20"/>
                <w:szCs w:val="20"/>
                <w:lang w:val="uk-UA"/>
              </w:rPr>
              <w:t>Одеса/2шт</w:t>
            </w:r>
          </w:p>
        </w:tc>
      </w:tr>
      <w:tr w:rsidR="00B44B94" w:rsidRPr="00C66EF9" w14:paraId="23EB91D5" w14:textId="77777777" w:rsidTr="006C5492">
        <w:tc>
          <w:tcPr>
            <w:tcW w:w="663" w:type="dxa"/>
          </w:tcPr>
          <w:p w14:paraId="041612DA" w14:textId="77777777" w:rsidR="00B44B94" w:rsidRPr="00C66EF9" w:rsidRDefault="00B44B94" w:rsidP="00F13D16">
            <w:pPr>
              <w:rPr>
                <w:sz w:val="20"/>
                <w:szCs w:val="20"/>
                <w:lang w:val="uk-UA"/>
              </w:rPr>
            </w:pPr>
            <w:r w:rsidRPr="00C66EF9">
              <w:rPr>
                <w:color w:val="000000"/>
                <w:sz w:val="20"/>
                <w:szCs w:val="20"/>
                <w:lang w:val="uk-UA"/>
              </w:rPr>
              <w:t>2.2</w:t>
            </w:r>
          </w:p>
        </w:tc>
        <w:tc>
          <w:tcPr>
            <w:tcW w:w="2697" w:type="dxa"/>
          </w:tcPr>
          <w:p w14:paraId="5DDDE1A0" w14:textId="77777777" w:rsidR="00B44B94" w:rsidRPr="00C66EF9" w:rsidRDefault="00B44B94" w:rsidP="00F13D16">
            <w:pPr>
              <w:rPr>
                <w:color w:val="000000"/>
                <w:sz w:val="20"/>
                <w:szCs w:val="20"/>
                <w:lang w:val="uk-UA"/>
              </w:rPr>
            </w:pPr>
            <w:r w:rsidRPr="00C66EF9">
              <w:rPr>
                <w:color w:val="000000"/>
                <w:sz w:val="20"/>
                <w:szCs w:val="20"/>
                <w:lang w:val="uk-UA"/>
              </w:rPr>
              <w:t xml:space="preserve">Ноутбук </w:t>
            </w:r>
            <w:r w:rsidR="002043D0" w:rsidRPr="00C66EF9">
              <w:rPr>
                <w:color w:val="000000"/>
                <w:sz w:val="20"/>
                <w:szCs w:val="20"/>
                <w:lang w:val="uk-UA"/>
              </w:rPr>
              <w:t>високопродуктивний</w:t>
            </w:r>
          </w:p>
        </w:tc>
        <w:tc>
          <w:tcPr>
            <w:tcW w:w="9566" w:type="dxa"/>
          </w:tcPr>
          <w:p w14:paraId="2425AC51"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 xml:space="preserve">Дисплей: </w:t>
            </w:r>
          </w:p>
          <w:p w14:paraId="54505633" w14:textId="77777777" w:rsidR="002876CF" w:rsidRPr="00C66EF9" w:rsidRDefault="002876CF" w:rsidP="00F13D16">
            <w:pPr>
              <w:rPr>
                <w:rStyle w:val="11pt2"/>
                <w:sz w:val="20"/>
                <w:szCs w:val="20"/>
                <w:lang w:val="uk-UA"/>
              </w:rPr>
            </w:pPr>
            <w:r w:rsidRPr="00C66EF9">
              <w:rPr>
                <w:rStyle w:val="11pt2"/>
                <w:sz w:val="20"/>
                <w:szCs w:val="20"/>
                <w:lang w:val="uk-UA"/>
              </w:rPr>
              <w:t>Діагональ дисплея  -Не менше 15.6"</w:t>
            </w:r>
          </w:p>
          <w:p w14:paraId="2907B3E7" w14:textId="77777777" w:rsidR="002876CF" w:rsidRPr="00C66EF9" w:rsidRDefault="002876CF" w:rsidP="00F13D16">
            <w:pPr>
              <w:rPr>
                <w:rStyle w:val="11pt2"/>
                <w:sz w:val="20"/>
                <w:szCs w:val="20"/>
                <w:lang w:val="uk-UA"/>
              </w:rPr>
            </w:pPr>
            <w:r w:rsidRPr="00C66EF9">
              <w:rPr>
                <w:rStyle w:val="11pt2"/>
                <w:sz w:val="20"/>
                <w:szCs w:val="20"/>
                <w:lang w:val="uk-UA"/>
              </w:rPr>
              <w:t>Роздільна здатність – Не гырше 1920х1080 (FullHD)</w:t>
            </w:r>
          </w:p>
          <w:p w14:paraId="278D6270" w14:textId="77777777" w:rsidR="002876CF" w:rsidRPr="00C66EF9" w:rsidRDefault="002876CF" w:rsidP="00F13D16">
            <w:pPr>
              <w:rPr>
                <w:rStyle w:val="11pt2"/>
                <w:sz w:val="20"/>
                <w:szCs w:val="20"/>
                <w:lang w:val="uk-UA"/>
              </w:rPr>
            </w:pPr>
            <w:r w:rsidRPr="00C66EF9">
              <w:rPr>
                <w:rStyle w:val="11pt2"/>
                <w:sz w:val="20"/>
                <w:szCs w:val="20"/>
                <w:lang w:val="uk-UA"/>
              </w:rPr>
              <w:t>Поверхня екрану антиблікове покриття</w:t>
            </w:r>
          </w:p>
          <w:p w14:paraId="76061B08" w14:textId="77777777" w:rsidR="002876CF" w:rsidRPr="00C66EF9" w:rsidRDefault="002876CF" w:rsidP="00F13D16">
            <w:pPr>
              <w:rPr>
                <w:rStyle w:val="11pt2"/>
                <w:sz w:val="20"/>
                <w:szCs w:val="20"/>
                <w:lang w:val="uk-UA"/>
              </w:rPr>
            </w:pPr>
            <w:r w:rsidRPr="00C66EF9">
              <w:rPr>
                <w:rStyle w:val="11pt2"/>
                <w:sz w:val="20"/>
                <w:szCs w:val="20"/>
                <w:lang w:val="uk-UA"/>
              </w:rPr>
              <w:t>Тип матриці IPS</w:t>
            </w:r>
          </w:p>
          <w:p w14:paraId="6347F286" w14:textId="77777777" w:rsidR="002876CF" w:rsidRPr="00C66EF9" w:rsidRDefault="002876CF" w:rsidP="00F13D16">
            <w:pPr>
              <w:rPr>
                <w:rStyle w:val="11pt2"/>
                <w:sz w:val="20"/>
                <w:szCs w:val="20"/>
                <w:lang w:val="uk-UA"/>
              </w:rPr>
            </w:pPr>
            <w:r w:rsidRPr="00C66EF9">
              <w:rPr>
                <w:rStyle w:val="11pt2"/>
                <w:sz w:val="20"/>
                <w:szCs w:val="20"/>
                <w:lang w:val="uk-UA"/>
              </w:rPr>
              <w:lastRenderedPageBreak/>
              <w:t>Частота оновлення екрану – Не гірше 120Hz</w:t>
            </w:r>
          </w:p>
          <w:p w14:paraId="5A2FD8D1"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Процесор</w:t>
            </w:r>
          </w:p>
          <w:p w14:paraId="789DB778" w14:textId="77777777" w:rsidR="002876CF" w:rsidRPr="00C66EF9" w:rsidRDefault="00146EF4" w:rsidP="00F13D16">
            <w:pPr>
              <w:rPr>
                <w:rStyle w:val="11pt2"/>
                <w:sz w:val="20"/>
                <w:szCs w:val="20"/>
                <w:lang w:val="uk-UA"/>
              </w:rPr>
            </w:pPr>
            <w:r w:rsidRPr="00C66EF9">
              <w:rPr>
                <w:rStyle w:val="11pt2"/>
                <w:sz w:val="20"/>
                <w:szCs w:val="20"/>
                <w:lang w:val="uk-UA"/>
              </w:rPr>
              <w:t xml:space="preserve">Не гірше: </w:t>
            </w:r>
            <w:r w:rsidR="002876CF" w:rsidRPr="00C66EF9">
              <w:rPr>
                <w:rStyle w:val="11pt2"/>
                <w:sz w:val="20"/>
                <w:szCs w:val="20"/>
                <w:lang w:val="uk-UA"/>
              </w:rPr>
              <w:t>Intel Core i7-10750H (2.6 - 5.0 ГГц)</w:t>
            </w:r>
          </w:p>
          <w:p w14:paraId="559465DC" w14:textId="77777777" w:rsidR="002876CF" w:rsidRPr="00C66EF9" w:rsidRDefault="002876CF" w:rsidP="00F13D16">
            <w:pPr>
              <w:rPr>
                <w:rStyle w:val="11pt2"/>
                <w:sz w:val="20"/>
                <w:szCs w:val="20"/>
                <w:lang w:val="uk-UA"/>
              </w:rPr>
            </w:pPr>
            <w:r w:rsidRPr="00C66EF9">
              <w:rPr>
                <w:rStyle w:val="11pt2"/>
                <w:sz w:val="20"/>
                <w:szCs w:val="20"/>
                <w:lang w:val="uk-UA"/>
              </w:rPr>
              <w:t>Кількість ядер процесора</w:t>
            </w:r>
            <w:r w:rsidR="00146EF4" w:rsidRPr="00C66EF9">
              <w:rPr>
                <w:rStyle w:val="11pt2"/>
                <w:sz w:val="20"/>
                <w:szCs w:val="20"/>
                <w:lang w:val="uk-UA"/>
              </w:rPr>
              <w:t xml:space="preserve"> – не менше </w:t>
            </w:r>
            <w:r w:rsidRPr="00C66EF9">
              <w:rPr>
                <w:rStyle w:val="11pt2"/>
                <w:sz w:val="20"/>
                <w:szCs w:val="20"/>
                <w:lang w:val="uk-UA"/>
              </w:rPr>
              <w:t>6</w:t>
            </w:r>
          </w:p>
          <w:p w14:paraId="39149F16"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Оперативна пам'ять</w:t>
            </w:r>
          </w:p>
          <w:p w14:paraId="6727D3A0" w14:textId="77777777" w:rsidR="002876CF" w:rsidRPr="00C66EF9" w:rsidRDefault="002876CF" w:rsidP="00F13D16">
            <w:pPr>
              <w:rPr>
                <w:rStyle w:val="11pt2"/>
                <w:sz w:val="20"/>
                <w:szCs w:val="20"/>
                <w:lang w:val="uk-UA"/>
              </w:rPr>
            </w:pPr>
            <w:r w:rsidRPr="00C66EF9">
              <w:rPr>
                <w:rStyle w:val="11pt2"/>
                <w:sz w:val="20"/>
                <w:szCs w:val="20"/>
                <w:lang w:val="uk-UA"/>
              </w:rPr>
              <w:t>Тип оперативної пам'яті</w:t>
            </w:r>
            <w:r w:rsidR="00146EF4" w:rsidRPr="00C66EF9">
              <w:rPr>
                <w:rStyle w:val="11pt2"/>
                <w:sz w:val="20"/>
                <w:szCs w:val="20"/>
                <w:lang w:val="uk-UA"/>
              </w:rPr>
              <w:t xml:space="preserve"> </w:t>
            </w:r>
            <w:r w:rsidRPr="00C66EF9">
              <w:rPr>
                <w:rStyle w:val="11pt2"/>
                <w:sz w:val="20"/>
                <w:szCs w:val="20"/>
                <w:lang w:val="uk-UA"/>
              </w:rPr>
              <w:t>DDR4</w:t>
            </w:r>
          </w:p>
          <w:p w14:paraId="7DEE89A6" w14:textId="77777777" w:rsidR="002876CF" w:rsidRPr="00C66EF9" w:rsidRDefault="002876CF" w:rsidP="00F13D16">
            <w:pPr>
              <w:rPr>
                <w:rStyle w:val="11pt2"/>
                <w:sz w:val="20"/>
                <w:szCs w:val="20"/>
                <w:lang w:val="uk-UA"/>
              </w:rPr>
            </w:pPr>
            <w:r w:rsidRPr="00C66EF9">
              <w:rPr>
                <w:rStyle w:val="11pt2"/>
                <w:sz w:val="20"/>
                <w:szCs w:val="20"/>
                <w:lang w:val="uk-UA"/>
              </w:rPr>
              <w:t>Кількість слотів для оперативної пам'яті</w:t>
            </w:r>
            <w:r w:rsidR="00146EF4" w:rsidRPr="00C66EF9">
              <w:rPr>
                <w:rStyle w:val="11pt2"/>
                <w:sz w:val="20"/>
                <w:szCs w:val="20"/>
                <w:lang w:val="uk-UA"/>
              </w:rPr>
              <w:t xml:space="preserve"> – не менше </w:t>
            </w:r>
            <w:r w:rsidRPr="00C66EF9">
              <w:rPr>
                <w:rStyle w:val="11pt2"/>
                <w:sz w:val="20"/>
                <w:szCs w:val="20"/>
                <w:lang w:val="uk-UA"/>
              </w:rPr>
              <w:t>2</w:t>
            </w:r>
          </w:p>
          <w:p w14:paraId="43238E0E" w14:textId="77777777" w:rsidR="002876CF" w:rsidRPr="00C66EF9" w:rsidRDefault="002876CF" w:rsidP="00F13D16">
            <w:pPr>
              <w:rPr>
                <w:rStyle w:val="11pt2"/>
                <w:sz w:val="20"/>
                <w:szCs w:val="20"/>
                <w:lang w:val="uk-UA"/>
              </w:rPr>
            </w:pPr>
            <w:r w:rsidRPr="00C66EF9">
              <w:rPr>
                <w:rStyle w:val="11pt2"/>
                <w:sz w:val="20"/>
                <w:szCs w:val="20"/>
                <w:lang w:val="uk-UA"/>
              </w:rPr>
              <w:t xml:space="preserve">Об'єм </w:t>
            </w:r>
            <w:r w:rsidR="00146EF4" w:rsidRPr="00C66EF9">
              <w:rPr>
                <w:rStyle w:val="11pt2"/>
                <w:sz w:val="20"/>
                <w:szCs w:val="20"/>
                <w:lang w:val="uk-UA"/>
              </w:rPr>
              <w:t xml:space="preserve">встановленої </w:t>
            </w:r>
            <w:r w:rsidRPr="00C66EF9">
              <w:rPr>
                <w:rStyle w:val="11pt2"/>
                <w:sz w:val="20"/>
                <w:szCs w:val="20"/>
                <w:lang w:val="uk-UA"/>
              </w:rPr>
              <w:t>оперативної пам'яті</w:t>
            </w:r>
            <w:r w:rsidR="00146EF4" w:rsidRPr="00C66EF9">
              <w:rPr>
                <w:rStyle w:val="11pt2"/>
                <w:sz w:val="20"/>
                <w:szCs w:val="20"/>
                <w:lang w:val="uk-UA"/>
              </w:rPr>
              <w:t xml:space="preserve"> – не менше </w:t>
            </w:r>
            <w:r w:rsidRPr="00C66EF9">
              <w:rPr>
                <w:rStyle w:val="11pt2"/>
                <w:sz w:val="20"/>
                <w:szCs w:val="20"/>
                <w:lang w:val="uk-UA"/>
              </w:rPr>
              <w:t>16 ГБ</w:t>
            </w:r>
          </w:p>
          <w:p w14:paraId="460D8687"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Типи внутрішніх накопичувачів</w:t>
            </w:r>
          </w:p>
          <w:p w14:paraId="0FEEC1E9" w14:textId="77777777" w:rsidR="002876CF" w:rsidRPr="00C66EF9" w:rsidRDefault="002876CF" w:rsidP="00F13D16">
            <w:pPr>
              <w:rPr>
                <w:rStyle w:val="11pt2"/>
                <w:sz w:val="20"/>
                <w:szCs w:val="20"/>
                <w:lang w:val="uk-UA"/>
              </w:rPr>
            </w:pPr>
            <w:r w:rsidRPr="00C66EF9">
              <w:rPr>
                <w:rStyle w:val="11pt2"/>
                <w:sz w:val="20"/>
                <w:szCs w:val="20"/>
                <w:lang w:val="uk-UA"/>
              </w:rPr>
              <w:t>HDD, SSD</w:t>
            </w:r>
          </w:p>
          <w:p w14:paraId="5591CB74" w14:textId="77777777" w:rsidR="002876CF" w:rsidRPr="00C66EF9" w:rsidRDefault="002876CF" w:rsidP="00F13D16">
            <w:pPr>
              <w:rPr>
                <w:rStyle w:val="11pt2"/>
                <w:sz w:val="20"/>
                <w:szCs w:val="20"/>
                <w:lang w:val="uk-UA"/>
              </w:rPr>
            </w:pPr>
            <w:r w:rsidRPr="00C66EF9">
              <w:rPr>
                <w:rStyle w:val="11pt2"/>
                <w:sz w:val="20"/>
                <w:szCs w:val="20"/>
                <w:lang w:val="uk-UA"/>
              </w:rPr>
              <w:t>Об'єм HDD</w:t>
            </w:r>
            <w:r w:rsidR="00146EF4" w:rsidRPr="00C66EF9">
              <w:rPr>
                <w:rStyle w:val="11pt2"/>
                <w:sz w:val="20"/>
                <w:szCs w:val="20"/>
                <w:lang w:val="uk-UA"/>
              </w:rPr>
              <w:t xml:space="preserve"> – Не менше </w:t>
            </w:r>
            <w:r w:rsidRPr="00C66EF9">
              <w:rPr>
                <w:rStyle w:val="11pt2"/>
                <w:sz w:val="20"/>
                <w:szCs w:val="20"/>
                <w:lang w:val="uk-UA"/>
              </w:rPr>
              <w:t>1 ТБ</w:t>
            </w:r>
          </w:p>
          <w:p w14:paraId="553709BD" w14:textId="77777777" w:rsidR="002876CF" w:rsidRPr="00C66EF9" w:rsidRDefault="002876CF" w:rsidP="00F13D16">
            <w:pPr>
              <w:rPr>
                <w:rStyle w:val="11pt2"/>
                <w:sz w:val="20"/>
                <w:szCs w:val="20"/>
                <w:lang w:val="uk-UA"/>
              </w:rPr>
            </w:pPr>
            <w:r w:rsidRPr="00C66EF9">
              <w:rPr>
                <w:rStyle w:val="11pt2"/>
                <w:sz w:val="20"/>
                <w:szCs w:val="20"/>
                <w:lang w:val="uk-UA"/>
              </w:rPr>
              <w:t>Об'єм SSD</w:t>
            </w:r>
            <w:r w:rsidR="00146EF4" w:rsidRPr="00C66EF9">
              <w:rPr>
                <w:rStyle w:val="11pt2"/>
                <w:sz w:val="20"/>
                <w:szCs w:val="20"/>
                <w:lang w:val="uk-UA"/>
              </w:rPr>
              <w:t xml:space="preserve"> – Не менше </w:t>
            </w:r>
            <w:r w:rsidRPr="00C66EF9">
              <w:rPr>
                <w:rStyle w:val="11pt2"/>
                <w:sz w:val="20"/>
                <w:szCs w:val="20"/>
                <w:lang w:val="uk-UA"/>
              </w:rPr>
              <w:t>512 ГБ</w:t>
            </w:r>
          </w:p>
          <w:p w14:paraId="3B7D8761"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Відеокарта</w:t>
            </w:r>
          </w:p>
          <w:p w14:paraId="59BF6768" w14:textId="77777777" w:rsidR="002876CF" w:rsidRPr="00C66EF9" w:rsidRDefault="00146EF4" w:rsidP="00F13D16">
            <w:pPr>
              <w:rPr>
                <w:rStyle w:val="11pt2"/>
                <w:sz w:val="20"/>
                <w:szCs w:val="20"/>
                <w:lang w:val="uk-UA"/>
              </w:rPr>
            </w:pPr>
            <w:r w:rsidRPr="00C66EF9">
              <w:rPr>
                <w:rStyle w:val="11pt2"/>
                <w:sz w:val="20"/>
                <w:szCs w:val="20"/>
                <w:u w:val="single"/>
                <w:lang w:val="uk-UA"/>
              </w:rPr>
              <w:t xml:space="preserve">Дискретна відеокарта не гірше: </w:t>
            </w:r>
            <w:r w:rsidR="002876CF" w:rsidRPr="00C66EF9">
              <w:rPr>
                <w:rStyle w:val="11pt2"/>
                <w:sz w:val="20"/>
                <w:szCs w:val="20"/>
                <w:lang w:val="uk-UA"/>
              </w:rPr>
              <w:t>NVIDIA GeForce GTX 1650 Ti</w:t>
            </w:r>
          </w:p>
          <w:p w14:paraId="1EEEF273" w14:textId="77777777" w:rsidR="002876CF" w:rsidRPr="00C66EF9" w:rsidRDefault="002876CF" w:rsidP="00F13D16">
            <w:pPr>
              <w:rPr>
                <w:rStyle w:val="11pt2"/>
                <w:sz w:val="20"/>
                <w:szCs w:val="20"/>
                <w:lang w:val="uk-UA"/>
              </w:rPr>
            </w:pPr>
            <w:r w:rsidRPr="00C66EF9">
              <w:rPr>
                <w:rStyle w:val="11pt2"/>
                <w:sz w:val="20"/>
                <w:szCs w:val="20"/>
                <w:lang w:val="uk-UA"/>
              </w:rPr>
              <w:t>Об'єм вбудованої відеопам'яті</w:t>
            </w:r>
            <w:r w:rsidR="00146EF4" w:rsidRPr="00C66EF9">
              <w:rPr>
                <w:rStyle w:val="11pt2"/>
                <w:sz w:val="20"/>
                <w:szCs w:val="20"/>
                <w:lang w:val="uk-UA"/>
              </w:rPr>
              <w:t xml:space="preserve"> – Не меньше </w:t>
            </w:r>
            <w:r w:rsidRPr="00C66EF9">
              <w:rPr>
                <w:rStyle w:val="11pt2"/>
                <w:sz w:val="20"/>
                <w:szCs w:val="20"/>
                <w:lang w:val="uk-UA"/>
              </w:rPr>
              <w:t>4 ГБ</w:t>
            </w:r>
          </w:p>
          <w:p w14:paraId="4FD7EE4F"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Мультимедіа</w:t>
            </w:r>
          </w:p>
          <w:p w14:paraId="29DE1FF2" w14:textId="77777777" w:rsidR="002876CF" w:rsidRPr="00C66EF9" w:rsidRDefault="002876CF" w:rsidP="00F13D16">
            <w:pPr>
              <w:rPr>
                <w:rStyle w:val="11pt2"/>
                <w:sz w:val="20"/>
                <w:szCs w:val="20"/>
                <w:lang w:val="uk-UA"/>
              </w:rPr>
            </w:pPr>
            <w:r w:rsidRPr="00C66EF9">
              <w:rPr>
                <w:rStyle w:val="11pt2"/>
                <w:sz w:val="20"/>
                <w:szCs w:val="20"/>
                <w:lang w:val="uk-UA"/>
              </w:rPr>
              <w:t>Веб-камера</w:t>
            </w:r>
          </w:p>
          <w:p w14:paraId="497C592F" w14:textId="77777777" w:rsidR="002876CF" w:rsidRPr="00C66EF9" w:rsidRDefault="00146EF4" w:rsidP="00F13D16">
            <w:pPr>
              <w:rPr>
                <w:rStyle w:val="11pt2"/>
                <w:sz w:val="20"/>
                <w:szCs w:val="20"/>
                <w:lang w:val="uk-UA"/>
              </w:rPr>
            </w:pPr>
            <w:r w:rsidRPr="00C66EF9">
              <w:rPr>
                <w:rStyle w:val="11pt2"/>
                <w:sz w:val="20"/>
                <w:szCs w:val="20"/>
                <w:lang w:val="uk-UA"/>
              </w:rPr>
              <w:t>С</w:t>
            </w:r>
            <w:r w:rsidR="002876CF" w:rsidRPr="00C66EF9">
              <w:rPr>
                <w:rStyle w:val="11pt2"/>
                <w:sz w:val="20"/>
                <w:szCs w:val="20"/>
                <w:lang w:val="uk-UA"/>
              </w:rPr>
              <w:t>тереодинаміки, вбудований мікрофон</w:t>
            </w:r>
          </w:p>
          <w:p w14:paraId="42764AD9"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Бездротові технології</w:t>
            </w:r>
          </w:p>
          <w:p w14:paraId="4F223A74" w14:textId="77777777" w:rsidR="002876CF" w:rsidRPr="00C66EF9" w:rsidRDefault="002876CF" w:rsidP="00F13D16">
            <w:pPr>
              <w:rPr>
                <w:rStyle w:val="11pt2"/>
                <w:sz w:val="20"/>
                <w:szCs w:val="20"/>
                <w:lang w:val="uk-UA"/>
              </w:rPr>
            </w:pPr>
            <w:r w:rsidRPr="00C66EF9">
              <w:rPr>
                <w:rStyle w:val="11pt2"/>
                <w:sz w:val="20"/>
                <w:szCs w:val="20"/>
                <w:lang w:val="uk-UA"/>
              </w:rPr>
              <w:t>Bluetooth, Wi-Fi</w:t>
            </w:r>
          </w:p>
          <w:p w14:paraId="6F2942E3" w14:textId="77777777" w:rsidR="002876CF" w:rsidRPr="00C66EF9" w:rsidRDefault="002876CF" w:rsidP="00F13D16">
            <w:pPr>
              <w:rPr>
                <w:rStyle w:val="11pt2"/>
                <w:sz w:val="20"/>
                <w:szCs w:val="20"/>
                <w:lang w:val="uk-UA"/>
              </w:rPr>
            </w:pPr>
            <w:r w:rsidRPr="00C66EF9">
              <w:rPr>
                <w:rStyle w:val="11pt2"/>
                <w:sz w:val="20"/>
                <w:szCs w:val="20"/>
                <w:lang w:val="uk-UA"/>
              </w:rPr>
              <w:t>Мережевий адаптер</w:t>
            </w:r>
            <w:r w:rsidR="00146EF4" w:rsidRPr="00C66EF9">
              <w:rPr>
                <w:rStyle w:val="11pt2"/>
                <w:sz w:val="20"/>
                <w:szCs w:val="20"/>
                <w:lang w:val="uk-UA"/>
              </w:rPr>
              <w:t xml:space="preserve"> </w:t>
            </w:r>
            <w:r w:rsidRPr="00C66EF9">
              <w:rPr>
                <w:rStyle w:val="11pt2"/>
                <w:sz w:val="20"/>
                <w:szCs w:val="20"/>
                <w:lang w:val="uk-UA"/>
              </w:rPr>
              <w:t>Gigabit Ethernet</w:t>
            </w:r>
          </w:p>
          <w:p w14:paraId="1CF7FB00" w14:textId="77777777" w:rsidR="002876CF" w:rsidRPr="00C66EF9" w:rsidRDefault="002876CF" w:rsidP="00F13D16">
            <w:pPr>
              <w:rPr>
                <w:rStyle w:val="11pt2"/>
                <w:sz w:val="20"/>
                <w:szCs w:val="20"/>
                <w:u w:val="single"/>
                <w:lang w:val="uk-UA"/>
              </w:rPr>
            </w:pPr>
            <w:r w:rsidRPr="00C66EF9">
              <w:rPr>
                <w:rStyle w:val="11pt2"/>
                <w:sz w:val="20"/>
                <w:szCs w:val="20"/>
                <w:u w:val="single"/>
                <w:lang w:val="uk-UA"/>
              </w:rPr>
              <w:t>Порти і роз'єми</w:t>
            </w:r>
          </w:p>
          <w:p w14:paraId="7064DE47" w14:textId="77777777" w:rsidR="002876CF" w:rsidRPr="00C66EF9" w:rsidRDefault="002876CF" w:rsidP="00F13D16">
            <w:pPr>
              <w:rPr>
                <w:rStyle w:val="11pt2"/>
                <w:sz w:val="20"/>
                <w:szCs w:val="20"/>
                <w:lang w:val="uk-UA"/>
              </w:rPr>
            </w:pPr>
            <w:r w:rsidRPr="00C66EF9">
              <w:rPr>
                <w:rStyle w:val="11pt2"/>
                <w:sz w:val="20"/>
                <w:szCs w:val="20"/>
                <w:lang w:val="uk-UA"/>
              </w:rPr>
              <w:t>Інтерфейси та підключення</w:t>
            </w:r>
            <w:r w:rsidR="00146EF4" w:rsidRPr="00C66EF9">
              <w:rPr>
                <w:rStyle w:val="11pt2"/>
                <w:sz w:val="20"/>
                <w:szCs w:val="20"/>
                <w:lang w:val="uk-UA"/>
              </w:rPr>
              <w:t xml:space="preserve"> Не гірше </w:t>
            </w:r>
            <w:r w:rsidRPr="00C66EF9">
              <w:rPr>
                <w:rStyle w:val="11pt2"/>
                <w:sz w:val="20"/>
                <w:szCs w:val="20"/>
                <w:lang w:val="uk-UA"/>
              </w:rPr>
              <w:t>4 х USB 3.2, USB 3.2 Type-C, HDMI, Комбінований аудіороз'єм</w:t>
            </w:r>
          </w:p>
          <w:p w14:paraId="68B03B3B" w14:textId="77777777" w:rsidR="002876CF" w:rsidRPr="00C66EF9" w:rsidRDefault="002876CF" w:rsidP="00F13D16">
            <w:pPr>
              <w:rPr>
                <w:rStyle w:val="11pt2"/>
                <w:sz w:val="20"/>
                <w:szCs w:val="20"/>
                <w:lang w:val="uk-UA"/>
              </w:rPr>
            </w:pPr>
            <w:r w:rsidRPr="00C66EF9">
              <w:rPr>
                <w:rStyle w:val="11pt2"/>
                <w:sz w:val="20"/>
                <w:szCs w:val="20"/>
                <w:lang w:val="uk-UA"/>
              </w:rPr>
              <w:t>Ємність батареї</w:t>
            </w:r>
            <w:r w:rsidR="00146EF4" w:rsidRPr="00C66EF9">
              <w:rPr>
                <w:rStyle w:val="11pt2"/>
                <w:sz w:val="20"/>
                <w:szCs w:val="20"/>
                <w:lang w:val="uk-UA"/>
              </w:rPr>
              <w:t xml:space="preserve"> – Не меньше </w:t>
            </w:r>
            <w:r w:rsidRPr="00C66EF9">
              <w:rPr>
                <w:rStyle w:val="11pt2"/>
                <w:sz w:val="20"/>
                <w:szCs w:val="20"/>
                <w:lang w:val="uk-UA"/>
              </w:rPr>
              <w:t>60 Втг</w:t>
            </w:r>
          </w:p>
          <w:p w14:paraId="4BDD46EF" w14:textId="77777777" w:rsidR="002876CF" w:rsidRPr="00C66EF9" w:rsidRDefault="00146EF4" w:rsidP="00F13D16">
            <w:pPr>
              <w:rPr>
                <w:rStyle w:val="11pt2"/>
                <w:sz w:val="20"/>
                <w:szCs w:val="20"/>
                <w:lang w:val="uk-UA"/>
              </w:rPr>
            </w:pPr>
            <w:r w:rsidRPr="00C66EF9">
              <w:rPr>
                <w:rStyle w:val="11pt2"/>
                <w:sz w:val="20"/>
                <w:szCs w:val="20"/>
                <w:lang w:val="uk-UA"/>
              </w:rPr>
              <w:t>П</w:t>
            </w:r>
            <w:r w:rsidR="002876CF" w:rsidRPr="00C66EF9">
              <w:rPr>
                <w:rStyle w:val="11pt2"/>
                <w:sz w:val="20"/>
                <w:szCs w:val="20"/>
                <w:lang w:val="uk-UA"/>
              </w:rPr>
              <w:t>ідсвічування клавіатури</w:t>
            </w:r>
          </w:p>
          <w:p w14:paraId="02F72C60" w14:textId="77777777" w:rsidR="002876CF" w:rsidRPr="00C66EF9" w:rsidRDefault="00146EF4" w:rsidP="00F13D16">
            <w:pPr>
              <w:rPr>
                <w:rStyle w:val="11pt2"/>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tc>
        <w:tc>
          <w:tcPr>
            <w:tcW w:w="1634" w:type="dxa"/>
          </w:tcPr>
          <w:p w14:paraId="5F6E016A" w14:textId="77777777" w:rsidR="00B83F21" w:rsidRDefault="00B83F21" w:rsidP="00F13D16">
            <w:pPr>
              <w:rPr>
                <w:sz w:val="20"/>
                <w:szCs w:val="20"/>
                <w:lang w:val="uk-UA"/>
              </w:rPr>
            </w:pPr>
            <w:r>
              <w:rPr>
                <w:sz w:val="20"/>
                <w:szCs w:val="20"/>
                <w:lang w:val="uk-UA"/>
              </w:rPr>
              <w:lastRenderedPageBreak/>
              <w:t>Херсон/2шт</w:t>
            </w:r>
          </w:p>
          <w:p w14:paraId="1A39359A" w14:textId="77777777" w:rsidR="00670715" w:rsidRDefault="00670715" w:rsidP="00F13D16">
            <w:pPr>
              <w:rPr>
                <w:sz w:val="20"/>
                <w:szCs w:val="20"/>
                <w:lang w:val="uk-UA"/>
              </w:rPr>
            </w:pPr>
            <w:r>
              <w:rPr>
                <w:sz w:val="20"/>
                <w:szCs w:val="20"/>
                <w:lang w:val="uk-UA"/>
              </w:rPr>
              <w:t>Львів/3шт</w:t>
            </w:r>
          </w:p>
          <w:p w14:paraId="1FCA0341" w14:textId="77777777" w:rsidR="00B44B94" w:rsidRPr="00C66EF9" w:rsidRDefault="007C1ADD" w:rsidP="00F13D16">
            <w:pPr>
              <w:rPr>
                <w:sz w:val="20"/>
                <w:szCs w:val="20"/>
                <w:lang w:val="uk-UA"/>
              </w:rPr>
            </w:pPr>
            <w:r>
              <w:rPr>
                <w:sz w:val="20"/>
                <w:szCs w:val="20"/>
                <w:lang w:val="uk-UA"/>
              </w:rPr>
              <w:t>Суми/15шт</w:t>
            </w:r>
          </w:p>
        </w:tc>
      </w:tr>
      <w:tr w:rsidR="00B44B94" w:rsidRPr="00C66EF9" w14:paraId="336B8FF6" w14:textId="77777777" w:rsidTr="006C5492">
        <w:tc>
          <w:tcPr>
            <w:tcW w:w="663" w:type="dxa"/>
          </w:tcPr>
          <w:p w14:paraId="53C34ED7" w14:textId="77777777" w:rsidR="00B44B94" w:rsidRPr="00C66EF9" w:rsidRDefault="00B44B94" w:rsidP="00F13D16">
            <w:pPr>
              <w:rPr>
                <w:sz w:val="20"/>
                <w:szCs w:val="20"/>
                <w:lang w:val="uk-UA"/>
              </w:rPr>
            </w:pPr>
            <w:r w:rsidRPr="00C66EF9">
              <w:rPr>
                <w:color w:val="000000"/>
                <w:sz w:val="20"/>
                <w:szCs w:val="20"/>
                <w:lang w:val="uk-UA"/>
              </w:rPr>
              <w:t>2.2</w:t>
            </w:r>
          </w:p>
        </w:tc>
        <w:tc>
          <w:tcPr>
            <w:tcW w:w="2697" w:type="dxa"/>
          </w:tcPr>
          <w:p w14:paraId="06B480D3" w14:textId="77777777" w:rsidR="00B44B94" w:rsidRPr="00C66EF9" w:rsidRDefault="006A47B5" w:rsidP="00F13D16">
            <w:pPr>
              <w:rPr>
                <w:color w:val="000000"/>
                <w:sz w:val="20"/>
                <w:szCs w:val="20"/>
                <w:lang w:val="uk-UA"/>
              </w:rPr>
            </w:pPr>
            <w:r w:rsidRPr="00C66EF9">
              <w:rPr>
                <w:color w:val="000000"/>
                <w:sz w:val="20"/>
                <w:szCs w:val="20"/>
                <w:lang w:val="uk-UA"/>
              </w:rPr>
              <w:t>Ноутбук</w:t>
            </w:r>
          </w:p>
        </w:tc>
        <w:tc>
          <w:tcPr>
            <w:tcW w:w="9566" w:type="dxa"/>
          </w:tcPr>
          <w:p w14:paraId="55BED5A6"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Дисплей:</w:t>
            </w:r>
          </w:p>
          <w:p w14:paraId="15172796" w14:textId="77777777" w:rsidR="006A47B5" w:rsidRPr="00C66EF9" w:rsidRDefault="006A47B5" w:rsidP="00F13D16">
            <w:pPr>
              <w:rPr>
                <w:rStyle w:val="11pt2"/>
                <w:sz w:val="20"/>
                <w:szCs w:val="20"/>
                <w:lang w:val="uk-UA"/>
              </w:rPr>
            </w:pPr>
            <w:r w:rsidRPr="00C66EF9">
              <w:rPr>
                <w:rStyle w:val="11pt2"/>
                <w:sz w:val="20"/>
                <w:szCs w:val="20"/>
                <w:lang w:val="uk-UA"/>
              </w:rPr>
              <w:t>Діагональ дисплея – Не меньше 15.6"</w:t>
            </w:r>
          </w:p>
          <w:p w14:paraId="345656A5" w14:textId="77777777" w:rsidR="006A47B5" w:rsidRPr="00C66EF9" w:rsidRDefault="006A47B5" w:rsidP="00F13D16">
            <w:pPr>
              <w:rPr>
                <w:rStyle w:val="11pt2"/>
                <w:sz w:val="20"/>
                <w:szCs w:val="20"/>
                <w:lang w:val="uk-UA"/>
              </w:rPr>
            </w:pPr>
            <w:r w:rsidRPr="00C66EF9">
              <w:rPr>
                <w:rStyle w:val="11pt2"/>
                <w:sz w:val="20"/>
                <w:szCs w:val="20"/>
                <w:lang w:val="uk-UA"/>
              </w:rPr>
              <w:t>Роздільна здатність – Не меньше 1920х1080 (FullHD)</w:t>
            </w:r>
          </w:p>
          <w:p w14:paraId="6F46D7C6" w14:textId="77777777" w:rsidR="006A47B5" w:rsidRPr="00C66EF9" w:rsidRDefault="006A47B5" w:rsidP="00F13D16">
            <w:pPr>
              <w:rPr>
                <w:rStyle w:val="11pt2"/>
                <w:sz w:val="20"/>
                <w:szCs w:val="20"/>
                <w:lang w:val="uk-UA"/>
              </w:rPr>
            </w:pPr>
            <w:r w:rsidRPr="00C66EF9">
              <w:rPr>
                <w:rStyle w:val="11pt2"/>
                <w:sz w:val="20"/>
                <w:szCs w:val="20"/>
                <w:lang w:val="uk-UA"/>
              </w:rPr>
              <w:t>Тип матриці - IPS</w:t>
            </w:r>
          </w:p>
          <w:p w14:paraId="0BD0ACFC"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Процесор:</w:t>
            </w:r>
          </w:p>
          <w:p w14:paraId="5F89024E" w14:textId="77777777" w:rsidR="006A47B5" w:rsidRPr="00C66EF9" w:rsidRDefault="006A47B5" w:rsidP="00F13D16">
            <w:pPr>
              <w:rPr>
                <w:rStyle w:val="11pt2"/>
                <w:sz w:val="20"/>
                <w:szCs w:val="20"/>
                <w:lang w:val="uk-UA"/>
              </w:rPr>
            </w:pPr>
            <w:r w:rsidRPr="00C66EF9">
              <w:rPr>
                <w:rStyle w:val="11pt2"/>
                <w:sz w:val="20"/>
                <w:szCs w:val="20"/>
                <w:lang w:val="uk-UA"/>
              </w:rPr>
              <w:t>Не гірше Intel Core i5 1135G7 (3.1 - 4.2 ГГц)</w:t>
            </w:r>
          </w:p>
          <w:p w14:paraId="262A6479" w14:textId="77777777" w:rsidR="006A47B5" w:rsidRPr="00C66EF9" w:rsidRDefault="006A47B5" w:rsidP="00F13D16">
            <w:pPr>
              <w:rPr>
                <w:rStyle w:val="11pt2"/>
                <w:sz w:val="20"/>
                <w:szCs w:val="20"/>
                <w:lang w:val="uk-UA"/>
              </w:rPr>
            </w:pPr>
            <w:r w:rsidRPr="00C66EF9">
              <w:rPr>
                <w:rStyle w:val="11pt2"/>
                <w:sz w:val="20"/>
                <w:szCs w:val="20"/>
                <w:lang w:val="uk-UA"/>
              </w:rPr>
              <w:t>Кількість ядер процесора – Не меньше 4</w:t>
            </w:r>
          </w:p>
          <w:p w14:paraId="435D2C48"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Оперативна пам'ять:</w:t>
            </w:r>
          </w:p>
          <w:p w14:paraId="68789414" w14:textId="77777777" w:rsidR="006A47B5" w:rsidRPr="00C66EF9" w:rsidRDefault="006A47B5" w:rsidP="00F13D16">
            <w:pPr>
              <w:rPr>
                <w:rStyle w:val="11pt2"/>
                <w:sz w:val="20"/>
                <w:szCs w:val="20"/>
                <w:lang w:val="uk-UA"/>
              </w:rPr>
            </w:pPr>
            <w:r w:rsidRPr="00C66EF9">
              <w:rPr>
                <w:rStyle w:val="11pt2"/>
                <w:sz w:val="20"/>
                <w:szCs w:val="20"/>
                <w:lang w:val="uk-UA"/>
              </w:rPr>
              <w:t>Тип оперативної пам'яті - DDR4</w:t>
            </w:r>
          </w:p>
          <w:p w14:paraId="74D5BFDE" w14:textId="77777777" w:rsidR="006A47B5" w:rsidRPr="00C66EF9" w:rsidRDefault="006A47B5" w:rsidP="00F13D16">
            <w:pPr>
              <w:rPr>
                <w:rStyle w:val="11pt2"/>
                <w:sz w:val="20"/>
                <w:szCs w:val="20"/>
                <w:lang w:val="uk-UA"/>
              </w:rPr>
            </w:pPr>
            <w:r w:rsidRPr="00C66EF9">
              <w:rPr>
                <w:rStyle w:val="11pt2"/>
                <w:sz w:val="20"/>
                <w:szCs w:val="20"/>
                <w:lang w:val="uk-UA"/>
              </w:rPr>
              <w:t>Кількість слотів для оперативної пам'яті – мінімум 1</w:t>
            </w:r>
          </w:p>
          <w:p w14:paraId="472EAA79" w14:textId="77777777" w:rsidR="006A47B5" w:rsidRPr="00C66EF9" w:rsidRDefault="006A47B5" w:rsidP="00F13D16">
            <w:pPr>
              <w:rPr>
                <w:rStyle w:val="11pt2"/>
                <w:sz w:val="20"/>
                <w:szCs w:val="20"/>
                <w:lang w:val="uk-UA"/>
              </w:rPr>
            </w:pPr>
            <w:r w:rsidRPr="00C66EF9">
              <w:rPr>
                <w:rStyle w:val="11pt2"/>
                <w:sz w:val="20"/>
                <w:szCs w:val="20"/>
                <w:lang w:val="uk-UA"/>
              </w:rPr>
              <w:t>Об'єм встановленої оперативної пам'яті – не меньше 8 ГБ</w:t>
            </w:r>
          </w:p>
          <w:p w14:paraId="644EC37D"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Внутрішній накопичувач:</w:t>
            </w:r>
          </w:p>
          <w:p w14:paraId="3CAE82F4" w14:textId="77777777" w:rsidR="006A47B5" w:rsidRPr="00C66EF9" w:rsidRDefault="006A47B5" w:rsidP="00F13D16">
            <w:pPr>
              <w:rPr>
                <w:rStyle w:val="11pt2"/>
                <w:sz w:val="20"/>
                <w:szCs w:val="20"/>
                <w:lang w:val="uk-UA"/>
              </w:rPr>
            </w:pPr>
            <w:r w:rsidRPr="00C66EF9">
              <w:rPr>
                <w:rStyle w:val="11pt2"/>
                <w:sz w:val="20"/>
                <w:szCs w:val="20"/>
                <w:lang w:val="uk-UA"/>
              </w:rPr>
              <w:t>Тип тиску -SSD</w:t>
            </w:r>
          </w:p>
          <w:p w14:paraId="0DE29DBD" w14:textId="77777777" w:rsidR="006A47B5" w:rsidRPr="00C66EF9" w:rsidRDefault="006A47B5" w:rsidP="00F13D16">
            <w:pPr>
              <w:rPr>
                <w:rStyle w:val="11pt2"/>
                <w:sz w:val="20"/>
                <w:szCs w:val="20"/>
                <w:lang w:val="uk-UA"/>
              </w:rPr>
            </w:pPr>
            <w:r w:rsidRPr="00C66EF9">
              <w:rPr>
                <w:rStyle w:val="11pt2"/>
                <w:sz w:val="20"/>
                <w:szCs w:val="20"/>
                <w:lang w:val="uk-UA"/>
              </w:rPr>
              <w:lastRenderedPageBreak/>
              <w:t>Об'єм SSD – Не менше 512 ГБ</w:t>
            </w:r>
          </w:p>
          <w:p w14:paraId="49CA1FFF" w14:textId="77777777" w:rsidR="006A47B5" w:rsidRPr="00C66EF9" w:rsidRDefault="006A47B5" w:rsidP="00F13D16">
            <w:pPr>
              <w:rPr>
                <w:rStyle w:val="11pt2"/>
                <w:sz w:val="20"/>
                <w:szCs w:val="20"/>
                <w:lang w:val="uk-UA"/>
              </w:rPr>
            </w:pPr>
            <w:r w:rsidRPr="00C66EF9">
              <w:rPr>
                <w:rStyle w:val="11pt2"/>
                <w:sz w:val="20"/>
                <w:szCs w:val="20"/>
                <w:lang w:val="uk-UA"/>
              </w:rPr>
              <w:t>Кардрідер - Card-reader</w:t>
            </w:r>
          </w:p>
          <w:p w14:paraId="6A3A4649"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Відеокарта:</w:t>
            </w:r>
          </w:p>
          <w:p w14:paraId="58A757C1" w14:textId="77777777" w:rsidR="006A47B5" w:rsidRPr="00C66EF9" w:rsidRDefault="006A47B5" w:rsidP="00F13D16">
            <w:pPr>
              <w:rPr>
                <w:rStyle w:val="11pt2"/>
                <w:sz w:val="20"/>
                <w:szCs w:val="20"/>
                <w:lang w:val="uk-UA"/>
              </w:rPr>
            </w:pPr>
            <w:r w:rsidRPr="00C66EF9">
              <w:rPr>
                <w:rStyle w:val="11pt2"/>
                <w:sz w:val="20"/>
                <w:szCs w:val="20"/>
                <w:lang w:val="uk-UA"/>
              </w:rPr>
              <w:t>Вбудована, Не гірше Intel Iris Xe Graphics</w:t>
            </w:r>
          </w:p>
          <w:p w14:paraId="26DE5CE8"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Мультимедіа:</w:t>
            </w:r>
          </w:p>
          <w:p w14:paraId="3B9F094C" w14:textId="77777777" w:rsidR="006A47B5" w:rsidRPr="00C66EF9" w:rsidRDefault="006A47B5" w:rsidP="00F13D16">
            <w:pPr>
              <w:rPr>
                <w:rStyle w:val="11pt2"/>
                <w:sz w:val="20"/>
                <w:szCs w:val="20"/>
                <w:lang w:val="uk-UA"/>
              </w:rPr>
            </w:pPr>
            <w:r w:rsidRPr="00C66EF9">
              <w:rPr>
                <w:rStyle w:val="11pt2"/>
                <w:sz w:val="20"/>
                <w:szCs w:val="20"/>
                <w:lang w:val="uk-UA"/>
              </w:rPr>
              <w:t>Веб-камера</w:t>
            </w:r>
          </w:p>
          <w:p w14:paraId="5F347A5B" w14:textId="77777777" w:rsidR="006A47B5" w:rsidRPr="00C66EF9" w:rsidRDefault="006A47B5" w:rsidP="00F13D16">
            <w:pPr>
              <w:rPr>
                <w:rStyle w:val="11pt2"/>
                <w:sz w:val="20"/>
                <w:szCs w:val="20"/>
                <w:lang w:val="uk-UA"/>
              </w:rPr>
            </w:pPr>
            <w:r w:rsidRPr="00C66EF9">
              <w:rPr>
                <w:rStyle w:val="11pt2"/>
                <w:sz w:val="20"/>
                <w:szCs w:val="20"/>
                <w:lang w:val="uk-UA"/>
              </w:rPr>
              <w:t>Стереодинаміки, вбудований мікрофон</w:t>
            </w:r>
          </w:p>
          <w:p w14:paraId="7B46D56A"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Бездротові технології:</w:t>
            </w:r>
          </w:p>
          <w:p w14:paraId="677633F9" w14:textId="77777777" w:rsidR="006A47B5" w:rsidRPr="00C66EF9" w:rsidRDefault="006A47B5" w:rsidP="00F13D16">
            <w:pPr>
              <w:rPr>
                <w:rStyle w:val="11pt2"/>
                <w:sz w:val="20"/>
                <w:szCs w:val="20"/>
                <w:lang w:val="uk-UA"/>
              </w:rPr>
            </w:pPr>
            <w:r w:rsidRPr="00C66EF9">
              <w:rPr>
                <w:rStyle w:val="11pt2"/>
                <w:sz w:val="20"/>
                <w:szCs w:val="20"/>
                <w:lang w:val="uk-UA"/>
              </w:rPr>
              <w:t>Bluetooth, Wi-Fi</w:t>
            </w:r>
          </w:p>
          <w:p w14:paraId="3CB4CA06" w14:textId="77777777" w:rsidR="006A47B5" w:rsidRPr="00C66EF9" w:rsidRDefault="006A47B5" w:rsidP="00F13D16">
            <w:pPr>
              <w:rPr>
                <w:rStyle w:val="11pt2"/>
                <w:sz w:val="20"/>
                <w:szCs w:val="20"/>
                <w:u w:val="single"/>
                <w:lang w:val="uk-UA"/>
              </w:rPr>
            </w:pPr>
            <w:r w:rsidRPr="00C66EF9">
              <w:rPr>
                <w:rStyle w:val="11pt2"/>
                <w:sz w:val="20"/>
                <w:szCs w:val="20"/>
                <w:u w:val="single"/>
                <w:lang w:val="uk-UA"/>
              </w:rPr>
              <w:t>Порти і роз'єми:</w:t>
            </w:r>
          </w:p>
          <w:p w14:paraId="7EB7179A" w14:textId="77777777" w:rsidR="006A47B5" w:rsidRPr="00C66EF9" w:rsidRDefault="006A47B5" w:rsidP="00F13D16">
            <w:pPr>
              <w:rPr>
                <w:rStyle w:val="11pt2"/>
                <w:sz w:val="20"/>
                <w:szCs w:val="20"/>
                <w:lang w:val="uk-UA"/>
              </w:rPr>
            </w:pPr>
            <w:r w:rsidRPr="00C66EF9">
              <w:rPr>
                <w:rStyle w:val="11pt2"/>
                <w:sz w:val="20"/>
                <w:szCs w:val="20"/>
                <w:lang w:val="uk-UA"/>
              </w:rPr>
              <w:t>Інтерфейси та підключення – Не гірше 2 x USB 2.0, 1 х USB 3.2, USB 3.2 Type-C, HDMI, Комбінований аудіо роз’єм</w:t>
            </w:r>
          </w:p>
          <w:p w14:paraId="51115D77" w14:textId="77777777" w:rsidR="006A47B5" w:rsidRPr="00C66EF9" w:rsidRDefault="006A47B5" w:rsidP="00F13D16">
            <w:pPr>
              <w:rPr>
                <w:rStyle w:val="11pt2"/>
                <w:sz w:val="20"/>
                <w:szCs w:val="20"/>
                <w:lang w:val="uk-UA"/>
              </w:rPr>
            </w:pPr>
            <w:r w:rsidRPr="00C66EF9">
              <w:rPr>
                <w:rStyle w:val="11pt2"/>
                <w:sz w:val="20"/>
                <w:szCs w:val="20"/>
                <w:lang w:val="uk-UA"/>
              </w:rPr>
              <w:t>Вбудований акумулятор</w:t>
            </w:r>
          </w:p>
          <w:p w14:paraId="223B7513" w14:textId="77777777" w:rsidR="006A47B5" w:rsidRPr="00C66EF9" w:rsidRDefault="006A47B5" w:rsidP="00F13D16">
            <w:pPr>
              <w:rPr>
                <w:rStyle w:val="11pt2"/>
                <w:sz w:val="20"/>
                <w:szCs w:val="20"/>
                <w:lang w:val="uk-UA"/>
              </w:rPr>
            </w:pPr>
            <w:r w:rsidRPr="00C66EF9">
              <w:rPr>
                <w:rStyle w:val="11pt2"/>
                <w:sz w:val="20"/>
                <w:szCs w:val="20"/>
                <w:lang w:val="uk-UA"/>
              </w:rPr>
              <w:t>Підсвічування клавіатури</w:t>
            </w:r>
          </w:p>
          <w:p w14:paraId="5E072162" w14:textId="77777777" w:rsidR="006A47B5" w:rsidRPr="00C66EF9" w:rsidRDefault="006A47B5" w:rsidP="00F13D16">
            <w:pPr>
              <w:rPr>
                <w:rStyle w:val="11pt2"/>
                <w:sz w:val="20"/>
                <w:szCs w:val="20"/>
                <w:lang w:val="uk-UA"/>
              </w:rPr>
            </w:pPr>
            <w:r w:rsidRPr="00C66EF9">
              <w:rPr>
                <w:rStyle w:val="11pt2"/>
                <w:sz w:val="20"/>
                <w:szCs w:val="20"/>
                <w:lang w:val="uk-UA"/>
              </w:rPr>
              <w:t>Гарантійний строк повинен складати не менше 24 місяців з моменту поставки товару.</w:t>
            </w:r>
          </w:p>
        </w:tc>
        <w:tc>
          <w:tcPr>
            <w:tcW w:w="1634" w:type="dxa"/>
          </w:tcPr>
          <w:p w14:paraId="52989161" w14:textId="77777777" w:rsidR="00B44B94" w:rsidRDefault="00F13D16" w:rsidP="00F13D16">
            <w:pPr>
              <w:rPr>
                <w:sz w:val="20"/>
                <w:szCs w:val="20"/>
                <w:lang w:val="uk-UA"/>
              </w:rPr>
            </w:pPr>
            <w:r>
              <w:rPr>
                <w:sz w:val="20"/>
                <w:szCs w:val="20"/>
                <w:lang w:val="uk-UA"/>
              </w:rPr>
              <w:lastRenderedPageBreak/>
              <w:t>Одеса/4шт</w:t>
            </w:r>
          </w:p>
          <w:p w14:paraId="420E1BD7" w14:textId="77777777" w:rsidR="004914E9" w:rsidRDefault="004914E9" w:rsidP="004914E9">
            <w:pPr>
              <w:rPr>
                <w:sz w:val="20"/>
                <w:szCs w:val="20"/>
                <w:lang w:val="uk-UA"/>
              </w:rPr>
            </w:pPr>
            <w:r>
              <w:rPr>
                <w:sz w:val="20"/>
                <w:szCs w:val="20"/>
                <w:lang w:val="uk-UA"/>
              </w:rPr>
              <w:t>Херсон/6шт</w:t>
            </w:r>
          </w:p>
          <w:p w14:paraId="324EECA2" w14:textId="77777777" w:rsidR="00670715" w:rsidRDefault="00670715" w:rsidP="004914E9">
            <w:pPr>
              <w:rPr>
                <w:sz w:val="20"/>
                <w:szCs w:val="20"/>
                <w:lang w:val="uk-UA"/>
              </w:rPr>
            </w:pPr>
            <w:r>
              <w:rPr>
                <w:sz w:val="20"/>
                <w:szCs w:val="20"/>
                <w:lang w:val="uk-UA"/>
              </w:rPr>
              <w:t>Маріуполь/6шт</w:t>
            </w:r>
          </w:p>
          <w:p w14:paraId="18D8E16A" w14:textId="77777777" w:rsidR="00670715" w:rsidRDefault="00670715" w:rsidP="004914E9">
            <w:pPr>
              <w:rPr>
                <w:sz w:val="20"/>
                <w:szCs w:val="20"/>
                <w:lang w:val="uk-UA"/>
              </w:rPr>
            </w:pPr>
            <w:r>
              <w:rPr>
                <w:sz w:val="20"/>
                <w:szCs w:val="20"/>
                <w:lang w:val="uk-UA"/>
              </w:rPr>
              <w:t>Львів/2шт</w:t>
            </w:r>
          </w:p>
          <w:p w14:paraId="534C5BD3" w14:textId="77777777" w:rsidR="004914E9" w:rsidRPr="00C66EF9" w:rsidRDefault="004914E9" w:rsidP="00F13D16">
            <w:pPr>
              <w:rPr>
                <w:sz w:val="20"/>
                <w:szCs w:val="20"/>
                <w:lang w:val="uk-UA"/>
              </w:rPr>
            </w:pPr>
          </w:p>
        </w:tc>
      </w:tr>
      <w:tr w:rsidR="00B44B94" w:rsidRPr="00C66EF9" w14:paraId="15D767E5" w14:textId="77777777" w:rsidTr="006C5492">
        <w:tc>
          <w:tcPr>
            <w:tcW w:w="663" w:type="dxa"/>
            <w:shd w:val="clear" w:color="auto" w:fill="D9D9D9" w:themeFill="background1" w:themeFillShade="D9"/>
          </w:tcPr>
          <w:p w14:paraId="1EF56012" w14:textId="77777777" w:rsidR="00B44B94" w:rsidRPr="00C66EF9" w:rsidRDefault="00B44B94" w:rsidP="00F13D16">
            <w:pPr>
              <w:rPr>
                <w:b/>
                <w:bCs/>
                <w:sz w:val="20"/>
                <w:szCs w:val="20"/>
                <w:lang w:val="uk-UA"/>
              </w:rPr>
            </w:pPr>
            <w:r w:rsidRPr="00C66EF9">
              <w:rPr>
                <w:b/>
                <w:bCs/>
                <w:color w:val="000000"/>
                <w:sz w:val="20"/>
                <w:szCs w:val="20"/>
                <w:lang w:val="uk-UA"/>
              </w:rPr>
              <w:t>3</w:t>
            </w:r>
          </w:p>
        </w:tc>
        <w:tc>
          <w:tcPr>
            <w:tcW w:w="2697" w:type="dxa"/>
            <w:shd w:val="clear" w:color="auto" w:fill="D9D9D9" w:themeFill="background1" w:themeFillShade="D9"/>
          </w:tcPr>
          <w:p w14:paraId="4673512E" w14:textId="77777777" w:rsidR="00B44B94" w:rsidRPr="00C66EF9" w:rsidRDefault="00B44B94" w:rsidP="00F13D16">
            <w:pPr>
              <w:rPr>
                <w:b/>
                <w:bCs/>
                <w:sz w:val="20"/>
                <w:szCs w:val="20"/>
                <w:lang w:val="uk-UA"/>
              </w:rPr>
            </w:pPr>
            <w:r w:rsidRPr="00C66EF9">
              <w:rPr>
                <w:b/>
                <w:bCs/>
                <w:color w:val="000000"/>
                <w:sz w:val="20"/>
                <w:szCs w:val="20"/>
                <w:lang w:val="uk-UA"/>
              </w:rPr>
              <w:t>MFU b/w</w:t>
            </w:r>
          </w:p>
        </w:tc>
        <w:tc>
          <w:tcPr>
            <w:tcW w:w="9566" w:type="dxa"/>
            <w:shd w:val="clear" w:color="auto" w:fill="D9D9D9" w:themeFill="background1" w:themeFillShade="D9"/>
          </w:tcPr>
          <w:p w14:paraId="50FE25DB" w14:textId="77777777" w:rsidR="00B44B94" w:rsidRPr="00C66EF9" w:rsidRDefault="00B44B94" w:rsidP="00F13D16">
            <w:pPr>
              <w:rPr>
                <w:rStyle w:val="11pt2"/>
                <w:b/>
                <w:bCs/>
                <w:sz w:val="20"/>
                <w:szCs w:val="20"/>
                <w:lang w:val="uk-UA"/>
              </w:rPr>
            </w:pPr>
            <w:r w:rsidRPr="00C66EF9">
              <w:rPr>
                <w:b/>
                <w:bCs/>
                <w:color w:val="000000"/>
                <w:sz w:val="20"/>
                <w:szCs w:val="20"/>
                <w:lang w:val="uk-UA"/>
              </w:rPr>
              <w:t> </w:t>
            </w:r>
          </w:p>
        </w:tc>
        <w:tc>
          <w:tcPr>
            <w:tcW w:w="1634" w:type="dxa"/>
            <w:shd w:val="clear" w:color="auto" w:fill="D9D9D9" w:themeFill="background1" w:themeFillShade="D9"/>
          </w:tcPr>
          <w:p w14:paraId="40FF1BB9" w14:textId="77777777" w:rsidR="00B44B94" w:rsidRPr="00C66EF9" w:rsidRDefault="00B44B94" w:rsidP="00F13D16">
            <w:pPr>
              <w:rPr>
                <w:b/>
                <w:bCs/>
                <w:sz w:val="20"/>
                <w:szCs w:val="20"/>
                <w:lang w:val="uk-UA"/>
              </w:rPr>
            </w:pPr>
          </w:p>
        </w:tc>
      </w:tr>
      <w:tr w:rsidR="00B44B94" w:rsidRPr="00C66EF9" w14:paraId="4E2D3EAC" w14:textId="77777777" w:rsidTr="006C5492">
        <w:tc>
          <w:tcPr>
            <w:tcW w:w="663" w:type="dxa"/>
          </w:tcPr>
          <w:p w14:paraId="03B96DF3" w14:textId="77777777" w:rsidR="00B44B94" w:rsidRPr="00C66EF9" w:rsidRDefault="00B44B94" w:rsidP="00F13D16">
            <w:pPr>
              <w:rPr>
                <w:b/>
                <w:sz w:val="20"/>
                <w:szCs w:val="20"/>
                <w:lang w:val="uk-UA"/>
              </w:rPr>
            </w:pPr>
            <w:r w:rsidRPr="00C66EF9">
              <w:rPr>
                <w:b/>
                <w:bCs/>
                <w:color w:val="000000"/>
                <w:sz w:val="20"/>
                <w:szCs w:val="20"/>
                <w:lang w:val="uk-UA"/>
              </w:rPr>
              <w:t>3.1</w:t>
            </w:r>
          </w:p>
        </w:tc>
        <w:tc>
          <w:tcPr>
            <w:tcW w:w="2697" w:type="dxa"/>
          </w:tcPr>
          <w:p w14:paraId="7BBBA7C4" w14:textId="77777777" w:rsidR="00E1718F" w:rsidRPr="00C66EF9" w:rsidRDefault="00E1718F" w:rsidP="00F13D16">
            <w:pPr>
              <w:rPr>
                <w:color w:val="000000"/>
                <w:sz w:val="20"/>
                <w:szCs w:val="20"/>
                <w:lang w:val="uk-UA"/>
              </w:rPr>
            </w:pPr>
            <w:r w:rsidRPr="00C66EF9">
              <w:rPr>
                <w:color w:val="000000"/>
                <w:sz w:val="20"/>
                <w:szCs w:val="20"/>
                <w:lang w:val="uk-UA"/>
              </w:rPr>
              <w:t>Багатофункці-</w:t>
            </w:r>
          </w:p>
          <w:p w14:paraId="691FF5A6" w14:textId="77777777" w:rsidR="00B44B94" w:rsidRPr="00C66EF9" w:rsidRDefault="00E1718F" w:rsidP="00F13D16">
            <w:pPr>
              <w:rPr>
                <w:b/>
                <w:sz w:val="20"/>
                <w:szCs w:val="20"/>
                <w:lang w:val="uk-UA"/>
              </w:rPr>
            </w:pPr>
            <w:r w:rsidRPr="00C66EF9">
              <w:rPr>
                <w:color w:val="000000"/>
                <w:sz w:val="20"/>
                <w:szCs w:val="20"/>
                <w:lang w:val="uk-UA"/>
              </w:rPr>
              <w:t>ональний пристрій друку чорно-білий</w:t>
            </w:r>
            <w:r w:rsidR="00C36D6D" w:rsidRPr="00C66EF9">
              <w:rPr>
                <w:color w:val="000000"/>
                <w:sz w:val="20"/>
                <w:szCs w:val="20"/>
                <w:lang w:val="uk-UA"/>
              </w:rPr>
              <w:t xml:space="preserve"> А4</w:t>
            </w:r>
          </w:p>
        </w:tc>
        <w:tc>
          <w:tcPr>
            <w:tcW w:w="9566" w:type="dxa"/>
          </w:tcPr>
          <w:p w14:paraId="0A1FCD6E" w14:textId="77777777" w:rsidR="00E1718F" w:rsidRPr="00C66EF9" w:rsidRDefault="00E1718F" w:rsidP="00F13D16">
            <w:pPr>
              <w:rPr>
                <w:color w:val="000000"/>
                <w:sz w:val="20"/>
                <w:szCs w:val="20"/>
                <w:lang w:val="uk-UA"/>
              </w:rPr>
            </w:pPr>
            <w:r w:rsidRPr="00C66EF9">
              <w:rPr>
                <w:color w:val="000000"/>
                <w:sz w:val="20"/>
                <w:szCs w:val="20"/>
                <w:u w:val="single"/>
                <w:lang w:val="uk-UA"/>
              </w:rPr>
              <w:t xml:space="preserve">Технологія друку: </w:t>
            </w:r>
            <w:r w:rsidRPr="00C66EF9">
              <w:rPr>
                <w:color w:val="000000"/>
                <w:sz w:val="20"/>
                <w:szCs w:val="20"/>
                <w:lang w:val="uk-UA"/>
              </w:rPr>
              <w:t>лазерна</w:t>
            </w:r>
          </w:p>
          <w:p w14:paraId="0118AC90" w14:textId="77777777" w:rsidR="00E1718F" w:rsidRPr="00C66EF9" w:rsidRDefault="00E1718F" w:rsidP="00F13D16">
            <w:pPr>
              <w:rPr>
                <w:color w:val="000000"/>
                <w:sz w:val="20"/>
                <w:szCs w:val="20"/>
                <w:lang w:val="uk-UA"/>
              </w:rPr>
            </w:pPr>
            <w:r w:rsidRPr="00C66EF9">
              <w:rPr>
                <w:color w:val="000000"/>
                <w:sz w:val="20"/>
                <w:szCs w:val="20"/>
                <w:lang w:val="uk-UA"/>
              </w:rPr>
              <w:t>Тип друку - монохромний</w:t>
            </w:r>
          </w:p>
          <w:p w14:paraId="2AA0BB3F" w14:textId="77777777" w:rsidR="00E1718F" w:rsidRPr="00C66EF9" w:rsidRDefault="00E1718F" w:rsidP="00F13D16">
            <w:pPr>
              <w:rPr>
                <w:color w:val="000000"/>
                <w:sz w:val="20"/>
                <w:szCs w:val="20"/>
                <w:u w:val="single"/>
                <w:lang w:val="uk-UA"/>
              </w:rPr>
            </w:pPr>
            <w:r w:rsidRPr="00C66EF9">
              <w:rPr>
                <w:color w:val="000000"/>
                <w:sz w:val="20"/>
                <w:szCs w:val="20"/>
                <w:u w:val="single"/>
                <w:lang w:val="uk-UA"/>
              </w:rPr>
              <w:t>Функції принтера:</w:t>
            </w:r>
          </w:p>
          <w:p w14:paraId="733C3CCC" w14:textId="77777777" w:rsidR="00E1718F" w:rsidRPr="00C66EF9" w:rsidRDefault="00E1718F" w:rsidP="00F13D16">
            <w:pPr>
              <w:rPr>
                <w:color w:val="000000"/>
                <w:sz w:val="20"/>
                <w:szCs w:val="20"/>
                <w:lang w:val="uk-UA"/>
              </w:rPr>
            </w:pPr>
            <w:r w:rsidRPr="00C66EF9">
              <w:rPr>
                <w:color w:val="000000"/>
                <w:sz w:val="20"/>
                <w:szCs w:val="20"/>
                <w:lang w:val="uk-UA"/>
              </w:rPr>
              <w:t>Максимальний формат друку – Не менше - A4</w:t>
            </w:r>
          </w:p>
          <w:p w14:paraId="68F54C70" w14:textId="77777777" w:rsidR="00E1718F" w:rsidRPr="00C66EF9" w:rsidRDefault="00E1718F" w:rsidP="00F13D16">
            <w:pPr>
              <w:rPr>
                <w:color w:val="000000"/>
                <w:sz w:val="20"/>
                <w:szCs w:val="20"/>
                <w:lang w:val="uk-UA"/>
              </w:rPr>
            </w:pPr>
            <w:r w:rsidRPr="00C66EF9">
              <w:rPr>
                <w:color w:val="000000"/>
                <w:sz w:val="20"/>
                <w:szCs w:val="20"/>
                <w:lang w:val="uk-UA"/>
              </w:rPr>
              <w:t>Максимальна роздільна здатність, dpi – не менше 2400 х 600</w:t>
            </w:r>
          </w:p>
          <w:p w14:paraId="258263B1" w14:textId="77777777" w:rsidR="00E1718F" w:rsidRPr="00C66EF9" w:rsidRDefault="00E1718F" w:rsidP="00F13D16">
            <w:pPr>
              <w:rPr>
                <w:color w:val="000000"/>
                <w:sz w:val="20"/>
                <w:szCs w:val="20"/>
                <w:lang w:val="uk-UA"/>
              </w:rPr>
            </w:pPr>
            <w:r w:rsidRPr="00C66EF9">
              <w:rPr>
                <w:color w:val="000000"/>
                <w:sz w:val="20"/>
                <w:szCs w:val="20"/>
                <w:lang w:val="uk-UA"/>
              </w:rPr>
              <w:t>Час виходу першої сторінки – Не гірше - 8.5 сек</w:t>
            </w:r>
          </w:p>
          <w:p w14:paraId="16375292" w14:textId="77777777" w:rsidR="00E1718F" w:rsidRPr="00C66EF9" w:rsidRDefault="00E1718F" w:rsidP="00F13D16">
            <w:pPr>
              <w:rPr>
                <w:color w:val="000000"/>
                <w:sz w:val="20"/>
                <w:szCs w:val="20"/>
                <w:lang w:val="uk-UA"/>
              </w:rPr>
            </w:pPr>
            <w:r w:rsidRPr="00C66EF9">
              <w:rPr>
                <w:color w:val="000000"/>
                <w:sz w:val="20"/>
                <w:szCs w:val="20"/>
                <w:lang w:val="uk-UA"/>
              </w:rPr>
              <w:t>Швидкість монохромного друку – Не гірше 26 стор/хв</w:t>
            </w:r>
          </w:p>
          <w:p w14:paraId="636779A3" w14:textId="77777777" w:rsidR="00E1718F" w:rsidRPr="00C66EF9" w:rsidRDefault="00E1718F" w:rsidP="00F13D16">
            <w:pPr>
              <w:rPr>
                <w:color w:val="000000"/>
                <w:sz w:val="20"/>
                <w:szCs w:val="20"/>
                <w:lang w:val="uk-UA"/>
              </w:rPr>
            </w:pPr>
            <w:r w:rsidRPr="00C66EF9">
              <w:rPr>
                <w:color w:val="000000"/>
                <w:sz w:val="20"/>
                <w:szCs w:val="20"/>
                <w:lang w:val="uk-UA"/>
              </w:rPr>
              <w:t>Додаткові функції при друкуванні - двохсторонній друк</w:t>
            </w:r>
          </w:p>
          <w:p w14:paraId="13B250D0" w14:textId="77777777" w:rsidR="00E1718F" w:rsidRPr="00C66EF9" w:rsidRDefault="00E1718F" w:rsidP="00F13D16">
            <w:pPr>
              <w:rPr>
                <w:color w:val="000000"/>
                <w:sz w:val="20"/>
                <w:szCs w:val="20"/>
                <w:u w:val="single"/>
                <w:lang w:val="uk-UA"/>
              </w:rPr>
            </w:pPr>
            <w:r w:rsidRPr="00C66EF9">
              <w:rPr>
                <w:color w:val="000000"/>
                <w:sz w:val="20"/>
                <w:szCs w:val="20"/>
                <w:u w:val="single"/>
                <w:lang w:val="uk-UA"/>
              </w:rPr>
              <w:t>Функції копіра:</w:t>
            </w:r>
          </w:p>
          <w:p w14:paraId="3AD2F2EF" w14:textId="77777777" w:rsidR="00E1718F" w:rsidRPr="00C66EF9" w:rsidRDefault="00E1718F" w:rsidP="00F13D16">
            <w:pPr>
              <w:rPr>
                <w:color w:val="000000"/>
                <w:sz w:val="20"/>
                <w:szCs w:val="20"/>
                <w:lang w:val="uk-UA"/>
              </w:rPr>
            </w:pPr>
            <w:r w:rsidRPr="00C66EF9">
              <w:rPr>
                <w:color w:val="000000"/>
                <w:sz w:val="20"/>
                <w:szCs w:val="20"/>
                <w:lang w:val="uk-UA"/>
              </w:rPr>
              <w:t>Максимальна швидкість монохромного копіювання – Не менше 26 ст/хв</w:t>
            </w:r>
          </w:p>
          <w:p w14:paraId="49BE9D94" w14:textId="77777777" w:rsidR="00E1718F" w:rsidRPr="00C66EF9" w:rsidRDefault="00E1718F" w:rsidP="00F13D16">
            <w:pPr>
              <w:rPr>
                <w:color w:val="000000"/>
                <w:sz w:val="20"/>
                <w:szCs w:val="20"/>
                <w:lang w:val="uk-UA"/>
              </w:rPr>
            </w:pPr>
            <w:r w:rsidRPr="00C66EF9">
              <w:rPr>
                <w:color w:val="000000"/>
                <w:sz w:val="20"/>
                <w:szCs w:val="20"/>
                <w:lang w:val="uk-UA"/>
              </w:rPr>
              <w:t>Роздільна здатність при копіюванні, dpi – Не менше 600 x 600</w:t>
            </w:r>
          </w:p>
          <w:p w14:paraId="30B0200B" w14:textId="77777777" w:rsidR="00E1718F" w:rsidRPr="00C66EF9" w:rsidRDefault="00E1718F" w:rsidP="00F13D16">
            <w:pPr>
              <w:rPr>
                <w:color w:val="000000"/>
                <w:sz w:val="20"/>
                <w:szCs w:val="20"/>
                <w:lang w:val="uk-UA"/>
              </w:rPr>
            </w:pPr>
            <w:r w:rsidRPr="00C66EF9">
              <w:rPr>
                <w:color w:val="000000"/>
                <w:sz w:val="20"/>
                <w:szCs w:val="20"/>
                <w:lang w:val="uk-UA"/>
              </w:rPr>
              <w:t>Масштабування – Не гірше 25 - 400 %</w:t>
            </w:r>
          </w:p>
          <w:p w14:paraId="6FCA0156" w14:textId="77777777" w:rsidR="00E1718F" w:rsidRPr="00C66EF9" w:rsidRDefault="00E1718F" w:rsidP="00F13D16">
            <w:pPr>
              <w:rPr>
                <w:color w:val="000000"/>
                <w:sz w:val="20"/>
                <w:szCs w:val="20"/>
                <w:u w:val="single"/>
                <w:lang w:val="uk-UA"/>
              </w:rPr>
            </w:pPr>
            <w:r w:rsidRPr="00C66EF9">
              <w:rPr>
                <w:color w:val="000000"/>
                <w:sz w:val="20"/>
                <w:szCs w:val="20"/>
                <w:u w:val="single"/>
                <w:lang w:val="uk-UA"/>
              </w:rPr>
              <w:t>Функції сканера:</w:t>
            </w:r>
          </w:p>
          <w:p w14:paraId="33A23B0D" w14:textId="77777777" w:rsidR="00E1718F" w:rsidRPr="00C66EF9" w:rsidRDefault="00E1718F" w:rsidP="00F13D16">
            <w:pPr>
              <w:rPr>
                <w:color w:val="000000"/>
                <w:sz w:val="20"/>
                <w:szCs w:val="20"/>
                <w:lang w:val="uk-UA"/>
              </w:rPr>
            </w:pPr>
            <w:r w:rsidRPr="00C66EF9">
              <w:rPr>
                <w:color w:val="000000"/>
                <w:sz w:val="20"/>
                <w:szCs w:val="20"/>
                <w:lang w:val="uk-UA"/>
              </w:rPr>
              <w:t>Тип сканера - планшетний</w:t>
            </w:r>
          </w:p>
          <w:p w14:paraId="71C03078" w14:textId="77777777" w:rsidR="00E1718F" w:rsidRPr="00C66EF9" w:rsidRDefault="00E1718F" w:rsidP="00F13D16">
            <w:pPr>
              <w:rPr>
                <w:color w:val="000000"/>
                <w:sz w:val="20"/>
                <w:szCs w:val="20"/>
                <w:lang w:val="uk-UA"/>
              </w:rPr>
            </w:pPr>
            <w:r w:rsidRPr="00C66EF9">
              <w:rPr>
                <w:color w:val="000000"/>
                <w:sz w:val="20"/>
                <w:szCs w:val="20"/>
                <w:lang w:val="uk-UA"/>
              </w:rPr>
              <w:t>Оптична роздільна здатність сканера – Не менше 600 х 2400</w:t>
            </w:r>
          </w:p>
          <w:p w14:paraId="7510681F" w14:textId="77777777" w:rsidR="00E1718F" w:rsidRPr="00C66EF9" w:rsidRDefault="00E1718F" w:rsidP="00F13D16">
            <w:pPr>
              <w:rPr>
                <w:color w:val="000000"/>
                <w:sz w:val="20"/>
                <w:szCs w:val="20"/>
                <w:lang w:val="uk-UA"/>
              </w:rPr>
            </w:pPr>
            <w:r w:rsidRPr="00C66EF9">
              <w:rPr>
                <w:color w:val="000000"/>
                <w:sz w:val="20"/>
                <w:szCs w:val="20"/>
                <w:lang w:val="uk-UA"/>
              </w:rPr>
              <w:t>Інтерпольований дозвіл здатність, dpi</w:t>
            </w:r>
            <w:r w:rsidR="004A0143" w:rsidRPr="00C66EF9">
              <w:rPr>
                <w:color w:val="000000"/>
                <w:sz w:val="20"/>
                <w:szCs w:val="20"/>
                <w:lang w:val="uk-UA"/>
              </w:rPr>
              <w:t xml:space="preserve"> – Не гірше </w:t>
            </w:r>
            <w:r w:rsidRPr="00C66EF9">
              <w:rPr>
                <w:color w:val="000000"/>
                <w:sz w:val="20"/>
                <w:szCs w:val="20"/>
                <w:lang w:val="uk-UA"/>
              </w:rPr>
              <w:t>19200 x 19200</w:t>
            </w:r>
          </w:p>
          <w:p w14:paraId="11776945" w14:textId="77777777" w:rsidR="00E1718F" w:rsidRPr="00C66EF9" w:rsidRDefault="00E1718F" w:rsidP="00F13D16">
            <w:pPr>
              <w:rPr>
                <w:color w:val="000000"/>
                <w:sz w:val="20"/>
                <w:szCs w:val="20"/>
                <w:lang w:val="uk-UA"/>
              </w:rPr>
            </w:pPr>
            <w:r w:rsidRPr="00C66EF9">
              <w:rPr>
                <w:color w:val="000000"/>
                <w:sz w:val="20"/>
                <w:szCs w:val="20"/>
                <w:lang w:val="uk-UA"/>
              </w:rPr>
              <w:t>Розрядність кольорового сканування</w:t>
            </w:r>
            <w:r w:rsidR="004A0143" w:rsidRPr="00C66EF9">
              <w:rPr>
                <w:color w:val="000000"/>
                <w:sz w:val="20"/>
                <w:szCs w:val="20"/>
                <w:lang w:val="uk-UA"/>
              </w:rPr>
              <w:t xml:space="preserve"> – Не гірше </w:t>
            </w:r>
            <w:r w:rsidRPr="00C66EF9">
              <w:rPr>
                <w:color w:val="000000"/>
                <w:sz w:val="20"/>
                <w:szCs w:val="20"/>
                <w:lang w:val="uk-UA"/>
              </w:rPr>
              <w:t>30 біт</w:t>
            </w:r>
          </w:p>
          <w:p w14:paraId="2D0E4739" w14:textId="77777777" w:rsidR="00E1718F" w:rsidRPr="00C66EF9" w:rsidRDefault="00E1718F" w:rsidP="00F13D16">
            <w:pPr>
              <w:rPr>
                <w:color w:val="000000"/>
                <w:sz w:val="20"/>
                <w:szCs w:val="20"/>
                <w:lang w:val="uk-UA"/>
              </w:rPr>
            </w:pPr>
            <w:r w:rsidRPr="00C66EF9">
              <w:rPr>
                <w:color w:val="000000"/>
                <w:sz w:val="20"/>
                <w:szCs w:val="20"/>
                <w:lang w:val="uk-UA"/>
              </w:rPr>
              <w:t>Розрядність сканування з відтінками сірого</w:t>
            </w:r>
            <w:r w:rsidR="004A0143" w:rsidRPr="00C66EF9">
              <w:rPr>
                <w:color w:val="000000"/>
                <w:sz w:val="20"/>
                <w:szCs w:val="20"/>
                <w:lang w:val="uk-UA"/>
              </w:rPr>
              <w:t xml:space="preserve"> – Не гірше </w:t>
            </w:r>
            <w:r w:rsidRPr="00C66EF9">
              <w:rPr>
                <w:color w:val="000000"/>
                <w:sz w:val="20"/>
                <w:szCs w:val="20"/>
                <w:lang w:val="uk-UA"/>
              </w:rPr>
              <w:t>10 біт</w:t>
            </w:r>
          </w:p>
          <w:p w14:paraId="17CF104E" w14:textId="77777777" w:rsidR="00E1718F" w:rsidRPr="00C66EF9" w:rsidRDefault="00E1718F" w:rsidP="00F13D16">
            <w:pPr>
              <w:rPr>
                <w:color w:val="000000"/>
                <w:sz w:val="20"/>
                <w:szCs w:val="20"/>
                <w:lang w:val="uk-UA"/>
              </w:rPr>
            </w:pPr>
            <w:r w:rsidRPr="00C66EF9">
              <w:rPr>
                <w:color w:val="000000"/>
                <w:sz w:val="20"/>
                <w:szCs w:val="20"/>
                <w:lang w:val="uk-UA"/>
              </w:rPr>
              <w:t>Розмір області що сканується</w:t>
            </w:r>
            <w:r w:rsidR="004A0143" w:rsidRPr="00C66EF9">
              <w:rPr>
                <w:color w:val="000000"/>
                <w:sz w:val="20"/>
                <w:szCs w:val="20"/>
                <w:lang w:val="uk-UA"/>
              </w:rPr>
              <w:t xml:space="preserve"> – Не менше </w:t>
            </w:r>
            <w:r w:rsidRPr="00C66EF9">
              <w:rPr>
                <w:color w:val="000000"/>
                <w:sz w:val="20"/>
                <w:szCs w:val="20"/>
                <w:lang w:val="uk-UA"/>
              </w:rPr>
              <w:t>А4 (297 х 216 мм)</w:t>
            </w:r>
          </w:p>
          <w:p w14:paraId="7DB13575" w14:textId="77777777" w:rsidR="00E1718F" w:rsidRPr="00C66EF9" w:rsidRDefault="00E1718F" w:rsidP="00F13D16">
            <w:pPr>
              <w:rPr>
                <w:color w:val="000000"/>
                <w:sz w:val="20"/>
                <w:szCs w:val="20"/>
                <w:lang w:val="uk-UA"/>
              </w:rPr>
            </w:pPr>
            <w:r w:rsidRPr="00C66EF9">
              <w:rPr>
                <w:color w:val="000000"/>
                <w:sz w:val="20"/>
                <w:szCs w:val="20"/>
                <w:lang w:val="uk-UA"/>
              </w:rPr>
              <w:t>Додаткові функції при скануванні</w:t>
            </w:r>
            <w:r w:rsidR="004A0143" w:rsidRPr="00C66EF9">
              <w:rPr>
                <w:color w:val="000000"/>
                <w:sz w:val="20"/>
                <w:szCs w:val="20"/>
                <w:lang w:val="uk-UA"/>
              </w:rPr>
              <w:t>:</w:t>
            </w:r>
          </w:p>
          <w:p w14:paraId="125CC164" w14:textId="77777777" w:rsidR="00E1718F" w:rsidRPr="00C66EF9" w:rsidRDefault="00E1718F" w:rsidP="00F13D16">
            <w:pPr>
              <w:rPr>
                <w:color w:val="000000"/>
                <w:sz w:val="20"/>
                <w:szCs w:val="20"/>
                <w:lang w:val="uk-UA"/>
              </w:rPr>
            </w:pPr>
            <w:r w:rsidRPr="00C66EF9">
              <w:rPr>
                <w:color w:val="000000"/>
                <w:sz w:val="20"/>
                <w:szCs w:val="20"/>
                <w:lang w:val="uk-UA"/>
              </w:rPr>
              <w:t>автоматичне двостороннє сканування</w:t>
            </w:r>
          </w:p>
          <w:p w14:paraId="0B73E4C9" w14:textId="77777777" w:rsidR="00E1718F" w:rsidRPr="00C66EF9" w:rsidRDefault="00E1718F" w:rsidP="00F13D16">
            <w:pPr>
              <w:rPr>
                <w:color w:val="000000"/>
                <w:sz w:val="20"/>
                <w:szCs w:val="20"/>
                <w:u w:val="single"/>
                <w:lang w:val="uk-UA"/>
              </w:rPr>
            </w:pPr>
            <w:r w:rsidRPr="00C66EF9">
              <w:rPr>
                <w:color w:val="000000"/>
                <w:sz w:val="20"/>
                <w:szCs w:val="20"/>
                <w:u w:val="single"/>
                <w:lang w:val="uk-UA"/>
              </w:rPr>
              <w:t>Подача паперу</w:t>
            </w:r>
            <w:r w:rsidR="004A0143" w:rsidRPr="00C66EF9">
              <w:rPr>
                <w:color w:val="000000"/>
                <w:sz w:val="20"/>
                <w:szCs w:val="20"/>
                <w:u w:val="single"/>
                <w:lang w:val="uk-UA"/>
              </w:rPr>
              <w:t xml:space="preserve">: </w:t>
            </w:r>
          </w:p>
          <w:p w14:paraId="781CA31F" w14:textId="77777777" w:rsidR="00E1718F" w:rsidRPr="00C66EF9" w:rsidRDefault="00E1718F" w:rsidP="00F13D16">
            <w:pPr>
              <w:rPr>
                <w:color w:val="000000"/>
                <w:sz w:val="20"/>
                <w:szCs w:val="20"/>
                <w:lang w:val="uk-UA"/>
              </w:rPr>
            </w:pPr>
            <w:r w:rsidRPr="00C66EF9">
              <w:rPr>
                <w:color w:val="000000"/>
                <w:sz w:val="20"/>
                <w:szCs w:val="20"/>
                <w:lang w:val="uk-UA"/>
              </w:rPr>
              <w:t>Кількість лотків для подачі</w:t>
            </w:r>
            <w:r w:rsidR="004A0143" w:rsidRPr="00C66EF9">
              <w:rPr>
                <w:color w:val="000000"/>
                <w:sz w:val="20"/>
                <w:szCs w:val="20"/>
                <w:lang w:val="uk-UA"/>
              </w:rPr>
              <w:t xml:space="preserve"> – Не менше </w:t>
            </w:r>
            <w:r w:rsidRPr="00C66EF9">
              <w:rPr>
                <w:color w:val="000000"/>
                <w:sz w:val="20"/>
                <w:szCs w:val="20"/>
                <w:lang w:val="uk-UA"/>
              </w:rPr>
              <w:t>1</w:t>
            </w:r>
          </w:p>
          <w:p w14:paraId="7DAACDA0" w14:textId="77777777" w:rsidR="00E1718F" w:rsidRPr="00C66EF9" w:rsidRDefault="00E1718F" w:rsidP="00F13D16">
            <w:pPr>
              <w:rPr>
                <w:color w:val="000000"/>
                <w:sz w:val="20"/>
                <w:szCs w:val="20"/>
                <w:lang w:val="uk-UA"/>
              </w:rPr>
            </w:pPr>
            <w:r w:rsidRPr="00C66EF9">
              <w:rPr>
                <w:color w:val="000000"/>
                <w:sz w:val="20"/>
                <w:szCs w:val="20"/>
                <w:lang w:val="uk-UA"/>
              </w:rPr>
              <w:lastRenderedPageBreak/>
              <w:t>Місткість лотків для подачі</w:t>
            </w:r>
            <w:r w:rsidR="004A0143" w:rsidRPr="00C66EF9">
              <w:rPr>
                <w:color w:val="000000"/>
                <w:sz w:val="20"/>
                <w:szCs w:val="20"/>
                <w:lang w:val="uk-UA"/>
              </w:rPr>
              <w:t xml:space="preserve"> – Не менше </w:t>
            </w:r>
            <w:r w:rsidRPr="00C66EF9">
              <w:rPr>
                <w:color w:val="000000"/>
                <w:sz w:val="20"/>
                <w:szCs w:val="20"/>
                <w:lang w:val="uk-UA"/>
              </w:rPr>
              <w:t>250 аркушів</w:t>
            </w:r>
          </w:p>
          <w:p w14:paraId="1C9F6C96" w14:textId="77777777" w:rsidR="00E1718F" w:rsidRPr="00C66EF9" w:rsidRDefault="00E1718F" w:rsidP="00F13D16">
            <w:pPr>
              <w:rPr>
                <w:color w:val="000000"/>
                <w:sz w:val="20"/>
                <w:szCs w:val="20"/>
                <w:lang w:val="uk-UA"/>
              </w:rPr>
            </w:pPr>
            <w:r w:rsidRPr="00C66EF9">
              <w:rPr>
                <w:color w:val="000000"/>
                <w:sz w:val="20"/>
                <w:szCs w:val="20"/>
                <w:lang w:val="uk-UA"/>
              </w:rPr>
              <w:t>Місткість вихідного лотка</w:t>
            </w:r>
            <w:r w:rsidR="004A0143" w:rsidRPr="00C66EF9">
              <w:rPr>
                <w:color w:val="000000"/>
                <w:sz w:val="20"/>
                <w:szCs w:val="20"/>
                <w:lang w:val="uk-UA"/>
              </w:rPr>
              <w:t xml:space="preserve"> – Не менше </w:t>
            </w:r>
            <w:r w:rsidRPr="00C66EF9">
              <w:rPr>
                <w:color w:val="000000"/>
                <w:sz w:val="20"/>
                <w:szCs w:val="20"/>
                <w:lang w:val="uk-UA"/>
              </w:rPr>
              <w:t>100 аркушів</w:t>
            </w:r>
          </w:p>
          <w:p w14:paraId="2B157AE7" w14:textId="77777777" w:rsidR="00E1718F" w:rsidRPr="00C66EF9" w:rsidRDefault="00E1718F" w:rsidP="00F13D16">
            <w:pPr>
              <w:rPr>
                <w:color w:val="000000"/>
                <w:sz w:val="20"/>
                <w:szCs w:val="20"/>
                <w:lang w:val="uk-UA"/>
              </w:rPr>
            </w:pPr>
            <w:r w:rsidRPr="00C66EF9">
              <w:rPr>
                <w:color w:val="000000"/>
                <w:sz w:val="20"/>
                <w:szCs w:val="20"/>
                <w:lang w:val="uk-UA"/>
              </w:rPr>
              <w:t>Модуль автоматичного двостороннього друку</w:t>
            </w:r>
          </w:p>
          <w:p w14:paraId="7218C389" w14:textId="77777777" w:rsidR="00E1718F" w:rsidRPr="00C66EF9" w:rsidRDefault="00E1718F" w:rsidP="00F13D16">
            <w:pPr>
              <w:rPr>
                <w:color w:val="000000"/>
                <w:sz w:val="20"/>
                <w:szCs w:val="20"/>
                <w:lang w:val="uk-UA"/>
              </w:rPr>
            </w:pPr>
            <w:r w:rsidRPr="00C66EF9">
              <w:rPr>
                <w:color w:val="000000"/>
                <w:sz w:val="20"/>
                <w:szCs w:val="20"/>
                <w:lang w:val="uk-UA"/>
              </w:rPr>
              <w:t>Щільність паперу</w:t>
            </w:r>
            <w:r w:rsidR="004A0143" w:rsidRPr="00C66EF9">
              <w:rPr>
                <w:color w:val="000000"/>
                <w:sz w:val="20"/>
                <w:szCs w:val="20"/>
                <w:lang w:val="uk-UA"/>
              </w:rPr>
              <w:t xml:space="preserve"> - </w:t>
            </w:r>
            <w:r w:rsidRPr="00C66EF9">
              <w:rPr>
                <w:color w:val="000000"/>
                <w:sz w:val="20"/>
                <w:szCs w:val="20"/>
                <w:lang w:val="uk-UA"/>
              </w:rPr>
              <w:t>60 - 105 г/м²</w:t>
            </w:r>
          </w:p>
          <w:p w14:paraId="3B1253E2" w14:textId="77777777" w:rsidR="00E1718F" w:rsidRPr="00C66EF9" w:rsidRDefault="00E1718F" w:rsidP="00F13D16">
            <w:pPr>
              <w:rPr>
                <w:color w:val="000000"/>
                <w:sz w:val="20"/>
                <w:szCs w:val="20"/>
                <w:lang w:val="uk-UA"/>
              </w:rPr>
            </w:pPr>
            <w:r w:rsidRPr="00C66EF9">
              <w:rPr>
                <w:color w:val="000000"/>
                <w:sz w:val="20"/>
                <w:szCs w:val="20"/>
                <w:lang w:val="uk-UA"/>
              </w:rPr>
              <w:t>Підтримувані розміри паперу (основний лоток)</w:t>
            </w:r>
            <w:r w:rsidR="004A0143" w:rsidRPr="00C66EF9">
              <w:rPr>
                <w:color w:val="000000"/>
                <w:sz w:val="20"/>
                <w:szCs w:val="20"/>
                <w:lang w:val="uk-UA"/>
              </w:rPr>
              <w:t>:</w:t>
            </w:r>
          </w:p>
          <w:p w14:paraId="4928DB58" w14:textId="77777777" w:rsidR="00E1718F" w:rsidRPr="00C66EF9" w:rsidRDefault="00E1718F" w:rsidP="00F13D16">
            <w:pPr>
              <w:rPr>
                <w:color w:val="000000"/>
                <w:sz w:val="20"/>
                <w:szCs w:val="20"/>
                <w:lang w:val="uk-UA"/>
              </w:rPr>
            </w:pPr>
            <w:r w:rsidRPr="00C66EF9">
              <w:rPr>
                <w:color w:val="000000"/>
                <w:sz w:val="20"/>
                <w:szCs w:val="20"/>
                <w:lang w:val="uk-UA"/>
              </w:rPr>
              <w:t>A4, Letter, A5 (довгий край), A6, Executive</w:t>
            </w:r>
          </w:p>
          <w:p w14:paraId="3F739B6E" w14:textId="77777777" w:rsidR="00E1718F" w:rsidRPr="00C66EF9" w:rsidRDefault="00E1718F" w:rsidP="00F13D16">
            <w:pPr>
              <w:rPr>
                <w:color w:val="000000"/>
                <w:sz w:val="20"/>
                <w:szCs w:val="20"/>
                <w:lang w:val="uk-UA"/>
              </w:rPr>
            </w:pPr>
            <w:r w:rsidRPr="00C66EF9">
              <w:rPr>
                <w:color w:val="000000"/>
                <w:sz w:val="20"/>
                <w:szCs w:val="20"/>
                <w:u w:val="single"/>
                <w:lang w:val="uk-UA"/>
              </w:rPr>
              <w:t>РК-дисплей</w:t>
            </w:r>
            <w:r w:rsidR="004A0143" w:rsidRPr="00C66EF9">
              <w:rPr>
                <w:color w:val="000000"/>
                <w:sz w:val="20"/>
                <w:szCs w:val="20"/>
                <w:u w:val="single"/>
                <w:lang w:val="uk-UA"/>
              </w:rPr>
              <w:t xml:space="preserve">: </w:t>
            </w:r>
            <w:r w:rsidRPr="00C66EF9">
              <w:rPr>
                <w:color w:val="000000"/>
                <w:sz w:val="20"/>
                <w:szCs w:val="20"/>
                <w:lang w:val="uk-UA"/>
              </w:rPr>
              <w:t>2 рядки по 16 символів з підсвіткою</w:t>
            </w:r>
            <w:r w:rsidR="004A0143" w:rsidRPr="00C66EF9">
              <w:rPr>
                <w:color w:val="000000"/>
                <w:sz w:val="20"/>
                <w:szCs w:val="20"/>
                <w:lang w:val="uk-UA"/>
              </w:rPr>
              <w:t xml:space="preserve">, </w:t>
            </w:r>
            <w:r w:rsidRPr="00C66EF9">
              <w:rPr>
                <w:color w:val="000000"/>
                <w:sz w:val="20"/>
                <w:szCs w:val="20"/>
                <w:lang w:val="uk-UA"/>
              </w:rPr>
              <w:t>Тип дисплея</w:t>
            </w:r>
            <w:r w:rsidR="004A0143" w:rsidRPr="00C66EF9">
              <w:rPr>
                <w:color w:val="000000"/>
                <w:sz w:val="20"/>
                <w:szCs w:val="20"/>
                <w:lang w:val="uk-UA"/>
              </w:rPr>
              <w:t xml:space="preserve"> - </w:t>
            </w:r>
            <w:r w:rsidRPr="00C66EF9">
              <w:rPr>
                <w:color w:val="000000"/>
                <w:sz w:val="20"/>
                <w:szCs w:val="20"/>
                <w:lang w:val="uk-UA"/>
              </w:rPr>
              <w:t>монохромний</w:t>
            </w:r>
          </w:p>
          <w:p w14:paraId="511EAA58" w14:textId="77777777" w:rsidR="00E1718F" w:rsidRPr="00C66EF9" w:rsidRDefault="00E1718F" w:rsidP="00F13D16">
            <w:pPr>
              <w:rPr>
                <w:color w:val="000000"/>
                <w:sz w:val="20"/>
                <w:szCs w:val="20"/>
                <w:u w:val="single"/>
                <w:lang w:val="uk-UA"/>
              </w:rPr>
            </w:pPr>
            <w:r w:rsidRPr="00C66EF9">
              <w:rPr>
                <w:color w:val="000000"/>
                <w:sz w:val="20"/>
                <w:szCs w:val="20"/>
                <w:u w:val="single"/>
                <w:lang w:val="uk-UA"/>
              </w:rPr>
              <w:t>Додаткові характеристики</w:t>
            </w:r>
            <w:r w:rsidR="004A0143" w:rsidRPr="00C66EF9">
              <w:rPr>
                <w:color w:val="000000"/>
                <w:sz w:val="20"/>
                <w:szCs w:val="20"/>
                <w:u w:val="single"/>
                <w:lang w:val="uk-UA"/>
              </w:rPr>
              <w:t>:</w:t>
            </w:r>
          </w:p>
          <w:p w14:paraId="2079D494" w14:textId="77777777" w:rsidR="00E1718F" w:rsidRPr="00C66EF9" w:rsidRDefault="00E1718F" w:rsidP="00F13D16">
            <w:pPr>
              <w:rPr>
                <w:color w:val="000000"/>
                <w:sz w:val="20"/>
                <w:szCs w:val="20"/>
                <w:lang w:val="uk-UA"/>
              </w:rPr>
            </w:pPr>
            <w:r w:rsidRPr="00C66EF9">
              <w:rPr>
                <w:color w:val="000000"/>
                <w:sz w:val="20"/>
                <w:szCs w:val="20"/>
                <w:lang w:val="uk-UA"/>
              </w:rPr>
              <w:t>Оперативна пам'ять</w:t>
            </w:r>
            <w:r w:rsidR="004A0143" w:rsidRPr="00C66EF9">
              <w:rPr>
                <w:color w:val="000000"/>
                <w:sz w:val="20"/>
                <w:szCs w:val="20"/>
                <w:lang w:val="uk-UA"/>
              </w:rPr>
              <w:t xml:space="preserve"> – Не менше </w:t>
            </w:r>
            <w:r w:rsidRPr="00C66EF9">
              <w:rPr>
                <w:color w:val="000000"/>
                <w:sz w:val="20"/>
                <w:szCs w:val="20"/>
                <w:lang w:val="uk-UA"/>
              </w:rPr>
              <w:t>32 МБ</w:t>
            </w:r>
          </w:p>
          <w:p w14:paraId="7CDCE6BD" w14:textId="77777777" w:rsidR="00E1718F" w:rsidRPr="00C66EF9" w:rsidRDefault="00E1718F" w:rsidP="00F13D16">
            <w:pPr>
              <w:rPr>
                <w:color w:val="000000"/>
                <w:sz w:val="20"/>
                <w:szCs w:val="20"/>
                <w:lang w:val="uk-UA"/>
              </w:rPr>
            </w:pPr>
            <w:r w:rsidRPr="00C66EF9">
              <w:rPr>
                <w:color w:val="000000"/>
                <w:sz w:val="20"/>
                <w:szCs w:val="20"/>
                <w:lang w:val="uk-UA"/>
              </w:rPr>
              <w:t>Інтерфейси</w:t>
            </w:r>
            <w:r w:rsidR="004A0143" w:rsidRPr="00C66EF9">
              <w:rPr>
                <w:color w:val="000000"/>
                <w:sz w:val="20"/>
                <w:szCs w:val="20"/>
                <w:lang w:val="uk-UA"/>
              </w:rPr>
              <w:t xml:space="preserve">: </w:t>
            </w:r>
            <w:r w:rsidRPr="00C66EF9">
              <w:rPr>
                <w:color w:val="000000"/>
                <w:sz w:val="20"/>
                <w:szCs w:val="20"/>
                <w:lang w:val="uk-UA"/>
              </w:rPr>
              <w:t>USB, Wi-Fi</w:t>
            </w:r>
          </w:p>
          <w:p w14:paraId="418CCA9C" w14:textId="77777777" w:rsidR="00E1718F" w:rsidRPr="00C66EF9" w:rsidRDefault="00E1718F" w:rsidP="00F13D16">
            <w:pPr>
              <w:rPr>
                <w:color w:val="000000"/>
                <w:sz w:val="20"/>
                <w:szCs w:val="20"/>
                <w:lang w:val="uk-UA"/>
              </w:rPr>
            </w:pPr>
            <w:r w:rsidRPr="00C66EF9">
              <w:rPr>
                <w:color w:val="000000"/>
                <w:sz w:val="20"/>
                <w:szCs w:val="20"/>
                <w:lang w:val="uk-UA"/>
              </w:rPr>
              <w:t>Підтримка технологій прямого друку</w:t>
            </w:r>
          </w:p>
          <w:p w14:paraId="51459684" w14:textId="77777777" w:rsidR="00E1718F" w:rsidRPr="00C66EF9" w:rsidRDefault="00E1718F" w:rsidP="00F13D16">
            <w:pPr>
              <w:rPr>
                <w:color w:val="000000"/>
                <w:sz w:val="20"/>
                <w:szCs w:val="20"/>
                <w:lang w:val="uk-UA"/>
              </w:rPr>
            </w:pPr>
            <w:r w:rsidRPr="00C66EF9">
              <w:rPr>
                <w:color w:val="000000"/>
                <w:sz w:val="20"/>
                <w:szCs w:val="20"/>
                <w:lang w:val="uk-UA"/>
              </w:rPr>
              <w:t>Підтримувані ОС</w:t>
            </w:r>
            <w:r w:rsidR="004A0143" w:rsidRPr="00C66EF9">
              <w:rPr>
                <w:color w:val="000000"/>
                <w:sz w:val="20"/>
                <w:szCs w:val="20"/>
                <w:lang w:val="uk-UA"/>
              </w:rPr>
              <w:t xml:space="preserve">: </w:t>
            </w:r>
            <w:r w:rsidRPr="00C66EF9">
              <w:rPr>
                <w:color w:val="000000"/>
                <w:sz w:val="20"/>
                <w:szCs w:val="20"/>
                <w:lang w:val="uk-UA"/>
              </w:rPr>
              <w:t xml:space="preserve">Windows </w:t>
            </w:r>
            <w:r w:rsidR="004A0143" w:rsidRPr="00C66EF9">
              <w:rPr>
                <w:color w:val="000000"/>
                <w:sz w:val="20"/>
                <w:szCs w:val="20"/>
                <w:lang w:val="uk-UA"/>
              </w:rPr>
              <w:t xml:space="preserve">10 та попередні версії </w:t>
            </w:r>
          </w:p>
          <w:p w14:paraId="75AC299B" w14:textId="77777777" w:rsidR="00E1718F" w:rsidRPr="00C66EF9" w:rsidRDefault="004A0143" w:rsidP="00F13D16">
            <w:pPr>
              <w:rPr>
                <w:rStyle w:val="11pt2"/>
                <w:color w:val="000000"/>
                <w:sz w:val="20"/>
                <w:szCs w:val="20"/>
                <w:lang w:val="uk-UA"/>
              </w:rPr>
            </w:pPr>
            <w:r w:rsidRPr="00C66EF9">
              <w:rPr>
                <w:rStyle w:val="11pt2"/>
                <w:sz w:val="20"/>
                <w:szCs w:val="20"/>
                <w:lang w:val="uk-UA"/>
              </w:rPr>
              <w:t>Гарантійний строк повинен складати не менше 36 місяців з моменту поставки товару.</w:t>
            </w:r>
          </w:p>
        </w:tc>
        <w:tc>
          <w:tcPr>
            <w:tcW w:w="1634" w:type="dxa"/>
          </w:tcPr>
          <w:p w14:paraId="68C50F79" w14:textId="77777777" w:rsidR="00F13D16" w:rsidRDefault="00F13D16" w:rsidP="00F13D16">
            <w:pPr>
              <w:rPr>
                <w:sz w:val="20"/>
                <w:szCs w:val="20"/>
                <w:lang w:val="uk-UA"/>
              </w:rPr>
            </w:pPr>
            <w:r>
              <w:rPr>
                <w:sz w:val="20"/>
                <w:szCs w:val="20"/>
                <w:lang w:val="uk-UA"/>
              </w:rPr>
              <w:lastRenderedPageBreak/>
              <w:t>Одеса/</w:t>
            </w:r>
            <w:r w:rsidR="004F7F9E">
              <w:rPr>
                <w:sz w:val="20"/>
                <w:szCs w:val="20"/>
                <w:lang w:val="uk-UA"/>
              </w:rPr>
              <w:t>2</w:t>
            </w:r>
            <w:r>
              <w:rPr>
                <w:sz w:val="20"/>
                <w:szCs w:val="20"/>
                <w:lang w:val="uk-UA"/>
              </w:rPr>
              <w:t>шт</w:t>
            </w:r>
          </w:p>
          <w:p w14:paraId="6AEF9203" w14:textId="77777777" w:rsidR="004914E9" w:rsidRDefault="004914E9" w:rsidP="004914E9">
            <w:pPr>
              <w:rPr>
                <w:sz w:val="20"/>
                <w:szCs w:val="20"/>
                <w:lang w:val="uk-UA"/>
              </w:rPr>
            </w:pPr>
            <w:r>
              <w:rPr>
                <w:sz w:val="20"/>
                <w:szCs w:val="20"/>
                <w:lang w:val="uk-UA"/>
              </w:rPr>
              <w:t>Херсон/4шт</w:t>
            </w:r>
          </w:p>
          <w:p w14:paraId="03C15D01" w14:textId="77777777" w:rsidR="00670715" w:rsidRDefault="00670715" w:rsidP="00670715">
            <w:pPr>
              <w:rPr>
                <w:sz w:val="20"/>
                <w:szCs w:val="20"/>
                <w:lang w:val="uk-UA"/>
              </w:rPr>
            </w:pPr>
            <w:r>
              <w:rPr>
                <w:sz w:val="20"/>
                <w:szCs w:val="20"/>
                <w:lang w:val="uk-UA"/>
              </w:rPr>
              <w:t>Маріуполь/2шт</w:t>
            </w:r>
          </w:p>
          <w:p w14:paraId="2C198FA9" w14:textId="77777777" w:rsidR="00670715" w:rsidRDefault="00670715" w:rsidP="00670715">
            <w:pPr>
              <w:rPr>
                <w:sz w:val="20"/>
                <w:szCs w:val="20"/>
                <w:lang w:val="uk-UA"/>
              </w:rPr>
            </w:pPr>
            <w:r>
              <w:rPr>
                <w:sz w:val="20"/>
                <w:szCs w:val="20"/>
                <w:lang w:val="uk-UA"/>
              </w:rPr>
              <w:t>Львів/2шт</w:t>
            </w:r>
          </w:p>
          <w:p w14:paraId="6BA904E2" w14:textId="77777777" w:rsidR="00B44B94" w:rsidRPr="00C66EF9" w:rsidRDefault="007C1ADD" w:rsidP="00F13D16">
            <w:pPr>
              <w:rPr>
                <w:b/>
                <w:sz w:val="20"/>
                <w:szCs w:val="20"/>
                <w:lang w:val="uk-UA"/>
              </w:rPr>
            </w:pPr>
            <w:r>
              <w:rPr>
                <w:sz w:val="20"/>
                <w:szCs w:val="20"/>
                <w:lang w:val="uk-UA"/>
              </w:rPr>
              <w:t>Суми/2шт</w:t>
            </w:r>
          </w:p>
        </w:tc>
      </w:tr>
      <w:tr w:rsidR="00B44B94" w:rsidRPr="00C66EF9" w14:paraId="24DE4354" w14:textId="77777777" w:rsidTr="006C5492">
        <w:tc>
          <w:tcPr>
            <w:tcW w:w="663" w:type="dxa"/>
          </w:tcPr>
          <w:p w14:paraId="38CA2DF8" w14:textId="77777777" w:rsidR="00B44B94" w:rsidRPr="00C66EF9" w:rsidRDefault="00B44B94" w:rsidP="00F13D16">
            <w:pPr>
              <w:rPr>
                <w:sz w:val="20"/>
                <w:szCs w:val="20"/>
                <w:lang w:val="uk-UA"/>
              </w:rPr>
            </w:pPr>
            <w:r w:rsidRPr="00C66EF9">
              <w:rPr>
                <w:color w:val="000000"/>
                <w:sz w:val="20"/>
                <w:szCs w:val="20"/>
                <w:lang w:val="uk-UA"/>
              </w:rPr>
              <w:t>3.3</w:t>
            </w:r>
          </w:p>
        </w:tc>
        <w:tc>
          <w:tcPr>
            <w:tcW w:w="2697" w:type="dxa"/>
          </w:tcPr>
          <w:p w14:paraId="3F5242A2" w14:textId="77777777" w:rsidR="00B44B94" w:rsidRPr="00C66EF9" w:rsidRDefault="00B44B94" w:rsidP="00F13D16">
            <w:pPr>
              <w:rPr>
                <w:sz w:val="20"/>
                <w:szCs w:val="20"/>
                <w:lang w:val="uk-UA"/>
              </w:rPr>
            </w:pPr>
            <w:r w:rsidRPr="00C66EF9">
              <w:rPr>
                <w:color w:val="000000"/>
                <w:sz w:val="20"/>
                <w:szCs w:val="20"/>
                <w:lang w:val="uk-UA"/>
              </w:rPr>
              <w:t xml:space="preserve">Багатофункціональний пристрій A3 </w:t>
            </w:r>
          </w:p>
        </w:tc>
        <w:tc>
          <w:tcPr>
            <w:tcW w:w="9566" w:type="dxa"/>
          </w:tcPr>
          <w:p w14:paraId="51D31BE4" w14:textId="77777777" w:rsidR="00C36D6D" w:rsidRPr="00C66EF9" w:rsidRDefault="00C36D6D" w:rsidP="00F13D16">
            <w:pPr>
              <w:rPr>
                <w:rStyle w:val="11pt2"/>
                <w:sz w:val="20"/>
                <w:szCs w:val="20"/>
                <w:u w:val="single"/>
                <w:lang w:val="uk-UA"/>
              </w:rPr>
            </w:pPr>
            <w:r w:rsidRPr="00C66EF9">
              <w:rPr>
                <w:rStyle w:val="11pt2"/>
                <w:sz w:val="20"/>
                <w:szCs w:val="20"/>
                <w:u w:val="single"/>
                <w:lang w:val="uk-UA"/>
              </w:rPr>
              <w:t>Функції принтера:</w:t>
            </w:r>
          </w:p>
          <w:p w14:paraId="2AE1C7E8" w14:textId="77777777" w:rsidR="00C36D6D" w:rsidRPr="00C66EF9" w:rsidRDefault="00C36D6D" w:rsidP="00F13D16">
            <w:pPr>
              <w:rPr>
                <w:rStyle w:val="11pt2"/>
                <w:sz w:val="20"/>
                <w:szCs w:val="20"/>
                <w:lang w:val="uk-UA"/>
              </w:rPr>
            </w:pPr>
            <w:r w:rsidRPr="00C66EF9">
              <w:rPr>
                <w:rStyle w:val="11pt2"/>
                <w:sz w:val="20"/>
                <w:szCs w:val="20"/>
                <w:lang w:val="uk-UA"/>
              </w:rPr>
              <w:t>Технологія друку - лазерна</w:t>
            </w:r>
          </w:p>
          <w:p w14:paraId="32BECD19" w14:textId="77777777" w:rsidR="00C36D6D" w:rsidRPr="00C66EF9" w:rsidRDefault="00C36D6D" w:rsidP="00F13D16">
            <w:pPr>
              <w:rPr>
                <w:rStyle w:val="11pt2"/>
                <w:sz w:val="20"/>
                <w:szCs w:val="20"/>
                <w:lang w:val="uk-UA"/>
              </w:rPr>
            </w:pPr>
            <w:r w:rsidRPr="00C66EF9">
              <w:rPr>
                <w:rStyle w:val="11pt2"/>
                <w:sz w:val="20"/>
                <w:szCs w:val="20"/>
                <w:lang w:val="uk-UA"/>
              </w:rPr>
              <w:t>Тип друку - монохромний</w:t>
            </w:r>
          </w:p>
          <w:p w14:paraId="5CCF0C4D" w14:textId="77777777" w:rsidR="00C36D6D" w:rsidRPr="00C66EF9" w:rsidRDefault="00C36D6D" w:rsidP="00F13D16">
            <w:pPr>
              <w:rPr>
                <w:rStyle w:val="11pt2"/>
                <w:sz w:val="20"/>
                <w:szCs w:val="20"/>
                <w:lang w:val="uk-UA"/>
              </w:rPr>
            </w:pPr>
            <w:r w:rsidRPr="00C66EF9">
              <w:rPr>
                <w:rStyle w:val="11pt2"/>
                <w:sz w:val="20"/>
                <w:szCs w:val="20"/>
                <w:lang w:val="uk-UA"/>
              </w:rPr>
              <w:t>Максимальний формат друку – Не менше A3</w:t>
            </w:r>
          </w:p>
          <w:p w14:paraId="0E17C61C" w14:textId="77777777" w:rsidR="00C36D6D" w:rsidRPr="00C66EF9" w:rsidRDefault="00C36D6D" w:rsidP="00F13D16">
            <w:pPr>
              <w:rPr>
                <w:rStyle w:val="11pt2"/>
                <w:sz w:val="20"/>
                <w:szCs w:val="20"/>
                <w:lang w:val="uk-UA"/>
              </w:rPr>
            </w:pPr>
            <w:r w:rsidRPr="00C66EF9">
              <w:rPr>
                <w:rStyle w:val="11pt2"/>
                <w:sz w:val="20"/>
                <w:szCs w:val="20"/>
                <w:lang w:val="uk-UA"/>
              </w:rPr>
              <w:t>Максимальна роздільна здатність, dpi – Не менше 600 x 600</w:t>
            </w:r>
          </w:p>
          <w:p w14:paraId="4117D55F" w14:textId="77777777" w:rsidR="00C36D6D" w:rsidRPr="00C66EF9" w:rsidRDefault="00C36D6D" w:rsidP="00F13D16">
            <w:pPr>
              <w:rPr>
                <w:rStyle w:val="11pt2"/>
                <w:sz w:val="20"/>
                <w:szCs w:val="20"/>
                <w:lang w:val="uk-UA"/>
              </w:rPr>
            </w:pPr>
            <w:r w:rsidRPr="00C66EF9">
              <w:rPr>
                <w:rStyle w:val="11pt2"/>
                <w:sz w:val="20"/>
                <w:szCs w:val="20"/>
                <w:lang w:val="uk-UA"/>
              </w:rPr>
              <w:t>Швидкість монохромного друку – Не гірше 22 стор/хв</w:t>
            </w:r>
          </w:p>
          <w:p w14:paraId="4A617600" w14:textId="77777777" w:rsidR="00C36D6D" w:rsidRPr="00C66EF9" w:rsidRDefault="00C36D6D" w:rsidP="00F13D16">
            <w:pPr>
              <w:rPr>
                <w:rStyle w:val="11pt2"/>
                <w:sz w:val="20"/>
                <w:szCs w:val="20"/>
                <w:u w:val="single"/>
                <w:lang w:val="uk-UA"/>
              </w:rPr>
            </w:pPr>
            <w:r w:rsidRPr="00C66EF9">
              <w:rPr>
                <w:rStyle w:val="11pt2"/>
                <w:sz w:val="20"/>
                <w:szCs w:val="20"/>
                <w:u w:val="single"/>
                <w:lang w:val="uk-UA"/>
              </w:rPr>
              <w:t>Функції копіра:</w:t>
            </w:r>
          </w:p>
          <w:p w14:paraId="17F8CBB3" w14:textId="77777777" w:rsidR="00C36D6D" w:rsidRPr="00C66EF9" w:rsidRDefault="00C36D6D" w:rsidP="00F13D16">
            <w:pPr>
              <w:rPr>
                <w:rStyle w:val="11pt2"/>
                <w:sz w:val="20"/>
                <w:szCs w:val="20"/>
                <w:lang w:val="uk-UA"/>
              </w:rPr>
            </w:pPr>
            <w:r w:rsidRPr="00C66EF9">
              <w:rPr>
                <w:rStyle w:val="11pt2"/>
                <w:sz w:val="20"/>
                <w:szCs w:val="20"/>
                <w:lang w:val="uk-UA"/>
              </w:rPr>
              <w:t>Максимальна швидкість монохромного копіювання – Не гірше 22 стор/хв</w:t>
            </w:r>
          </w:p>
          <w:p w14:paraId="3EAB4282" w14:textId="77777777" w:rsidR="00C36D6D" w:rsidRPr="00C66EF9" w:rsidRDefault="00C36D6D" w:rsidP="00F13D16">
            <w:pPr>
              <w:rPr>
                <w:rStyle w:val="11pt2"/>
                <w:sz w:val="20"/>
                <w:szCs w:val="20"/>
                <w:lang w:val="uk-UA"/>
              </w:rPr>
            </w:pPr>
            <w:r w:rsidRPr="00C66EF9">
              <w:rPr>
                <w:rStyle w:val="11pt2"/>
                <w:sz w:val="20"/>
                <w:szCs w:val="20"/>
                <w:lang w:val="uk-UA"/>
              </w:rPr>
              <w:t>Роздільна здатність при копіюванні, dpi – Не менше 600 x 600</w:t>
            </w:r>
          </w:p>
          <w:p w14:paraId="4B233CB5" w14:textId="77777777" w:rsidR="00C36D6D" w:rsidRPr="00C66EF9" w:rsidRDefault="00C36D6D" w:rsidP="00F13D16">
            <w:pPr>
              <w:rPr>
                <w:rStyle w:val="11pt2"/>
                <w:sz w:val="20"/>
                <w:szCs w:val="20"/>
                <w:lang w:val="uk-UA"/>
              </w:rPr>
            </w:pPr>
            <w:r w:rsidRPr="00C66EF9">
              <w:rPr>
                <w:rStyle w:val="11pt2"/>
                <w:sz w:val="20"/>
                <w:szCs w:val="20"/>
                <w:lang w:val="uk-UA"/>
              </w:rPr>
              <w:t>Максимальна кількість копій – Не менше 999 шт</w:t>
            </w:r>
          </w:p>
          <w:p w14:paraId="21DCD089" w14:textId="77777777" w:rsidR="00C36D6D" w:rsidRPr="00C66EF9" w:rsidRDefault="00C36D6D" w:rsidP="00F13D16">
            <w:pPr>
              <w:rPr>
                <w:rStyle w:val="11pt2"/>
                <w:sz w:val="20"/>
                <w:szCs w:val="20"/>
                <w:lang w:val="uk-UA"/>
              </w:rPr>
            </w:pPr>
            <w:r w:rsidRPr="00C66EF9">
              <w:rPr>
                <w:rStyle w:val="11pt2"/>
                <w:sz w:val="20"/>
                <w:szCs w:val="20"/>
                <w:lang w:val="uk-UA"/>
              </w:rPr>
              <w:t>Масштабування – Не гірше 25 - 400 %</w:t>
            </w:r>
          </w:p>
          <w:p w14:paraId="2F38D703" w14:textId="77777777" w:rsidR="00C36D6D" w:rsidRPr="00C66EF9" w:rsidRDefault="00C36D6D" w:rsidP="00F13D16">
            <w:pPr>
              <w:rPr>
                <w:rStyle w:val="11pt2"/>
                <w:sz w:val="20"/>
                <w:szCs w:val="20"/>
                <w:u w:val="single"/>
                <w:lang w:val="uk-UA"/>
              </w:rPr>
            </w:pPr>
            <w:r w:rsidRPr="00C66EF9">
              <w:rPr>
                <w:rStyle w:val="11pt2"/>
                <w:sz w:val="20"/>
                <w:szCs w:val="20"/>
                <w:u w:val="single"/>
                <w:lang w:val="uk-UA"/>
              </w:rPr>
              <w:t>Функції сканера</w:t>
            </w:r>
          </w:p>
          <w:p w14:paraId="329D4D41" w14:textId="77777777" w:rsidR="00C36D6D" w:rsidRPr="00C66EF9" w:rsidRDefault="00C36D6D" w:rsidP="00F13D16">
            <w:pPr>
              <w:rPr>
                <w:rStyle w:val="11pt2"/>
                <w:sz w:val="20"/>
                <w:szCs w:val="20"/>
                <w:lang w:val="uk-UA"/>
              </w:rPr>
            </w:pPr>
            <w:r w:rsidRPr="00C66EF9">
              <w:rPr>
                <w:rStyle w:val="11pt2"/>
                <w:sz w:val="20"/>
                <w:szCs w:val="20"/>
                <w:lang w:val="uk-UA"/>
              </w:rPr>
              <w:t>Тип сканера - планшетний</w:t>
            </w:r>
          </w:p>
          <w:p w14:paraId="57A9952C" w14:textId="77777777" w:rsidR="00C36D6D" w:rsidRPr="00C66EF9" w:rsidRDefault="00C36D6D" w:rsidP="00F13D16">
            <w:pPr>
              <w:rPr>
                <w:rStyle w:val="11pt2"/>
                <w:sz w:val="20"/>
                <w:szCs w:val="20"/>
                <w:lang w:val="uk-UA"/>
              </w:rPr>
            </w:pPr>
            <w:r w:rsidRPr="00C66EF9">
              <w:rPr>
                <w:rStyle w:val="11pt2"/>
                <w:sz w:val="20"/>
                <w:szCs w:val="20"/>
                <w:lang w:val="uk-UA"/>
              </w:rPr>
              <w:t>Оптична роздільна здатність сканера – Не менше 600 х 600</w:t>
            </w:r>
          </w:p>
          <w:p w14:paraId="1FCC9BAB" w14:textId="77777777" w:rsidR="00C36D6D" w:rsidRPr="00C66EF9" w:rsidRDefault="00C36D6D" w:rsidP="00F13D16">
            <w:pPr>
              <w:rPr>
                <w:rStyle w:val="11pt2"/>
                <w:sz w:val="20"/>
                <w:szCs w:val="20"/>
                <w:lang w:val="uk-UA"/>
              </w:rPr>
            </w:pPr>
            <w:r w:rsidRPr="00C66EF9">
              <w:rPr>
                <w:rStyle w:val="11pt2"/>
                <w:sz w:val="20"/>
                <w:szCs w:val="20"/>
                <w:lang w:val="uk-UA"/>
              </w:rPr>
              <w:t>Розмір області що сканується – Не менше 297 x 432 мм</w:t>
            </w:r>
          </w:p>
          <w:p w14:paraId="077CAB11" w14:textId="77777777" w:rsidR="00C36D6D" w:rsidRPr="00C66EF9" w:rsidRDefault="00C36D6D" w:rsidP="00F13D16">
            <w:pPr>
              <w:rPr>
                <w:rStyle w:val="11pt2"/>
                <w:sz w:val="20"/>
                <w:szCs w:val="20"/>
                <w:u w:val="single"/>
                <w:lang w:val="uk-UA"/>
              </w:rPr>
            </w:pPr>
            <w:r w:rsidRPr="00C66EF9">
              <w:rPr>
                <w:rStyle w:val="11pt2"/>
                <w:sz w:val="20"/>
                <w:szCs w:val="20"/>
                <w:u w:val="single"/>
                <w:lang w:val="uk-UA"/>
              </w:rPr>
              <w:t>Подача паперу:</w:t>
            </w:r>
          </w:p>
          <w:p w14:paraId="54BB6AA4" w14:textId="77777777" w:rsidR="00C36D6D" w:rsidRPr="00C66EF9" w:rsidRDefault="00C36D6D" w:rsidP="00F13D16">
            <w:pPr>
              <w:rPr>
                <w:rStyle w:val="11pt2"/>
                <w:sz w:val="20"/>
                <w:szCs w:val="20"/>
                <w:lang w:val="uk-UA"/>
              </w:rPr>
            </w:pPr>
            <w:r w:rsidRPr="00C66EF9">
              <w:rPr>
                <w:rStyle w:val="11pt2"/>
                <w:sz w:val="20"/>
                <w:szCs w:val="20"/>
                <w:lang w:val="uk-UA"/>
              </w:rPr>
              <w:t>Місткість лотків для подачі – Не менше 330 аркушів</w:t>
            </w:r>
          </w:p>
          <w:p w14:paraId="34F6E9A6" w14:textId="77777777" w:rsidR="00C36D6D" w:rsidRPr="00C66EF9" w:rsidRDefault="00C36D6D" w:rsidP="00F13D16">
            <w:pPr>
              <w:rPr>
                <w:rStyle w:val="11pt2"/>
                <w:sz w:val="20"/>
                <w:szCs w:val="20"/>
                <w:lang w:val="uk-UA"/>
              </w:rPr>
            </w:pPr>
            <w:r w:rsidRPr="00C66EF9">
              <w:rPr>
                <w:rStyle w:val="11pt2"/>
                <w:sz w:val="20"/>
                <w:szCs w:val="20"/>
                <w:lang w:val="uk-UA"/>
              </w:rPr>
              <w:t>Місткість вихідного лотка – Не менше 250 аркушів</w:t>
            </w:r>
          </w:p>
          <w:p w14:paraId="7F6E577F" w14:textId="77777777" w:rsidR="00C36D6D" w:rsidRPr="00C66EF9" w:rsidRDefault="00C36D6D" w:rsidP="00F13D16">
            <w:pPr>
              <w:rPr>
                <w:rStyle w:val="11pt2"/>
                <w:sz w:val="20"/>
                <w:szCs w:val="20"/>
                <w:lang w:val="uk-UA"/>
              </w:rPr>
            </w:pPr>
            <w:r w:rsidRPr="00C66EF9">
              <w:rPr>
                <w:rStyle w:val="11pt2"/>
                <w:sz w:val="20"/>
                <w:szCs w:val="20"/>
                <w:lang w:val="uk-UA"/>
              </w:rPr>
              <w:t>Щільність паперу 64 - 128 г/м²</w:t>
            </w:r>
          </w:p>
          <w:p w14:paraId="471FAD4E" w14:textId="77777777" w:rsidR="00C36D6D" w:rsidRPr="00C66EF9" w:rsidRDefault="00C36D6D" w:rsidP="00F13D16">
            <w:pPr>
              <w:rPr>
                <w:rStyle w:val="11pt2"/>
                <w:sz w:val="20"/>
                <w:szCs w:val="20"/>
                <w:lang w:val="uk-UA"/>
              </w:rPr>
            </w:pPr>
            <w:r w:rsidRPr="00C66EF9">
              <w:rPr>
                <w:rStyle w:val="11pt2"/>
                <w:sz w:val="20"/>
                <w:szCs w:val="20"/>
                <w:lang w:val="uk-UA"/>
              </w:rPr>
              <w:t>Підтримувані розміри паперу (основний лоток):</w:t>
            </w:r>
          </w:p>
          <w:p w14:paraId="25486114" w14:textId="77777777" w:rsidR="00C36D6D" w:rsidRPr="00C66EF9" w:rsidRDefault="00C36D6D" w:rsidP="00F13D16">
            <w:pPr>
              <w:rPr>
                <w:rStyle w:val="11pt2"/>
                <w:sz w:val="20"/>
                <w:szCs w:val="20"/>
                <w:lang w:val="uk-UA"/>
              </w:rPr>
            </w:pPr>
            <w:r w:rsidRPr="00C66EF9">
              <w:rPr>
                <w:rStyle w:val="11pt2"/>
                <w:sz w:val="20"/>
                <w:szCs w:val="20"/>
                <w:lang w:val="uk-UA"/>
              </w:rPr>
              <w:t>Custom, Letter, Monarch, DL, Com 10, C5, A3, Legal, Executive, A6, A5, B5, A4</w:t>
            </w:r>
          </w:p>
          <w:p w14:paraId="64C10AA4" w14:textId="77777777" w:rsidR="00C36D6D" w:rsidRPr="00C66EF9" w:rsidRDefault="00C36D6D" w:rsidP="00F13D16">
            <w:pPr>
              <w:rPr>
                <w:rStyle w:val="11pt2"/>
                <w:sz w:val="20"/>
                <w:szCs w:val="20"/>
                <w:lang w:val="uk-UA"/>
              </w:rPr>
            </w:pPr>
            <w:r w:rsidRPr="00C66EF9">
              <w:rPr>
                <w:rStyle w:val="11pt2"/>
                <w:sz w:val="20"/>
                <w:szCs w:val="20"/>
                <w:lang w:val="uk-UA"/>
              </w:rPr>
              <w:t>РК-дисплей: 3.5", Тип дисплея – монохромний, Сенсорний</w:t>
            </w:r>
          </w:p>
          <w:p w14:paraId="5CC20F44" w14:textId="77777777" w:rsidR="00C36D6D" w:rsidRPr="00C66EF9" w:rsidRDefault="00C36D6D" w:rsidP="00F13D16">
            <w:pPr>
              <w:rPr>
                <w:rStyle w:val="11pt2"/>
                <w:sz w:val="20"/>
                <w:szCs w:val="20"/>
                <w:u w:val="single"/>
                <w:lang w:val="uk-UA"/>
              </w:rPr>
            </w:pPr>
            <w:r w:rsidRPr="00C66EF9">
              <w:rPr>
                <w:rStyle w:val="11pt2"/>
                <w:sz w:val="20"/>
                <w:szCs w:val="20"/>
                <w:u w:val="single"/>
                <w:lang w:val="uk-UA"/>
              </w:rPr>
              <w:t>Додаткові характеристики:</w:t>
            </w:r>
          </w:p>
          <w:p w14:paraId="1BD08DCE" w14:textId="77777777" w:rsidR="00C36D6D" w:rsidRPr="00C66EF9" w:rsidRDefault="00C36D6D" w:rsidP="00F13D16">
            <w:pPr>
              <w:rPr>
                <w:rStyle w:val="11pt2"/>
                <w:sz w:val="20"/>
                <w:szCs w:val="20"/>
                <w:lang w:val="uk-UA"/>
              </w:rPr>
            </w:pPr>
            <w:r w:rsidRPr="00C66EF9">
              <w:rPr>
                <w:rStyle w:val="11pt2"/>
                <w:sz w:val="20"/>
                <w:szCs w:val="20"/>
                <w:lang w:val="uk-UA"/>
              </w:rPr>
              <w:t>Частота процесора – Не менше 400 МГц</w:t>
            </w:r>
          </w:p>
          <w:p w14:paraId="2ADCD31B" w14:textId="77777777" w:rsidR="00C36D6D" w:rsidRPr="00C66EF9" w:rsidRDefault="00C36D6D" w:rsidP="00F13D16">
            <w:pPr>
              <w:rPr>
                <w:rStyle w:val="11pt2"/>
                <w:sz w:val="20"/>
                <w:szCs w:val="20"/>
                <w:lang w:val="uk-UA"/>
              </w:rPr>
            </w:pPr>
            <w:r w:rsidRPr="00C66EF9">
              <w:rPr>
                <w:rStyle w:val="11pt2"/>
                <w:sz w:val="20"/>
                <w:szCs w:val="20"/>
                <w:lang w:val="uk-UA"/>
              </w:rPr>
              <w:t>Оперативна пам'ять – Не менше 256 МБ</w:t>
            </w:r>
          </w:p>
          <w:p w14:paraId="749B8048" w14:textId="77777777" w:rsidR="00C36D6D" w:rsidRPr="00C66EF9" w:rsidRDefault="00C36D6D" w:rsidP="00F13D16">
            <w:pPr>
              <w:rPr>
                <w:rStyle w:val="11pt2"/>
                <w:sz w:val="20"/>
                <w:szCs w:val="20"/>
                <w:lang w:val="uk-UA"/>
              </w:rPr>
            </w:pPr>
            <w:r w:rsidRPr="00C66EF9">
              <w:rPr>
                <w:rStyle w:val="11pt2"/>
                <w:sz w:val="20"/>
                <w:szCs w:val="20"/>
                <w:lang w:val="uk-UA"/>
              </w:rPr>
              <w:t>Інтерфейси: USB</w:t>
            </w:r>
          </w:p>
          <w:p w14:paraId="0C954352" w14:textId="77777777" w:rsidR="00C36D6D" w:rsidRPr="00C66EF9" w:rsidRDefault="00C36D6D" w:rsidP="00F13D16">
            <w:pPr>
              <w:rPr>
                <w:rStyle w:val="11pt2"/>
                <w:sz w:val="20"/>
                <w:szCs w:val="20"/>
                <w:lang w:val="uk-UA"/>
              </w:rPr>
            </w:pPr>
            <w:r w:rsidRPr="00C66EF9">
              <w:rPr>
                <w:rStyle w:val="11pt2"/>
                <w:sz w:val="20"/>
                <w:szCs w:val="20"/>
                <w:lang w:val="uk-UA"/>
              </w:rPr>
              <w:lastRenderedPageBreak/>
              <w:t xml:space="preserve">Підтримувані ОС - </w:t>
            </w:r>
            <w:r w:rsidRPr="00C66EF9">
              <w:rPr>
                <w:color w:val="000000"/>
                <w:sz w:val="20"/>
                <w:szCs w:val="20"/>
                <w:lang w:val="uk-UA"/>
              </w:rPr>
              <w:t>Windows 10 та попередні версії</w:t>
            </w:r>
          </w:p>
          <w:p w14:paraId="55444953" w14:textId="77777777" w:rsidR="00B44B94" w:rsidRPr="00C66EF9" w:rsidRDefault="00C36D6D" w:rsidP="00F13D16">
            <w:pPr>
              <w:rPr>
                <w:rStyle w:val="11pt2"/>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37BDD942" w14:textId="77777777" w:rsidR="00670715" w:rsidRDefault="00670715" w:rsidP="00670715">
            <w:pPr>
              <w:rPr>
                <w:sz w:val="20"/>
                <w:szCs w:val="20"/>
                <w:lang w:val="uk-UA"/>
              </w:rPr>
            </w:pPr>
            <w:r>
              <w:rPr>
                <w:sz w:val="20"/>
                <w:szCs w:val="20"/>
                <w:lang w:val="uk-UA"/>
              </w:rPr>
              <w:lastRenderedPageBreak/>
              <w:t>Львів/1шт</w:t>
            </w:r>
          </w:p>
          <w:p w14:paraId="0944863B" w14:textId="77777777" w:rsidR="00B44B94" w:rsidRPr="00C66EF9" w:rsidRDefault="00B44B94" w:rsidP="00F13D16">
            <w:pPr>
              <w:rPr>
                <w:sz w:val="20"/>
                <w:szCs w:val="20"/>
                <w:lang w:val="uk-UA"/>
              </w:rPr>
            </w:pPr>
          </w:p>
        </w:tc>
      </w:tr>
      <w:tr w:rsidR="00B44B94" w:rsidRPr="00C66EF9" w14:paraId="57C614B5" w14:textId="77777777" w:rsidTr="006C5492">
        <w:tc>
          <w:tcPr>
            <w:tcW w:w="663" w:type="dxa"/>
            <w:shd w:val="clear" w:color="auto" w:fill="D9D9D9" w:themeFill="background1" w:themeFillShade="D9"/>
          </w:tcPr>
          <w:p w14:paraId="7DC9A256" w14:textId="77777777" w:rsidR="00B44B94" w:rsidRPr="00C66EF9" w:rsidRDefault="00B44B94" w:rsidP="00F13D16">
            <w:pPr>
              <w:rPr>
                <w:b/>
                <w:bCs/>
                <w:sz w:val="20"/>
                <w:szCs w:val="20"/>
                <w:lang w:val="uk-UA"/>
              </w:rPr>
            </w:pPr>
            <w:r w:rsidRPr="00C66EF9">
              <w:rPr>
                <w:b/>
                <w:bCs/>
                <w:color w:val="000000"/>
                <w:sz w:val="20"/>
                <w:szCs w:val="20"/>
                <w:lang w:val="uk-UA"/>
              </w:rPr>
              <w:t>4.</w:t>
            </w:r>
          </w:p>
        </w:tc>
        <w:tc>
          <w:tcPr>
            <w:tcW w:w="2697" w:type="dxa"/>
            <w:shd w:val="clear" w:color="auto" w:fill="D9D9D9" w:themeFill="background1" w:themeFillShade="D9"/>
          </w:tcPr>
          <w:p w14:paraId="3B65BF9E" w14:textId="77777777" w:rsidR="00B44B94" w:rsidRPr="00C66EF9" w:rsidRDefault="00B44B94" w:rsidP="00F13D16">
            <w:pPr>
              <w:rPr>
                <w:b/>
                <w:bCs/>
                <w:sz w:val="20"/>
                <w:szCs w:val="20"/>
                <w:lang w:val="uk-UA"/>
              </w:rPr>
            </w:pPr>
            <w:r w:rsidRPr="00C66EF9">
              <w:rPr>
                <w:b/>
                <w:bCs/>
                <w:color w:val="000000"/>
                <w:sz w:val="20"/>
                <w:szCs w:val="20"/>
                <w:lang w:val="uk-UA"/>
              </w:rPr>
              <w:t>MFU colour</w:t>
            </w:r>
          </w:p>
        </w:tc>
        <w:tc>
          <w:tcPr>
            <w:tcW w:w="9566" w:type="dxa"/>
            <w:shd w:val="clear" w:color="auto" w:fill="D9D9D9" w:themeFill="background1" w:themeFillShade="D9"/>
          </w:tcPr>
          <w:p w14:paraId="4974EC56" w14:textId="77777777" w:rsidR="00B44B94" w:rsidRPr="00C66EF9" w:rsidRDefault="00B44B94" w:rsidP="00F13D16">
            <w:pPr>
              <w:rPr>
                <w:rStyle w:val="11pt2"/>
                <w:b/>
                <w:bCs/>
                <w:sz w:val="20"/>
                <w:szCs w:val="20"/>
                <w:lang w:val="uk-UA"/>
              </w:rPr>
            </w:pPr>
          </w:p>
        </w:tc>
        <w:tc>
          <w:tcPr>
            <w:tcW w:w="1634" w:type="dxa"/>
            <w:shd w:val="clear" w:color="auto" w:fill="D9D9D9" w:themeFill="background1" w:themeFillShade="D9"/>
          </w:tcPr>
          <w:p w14:paraId="259B7436" w14:textId="77777777" w:rsidR="00B44B94" w:rsidRPr="00C66EF9" w:rsidRDefault="00B44B94" w:rsidP="00F13D16">
            <w:pPr>
              <w:rPr>
                <w:b/>
                <w:bCs/>
                <w:sz w:val="20"/>
                <w:szCs w:val="20"/>
                <w:lang w:val="uk-UA"/>
              </w:rPr>
            </w:pPr>
          </w:p>
        </w:tc>
      </w:tr>
      <w:tr w:rsidR="00B44B94" w:rsidRPr="00C66EF9" w14:paraId="58830A3D" w14:textId="77777777" w:rsidTr="006C5492">
        <w:tc>
          <w:tcPr>
            <w:tcW w:w="663" w:type="dxa"/>
          </w:tcPr>
          <w:p w14:paraId="65153C78" w14:textId="77777777" w:rsidR="00B44B94" w:rsidRPr="00C66EF9" w:rsidRDefault="00B44B94" w:rsidP="00F13D16">
            <w:pPr>
              <w:rPr>
                <w:sz w:val="20"/>
                <w:szCs w:val="20"/>
                <w:lang w:val="uk-UA"/>
              </w:rPr>
            </w:pPr>
            <w:r w:rsidRPr="00C66EF9">
              <w:rPr>
                <w:color w:val="000000"/>
                <w:sz w:val="20"/>
                <w:szCs w:val="20"/>
                <w:lang w:val="uk-UA"/>
              </w:rPr>
              <w:t>4.1</w:t>
            </w:r>
          </w:p>
        </w:tc>
        <w:tc>
          <w:tcPr>
            <w:tcW w:w="2697" w:type="dxa"/>
          </w:tcPr>
          <w:p w14:paraId="7ABDA3D4" w14:textId="77777777" w:rsidR="00B44B94" w:rsidRPr="00C66EF9" w:rsidRDefault="00BF4B3E" w:rsidP="00F13D16">
            <w:pPr>
              <w:rPr>
                <w:sz w:val="20"/>
                <w:szCs w:val="20"/>
                <w:lang w:val="uk-UA"/>
              </w:rPr>
            </w:pPr>
            <w:r w:rsidRPr="00C66EF9">
              <w:rPr>
                <w:color w:val="000000"/>
                <w:sz w:val="20"/>
                <w:szCs w:val="20"/>
                <w:lang w:val="uk-UA"/>
              </w:rPr>
              <w:t xml:space="preserve">Принтер лазерний кольоровий </w:t>
            </w:r>
            <w:r w:rsidR="00B44B94" w:rsidRPr="00C66EF9">
              <w:rPr>
                <w:color w:val="000000"/>
                <w:sz w:val="20"/>
                <w:szCs w:val="20"/>
                <w:lang w:val="uk-UA"/>
              </w:rPr>
              <w:t>A4</w:t>
            </w:r>
          </w:p>
        </w:tc>
        <w:tc>
          <w:tcPr>
            <w:tcW w:w="9566" w:type="dxa"/>
          </w:tcPr>
          <w:p w14:paraId="5842ECDB" w14:textId="77777777" w:rsidR="00BF4B3E" w:rsidRPr="00C66EF9" w:rsidRDefault="00BF4B3E" w:rsidP="00F13D16">
            <w:pPr>
              <w:rPr>
                <w:rStyle w:val="11pt2"/>
                <w:sz w:val="20"/>
                <w:szCs w:val="20"/>
                <w:lang w:val="uk-UA"/>
              </w:rPr>
            </w:pPr>
            <w:r w:rsidRPr="00C66EF9">
              <w:rPr>
                <w:rStyle w:val="11pt2"/>
                <w:sz w:val="20"/>
                <w:szCs w:val="20"/>
                <w:lang w:val="uk-UA"/>
              </w:rPr>
              <w:t>Технологія друку - лазерна</w:t>
            </w:r>
          </w:p>
          <w:p w14:paraId="1A857CAE" w14:textId="77777777" w:rsidR="00BF4B3E" w:rsidRPr="00C66EF9" w:rsidRDefault="00BF4B3E" w:rsidP="00F13D16">
            <w:pPr>
              <w:rPr>
                <w:rStyle w:val="11pt2"/>
                <w:sz w:val="20"/>
                <w:szCs w:val="20"/>
                <w:lang w:val="uk-UA"/>
              </w:rPr>
            </w:pPr>
            <w:r w:rsidRPr="00C66EF9">
              <w:rPr>
                <w:rStyle w:val="11pt2"/>
                <w:sz w:val="20"/>
                <w:szCs w:val="20"/>
                <w:lang w:val="uk-UA"/>
              </w:rPr>
              <w:t>Тип друку - кольоровий</w:t>
            </w:r>
          </w:p>
          <w:p w14:paraId="0E0CE100" w14:textId="77777777" w:rsidR="00BF4B3E" w:rsidRPr="00C66EF9" w:rsidRDefault="00BF4B3E" w:rsidP="00F13D16">
            <w:pPr>
              <w:rPr>
                <w:rStyle w:val="11pt2"/>
                <w:sz w:val="20"/>
                <w:szCs w:val="20"/>
                <w:lang w:val="uk-UA"/>
              </w:rPr>
            </w:pPr>
            <w:r w:rsidRPr="00C66EF9">
              <w:rPr>
                <w:rStyle w:val="11pt2"/>
                <w:sz w:val="20"/>
                <w:szCs w:val="20"/>
                <w:lang w:val="uk-UA"/>
              </w:rPr>
              <w:t>Максимальний формат друку – Не менше A4</w:t>
            </w:r>
          </w:p>
          <w:p w14:paraId="1F2082E9" w14:textId="77777777" w:rsidR="00BF4B3E" w:rsidRPr="00C66EF9" w:rsidRDefault="00BF4B3E" w:rsidP="00F13D16">
            <w:pPr>
              <w:rPr>
                <w:rStyle w:val="11pt2"/>
                <w:sz w:val="20"/>
                <w:szCs w:val="20"/>
                <w:lang w:val="uk-UA"/>
              </w:rPr>
            </w:pPr>
            <w:r w:rsidRPr="00C66EF9">
              <w:rPr>
                <w:rStyle w:val="11pt2"/>
                <w:sz w:val="20"/>
                <w:szCs w:val="20"/>
                <w:lang w:val="uk-UA"/>
              </w:rPr>
              <w:t>Максимальна роздільна здатність, dpi – Не менше 600 x 600</w:t>
            </w:r>
          </w:p>
          <w:p w14:paraId="3D4AEA2E" w14:textId="77777777" w:rsidR="00BF4B3E" w:rsidRPr="00C66EF9" w:rsidRDefault="00BF4B3E" w:rsidP="00F13D16">
            <w:pPr>
              <w:rPr>
                <w:rStyle w:val="11pt2"/>
                <w:sz w:val="20"/>
                <w:szCs w:val="20"/>
                <w:lang w:val="uk-UA"/>
              </w:rPr>
            </w:pPr>
            <w:r w:rsidRPr="00C66EF9">
              <w:rPr>
                <w:rStyle w:val="11pt2"/>
                <w:sz w:val="20"/>
                <w:szCs w:val="20"/>
                <w:lang w:val="uk-UA"/>
              </w:rPr>
              <w:t>Час виходу першої сторінки – Не гірше 12.4 сек</w:t>
            </w:r>
          </w:p>
          <w:p w14:paraId="7E06AFC3" w14:textId="77777777" w:rsidR="00BF4B3E" w:rsidRPr="00C66EF9" w:rsidRDefault="00BF4B3E" w:rsidP="00F13D16">
            <w:pPr>
              <w:rPr>
                <w:rStyle w:val="11pt2"/>
                <w:sz w:val="20"/>
                <w:szCs w:val="20"/>
                <w:lang w:val="uk-UA"/>
              </w:rPr>
            </w:pPr>
            <w:r w:rsidRPr="00C66EF9">
              <w:rPr>
                <w:rStyle w:val="11pt2"/>
                <w:sz w:val="20"/>
                <w:szCs w:val="20"/>
                <w:lang w:val="uk-UA"/>
              </w:rPr>
              <w:t>Швидкість монохромного друку – Не менше 18 ст/хв</w:t>
            </w:r>
          </w:p>
          <w:p w14:paraId="6191CFDD" w14:textId="77777777" w:rsidR="00BF4B3E" w:rsidRPr="00C66EF9" w:rsidRDefault="00BF4B3E" w:rsidP="00F13D16">
            <w:pPr>
              <w:rPr>
                <w:rStyle w:val="11pt2"/>
                <w:sz w:val="20"/>
                <w:szCs w:val="20"/>
                <w:lang w:val="uk-UA"/>
              </w:rPr>
            </w:pPr>
            <w:r w:rsidRPr="00C66EF9">
              <w:rPr>
                <w:rStyle w:val="11pt2"/>
                <w:sz w:val="20"/>
                <w:szCs w:val="20"/>
                <w:lang w:val="uk-UA"/>
              </w:rPr>
              <w:t>Місткість лотка для подачі – Не менше 150 аркушів</w:t>
            </w:r>
          </w:p>
          <w:p w14:paraId="31E02D39" w14:textId="77777777" w:rsidR="00BF4B3E" w:rsidRPr="00C66EF9" w:rsidRDefault="00BF4B3E" w:rsidP="00F13D16">
            <w:pPr>
              <w:rPr>
                <w:rStyle w:val="11pt2"/>
                <w:sz w:val="20"/>
                <w:szCs w:val="20"/>
                <w:lang w:val="uk-UA"/>
              </w:rPr>
            </w:pPr>
            <w:r w:rsidRPr="00C66EF9">
              <w:rPr>
                <w:rStyle w:val="11pt2"/>
                <w:sz w:val="20"/>
                <w:szCs w:val="20"/>
                <w:lang w:val="uk-UA"/>
              </w:rPr>
              <w:t>Місткість вихідного лотка – Не менше 50 аркушів</w:t>
            </w:r>
          </w:p>
          <w:p w14:paraId="0033B8AE" w14:textId="77777777" w:rsidR="00BF4B3E" w:rsidRPr="00C66EF9" w:rsidRDefault="00BF4B3E" w:rsidP="00F13D16">
            <w:pPr>
              <w:rPr>
                <w:rStyle w:val="11pt2"/>
                <w:sz w:val="20"/>
                <w:szCs w:val="20"/>
                <w:lang w:val="uk-UA"/>
              </w:rPr>
            </w:pPr>
            <w:r w:rsidRPr="00C66EF9">
              <w:rPr>
                <w:rStyle w:val="11pt2"/>
                <w:sz w:val="20"/>
                <w:szCs w:val="20"/>
                <w:lang w:val="uk-UA"/>
              </w:rPr>
              <w:t>Місячний обсяг друку – Не менше 20000 стор</w:t>
            </w:r>
          </w:p>
          <w:p w14:paraId="5B409DF0" w14:textId="77777777" w:rsidR="00BF4B3E" w:rsidRPr="00C66EF9" w:rsidRDefault="00BF4B3E" w:rsidP="00F13D16">
            <w:pPr>
              <w:rPr>
                <w:rStyle w:val="11pt2"/>
                <w:sz w:val="20"/>
                <w:szCs w:val="20"/>
                <w:lang w:val="uk-UA"/>
              </w:rPr>
            </w:pPr>
            <w:r w:rsidRPr="00C66EF9">
              <w:rPr>
                <w:rStyle w:val="11pt2"/>
                <w:sz w:val="20"/>
                <w:szCs w:val="20"/>
                <w:lang w:val="uk-UA"/>
              </w:rPr>
              <w:t>Щільність паперу - 60 - 220 г/м²</w:t>
            </w:r>
          </w:p>
          <w:p w14:paraId="58F7D8E7" w14:textId="77777777" w:rsidR="00BF4B3E" w:rsidRPr="00C66EF9" w:rsidRDefault="00BF4B3E" w:rsidP="00F13D16">
            <w:pPr>
              <w:rPr>
                <w:rStyle w:val="11pt2"/>
                <w:sz w:val="20"/>
                <w:szCs w:val="20"/>
                <w:lang w:val="uk-UA"/>
              </w:rPr>
            </w:pPr>
            <w:r w:rsidRPr="00C66EF9">
              <w:rPr>
                <w:rStyle w:val="11pt2"/>
                <w:sz w:val="20"/>
                <w:szCs w:val="20"/>
                <w:lang w:val="uk-UA"/>
              </w:rPr>
              <w:t>Підтримувані розміри паперу (основний лоток):</w:t>
            </w:r>
          </w:p>
          <w:p w14:paraId="3749008B" w14:textId="77777777" w:rsidR="00BF4B3E" w:rsidRPr="00C66EF9" w:rsidRDefault="00BF4B3E" w:rsidP="00F13D16">
            <w:pPr>
              <w:rPr>
                <w:rStyle w:val="11pt2"/>
                <w:sz w:val="20"/>
                <w:szCs w:val="20"/>
                <w:lang w:val="uk-UA"/>
              </w:rPr>
            </w:pPr>
            <w:r w:rsidRPr="00C66EF9">
              <w:rPr>
                <w:rStyle w:val="11pt2"/>
                <w:sz w:val="20"/>
                <w:szCs w:val="20"/>
                <w:lang w:val="uk-UA"/>
              </w:rPr>
              <w:t>A6, B5 (JIS), Oficio, A5, A4</w:t>
            </w:r>
          </w:p>
          <w:p w14:paraId="06A69A2F" w14:textId="77777777" w:rsidR="00BF4B3E" w:rsidRPr="00C66EF9" w:rsidRDefault="00BF4B3E" w:rsidP="00F13D16">
            <w:pPr>
              <w:rPr>
                <w:rStyle w:val="11pt2"/>
                <w:sz w:val="20"/>
                <w:szCs w:val="20"/>
                <w:u w:val="single"/>
                <w:lang w:val="uk-UA"/>
              </w:rPr>
            </w:pPr>
            <w:r w:rsidRPr="00C66EF9">
              <w:rPr>
                <w:rStyle w:val="11pt2"/>
                <w:sz w:val="20"/>
                <w:szCs w:val="20"/>
                <w:u w:val="single"/>
                <w:lang w:val="uk-UA"/>
              </w:rPr>
              <w:t>Додаткові характеристики:</w:t>
            </w:r>
          </w:p>
          <w:p w14:paraId="4075ADB4" w14:textId="77777777" w:rsidR="00BF4B3E" w:rsidRPr="00C66EF9" w:rsidRDefault="00BF4B3E" w:rsidP="00F13D16">
            <w:pPr>
              <w:rPr>
                <w:rStyle w:val="11pt2"/>
                <w:sz w:val="20"/>
                <w:szCs w:val="20"/>
                <w:lang w:val="uk-UA"/>
              </w:rPr>
            </w:pPr>
            <w:r w:rsidRPr="00C66EF9">
              <w:rPr>
                <w:rStyle w:val="11pt2"/>
                <w:sz w:val="20"/>
                <w:szCs w:val="20"/>
                <w:lang w:val="uk-UA"/>
              </w:rPr>
              <w:t>Частота процесора – Не менше 400 МГц</w:t>
            </w:r>
          </w:p>
          <w:p w14:paraId="7D95A7CE" w14:textId="77777777" w:rsidR="00BF4B3E" w:rsidRPr="00C66EF9" w:rsidRDefault="00BF4B3E" w:rsidP="00F13D16">
            <w:pPr>
              <w:rPr>
                <w:rStyle w:val="11pt2"/>
                <w:sz w:val="20"/>
                <w:szCs w:val="20"/>
                <w:lang w:val="uk-UA"/>
              </w:rPr>
            </w:pPr>
            <w:r w:rsidRPr="00C66EF9">
              <w:rPr>
                <w:rStyle w:val="11pt2"/>
                <w:sz w:val="20"/>
                <w:szCs w:val="20"/>
                <w:lang w:val="uk-UA"/>
              </w:rPr>
              <w:t>Оперативна пам'ять – Не менше 64 МБ</w:t>
            </w:r>
          </w:p>
          <w:p w14:paraId="71538CBC" w14:textId="77777777" w:rsidR="00BF4B3E" w:rsidRPr="00C66EF9" w:rsidRDefault="00BF4B3E" w:rsidP="00F13D16">
            <w:pPr>
              <w:rPr>
                <w:rStyle w:val="11pt2"/>
                <w:sz w:val="20"/>
                <w:szCs w:val="20"/>
                <w:lang w:val="uk-UA"/>
              </w:rPr>
            </w:pPr>
            <w:r w:rsidRPr="00C66EF9">
              <w:rPr>
                <w:rStyle w:val="11pt2"/>
                <w:sz w:val="20"/>
                <w:szCs w:val="20"/>
                <w:lang w:val="uk-UA"/>
              </w:rPr>
              <w:t>Інтерфейси: Ethernet, Wi-Fi, USB</w:t>
            </w:r>
          </w:p>
          <w:p w14:paraId="2D4AEEBA" w14:textId="77777777" w:rsidR="00BF4B3E" w:rsidRPr="00C66EF9" w:rsidRDefault="00BF4B3E" w:rsidP="00F13D16">
            <w:pPr>
              <w:rPr>
                <w:rStyle w:val="11pt2"/>
                <w:sz w:val="20"/>
                <w:szCs w:val="20"/>
                <w:lang w:val="uk-UA"/>
              </w:rPr>
            </w:pPr>
            <w:r w:rsidRPr="00C66EF9">
              <w:rPr>
                <w:rStyle w:val="11pt2"/>
                <w:sz w:val="20"/>
                <w:szCs w:val="20"/>
                <w:lang w:val="uk-UA"/>
              </w:rPr>
              <w:t xml:space="preserve">Підтримувані ОС: </w:t>
            </w:r>
            <w:r w:rsidRPr="00C66EF9">
              <w:rPr>
                <w:color w:val="000000"/>
                <w:sz w:val="20"/>
                <w:szCs w:val="20"/>
                <w:lang w:val="uk-UA"/>
              </w:rPr>
              <w:t>Windows 10 та попередні версії</w:t>
            </w:r>
          </w:p>
          <w:p w14:paraId="2EB514BC" w14:textId="77777777" w:rsidR="00BF4B3E" w:rsidRPr="00C66EF9" w:rsidRDefault="00BF4B3E" w:rsidP="00F13D16">
            <w:pPr>
              <w:rPr>
                <w:rStyle w:val="11pt2"/>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73E94EDB" w14:textId="77777777" w:rsidR="00B44B94" w:rsidRPr="00C66EF9" w:rsidRDefault="00B44B94" w:rsidP="00F13D16">
            <w:pPr>
              <w:rPr>
                <w:sz w:val="20"/>
                <w:szCs w:val="20"/>
                <w:lang w:val="uk-UA"/>
              </w:rPr>
            </w:pPr>
          </w:p>
        </w:tc>
      </w:tr>
      <w:tr w:rsidR="00B44B94" w:rsidRPr="00C66EF9" w14:paraId="26A39A4D" w14:textId="77777777" w:rsidTr="006C5492">
        <w:tc>
          <w:tcPr>
            <w:tcW w:w="663" w:type="dxa"/>
          </w:tcPr>
          <w:p w14:paraId="362CA88B" w14:textId="77777777" w:rsidR="00B44B94" w:rsidRPr="00C66EF9" w:rsidRDefault="00B44B94" w:rsidP="00F13D16">
            <w:pPr>
              <w:rPr>
                <w:sz w:val="20"/>
                <w:szCs w:val="20"/>
                <w:lang w:val="uk-UA"/>
              </w:rPr>
            </w:pPr>
            <w:r w:rsidRPr="00C66EF9">
              <w:rPr>
                <w:color w:val="000000"/>
                <w:sz w:val="20"/>
                <w:szCs w:val="20"/>
                <w:lang w:val="uk-UA"/>
              </w:rPr>
              <w:t>4.2</w:t>
            </w:r>
          </w:p>
        </w:tc>
        <w:tc>
          <w:tcPr>
            <w:tcW w:w="2697" w:type="dxa"/>
          </w:tcPr>
          <w:p w14:paraId="6A4AA2ED" w14:textId="77777777" w:rsidR="00B44B94" w:rsidRPr="00C66EF9" w:rsidRDefault="00BF4B3E" w:rsidP="00F13D16">
            <w:pPr>
              <w:rPr>
                <w:sz w:val="20"/>
                <w:szCs w:val="20"/>
                <w:lang w:val="uk-UA"/>
              </w:rPr>
            </w:pPr>
            <w:r w:rsidRPr="00C66EF9">
              <w:rPr>
                <w:color w:val="000000"/>
                <w:sz w:val="20"/>
                <w:szCs w:val="20"/>
                <w:lang w:val="uk-UA"/>
              </w:rPr>
              <w:t xml:space="preserve">Багатофункціональний пристрій </w:t>
            </w:r>
            <w:r w:rsidR="00B44B94" w:rsidRPr="00C66EF9">
              <w:rPr>
                <w:color w:val="000000"/>
                <w:sz w:val="20"/>
                <w:szCs w:val="20"/>
                <w:lang w:val="uk-UA"/>
              </w:rPr>
              <w:t>лазерн</w:t>
            </w:r>
            <w:r w:rsidRPr="00C66EF9">
              <w:rPr>
                <w:color w:val="000000"/>
                <w:sz w:val="20"/>
                <w:szCs w:val="20"/>
                <w:lang w:val="uk-UA"/>
              </w:rPr>
              <w:t xml:space="preserve">ий кольоровий А4 </w:t>
            </w:r>
          </w:p>
        </w:tc>
        <w:tc>
          <w:tcPr>
            <w:tcW w:w="9566" w:type="dxa"/>
          </w:tcPr>
          <w:p w14:paraId="4C595469" w14:textId="77777777" w:rsidR="00BF4B3E" w:rsidRPr="00C66EF9" w:rsidRDefault="00BF4B3E" w:rsidP="00F13D16">
            <w:pPr>
              <w:rPr>
                <w:rStyle w:val="11pt2"/>
                <w:sz w:val="20"/>
                <w:szCs w:val="20"/>
                <w:u w:val="single"/>
                <w:lang w:val="uk-UA"/>
              </w:rPr>
            </w:pPr>
            <w:r w:rsidRPr="00C66EF9">
              <w:rPr>
                <w:rStyle w:val="11pt2"/>
                <w:sz w:val="20"/>
                <w:szCs w:val="20"/>
                <w:u w:val="single"/>
                <w:lang w:val="uk-UA"/>
              </w:rPr>
              <w:t>Функції друку:</w:t>
            </w:r>
          </w:p>
          <w:p w14:paraId="1A0812B8" w14:textId="77777777" w:rsidR="00BF4B3E" w:rsidRPr="00C66EF9" w:rsidRDefault="00BF4B3E" w:rsidP="00F13D16">
            <w:pPr>
              <w:rPr>
                <w:rStyle w:val="11pt2"/>
                <w:sz w:val="20"/>
                <w:szCs w:val="20"/>
                <w:lang w:val="uk-UA"/>
              </w:rPr>
            </w:pPr>
            <w:r w:rsidRPr="00C66EF9">
              <w:rPr>
                <w:rStyle w:val="11pt2"/>
                <w:sz w:val="20"/>
                <w:szCs w:val="20"/>
                <w:lang w:val="uk-UA"/>
              </w:rPr>
              <w:t>Палітра друку: Кольорова</w:t>
            </w:r>
          </w:p>
          <w:p w14:paraId="42C2D6C3" w14:textId="77777777" w:rsidR="00BF4B3E" w:rsidRPr="00C66EF9" w:rsidRDefault="00BF4B3E" w:rsidP="00F13D16">
            <w:pPr>
              <w:rPr>
                <w:rStyle w:val="11pt2"/>
                <w:sz w:val="20"/>
                <w:szCs w:val="20"/>
                <w:lang w:val="uk-UA"/>
              </w:rPr>
            </w:pPr>
            <w:r w:rsidRPr="00C66EF9">
              <w:rPr>
                <w:rStyle w:val="11pt2"/>
                <w:sz w:val="20"/>
                <w:szCs w:val="20"/>
                <w:lang w:val="uk-UA"/>
              </w:rPr>
              <w:t>Формат друку: А4</w:t>
            </w:r>
          </w:p>
          <w:p w14:paraId="47B5E057" w14:textId="77777777" w:rsidR="00BF4B3E" w:rsidRPr="00C66EF9" w:rsidRDefault="00BF4B3E" w:rsidP="00F13D16">
            <w:pPr>
              <w:rPr>
                <w:rStyle w:val="11pt2"/>
                <w:sz w:val="20"/>
                <w:szCs w:val="20"/>
                <w:lang w:val="uk-UA"/>
              </w:rPr>
            </w:pPr>
            <w:r w:rsidRPr="00C66EF9">
              <w:rPr>
                <w:rStyle w:val="11pt2"/>
                <w:sz w:val="20"/>
                <w:szCs w:val="20"/>
                <w:lang w:val="uk-UA"/>
              </w:rPr>
              <w:t>Дісплей: монохромний</w:t>
            </w:r>
          </w:p>
          <w:p w14:paraId="276C39DB" w14:textId="77777777" w:rsidR="00BF4B3E" w:rsidRPr="00C66EF9" w:rsidRDefault="00BF4B3E" w:rsidP="00F13D16">
            <w:pPr>
              <w:rPr>
                <w:rStyle w:val="11pt2"/>
                <w:sz w:val="20"/>
                <w:szCs w:val="20"/>
                <w:lang w:val="uk-UA"/>
              </w:rPr>
            </w:pPr>
            <w:r w:rsidRPr="00C66EF9">
              <w:rPr>
                <w:rStyle w:val="11pt2"/>
                <w:sz w:val="20"/>
                <w:szCs w:val="20"/>
                <w:lang w:val="uk-UA"/>
              </w:rPr>
              <w:t>Ємність подачі, стор. – Не менше 250</w:t>
            </w:r>
          </w:p>
          <w:p w14:paraId="7DF44EA3" w14:textId="77777777" w:rsidR="00BF4B3E" w:rsidRPr="00C66EF9" w:rsidRDefault="00BF4B3E" w:rsidP="00F13D16">
            <w:pPr>
              <w:rPr>
                <w:rStyle w:val="11pt2"/>
                <w:sz w:val="20"/>
                <w:szCs w:val="20"/>
                <w:lang w:val="uk-UA"/>
              </w:rPr>
            </w:pPr>
            <w:r w:rsidRPr="00C66EF9">
              <w:rPr>
                <w:rStyle w:val="11pt2"/>
                <w:sz w:val="20"/>
                <w:szCs w:val="20"/>
                <w:lang w:val="uk-UA"/>
              </w:rPr>
              <w:t>Ємність прийому, стор. – Не менше 150</w:t>
            </w:r>
          </w:p>
          <w:p w14:paraId="2079B961" w14:textId="77777777" w:rsidR="00BF4B3E" w:rsidRPr="00C66EF9" w:rsidRDefault="00BF4B3E" w:rsidP="00F13D16">
            <w:pPr>
              <w:rPr>
                <w:rStyle w:val="11pt2"/>
                <w:sz w:val="20"/>
                <w:szCs w:val="20"/>
                <w:lang w:val="uk-UA"/>
              </w:rPr>
            </w:pPr>
            <w:r w:rsidRPr="00C66EF9">
              <w:rPr>
                <w:rStyle w:val="11pt2"/>
                <w:sz w:val="20"/>
                <w:szCs w:val="20"/>
                <w:lang w:val="uk-UA"/>
              </w:rPr>
              <w:t>Максимальна ємність подачі, стор.  – Не менше 550</w:t>
            </w:r>
          </w:p>
          <w:p w14:paraId="78C982F2" w14:textId="77777777" w:rsidR="00BF4B3E" w:rsidRPr="00C66EF9" w:rsidRDefault="00BF4B3E" w:rsidP="00F13D16">
            <w:pPr>
              <w:rPr>
                <w:rStyle w:val="11pt2"/>
                <w:sz w:val="20"/>
                <w:szCs w:val="20"/>
                <w:lang w:val="uk-UA"/>
              </w:rPr>
            </w:pPr>
            <w:r w:rsidRPr="00C66EF9">
              <w:rPr>
                <w:rStyle w:val="11pt2"/>
                <w:sz w:val="20"/>
                <w:szCs w:val="20"/>
                <w:lang w:val="uk-UA"/>
              </w:rPr>
              <w:t>Ресурс фотобарабану, стор. – Не менше 100000</w:t>
            </w:r>
          </w:p>
          <w:p w14:paraId="65B16D68" w14:textId="77777777" w:rsidR="00BF4B3E" w:rsidRPr="00C66EF9" w:rsidRDefault="00BF4B3E" w:rsidP="00F13D16">
            <w:pPr>
              <w:rPr>
                <w:rStyle w:val="11pt2"/>
                <w:sz w:val="20"/>
                <w:szCs w:val="20"/>
                <w:lang w:val="uk-UA"/>
              </w:rPr>
            </w:pPr>
            <w:r w:rsidRPr="00C66EF9">
              <w:rPr>
                <w:rStyle w:val="11pt2"/>
                <w:sz w:val="20"/>
                <w:szCs w:val="20"/>
                <w:lang w:val="uk-UA"/>
              </w:rPr>
              <w:t>Процесор – Не гірше 800MHz</w:t>
            </w:r>
          </w:p>
          <w:p w14:paraId="62BF1368" w14:textId="77777777" w:rsidR="00BF4B3E" w:rsidRPr="00C66EF9" w:rsidRDefault="00BF4B3E" w:rsidP="00F13D16">
            <w:pPr>
              <w:rPr>
                <w:rStyle w:val="11pt2"/>
                <w:sz w:val="20"/>
                <w:szCs w:val="20"/>
                <w:lang w:val="uk-UA"/>
              </w:rPr>
            </w:pPr>
            <w:r w:rsidRPr="00C66EF9">
              <w:rPr>
                <w:rStyle w:val="11pt2"/>
                <w:sz w:val="20"/>
                <w:szCs w:val="20"/>
                <w:lang w:val="uk-UA"/>
              </w:rPr>
              <w:t>Розширення друку, dpi – Не менше 9600 х 600</w:t>
            </w:r>
          </w:p>
          <w:p w14:paraId="57587ACF" w14:textId="77777777" w:rsidR="00BF4B3E" w:rsidRPr="00C66EF9" w:rsidRDefault="00BF4B3E" w:rsidP="00F13D16">
            <w:pPr>
              <w:rPr>
                <w:rStyle w:val="11pt2"/>
                <w:sz w:val="20"/>
                <w:szCs w:val="20"/>
                <w:lang w:val="uk-UA"/>
              </w:rPr>
            </w:pPr>
            <w:r w:rsidRPr="00C66EF9">
              <w:rPr>
                <w:rStyle w:val="11pt2"/>
                <w:sz w:val="20"/>
                <w:szCs w:val="20"/>
                <w:lang w:val="uk-UA"/>
              </w:rPr>
              <w:t>Швидкість ч/б А4 – Не гірше 26 ст/хв</w:t>
            </w:r>
          </w:p>
          <w:p w14:paraId="786C44F7" w14:textId="77777777" w:rsidR="00BF4B3E" w:rsidRPr="00C66EF9" w:rsidRDefault="00BF4B3E" w:rsidP="00F13D16">
            <w:pPr>
              <w:rPr>
                <w:rStyle w:val="11pt2"/>
                <w:sz w:val="20"/>
                <w:szCs w:val="20"/>
                <w:lang w:val="uk-UA"/>
              </w:rPr>
            </w:pPr>
            <w:r w:rsidRPr="00C66EF9">
              <w:rPr>
                <w:rStyle w:val="11pt2"/>
                <w:sz w:val="20"/>
                <w:szCs w:val="20"/>
                <w:lang w:val="uk-UA"/>
              </w:rPr>
              <w:t>Швидкість коль. А4 – Не гірше 26 ст/хв</w:t>
            </w:r>
          </w:p>
          <w:p w14:paraId="6C9EBBE7" w14:textId="77777777" w:rsidR="00BF4B3E" w:rsidRPr="00C66EF9" w:rsidRDefault="00BF4B3E" w:rsidP="00F13D16">
            <w:pPr>
              <w:rPr>
                <w:rStyle w:val="11pt2"/>
                <w:sz w:val="20"/>
                <w:szCs w:val="20"/>
                <w:lang w:val="uk-UA"/>
              </w:rPr>
            </w:pPr>
            <w:r w:rsidRPr="00C66EF9">
              <w:rPr>
                <w:rStyle w:val="11pt2"/>
                <w:sz w:val="20"/>
                <w:szCs w:val="20"/>
                <w:lang w:val="uk-UA"/>
              </w:rPr>
              <w:t>Максимальний об'єм друку, стор/міс – Не гірше 50000</w:t>
            </w:r>
          </w:p>
          <w:p w14:paraId="209B76A5" w14:textId="77777777" w:rsidR="00BF4B3E" w:rsidRPr="00C66EF9" w:rsidRDefault="00BF4B3E" w:rsidP="00F13D16">
            <w:pPr>
              <w:rPr>
                <w:rStyle w:val="11pt2"/>
                <w:sz w:val="20"/>
                <w:szCs w:val="20"/>
                <w:lang w:val="uk-UA"/>
              </w:rPr>
            </w:pPr>
            <w:r w:rsidRPr="00C66EF9">
              <w:rPr>
                <w:rStyle w:val="11pt2"/>
                <w:sz w:val="20"/>
                <w:szCs w:val="20"/>
                <w:lang w:val="uk-UA"/>
              </w:rPr>
              <w:t>Щільність паперу, г / м2:</w:t>
            </w:r>
            <w:r w:rsidRPr="00C66EF9">
              <w:rPr>
                <w:rStyle w:val="11pt2"/>
                <w:sz w:val="20"/>
                <w:szCs w:val="20"/>
                <w:lang w:val="uk-UA"/>
              </w:rPr>
              <w:tab/>
              <w:t>60-220</w:t>
            </w:r>
          </w:p>
          <w:p w14:paraId="072356CF" w14:textId="77777777" w:rsidR="00BF4B3E" w:rsidRPr="00C66EF9" w:rsidRDefault="00BF4B3E" w:rsidP="00F13D16">
            <w:pPr>
              <w:rPr>
                <w:rStyle w:val="11pt2"/>
                <w:sz w:val="20"/>
                <w:szCs w:val="20"/>
                <w:lang w:val="uk-UA"/>
              </w:rPr>
            </w:pPr>
            <w:r w:rsidRPr="00C66EF9">
              <w:rPr>
                <w:rStyle w:val="11pt2"/>
                <w:sz w:val="20"/>
                <w:szCs w:val="20"/>
                <w:lang w:val="uk-UA"/>
              </w:rPr>
              <w:t>Ресурс стандартного чорного картриджа, стор. – Не менше 4000</w:t>
            </w:r>
          </w:p>
          <w:p w14:paraId="71C605E2" w14:textId="77777777" w:rsidR="00BF4B3E" w:rsidRPr="00C66EF9" w:rsidRDefault="00BF4B3E" w:rsidP="00F13D16">
            <w:pPr>
              <w:rPr>
                <w:rStyle w:val="11pt2"/>
                <w:sz w:val="20"/>
                <w:szCs w:val="20"/>
                <w:lang w:val="uk-UA"/>
              </w:rPr>
            </w:pPr>
            <w:r w:rsidRPr="00C66EF9">
              <w:rPr>
                <w:rStyle w:val="11pt2"/>
                <w:sz w:val="20"/>
                <w:szCs w:val="20"/>
                <w:lang w:val="uk-UA"/>
              </w:rPr>
              <w:t>Ресурс стандартного кольорового картриджа, стор – Не менше 3000</w:t>
            </w:r>
          </w:p>
          <w:p w14:paraId="54DCA244" w14:textId="77777777" w:rsidR="00BF4B3E" w:rsidRPr="00C66EF9" w:rsidRDefault="00BF4B3E" w:rsidP="00F13D16">
            <w:pPr>
              <w:rPr>
                <w:rStyle w:val="11pt2"/>
                <w:sz w:val="20"/>
                <w:szCs w:val="20"/>
                <w:u w:val="single"/>
                <w:lang w:val="uk-UA"/>
              </w:rPr>
            </w:pPr>
            <w:r w:rsidRPr="00C66EF9">
              <w:rPr>
                <w:rStyle w:val="11pt2"/>
                <w:sz w:val="20"/>
                <w:szCs w:val="20"/>
                <w:u w:val="single"/>
                <w:lang w:val="uk-UA"/>
              </w:rPr>
              <w:t>Функції сканування:</w:t>
            </w:r>
          </w:p>
          <w:p w14:paraId="2F49EB96" w14:textId="77777777" w:rsidR="00BF4B3E" w:rsidRPr="00C66EF9" w:rsidRDefault="00BF4B3E" w:rsidP="00F13D16">
            <w:pPr>
              <w:rPr>
                <w:rStyle w:val="11pt2"/>
                <w:sz w:val="20"/>
                <w:szCs w:val="20"/>
                <w:lang w:val="uk-UA"/>
              </w:rPr>
            </w:pPr>
            <w:r w:rsidRPr="00C66EF9">
              <w:rPr>
                <w:rStyle w:val="11pt2"/>
                <w:sz w:val="20"/>
                <w:szCs w:val="20"/>
                <w:lang w:val="uk-UA"/>
              </w:rPr>
              <w:t>Тип сканера - планшетний/протяжний</w:t>
            </w:r>
          </w:p>
          <w:p w14:paraId="41DFAE03" w14:textId="77777777" w:rsidR="00BF4B3E" w:rsidRPr="00C66EF9" w:rsidRDefault="00BF4B3E" w:rsidP="00F13D16">
            <w:pPr>
              <w:rPr>
                <w:rStyle w:val="11pt2"/>
                <w:sz w:val="20"/>
                <w:szCs w:val="20"/>
                <w:lang w:val="uk-UA"/>
              </w:rPr>
            </w:pPr>
            <w:r w:rsidRPr="00C66EF9">
              <w:rPr>
                <w:rStyle w:val="11pt2"/>
                <w:sz w:val="20"/>
                <w:szCs w:val="20"/>
                <w:lang w:val="uk-UA"/>
              </w:rPr>
              <w:lastRenderedPageBreak/>
              <w:t>Розширення сканування, dpi – Не менше 600 x 600 dpi</w:t>
            </w:r>
          </w:p>
          <w:p w14:paraId="3D237EBC" w14:textId="77777777" w:rsidR="00BF4B3E" w:rsidRPr="00C66EF9" w:rsidRDefault="00BF4B3E" w:rsidP="00F13D16">
            <w:pPr>
              <w:rPr>
                <w:rStyle w:val="11pt2"/>
                <w:sz w:val="20"/>
                <w:szCs w:val="20"/>
                <w:u w:val="single"/>
                <w:lang w:val="uk-UA"/>
              </w:rPr>
            </w:pPr>
            <w:r w:rsidRPr="00C66EF9">
              <w:rPr>
                <w:rStyle w:val="11pt2"/>
                <w:sz w:val="20"/>
                <w:szCs w:val="20"/>
                <w:u w:val="single"/>
                <w:lang w:val="uk-UA"/>
              </w:rPr>
              <w:t>Функції копіювання:</w:t>
            </w:r>
          </w:p>
          <w:p w14:paraId="15C1BD61" w14:textId="77777777" w:rsidR="00BF4B3E" w:rsidRPr="00C66EF9" w:rsidRDefault="00BF4B3E" w:rsidP="00F13D16">
            <w:pPr>
              <w:rPr>
                <w:rStyle w:val="11pt2"/>
                <w:sz w:val="20"/>
                <w:szCs w:val="20"/>
                <w:lang w:val="uk-UA"/>
              </w:rPr>
            </w:pPr>
            <w:r w:rsidRPr="00C66EF9">
              <w:rPr>
                <w:rStyle w:val="11pt2"/>
                <w:sz w:val="20"/>
                <w:szCs w:val="20"/>
                <w:lang w:val="uk-UA"/>
              </w:rPr>
              <w:t>Розширення копіювання, dpi – Не менше 600х600</w:t>
            </w:r>
          </w:p>
          <w:p w14:paraId="448AE5DD" w14:textId="77777777" w:rsidR="00BF4B3E" w:rsidRPr="00C66EF9" w:rsidRDefault="00BF4B3E" w:rsidP="00F13D16">
            <w:pPr>
              <w:rPr>
                <w:rStyle w:val="11pt2"/>
                <w:sz w:val="20"/>
                <w:szCs w:val="20"/>
                <w:lang w:val="uk-UA"/>
              </w:rPr>
            </w:pPr>
            <w:r w:rsidRPr="00C66EF9">
              <w:rPr>
                <w:rStyle w:val="11pt2"/>
                <w:sz w:val="20"/>
                <w:szCs w:val="20"/>
                <w:lang w:val="uk-UA"/>
              </w:rPr>
              <w:t>Швидкість чорно-білого копіювання, стор/хв. - Не гірше 26</w:t>
            </w:r>
          </w:p>
          <w:p w14:paraId="1FA12EE5" w14:textId="77777777" w:rsidR="00BF4B3E" w:rsidRPr="00C66EF9" w:rsidRDefault="00BF4B3E" w:rsidP="00F13D16">
            <w:pPr>
              <w:rPr>
                <w:rStyle w:val="11pt2"/>
                <w:sz w:val="20"/>
                <w:szCs w:val="20"/>
                <w:lang w:val="uk-UA"/>
              </w:rPr>
            </w:pPr>
            <w:r w:rsidRPr="00C66EF9">
              <w:rPr>
                <w:rStyle w:val="11pt2"/>
                <w:sz w:val="20"/>
                <w:szCs w:val="20"/>
                <w:lang w:val="uk-UA"/>
              </w:rPr>
              <w:t>Швидкість кольорового копіювання, стор/хв. - Не гірше 26</w:t>
            </w:r>
          </w:p>
          <w:p w14:paraId="0590D858" w14:textId="77777777" w:rsidR="00BF4B3E" w:rsidRPr="00C66EF9" w:rsidRDefault="00BF4B3E" w:rsidP="00F13D16">
            <w:pPr>
              <w:rPr>
                <w:rStyle w:val="11pt2"/>
                <w:sz w:val="20"/>
                <w:szCs w:val="20"/>
                <w:lang w:val="uk-UA"/>
              </w:rPr>
            </w:pPr>
            <w:r w:rsidRPr="00C66EF9">
              <w:rPr>
                <w:rStyle w:val="11pt2"/>
                <w:sz w:val="20"/>
                <w:szCs w:val="20"/>
                <w:lang w:val="uk-UA"/>
              </w:rPr>
              <w:t>Масштабування,%:- 25 - 400 %</w:t>
            </w:r>
          </w:p>
          <w:p w14:paraId="20C85095" w14:textId="77777777" w:rsidR="00BF4B3E" w:rsidRPr="00C66EF9" w:rsidRDefault="00BF4B3E" w:rsidP="00F13D16">
            <w:pPr>
              <w:rPr>
                <w:rStyle w:val="11pt2"/>
                <w:sz w:val="20"/>
                <w:szCs w:val="20"/>
                <w:lang w:val="uk-UA"/>
              </w:rPr>
            </w:pPr>
            <w:r w:rsidRPr="00C66EF9">
              <w:rPr>
                <w:rStyle w:val="11pt2"/>
                <w:sz w:val="20"/>
                <w:szCs w:val="20"/>
                <w:lang w:val="uk-UA"/>
              </w:rPr>
              <w:t>Кількість копій за цикл: 1-999</w:t>
            </w:r>
          </w:p>
          <w:p w14:paraId="3FC828D7" w14:textId="77777777" w:rsidR="00BF4B3E" w:rsidRPr="00C66EF9" w:rsidRDefault="00BF4B3E" w:rsidP="00F13D16">
            <w:pPr>
              <w:rPr>
                <w:rStyle w:val="11pt2"/>
                <w:sz w:val="20"/>
                <w:szCs w:val="20"/>
                <w:u w:val="single"/>
                <w:lang w:val="uk-UA"/>
              </w:rPr>
            </w:pPr>
            <w:r w:rsidRPr="00C66EF9">
              <w:rPr>
                <w:rStyle w:val="11pt2"/>
                <w:sz w:val="20"/>
                <w:szCs w:val="20"/>
                <w:u w:val="single"/>
                <w:lang w:val="uk-UA"/>
              </w:rPr>
              <w:t>Функції факсу:</w:t>
            </w:r>
          </w:p>
          <w:p w14:paraId="7CD3893B" w14:textId="77777777" w:rsidR="00BF4B3E" w:rsidRPr="00C66EF9" w:rsidRDefault="00BF4B3E" w:rsidP="00F13D16">
            <w:pPr>
              <w:rPr>
                <w:rStyle w:val="11pt2"/>
                <w:sz w:val="20"/>
                <w:szCs w:val="20"/>
                <w:lang w:val="uk-UA"/>
              </w:rPr>
            </w:pPr>
            <w:r w:rsidRPr="00C66EF9">
              <w:rPr>
                <w:rStyle w:val="11pt2"/>
                <w:sz w:val="20"/>
                <w:szCs w:val="20"/>
                <w:lang w:val="uk-UA"/>
              </w:rPr>
              <w:t>Максимальна швидкість передачі/прийому, kbps – Не гірше 33.6</w:t>
            </w:r>
          </w:p>
          <w:p w14:paraId="5A44A76D" w14:textId="77777777" w:rsidR="00BF4B3E" w:rsidRPr="00C66EF9" w:rsidRDefault="00BF4B3E" w:rsidP="00F13D16">
            <w:pPr>
              <w:rPr>
                <w:rStyle w:val="11pt2"/>
                <w:sz w:val="20"/>
                <w:szCs w:val="20"/>
                <w:lang w:val="uk-UA"/>
              </w:rPr>
            </w:pPr>
            <w:r w:rsidRPr="00C66EF9">
              <w:rPr>
                <w:rStyle w:val="11pt2"/>
                <w:sz w:val="20"/>
                <w:szCs w:val="20"/>
                <w:lang w:val="uk-UA"/>
              </w:rPr>
              <w:t>Особливості - відправка факсу по мережі, прийом і передача двосторонніх документів, прийом і передача зашифрованих даних, передача декільком адресатам, ретрансляція</w:t>
            </w:r>
          </w:p>
          <w:p w14:paraId="16D7D857" w14:textId="77777777" w:rsidR="00B44B94" w:rsidRPr="00C66EF9" w:rsidRDefault="00BF4B3E" w:rsidP="00F13D16">
            <w:pPr>
              <w:rPr>
                <w:rStyle w:val="11pt2"/>
                <w:sz w:val="20"/>
                <w:szCs w:val="20"/>
                <w:lang w:val="uk-UA"/>
              </w:rPr>
            </w:pPr>
            <w:r w:rsidRPr="00C66EF9">
              <w:rPr>
                <w:rStyle w:val="11pt2"/>
                <w:sz w:val="20"/>
                <w:szCs w:val="20"/>
                <w:u w:val="single"/>
                <w:lang w:val="uk-UA"/>
              </w:rPr>
              <w:t xml:space="preserve">Можливості підключення: </w:t>
            </w:r>
            <w:r w:rsidRPr="00C66EF9">
              <w:rPr>
                <w:rStyle w:val="11pt2"/>
                <w:sz w:val="20"/>
                <w:szCs w:val="20"/>
                <w:lang w:val="uk-UA"/>
              </w:rPr>
              <w:t>USB, Ethernet</w:t>
            </w:r>
          </w:p>
          <w:p w14:paraId="71934FFA" w14:textId="77777777" w:rsidR="00BF4B3E" w:rsidRPr="00C66EF9" w:rsidRDefault="00BF4B3E" w:rsidP="00F13D16">
            <w:pPr>
              <w:rPr>
                <w:rStyle w:val="11pt2"/>
                <w:sz w:val="20"/>
                <w:szCs w:val="20"/>
                <w:lang w:val="uk-UA"/>
              </w:rPr>
            </w:pPr>
          </w:p>
          <w:p w14:paraId="3B7029E0" w14:textId="77777777" w:rsidR="00BF4B3E" w:rsidRPr="00C66EF9" w:rsidRDefault="00BF4B3E" w:rsidP="00F13D16">
            <w:pPr>
              <w:rPr>
                <w:rStyle w:val="11pt2"/>
                <w:sz w:val="20"/>
                <w:szCs w:val="20"/>
                <w:lang w:val="uk-UA"/>
              </w:rPr>
            </w:pPr>
            <w:r w:rsidRPr="00C66EF9">
              <w:rPr>
                <w:rStyle w:val="11pt2"/>
                <w:sz w:val="20"/>
                <w:szCs w:val="20"/>
                <w:lang w:val="uk-UA"/>
              </w:rPr>
              <w:t xml:space="preserve">Підтримувані ОС: </w:t>
            </w:r>
            <w:r w:rsidRPr="00C66EF9">
              <w:rPr>
                <w:color w:val="000000"/>
                <w:sz w:val="20"/>
                <w:szCs w:val="20"/>
                <w:lang w:val="uk-UA"/>
              </w:rPr>
              <w:t>Windows 10 та попередні версії</w:t>
            </w:r>
          </w:p>
          <w:p w14:paraId="59033A2F" w14:textId="77777777" w:rsidR="00BF4B3E" w:rsidRPr="00C66EF9" w:rsidRDefault="00BF4B3E" w:rsidP="00F13D16">
            <w:pPr>
              <w:rPr>
                <w:rStyle w:val="11pt2"/>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6BDC05AC" w14:textId="77777777" w:rsidR="00B44B94" w:rsidRDefault="00F13D16" w:rsidP="00F13D16">
            <w:pPr>
              <w:rPr>
                <w:sz w:val="20"/>
                <w:szCs w:val="20"/>
                <w:lang w:val="uk-UA"/>
              </w:rPr>
            </w:pPr>
            <w:r>
              <w:rPr>
                <w:sz w:val="20"/>
                <w:szCs w:val="20"/>
                <w:lang w:val="uk-UA"/>
              </w:rPr>
              <w:lastRenderedPageBreak/>
              <w:t>Одеса/1шт</w:t>
            </w:r>
          </w:p>
          <w:p w14:paraId="72D28733" w14:textId="77777777" w:rsidR="004914E9" w:rsidRDefault="004914E9" w:rsidP="004914E9">
            <w:pPr>
              <w:rPr>
                <w:sz w:val="20"/>
                <w:szCs w:val="20"/>
                <w:lang w:val="uk-UA"/>
              </w:rPr>
            </w:pPr>
            <w:r>
              <w:rPr>
                <w:sz w:val="20"/>
                <w:szCs w:val="20"/>
                <w:lang w:val="uk-UA"/>
              </w:rPr>
              <w:t>Херсон/1шт</w:t>
            </w:r>
          </w:p>
          <w:p w14:paraId="1199A924" w14:textId="77777777" w:rsidR="00670715" w:rsidRDefault="00670715" w:rsidP="00670715">
            <w:pPr>
              <w:rPr>
                <w:sz w:val="20"/>
                <w:szCs w:val="20"/>
                <w:lang w:val="uk-UA"/>
              </w:rPr>
            </w:pPr>
            <w:r>
              <w:rPr>
                <w:sz w:val="20"/>
                <w:szCs w:val="20"/>
                <w:lang w:val="uk-UA"/>
              </w:rPr>
              <w:t>Маріуполь/2шт</w:t>
            </w:r>
          </w:p>
          <w:p w14:paraId="4EFA760F" w14:textId="77777777" w:rsidR="00670715" w:rsidRDefault="00670715" w:rsidP="004914E9">
            <w:pPr>
              <w:rPr>
                <w:sz w:val="20"/>
                <w:szCs w:val="20"/>
                <w:lang w:val="uk-UA"/>
              </w:rPr>
            </w:pPr>
          </w:p>
          <w:p w14:paraId="79900F30" w14:textId="77777777" w:rsidR="004914E9" w:rsidRPr="00C66EF9" w:rsidRDefault="004914E9" w:rsidP="00F13D16">
            <w:pPr>
              <w:rPr>
                <w:sz w:val="20"/>
                <w:szCs w:val="20"/>
                <w:lang w:val="uk-UA"/>
              </w:rPr>
            </w:pPr>
          </w:p>
        </w:tc>
      </w:tr>
      <w:tr w:rsidR="00B44B94" w:rsidRPr="00C66EF9" w14:paraId="2B3DF82F" w14:textId="77777777" w:rsidTr="006C5492">
        <w:tc>
          <w:tcPr>
            <w:tcW w:w="663" w:type="dxa"/>
          </w:tcPr>
          <w:p w14:paraId="6D634B2B" w14:textId="77777777" w:rsidR="00B44B94" w:rsidRPr="00C66EF9" w:rsidRDefault="00B44B94" w:rsidP="00F13D16">
            <w:pPr>
              <w:rPr>
                <w:sz w:val="20"/>
                <w:szCs w:val="20"/>
                <w:lang w:val="uk-UA"/>
              </w:rPr>
            </w:pPr>
            <w:r w:rsidRPr="00C66EF9">
              <w:rPr>
                <w:color w:val="000000"/>
                <w:sz w:val="20"/>
                <w:szCs w:val="20"/>
                <w:lang w:val="uk-UA"/>
              </w:rPr>
              <w:t>4.3</w:t>
            </w:r>
          </w:p>
        </w:tc>
        <w:tc>
          <w:tcPr>
            <w:tcW w:w="2697" w:type="dxa"/>
          </w:tcPr>
          <w:p w14:paraId="1547B09A" w14:textId="77777777" w:rsidR="00B44B94" w:rsidRPr="00C66EF9" w:rsidRDefault="00B44B94" w:rsidP="00F13D16">
            <w:pPr>
              <w:rPr>
                <w:sz w:val="20"/>
                <w:szCs w:val="20"/>
                <w:lang w:val="uk-UA"/>
              </w:rPr>
            </w:pPr>
            <w:r w:rsidRPr="00C66EF9">
              <w:rPr>
                <w:color w:val="000000"/>
                <w:sz w:val="20"/>
                <w:szCs w:val="20"/>
                <w:lang w:val="uk-UA"/>
              </w:rPr>
              <w:t xml:space="preserve">Принтер </w:t>
            </w:r>
            <w:r w:rsidR="004050AF" w:rsidRPr="00C66EF9">
              <w:rPr>
                <w:color w:val="000000"/>
                <w:sz w:val="20"/>
                <w:szCs w:val="20"/>
                <w:lang w:val="uk-UA"/>
              </w:rPr>
              <w:t>струменевий кольоровий</w:t>
            </w:r>
            <w:r w:rsidR="004050AF" w:rsidRPr="00C66EF9">
              <w:rPr>
                <w:color w:val="000000"/>
                <w:lang w:val="uk-UA"/>
              </w:rPr>
              <w:t xml:space="preserve"> </w:t>
            </w:r>
            <w:r w:rsidRPr="00C66EF9">
              <w:rPr>
                <w:color w:val="000000"/>
                <w:sz w:val="20"/>
                <w:szCs w:val="20"/>
                <w:lang w:val="uk-UA"/>
              </w:rPr>
              <w:t>A4</w:t>
            </w:r>
          </w:p>
        </w:tc>
        <w:tc>
          <w:tcPr>
            <w:tcW w:w="9566" w:type="dxa"/>
          </w:tcPr>
          <w:p w14:paraId="7A4EC0B5" w14:textId="77777777" w:rsidR="004050AF" w:rsidRPr="00C66EF9" w:rsidRDefault="004050AF" w:rsidP="00F13D16">
            <w:pPr>
              <w:rPr>
                <w:rStyle w:val="11pt2"/>
                <w:sz w:val="20"/>
                <w:szCs w:val="20"/>
                <w:lang w:val="uk-UA"/>
              </w:rPr>
            </w:pPr>
            <w:r w:rsidRPr="00C66EF9">
              <w:rPr>
                <w:rStyle w:val="11pt2"/>
                <w:sz w:val="20"/>
                <w:szCs w:val="20"/>
                <w:lang w:val="uk-UA"/>
              </w:rPr>
              <w:t>Основні характеристики</w:t>
            </w:r>
          </w:p>
          <w:p w14:paraId="3A43EBDF" w14:textId="77777777" w:rsidR="004050AF" w:rsidRPr="00C66EF9" w:rsidRDefault="004050AF" w:rsidP="00F13D16">
            <w:pPr>
              <w:rPr>
                <w:rStyle w:val="11pt2"/>
                <w:sz w:val="20"/>
                <w:szCs w:val="20"/>
                <w:lang w:val="uk-UA"/>
              </w:rPr>
            </w:pPr>
            <w:r w:rsidRPr="00C66EF9">
              <w:rPr>
                <w:rStyle w:val="11pt2"/>
                <w:sz w:val="20"/>
                <w:szCs w:val="20"/>
                <w:lang w:val="uk-UA"/>
              </w:rPr>
              <w:t>Технологія друку - струменевий</w:t>
            </w:r>
          </w:p>
          <w:p w14:paraId="5ABC9743" w14:textId="77777777" w:rsidR="004050AF" w:rsidRPr="00C66EF9" w:rsidRDefault="004050AF" w:rsidP="00F13D16">
            <w:pPr>
              <w:rPr>
                <w:rStyle w:val="11pt2"/>
                <w:sz w:val="20"/>
                <w:szCs w:val="20"/>
                <w:lang w:val="uk-UA"/>
              </w:rPr>
            </w:pPr>
            <w:r w:rsidRPr="00C66EF9">
              <w:rPr>
                <w:rStyle w:val="11pt2"/>
                <w:sz w:val="20"/>
                <w:szCs w:val="20"/>
                <w:lang w:val="uk-UA"/>
              </w:rPr>
              <w:t>Тип друку - кольоровий</w:t>
            </w:r>
          </w:p>
          <w:p w14:paraId="1003C999" w14:textId="77777777" w:rsidR="004050AF" w:rsidRPr="00C66EF9" w:rsidRDefault="004050AF" w:rsidP="00F13D16">
            <w:pPr>
              <w:rPr>
                <w:rStyle w:val="11pt2"/>
                <w:sz w:val="20"/>
                <w:szCs w:val="20"/>
                <w:lang w:val="uk-UA"/>
              </w:rPr>
            </w:pPr>
            <w:r w:rsidRPr="00C66EF9">
              <w:rPr>
                <w:rStyle w:val="11pt2"/>
                <w:sz w:val="20"/>
                <w:szCs w:val="20"/>
                <w:lang w:val="uk-UA"/>
              </w:rPr>
              <w:t>Система кольоровості – Не гірше 4-х кольорова</w:t>
            </w:r>
          </w:p>
          <w:p w14:paraId="7C59A767" w14:textId="77777777" w:rsidR="004050AF" w:rsidRPr="00C66EF9" w:rsidRDefault="004050AF" w:rsidP="00F13D16">
            <w:pPr>
              <w:rPr>
                <w:rStyle w:val="11pt2"/>
                <w:sz w:val="20"/>
                <w:szCs w:val="20"/>
                <w:lang w:val="uk-UA"/>
              </w:rPr>
            </w:pPr>
            <w:r w:rsidRPr="00C66EF9">
              <w:rPr>
                <w:rStyle w:val="11pt2"/>
                <w:sz w:val="20"/>
                <w:szCs w:val="20"/>
                <w:lang w:val="uk-UA"/>
              </w:rPr>
              <w:t>Формат друку – Не менше A4</w:t>
            </w:r>
          </w:p>
          <w:p w14:paraId="16781CCC" w14:textId="77777777" w:rsidR="004050AF" w:rsidRPr="00C66EF9" w:rsidRDefault="004050AF" w:rsidP="00F13D16">
            <w:pPr>
              <w:rPr>
                <w:rStyle w:val="11pt2"/>
                <w:sz w:val="20"/>
                <w:szCs w:val="20"/>
                <w:lang w:val="uk-UA"/>
              </w:rPr>
            </w:pPr>
            <w:r w:rsidRPr="00C66EF9">
              <w:rPr>
                <w:rStyle w:val="11pt2"/>
                <w:sz w:val="20"/>
                <w:szCs w:val="20"/>
                <w:lang w:val="uk-UA"/>
              </w:rPr>
              <w:t>Максимальна роздільна здатність, dpi – Не гірше 5760 x 1440</w:t>
            </w:r>
          </w:p>
          <w:p w14:paraId="18F573B0" w14:textId="77777777" w:rsidR="004050AF" w:rsidRPr="00C66EF9" w:rsidRDefault="004050AF" w:rsidP="00F13D16">
            <w:pPr>
              <w:rPr>
                <w:rStyle w:val="11pt2"/>
                <w:sz w:val="20"/>
                <w:szCs w:val="20"/>
                <w:lang w:val="uk-UA"/>
              </w:rPr>
            </w:pPr>
            <w:r w:rsidRPr="00C66EF9">
              <w:rPr>
                <w:rStyle w:val="11pt2"/>
                <w:sz w:val="20"/>
                <w:szCs w:val="20"/>
                <w:lang w:val="uk-UA"/>
              </w:rPr>
              <w:t>Можливість фотодруку</w:t>
            </w:r>
          </w:p>
          <w:p w14:paraId="1B63D58C" w14:textId="77777777" w:rsidR="00CF47D1" w:rsidRPr="00C66EF9" w:rsidRDefault="00CF47D1" w:rsidP="00F13D16">
            <w:pPr>
              <w:rPr>
                <w:rStyle w:val="11pt2"/>
                <w:sz w:val="20"/>
                <w:szCs w:val="20"/>
                <w:lang w:val="uk-UA"/>
              </w:rPr>
            </w:pPr>
            <w:r w:rsidRPr="00C66EF9">
              <w:rPr>
                <w:rStyle w:val="11pt2"/>
                <w:sz w:val="20"/>
                <w:szCs w:val="20"/>
                <w:lang w:val="uk-UA"/>
              </w:rPr>
              <w:t>Вбудоване СНПЧ</w:t>
            </w:r>
          </w:p>
          <w:p w14:paraId="60040E96" w14:textId="77777777" w:rsidR="004050AF" w:rsidRPr="00C66EF9" w:rsidRDefault="004050AF" w:rsidP="00F13D16">
            <w:pPr>
              <w:rPr>
                <w:rStyle w:val="11pt2"/>
                <w:sz w:val="20"/>
                <w:szCs w:val="20"/>
                <w:lang w:val="uk-UA"/>
              </w:rPr>
            </w:pPr>
            <w:r w:rsidRPr="00C66EF9">
              <w:rPr>
                <w:rStyle w:val="11pt2"/>
                <w:sz w:val="20"/>
                <w:szCs w:val="20"/>
                <w:lang w:val="uk-UA"/>
              </w:rPr>
              <w:t>Швидкість кольорового друку – Не менше 5 стр / хв</w:t>
            </w:r>
          </w:p>
          <w:p w14:paraId="16B06936" w14:textId="77777777" w:rsidR="004050AF" w:rsidRPr="00C66EF9" w:rsidRDefault="004050AF" w:rsidP="00F13D16">
            <w:pPr>
              <w:rPr>
                <w:rStyle w:val="11pt2"/>
                <w:sz w:val="20"/>
                <w:szCs w:val="20"/>
                <w:lang w:val="uk-UA"/>
              </w:rPr>
            </w:pPr>
            <w:r w:rsidRPr="00C66EF9">
              <w:rPr>
                <w:rStyle w:val="11pt2"/>
                <w:sz w:val="20"/>
                <w:szCs w:val="20"/>
                <w:lang w:val="uk-UA"/>
              </w:rPr>
              <w:t>Швидкість монохромного друку – Не менше 10 стор / хв</w:t>
            </w:r>
          </w:p>
          <w:p w14:paraId="08C0F27F" w14:textId="77777777" w:rsidR="004050AF" w:rsidRPr="00C66EF9" w:rsidRDefault="004050AF" w:rsidP="00F13D16">
            <w:pPr>
              <w:rPr>
                <w:rStyle w:val="11pt2"/>
                <w:sz w:val="20"/>
                <w:szCs w:val="20"/>
                <w:lang w:val="uk-UA"/>
              </w:rPr>
            </w:pPr>
            <w:r w:rsidRPr="00C66EF9">
              <w:rPr>
                <w:rStyle w:val="11pt2"/>
                <w:sz w:val="20"/>
                <w:szCs w:val="20"/>
                <w:lang w:val="uk-UA"/>
              </w:rPr>
              <w:t>Місткість лотка для подачі – Не менше 100 аркушів</w:t>
            </w:r>
          </w:p>
          <w:p w14:paraId="6D239640" w14:textId="77777777" w:rsidR="004050AF" w:rsidRPr="00C66EF9" w:rsidRDefault="004050AF" w:rsidP="00F13D16">
            <w:pPr>
              <w:rPr>
                <w:rStyle w:val="11pt2"/>
                <w:sz w:val="20"/>
                <w:szCs w:val="20"/>
                <w:lang w:val="uk-UA"/>
              </w:rPr>
            </w:pPr>
            <w:r w:rsidRPr="00C66EF9">
              <w:rPr>
                <w:rStyle w:val="11pt2"/>
                <w:sz w:val="20"/>
                <w:szCs w:val="20"/>
                <w:lang w:val="uk-UA"/>
              </w:rPr>
              <w:t>Місткість вихідного лотка – Не менше 30 аркушів</w:t>
            </w:r>
          </w:p>
          <w:p w14:paraId="09480439" w14:textId="77777777" w:rsidR="004050AF" w:rsidRPr="00C66EF9" w:rsidRDefault="004050AF" w:rsidP="00F13D16">
            <w:pPr>
              <w:rPr>
                <w:rStyle w:val="11pt2"/>
                <w:sz w:val="20"/>
                <w:szCs w:val="20"/>
                <w:lang w:val="uk-UA"/>
              </w:rPr>
            </w:pPr>
            <w:r w:rsidRPr="00C66EF9">
              <w:rPr>
                <w:rStyle w:val="11pt2"/>
                <w:sz w:val="20"/>
                <w:szCs w:val="20"/>
                <w:lang w:val="uk-UA"/>
              </w:rPr>
              <w:t>Щільність паперу 64 - 256 г / м²</w:t>
            </w:r>
          </w:p>
          <w:p w14:paraId="2AD6B2A2" w14:textId="77777777" w:rsidR="004050AF" w:rsidRPr="00C66EF9" w:rsidRDefault="004050AF" w:rsidP="00F13D16">
            <w:pPr>
              <w:rPr>
                <w:rStyle w:val="11pt2"/>
                <w:sz w:val="20"/>
                <w:szCs w:val="20"/>
                <w:lang w:val="uk-UA"/>
              </w:rPr>
            </w:pPr>
            <w:r w:rsidRPr="00C66EF9">
              <w:rPr>
                <w:rStyle w:val="11pt2"/>
                <w:sz w:val="20"/>
                <w:szCs w:val="20"/>
                <w:lang w:val="uk-UA"/>
              </w:rPr>
              <w:t>Підтримувані розміри паперу (основний лоток):</w:t>
            </w:r>
          </w:p>
          <w:p w14:paraId="098FC5F9" w14:textId="77777777" w:rsidR="004050AF" w:rsidRPr="00C66EF9" w:rsidRDefault="004050AF" w:rsidP="00F13D16">
            <w:pPr>
              <w:rPr>
                <w:rStyle w:val="11pt2"/>
                <w:sz w:val="20"/>
                <w:szCs w:val="20"/>
                <w:lang w:val="uk-UA"/>
              </w:rPr>
            </w:pPr>
            <w:r w:rsidRPr="00C66EF9">
              <w:rPr>
                <w:rStyle w:val="11pt2"/>
                <w:sz w:val="20"/>
                <w:szCs w:val="20"/>
                <w:lang w:val="uk-UA"/>
              </w:rPr>
              <w:t>9 x 13 см, 13 x 20 см, 20 x 25 см, 13 x 18 см, 10 x 15 см, A4</w:t>
            </w:r>
          </w:p>
          <w:p w14:paraId="6BAAA21E" w14:textId="77777777" w:rsidR="004050AF" w:rsidRPr="00C66EF9" w:rsidRDefault="004050AF" w:rsidP="00F13D16">
            <w:pPr>
              <w:rPr>
                <w:rStyle w:val="11pt2"/>
                <w:sz w:val="20"/>
                <w:szCs w:val="20"/>
                <w:lang w:val="uk-UA"/>
              </w:rPr>
            </w:pPr>
            <w:r w:rsidRPr="00C66EF9">
              <w:rPr>
                <w:rStyle w:val="11pt2"/>
                <w:sz w:val="20"/>
                <w:szCs w:val="20"/>
                <w:u w:val="single"/>
                <w:lang w:val="uk-UA"/>
              </w:rPr>
              <w:t xml:space="preserve">Інтерфейси: </w:t>
            </w:r>
            <w:r w:rsidRPr="00C66EF9">
              <w:rPr>
                <w:rStyle w:val="11pt2"/>
                <w:sz w:val="20"/>
                <w:szCs w:val="20"/>
                <w:lang w:val="uk-UA"/>
              </w:rPr>
              <w:t>USB</w:t>
            </w:r>
          </w:p>
          <w:p w14:paraId="0C1A4FBD" w14:textId="77777777" w:rsidR="004050AF" w:rsidRPr="00C66EF9" w:rsidRDefault="004050AF" w:rsidP="00F13D16">
            <w:pPr>
              <w:rPr>
                <w:rStyle w:val="11pt2"/>
                <w:sz w:val="20"/>
                <w:szCs w:val="20"/>
                <w:lang w:val="uk-UA"/>
              </w:rPr>
            </w:pPr>
            <w:r w:rsidRPr="00C66EF9">
              <w:rPr>
                <w:rStyle w:val="11pt2"/>
                <w:sz w:val="20"/>
                <w:szCs w:val="20"/>
                <w:lang w:val="uk-UA"/>
              </w:rPr>
              <w:t xml:space="preserve">Підтримувані ОС: </w:t>
            </w:r>
            <w:r w:rsidRPr="00C66EF9">
              <w:rPr>
                <w:color w:val="000000"/>
                <w:sz w:val="20"/>
                <w:szCs w:val="20"/>
                <w:lang w:val="uk-UA"/>
              </w:rPr>
              <w:t>Windows 10 та попередні версії</w:t>
            </w:r>
          </w:p>
          <w:p w14:paraId="6871BC6E" w14:textId="77777777" w:rsidR="00B44B94" w:rsidRPr="00C66EF9" w:rsidRDefault="004050AF" w:rsidP="00F13D16">
            <w:pPr>
              <w:rPr>
                <w:rStyle w:val="11pt2"/>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6E56BFB2" w14:textId="77777777" w:rsidR="004914E9" w:rsidRDefault="004914E9" w:rsidP="004914E9">
            <w:pPr>
              <w:rPr>
                <w:sz w:val="20"/>
                <w:szCs w:val="20"/>
                <w:lang w:val="uk-UA"/>
              </w:rPr>
            </w:pPr>
            <w:r>
              <w:rPr>
                <w:sz w:val="20"/>
                <w:szCs w:val="20"/>
                <w:lang w:val="uk-UA"/>
              </w:rPr>
              <w:t>Херсон/2шт</w:t>
            </w:r>
          </w:p>
          <w:p w14:paraId="1104F38C" w14:textId="77777777" w:rsidR="00670715" w:rsidRDefault="00670715" w:rsidP="00670715">
            <w:pPr>
              <w:rPr>
                <w:sz w:val="20"/>
                <w:szCs w:val="20"/>
                <w:lang w:val="uk-UA"/>
              </w:rPr>
            </w:pPr>
            <w:r>
              <w:rPr>
                <w:sz w:val="20"/>
                <w:szCs w:val="20"/>
                <w:lang w:val="uk-UA"/>
              </w:rPr>
              <w:t>Львів/1шт</w:t>
            </w:r>
          </w:p>
          <w:p w14:paraId="05FFFA49" w14:textId="77777777" w:rsidR="00B44B94" w:rsidRDefault="007C1ADD" w:rsidP="00F13D16">
            <w:pPr>
              <w:rPr>
                <w:sz w:val="20"/>
                <w:szCs w:val="20"/>
                <w:lang w:val="uk-UA"/>
              </w:rPr>
            </w:pPr>
            <w:r>
              <w:rPr>
                <w:sz w:val="20"/>
                <w:szCs w:val="20"/>
                <w:lang w:val="uk-UA"/>
              </w:rPr>
              <w:t>Суми/1шт</w:t>
            </w:r>
          </w:p>
          <w:p w14:paraId="48316D61" w14:textId="77777777" w:rsidR="004914E9" w:rsidRPr="00C66EF9" w:rsidRDefault="004914E9" w:rsidP="00F13D16">
            <w:pPr>
              <w:rPr>
                <w:sz w:val="20"/>
                <w:szCs w:val="20"/>
                <w:lang w:val="uk-UA"/>
              </w:rPr>
            </w:pPr>
          </w:p>
        </w:tc>
      </w:tr>
      <w:tr w:rsidR="00B44B94" w:rsidRPr="00C66EF9" w14:paraId="1FAF6C63" w14:textId="77777777" w:rsidTr="006C5492">
        <w:tc>
          <w:tcPr>
            <w:tcW w:w="663" w:type="dxa"/>
            <w:shd w:val="clear" w:color="auto" w:fill="D9D9D9" w:themeFill="background1" w:themeFillShade="D9"/>
          </w:tcPr>
          <w:p w14:paraId="0366E3AB" w14:textId="77777777" w:rsidR="00B44B94" w:rsidRPr="00C66EF9" w:rsidRDefault="00B44B94" w:rsidP="00F13D16">
            <w:pPr>
              <w:rPr>
                <w:b/>
                <w:bCs/>
                <w:sz w:val="20"/>
                <w:szCs w:val="20"/>
                <w:lang w:val="uk-UA"/>
              </w:rPr>
            </w:pPr>
            <w:r w:rsidRPr="00C66EF9">
              <w:rPr>
                <w:b/>
                <w:bCs/>
                <w:color w:val="000000"/>
                <w:sz w:val="20"/>
                <w:szCs w:val="20"/>
                <w:lang w:val="uk-UA"/>
              </w:rPr>
              <w:t>5</w:t>
            </w:r>
          </w:p>
        </w:tc>
        <w:tc>
          <w:tcPr>
            <w:tcW w:w="2697" w:type="dxa"/>
            <w:shd w:val="clear" w:color="auto" w:fill="D9D9D9" w:themeFill="background1" w:themeFillShade="D9"/>
          </w:tcPr>
          <w:p w14:paraId="1D38BA44" w14:textId="77777777" w:rsidR="00B44B94" w:rsidRPr="00C66EF9" w:rsidRDefault="00B44B94" w:rsidP="00F13D16">
            <w:pPr>
              <w:rPr>
                <w:b/>
                <w:bCs/>
                <w:sz w:val="20"/>
                <w:szCs w:val="20"/>
                <w:lang w:val="uk-UA"/>
              </w:rPr>
            </w:pPr>
            <w:r w:rsidRPr="00C66EF9">
              <w:rPr>
                <w:b/>
                <w:bCs/>
                <w:color w:val="000000"/>
                <w:sz w:val="20"/>
                <w:szCs w:val="20"/>
                <w:lang w:val="uk-UA"/>
              </w:rPr>
              <w:t>Multi Board</w:t>
            </w:r>
          </w:p>
        </w:tc>
        <w:tc>
          <w:tcPr>
            <w:tcW w:w="9566" w:type="dxa"/>
            <w:shd w:val="clear" w:color="auto" w:fill="D9D9D9" w:themeFill="background1" w:themeFillShade="D9"/>
          </w:tcPr>
          <w:p w14:paraId="244E7D73" w14:textId="77777777" w:rsidR="00B44B94" w:rsidRPr="00C66EF9" w:rsidRDefault="00B44B94" w:rsidP="00F13D16">
            <w:pPr>
              <w:rPr>
                <w:rStyle w:val="11pt2"/>
                <w:b/>
                <w:bCs/>
                <w:sz w:val="20"/>
                <w:szCs w:val="20"/>
                <w:lang w:val="uk-UA"/>
              </w:rPr>
            </w:pPr>
            <w:r w:rsidRPr="00C66EF9">
              <w:rPr>
                <w:b/>
                <w:bCs/>
                <w:color w:val="000000"/>
                <w:sz w:val="20"/>
                <w:szCs w:val="20"/>
                <w:lang w:val="uk-UA"/>
              </w:rPr>
              <w:t> </w:t>
            </w:r>
          </w:p>
        </w:tc>
        <w:tc>
          <w:tcPr>
            <w:tcW w:w="1634" w:type="dxa"/>
            <w:shd w:val="clear" w:color="auto" w:fill="D9D9D9" w:themeFill="background1" w:themeFillShade="D9"/>
          </w:tcPr>
          <w:p w14:paraId="722F67D6" w14:textId="77777777" w:rsidR="00B44B94" w:rsidRPr="00C66EF9" w:rsidRDefault="00B44B94" w:rsidP="00F13D16">
            <w:pPr>
              <w:rPr>
                <w:b/>
                <w:bCs/>
                <w:sz w:val="20"/>
                <w:szCs w:val="20"/>
                <w:lang w:val="uk-UA"/>
              </w:rPr>
            </w:pPr>
          </w:p>
        </w:tc>
      </w:tr>
      <w:tr w:rsidR="00B44B94" w:rsidRPr="00C66EF9" w14:paraId="6B2031F8" w14:textId="77777777" w:rsidTr="006C5492">
        <w:tc>
          <w:tcPr>
            <w:tcW w:w="663" w:type="dxa"/>
          </w:tcPr>
          <w:p w14:paraId="27DDDE52" w14:textId="77777777" w:rsidR="00B44B94" w:rsidRPr="00C66EF9" w:rsidRDefault="000131CA" w:rsidP="00F13D16">
            <w:pPr>
              <w:rPr>
                <w:bCs/>
                <w:sz w:val="20"/>
                <w:szCs w:val="20"/>
                <w:lang w:val="uk-UA"/>
              </w:rPr>
            </w:pPr>
            <w:r w:rsidRPr="00C66EF9">
              <w:rPr>
                <w:bCs/>
                <w:sz w:val="20"/>
                <w:szCs w:val="20"/>
                <w:lang w:val="uk-UA"/>
              </w:rPr>
              <w:t>5.1</w:t>
            </w:r>
          </w:p>
        </w:tc>
        <w:tc>
          <w:tcPr>
            <w:tcW w:w="2697" w:type="dxa"/>
          </w:tcPr>
          <w:p w14:paraId="05A6A6CA" w14:textId="5F12F7F6" w:rsidR="00B44B94" w:rsidRPr="00C66EF9" w:rsidRDefault="00B44B94" w:rsidP="00F13D16">
            <w:pPr>
              <w:rPr>
                <w:bCs/>
                <w:sz w:val="20"/>
                <w:szCs w:val="20"/>
                <w:lang w:val="uk-UA"/>
              </w:rPr>
            </w:pPr>
            <w:r w:rsidRPr="00C66EF9">
              <w:rPr>
                <w:bCs/>
                <w:color w:val="000000"/>
                <w:sz w:val="20"/>
                <w:szCs w:val="20"/>
                <w:lang w:val="uk-UA"/>
              </w:rPr>
              <w:t xml:space="preserve">Інтерактивна панель </w:t>
            </w:r>
            <w:r w:rsidR="000131CA" w:rsidRPr="00C66EF9">
              <w:rPr>
                <w:bCs/>
                <w:color w:val="000000"/>
                <w:sz w:val="20"/>
                <w:szCs w:val="20"/>
                <w:lang w:val="uk-UA"/>
              </w:rPr>
              <w:t xml:space="preserve">65” </w:t>
            </w:r>
          </w:p>
        </w:tc>
        <w:tc>
          <w:tcPr>
            <w:tcW w:w="9566" w:type="dxa"/>
          </w:tcPr>
          <w:p w14:paraId="6559534B" w14:textId="77777777" w:rsidR="00251830" w:rsidRPr="00C66EF9" w:rsidRDefault="00B43B0F" w:rsidP="00F13D16">
            <w:pPr>
              <w:rPr>
                <w:rStyle w:val="11pt2"/>
                <w:bCs/>
                <w:sz w:val="20"/>
                <w:szCs w:val="20"/>
                <w:u w:val="single"/>
                <w:lang w:val="uk-UA"/>
              </w:rPr>
            </w:pPr>
            <w:r w:rsidRPr="00C66EF9">
              <w:rPr>
                <w:rStyle w:val="11pt2"/>
                <w:bCs/>
                <w:sz w:val="20"/>
                <w:szCs w:val="20"/>
                <w:u w:val="single"/>
                <w:lang w:val="uk-UA"/>
              </w:rPr>
              <w:t>Встановлене програмне забезпечення</w:t>
            </w:r>
          </w:p>
          <w:p w14:paraId="2EDD6221" w14:textId="77777777" w:rsidR="00251830" w:rsidRPr="00C66EF9" w:rsidRDefault="00CA62F2" w:rsidP="00F13D16">
            <w:pPr>
              <w:rPr>
                <w:rStyle w:val="11pt2"/>
                <w:bCs/>
                <w:sz w:val="20"/>
                <w:szCs w:val="20"/>
                <w:lang w:val="uk-UA"/>
              </w:rPr>
            </w:pPr>
            <w:r w:rsidRPr="00C66EF9">
              <w:rPr>
                <w:rStyle w:val="11pt2"/>
                <w:bCs/>
                <w:sz w:val="20"/>
                <w:szCs w:val="20"/>
                <w:lang w:val="uk-UA"/>
              </w:rPr>
              <w:t>Встановлені дві о</w:t>
            </w:r>
            <w:r w:rsidR="00251830" w:rsidRPr="00C66EF9">
              <w:rPr>
                <w:rStyle w:val="11pt2"/>
                <w:bCs/>
                <w:sz w:val="20"/>
                <w:szCs w:val="20"/>
                <w:lang w:val="uk-UA"/>
              </w:rPr>
              <w:t>пераційн</w:t>
            </w:r>
            <w:r w:rsidR="00B43B0F" w:rsidRPr="00C66EF9">
              <w:rPr>
                <w:rStyle w:val="11pt2"/>
                <w:bCs/>
                <w:sz w:val="20"/>
                <w:szCs w:val="20"/>
                <w:lang w:val="uk-UA"/>
              </w:rPr>
              <w:t>і</w:t>
            </w:r>
            <w:r w:rsidR="00251830" w:rsidRPr="00C66EF9">
              <w:rPr>
                <w:rStyle w:val="11pt2"/>
                <w:bCs/>
                <w:sz w:val="20"/>
                <w:szCs w:val="20"/>
                <w:lang w:val="uk-UA"/>
              </w:rPr>
              <w:t xml:space="preserve"> систем</w:t>
            </w:r>
            <w:r w:rsidR="00B43B0F" w:rsidRPr="00C66EF9">
              <w:rPr>
                <w:rStyle w:val="11pt2"/>
                <w:bCs/>
                <w:sz w:val="20"/>
                <w:szCs w:val="20"/>
                <w:lang w:val="uk-UA"/>
              </w:rPr>
              <w:t>и</w:t>
            </w:r>
            <w:r w:rsidRPr="00C66EF9">
              <w:rPr>
                <w:rStyle w:val="11pt2"/>
                <w:bCs/>
                <w:sz w:val="20"/>
                <w:szCs w:val="20"/>
                <w:lang w:val="uk-UA"/>
              </w:rPr>
              <w:t xml:space="preserve"> – Не гірше </w:t>
            </w:r>
            <w:r w:rsidR="00251830" w:rsidRPr="00C66EF9">
              <w:rPr>
                <w:rStyle w:val="11pt2"/>
                <w:bCs/>
                <w:sz w:val="20"/>
                <w:szCs w:val="20"/>
                <w:lang w:val="uk-UA"/>
              </w:rPr>
              <w:t>Windows 10 Pro</w:t>
            </w:r>
            <w:r w:rsidR="00B43B0F" w:rsidRPr="00C66EF9">
              <w:rPr>
                <w:rStyle w:val="11pt2"/>
                <w:bCs/>
                <w:sz w:val="20"/>
                <w:szCs w:val="20"/>
                <w:lang w:val="uk-UA"/>
              </w:rPr>
              <w:t xml:space="preserve"> та </w:t>
            </w:r>
            <w:r w:rsidR="00251830" w:rsidRPr="00C66EF9">
              <w:rPr>
                <w:rStyle w:val="11pt2"/>
                <w:bCs/>
                <w:sz w:val="20"/>
                <w:szCs w:val="20"/>
                <w:lang w:val="uk-UA"/>
              </w:rPr>
              <w:t>Android 8.0</w:t>
            </w:r>
          </w:p>
          <w:p w14:paraId="7E0A4574" w14:textId="77777777" w:rsidR="00251830" w:rsidRPr="00C66EF9" w:rsidRDefault="00251830" w:rsidP="00F13D16">
            <w:pPr>
              <w:rPr>
                <w:rStyle w:val="11pt2"/>
                <w:bCs/>
                <w:sz w:val="20"/>
                <w:szCs w:val="20"/>
                <w:u w:val="single"/>
                <w:lang w:val="uk-UA"/>
              </w:rPr>
            </w:pPr>
            <w:r w:rsidRPr="00C66EF9">
              <w:rPr>
                <w:rStyle w:val="11pt2"/>
                <w:bCs/>
                <w:sz w:val="20"/>
                <w:szCs w:val="20"/>
                <w:u w:val="single"/>
                <w:lang w:val="uk-UA"/>
              </w:rPr>
              <w:t>ДИСПЛЕЙ</w:t>
            </w:r>
          </w:p>
          <w:p w14:paraId="6B177F8E" w14:textId="77777777" w:rsidR="00251830" w:rsidRPr="00C66EF9" w:rsidRDefault="00251830" w:rsidP="00F13D16">
            <w:pPr>
              <w:rPr>
                <w:rStyle w:val="11pt2"/>
                <w:bCs/>
                <w:sz w:val="20"/>
                <w:szCs w:val="20"/>
                <w:lang w:val="uk-UA"/>
              </w:rPr>
            </w:pPr>
            <w:r w:rsidRPr="00C66EF9">
              <w:rPr>
                <w:rStyle w:val="11pt2"/>
                <w:bCs/>
                <w:sz w:val="20"/>
                <w:szCs w:val="20"/>
                <w:lang w:val="uk-UA"/>
              </w:rPr>
              <w:t>Тип дисплея</w:t>
            </w:r>
            <w:r w:rsidR="00B43B0F" w:rsidRPr="00C66EF9">
              <w:rPr>
                <w:rStyle w:val="11pt2"/>
                <w:bCs/>
                <w:sz w:val="20"/>
                <w:szCs w:val="20"/>
                <w:lang w:val="uk-UA"/>
              </w:rPr>
              <w:t xml:space="preserve"> - </w:t>
            </w:r>
            <w:r w:rsidRPr="00C66EF9">
              <w:rPr>
                <w:rStyle w:val="11pt2"/>
                <w:bCs/>
                <w:sz w:val="20"/>
                <w:szCs w:val="20"/>
                <w:lang w:val="uk-UA"/>
              </w:rPr>
              <w:t>LED</w:t>
            </w:r>
          </w:p>
          <w:p w14:paraId="7F8553B5" w14:textId="77777777" w:rsidR="00251830" w:rsidRPr="00C66EF9" w:rsidRDefault="00251830" w:rsidP="00F13D16">
            <w:pPr>
              <w:rPr>
                <w:rStyle w:val="11pt2"/>
                <w:bCs/>
                <w:sz w:val="20"/>
                <w:szCs w:val="20"/>
                <w:lang w:val="uk-UA"/>
              </w:rPr>
            </w:pPr>
            <w:r w:rsidRPr="00C66EF9">
              <w:rPr>
                <w:rStyle w:val="11pt2"/>
                <w:bCs/>
                <w:sz w:val="20"/>
                <w:szCs w:val="20"/>
                <w:lang w:val="uk-UA"/>
              </w:rPr>
              <w:t>Довжина діагоналі</w:t>
            </w:r>
            <w:r w:rsidR="00B43B0F" w:rsidRPr="00C66EF9">
              <w:rPr>
                <w:rStyle w:val="11pt2"/>
                <w:bCs/>
                <w:sz w:val="20"/>
                <w:szCs w:val="20"/>
                <w:lang w:val="uk-UA"/>
              </w:rPr>
              <w:t xml:space="preserve"> – Не менше </w:t>
            </w:r>
            <w:r w:rsidRPr="00C66EF9">
              <w:rPr>
                <w:rStyle w:val="11pt2"/>
                <w:bCs/>
                <w:sz w:val="20"/>
                <w:szCs w:val="20"/>
                <w:lang w:val="uk-UA"/>
              </w:rPr>
              <w:t>65"</w:t>
            </w:r>
          </w:p>
          <w:p w14:paraId="38E940F6" w14:textId="77777777" w:rsidR="00251830" w:rsidRPr="00C66EF9" w:rsidRDefault="00251830" w:rsidP="00F13D16">
            <w:pPr>
              <w:rPr>
                <w:rStyle w:val="11pt2"/>
                <w:bCs/>
                <w:sz w:val="20"/>
                <w:szCs w:val="20"/>
                <w:lang w:val="uk-UA"/>
              </w:rPr>
            </w:pPr>
            <w:r w:rsidRPr="00C66EF9">
              <w:rPr>
                <w:rStyle w:val="11pt2"/>
                <w:bCs/>
                <w:sz w:val="20"/>
                <w:szCs w:val="20"/>
                <w:lang w:val="uk-UA"/>
              </w:rPr>
              <w:lastRenderedPageBreak/>
              <w:t>Максимальна роздільна здатність</w:t>
            </w:r>
            <w:r w:rsidRPr="00C66EF9">
              <w:rPr>
                <w:rStyle w:val="11pt2"/>
                <w:bCs/>
                <w:sz w:val="20"/>
                <w:szCs w:val="20"/>
                <w:lang w:val="uk-UA"/>
              </w:rPr>
              <w:tab/>
            </w:r>
            <w:r w:rsidR="00B43B0F" w:rsidRPr="00C66EF9">
              <w:rPr>
                <w:rStyle w:val="11pt2"/>
                <w:bCs/>
                <w:sz w:val="20"/>
                <w:szCs w:val="20"/>
                <w:lang w:val="uk-UA"/>
              </w:rPr>
              <w:t xml:space="preserve"> - не гірше </w:t>
            </w:r>
            <w:r w:rsidRPr="00C66EF9">
              <w:rPr>
                <w:rStyle w:val="11pt2"/>
                <w:bCs/>
                <w:sz w:val="20"/>
                <w:szCs w:val="20"/>
                <w:lang w:val="uk-UA"/>
              </w:rPr>
              <w:t>3840x2160@60герц</w:t>
            </w:r>
          </w:p>
          <w:p w14:paraId="676E0118" w14:textId="77777777" w:rsidR="00251830" w:rsidRPr="00C66EF9" w:rsidRDefault="00251830" w:rsidP="00F13D16">
            <w:pPr>
              <w:rPr>
                <w:rStyle w:val="11pt2"/>
                <w:bCs/>
                <w:sz w:val="20"/>
                <w:szCs w:val="20"/>
                <w:lang w:val="uk-UA"/>
              </w:rPr>
            </w:pPr>
            <w:r w:rsidRPr="00C66EF9">
              <w:rPr>
                <w:rStyle w:val="11pt2"/>
                <w:bCs/>
                <w:sz w:val="20"/>
                <w:szCs w:val="20"/>
                <w:lang w:val="uk-UA"/>
              </w:rPr>
              <w:t>Формат зображення</w:t>
            </w:r>
            <w:r w:rsidR="00B43B0F" w:rsidRPr="00C66EF9">
              <w:rPr>
                <w:rStyle w:val="11pt2"/>
                <w:bCs/>
                <w:sz w:val="20"/>
                <w:szCs w:val="20"/>
                <w:lang w:val="uk-UA"/>
              </w:rPr>
              <w:t xml:space="preserve"> - </w:t>
            </w:r>
            <w:r w:rsidRPr="00C66EF9">
              <w:rPr>
                <w:rStyle w:val="11pt2"/>
                <w:bCs/>
                <w:sz w:val="20"/>
                <w:szCs w:val="20"/>
                <w:lang w:val="uk-UA"/>
              </w:rPr>
              <w:t>16:9</w:t>
            </w:r>
          </w:p>
          <w:p w14:paraId="022CECDC" w14:textId="77777777" w:rsidR="00251830" w:rsidRPr="00C66EF9" w:rsidRDefault="00251830" w:rsidP="00F13D16">
            <w:pPr>
              <w:rPr>
                <w:rStyle w:val="11pt2"/>
                <w:bCs/>
                <w:sz w:val="20"/>
                <w:szCs w:val="20"/>
                <w:lang w:val="uk-UA"/>
              </w:rPr>
            </w:pPr>
            <w:r w:rsidRPr="00C66EF9">
              <w:rPr>
                <w:rStyle w:val="11pt2"/>
                <w:bCs/>
                <w:sz w:val="20"/>
                <w:szCs w:val="20"/>
                <w:lang w:val="uk-UA"/>
              </w:rPr>
              <w:t>Яскравість зображення</w:t>
            </w:r>
            <w:r w:rsidR="00B43B0F" w:rsidRPr="00C66EF9">
              <w:rPr>
                <w:rStyle w:val="11pt2"/>
                <w:bCs/>
                <w:sz w:val="20"/>
                <w:szCs w:val="20"/>
                <w:lang w:val="uk-UA"/>
              </w:rPr>
              <w:t xml:space="preserve"> – не гірше </w:t>
            </w:r>
            <w:r w:rsidRPr="00C66EF9">
              <w:rPr>
                <w:rStyle w:val="11pt2"/>
                <w:bCs/>
                <w:sz w:val="20"/>
                <w:szCs w:val="20"/>
                <w:lang w:val="uk-UA"/>
              </w:rPr>
              <w:t>350 кандел на метр квадратний</w:t>
            </w:r>
          </w:p>
          <w:p w14:paraId="1087600F" w14:textId="77777777" w:rsidR="00251830" w:rsidRPr="00C66EF9" w:rsidRDefault="00251830" w:rsidP="00F13D16">
            <w:pPr>
              <w:rPr>
                <w:rStyle w:val="11pt2"/>
                <w:bCs/>
                <w:sz w:val="20"/>
                <w:szCs w:val="20"/>
                <w:lang w:val="uk-UA"/>
              </w:rPr>
            </w:pPr>
            <w:r w:rsidRPr="00C66EF9">
              <w:rPr>
                <w:rStyle w:val="11pt2"/>
                <w:bCs/>
                <w:sz w:val="20"/>
                <w:szCs w:val="20"/>
                <w:lang w:val="uk-UA"/>
              </w:rPr>
              <w:t>Контрастність зображення</w:t>
            </w:r>
            <w:r w:rsidR="00B43B0F" w:rsidRPr="00C66EF9">
              <w:rPr>
                <w:rStyle w:val="11pt2"/>
                <w:bCs/>
                <w:sz w:val="20"/>
                <w:szCs w:val="20"/>
                <w:lang w:val="uk-UA"/>
              </w:rPr>
              <w:t xml:space="preserve"> – Не гірше </w:t>
            </w:r>
            <w:r w:rsidRPr="00C66EF9">
              <w:rPr>
                <w:rStyle w:val="11pt2"/>
                <w:bCs/>
                <w:sz w:val="20"/>
                <w:szCs w:val="20"/>
                <w:lang w:val="uk-UA"/>
              </w:rPr>
              <w:t>1 200 : 1</w:t>
            </w:r>
          </w:p>
          <w:p w14:paraId="347CD267" w14:textId="77777777" w:rsidR="00251830" w:rsidRPr="00C66EF9" w:rsidRDefault="00251830" w:rsidP="00F13D16">
            <w:pPr>
              <w:rPr>
                <w:rStyle w:val="11pt2"/>
                <w:bCs/>
                <w:sz w:val="20"/>
                <w:szCs w:val="20"/>
                <w:lang w:val="uk-UA"/>
              </w:rPr>
            </w:pPr>
            <w:r w:rsidRPr="00C66EF9">
              <w:rPr>
                <w:rStyle w:val="11pt2"/>
                <w:bCs/>
                <w:sz w:val="20"/>
                <w:szCs w:val="20"/>
                <w:lang w:val="uk-UA"/>
              </w:rPr>
              <w:t>Максимальна швидкість реагування</w:t>
            </w:r>
            <w:r w:rsidR="00B43B0F" w:rsidRPr="00C66EF9">
              <w:rPr>
                <w:rStyle w:val="11pt2"/>
                <w:bCs/>
                <w:sz w:val="20"/>
                <w:szCs w:val="20"/>
                <w:lang w:val="uk-UA"/>
              </w:rPr>
              <w:t xml:space="preserve"> – Не гірше </w:t>
            </w:r>
            <w:r w:rsidRPr="00C66EF9">
              <w:rPr>
                <w:rStyle w:val="11pt2"/>
                <w:bCs/>
                <w:sz w:val="20"/>
                <w:szCs w:val="20"/>
                <w:lang w:val="uk-UA"/>
              </w:rPr>
              <w:t>8 мс</w:t>
            </w:r>
          </w:p>
          <w:p w14:paraId="33A097AE" w14:textId="77777777" w:rsidR="00251830" w:rsidRPr="00C66EF9" w:rsidRDefault="00251830" w:rsidP="00F13D16">
            <w:pPr>
              <w:rPr>
                <w:rStyle w:val="11pt2"/>
                <w:bCs/>
                <w:sz w:val="20"/>
                <w:szCs w:val="20"/>
                <w:lang w:val="uk-UA"/>
              </w:rPr>
            </w:pPr>
            <w:r w:rsidRPr="00C66EF9">
              <w:rPr>
                <w:rStyle w:val="11pt2"/>
                <w:bCs/>
                <w:sz w:val="20"/>
                <w:szCs w:val="20"/>
                <w:lang w:val="uk-UA"/>
              </w:rPr>
              <w:t>Максимальний вертикальний кут зображення</w:t>
            </w:r>
            <w:r w:rsidR="00B43B0F" w:rsidRPr="00C66EF9">
              <w:rPr>
                <w:rStyle w:val="11pt2"/>
                <w:bCs/>
                <w:sz w:val="20"/>
                <w:szCs w:val="20"/>
                <w:lang w:val="uk-UA"/>
              </w:rPr>
              <w:t xml:space="preserve"> – Не гірше </w:t>
            </w:r>
            <w:r w:rsidRPr="00C66EF9">
              <w:rPr>
                <w:rStyle w:val="11pt2"/>
                <w:bCs/>
                <w:sz w:val="20"/>
                <w:szCs w:val="20"/>
                <w:lang w:val="uk-UA"/>
              </w:rPr>
              <w:t>178 °</w:t>
            </w:r>
          </w:p>
          <w:p w14:paraId="32E7B505" w14:textId="77777777" w:rsidR="00251830" w:rsidRPr="00C66EF9" w:rsidRDefault="00251830" w:rsidP="00F13D16">
            <w:pPr>
              <w:rPr>
                <w:rStyle w:val="11pt2"/>
                <w:bCs/>
                <w:sz w:val="20"/>
                <w:szCs w:val="20"/>
                <w:lang w:val="uk-UA"/>
              </w:rPr>
            </w:pPr>
            <w:r w:rsidRPr="00C66EF9">
              <w:rPr>
                <w:rStyle w:val="11pt2"/>
                <w:bCs/>
                <w:sz w:val="20"/>
                <w:szCs w:val="20"/>
                <w:lang w:val="uk-UA"/>
              </w:rPr>
              <w:t>Максимальний горизонтальний кут зображення</w:t>
            </w:r>
            <w:r w:rsidR="00B43B0F" w:rsidRPr="00C66EF9">
              <w:rPr>
                <w:rStyle w:val="11pt2"/>
                <w:bCs/>
                <w:sz w:val="20"/>
                <w:szCs w:val="20"/>
                <w:lang w:val="uk-UA"/>
              </w:rPr>
              <w:t xml:space="preserve"> – Не гірше </w:t>
            </w:r>
            <w:r w:rsidRPr="00C66EF9">
              <w:rPr>
                <w:rStyle w:val="11pt2"/>
                <w:bCs/>
                <w:sz w:val="20"/>
                <w:szCs w:val="20"/>
                <w:lang w:val="uk-UA"/>
              </w:rPr>
              <w:t>178 °</w:t>
            </w:r>
          </w:p>
          <w:p w14:paraId="7E184D3D" w14:textId="77777777" w:rsidR="00251830" w:rsidRPr="00C66EF9" w:rsidRDefault="00251830" w:rsidP="00F13D16">
            <w:pPr>
              <w:rPr>
                <w:rStyle w:val="11pt2"/>
                <w:bCs/>
                <w:sz w:val="20"/>
                <w:szCs w:val="20"/>
                <w:lang w:val="uk-UA"/>
              </w:rPr>
            </w:pPr>
            <w:r w:rsidRPr="00C66EF9">
              <w:rPr>
                <w:rStyle w:val="11pt2"/>
                <w:bCs/>
                <w:sz w:val="20"/>
                <w:szCs w:val="20"/>
                <w:lang w:val="uk-UA"/>
              </w:rPr>
              <w:t>Додаткові Особливості</w:t>
            </w:r>
            <w:r w:rsidR="00B43B0F" w:rsidRPr="00C66EF9">
              <w:rPr>
                <w:rStyle w:val="11pt2"/>
                <w:bCs/>
                <w:sz w:val="20"/>
                <w:szCs w:val="20"/>
                <w:lang w:val="uk-UA"/>
              </w:rPr>
              <w:t xml:space="preserve"> - </w:t>
            </w:r>
            <w:r w:rsidRPr="00C66EF9">
              <w:rPr>
                <w:rStyle w:val="11pt2"/>
                <w:bCs/>
                <w:sz w:val="20"/>
                <w:szCs w:val="20"/>
                <w:lang w:val="uk-UA"/>
              </w:rPr>
              <w:t>Диодне подсвічування</w:t>
            </w:r>
          </w:p>
          <w:p w14:paraId="055827DB" w14:textId="77777777" w:rsidR="00251830" w:rsidRPr="00C66EF9" w:rsidRDefault="00251830" w:rsidP="00F13D16">
            <w:pPr>
              <w:rPr>
                <w:rStyle w:val="11pt2"/>
                <w:bCs/>
                <w:sz w:val="20"/>
                <w:szCs w:val="20"/>
                <w:u w:val="single"/>
                <w:lang w:val="uk-UA"/>
              </w:rPr>
            </w:pPr>
            <w:r w:rsidRPr="00C66EF9">
              <w:rPr>
                <w:rStyle w:val="11pt2"/>
                <w:bCs/>
                <w:sz w:val="20"/>
                <w:szCs w:val="20"/>
                <w:u w:val="single"/>
                <w:lang w:val="uk-UA"/>
              </w:rPr>
              <w:t>UHD</w:t>
            </w:r>
          </w:p>
          <w:p w14:paraId="21FDB86E" w14:textId="77777777" w:rsidR="00251830" w:rsidRPr="00C66EF9" w:rsidRDefault="00251830" w:rsidP="00F13D16">
            <w:pPr>
              <w:rPr>
                <w:rStyle w:val="11pt2"/>
                <w:bCs/>
                <w:sz w:val="20"/>
                <w:szCs w:val="20"/>
                <w:lang w:val="uk-UA"/>
              </w:rPr>
            </w:pPr>
            <w:r w:rsidRPr="00C66EF9">
              <w:rPr>
                <w:rStyle w:val="11pt2"/>
                <w:bCs/>
                <w:sz w:val="20"/>
                <w:szCs w:val="20"/>
                <w:lang w:val="uk-UA"/>
              </w:rPr>
              <w:t>Загартоване скло 4mm (Mohs level 7)</w:t>
            </w:r>
          </w:p>
          <w:p w14:paraId="1D990C76" w14:textId="77777777" w:rsidR="00251830" w:rsidRPr="00C66EF9" w:rsidRDefault="00251830" w:rsidP="00F13D16">
            <w:pPr>
              <w:rPr>
                <w:rStyle w:val="11pt2"/>
                <w:bCs/>
                <w:sz w:val="20"/>
                <w:szCs w:val="20"/>
                <w:lang w:val="uk-UA"/>
              </w:rPr>
            </w:pPr>
            <w:r w:rsidRPr="00C66EF9">
              <w:rPr>
                <w:rStyle w:val="11pt2"/>
                <w:bCs/>
                <w:sz w:val="20"/>
                <w:szCs w:val="20"/>
                <w:lang w:val="uk-UA"/>
              </w:rPr>
              <w:t>Час життя</w:t>
            </w:r>
            <w:r w:rsidR="00B43B0F" w:rsidRPr="00C66EF9">
              <w:rPr>
                <w:rStyle w:val="11pt2"/>
                <w:bCs/>
                <w:sz w:val="20"/>
                <w:szCs w:val="20"/>
                <w:lang w:val="uk-UA"/>
              </w:rPr>
              <w:t xml:space="preserve"> – Не гірше </w:t>
            </w:r>
            <w:r w:rsidRPr="00C66EF9">
              <w:rPr>
                <w:rStyle w:val="11pt2"/>
                <w:bCs/>
                <w:sz w:val="20"/>
                <w:szCs w:val="20"/>
                <w:lang w:val="uk-UA"/>
              </w:rPr>
              <w:t>30000 годин</w:t>
            </w:r>
          </w:p>
          <w:p w14:paraId="137FBCB3" w14:textId="77777777" w:rsidR="00251830" w:rsidRPr="00C66EF9" w:rsidRDefault="00251830" w:rsidP="00F13D16">
            <w:pPr>
              <w:rPr>
                <w:rStyle w:val="11pt2"/>
                <w:bCs/>
                <w:sz w:val="20"/>
                <w:szCs w:val="20"/>
                <w:u w:val="single"/>
                <w:lang w:val="uk-UA"/>
              </w:rPr>
            </w:pPr>
            <w:r w:rsidRPr="00C66EF9">
              <w:rPr>
                <w:rStyle w:val="11pt2"/>
                <w:bCs/>
                <w:sz w:val="20"/>
                <w:szCs w:val="20"/>
                <w:u w:val="single"/>
                <w:lang w:val="uk-UA"/>
              </w:rPr>
              <w:t>СЕНСОРНИЙ ЕКРАН</w:t>
            </w:r>
          </w:p>
          <w:p w14:paraId="2676CA7D" w14:textId="77777777" w:rsidR="00251830" w:rsidRPr="00C66EF9" w:rsidRDefault="00251830" w:rsidP="00F13D16">
            <w:pPr>
              <w:rPr>
                <w:rStyle w:val="11pt2"/>
                <w:bCs/>
                <w:sz w:val="20"/>
                <w:szCs w:val="20"/>
                <w:lang w:val="uk-UA"/>
              </w:rPr>
            </w:pPr>
            <w:r w:rsidRPr="00C66EF9">
              <w:rPr>
                <w:rStyle w:val="11pt2"/>
                <w:bCs/>
                <w:sz w:val="20"/>
                <w:szCs w:val="20"/>
                <w:lang w:val="uk-UA"/>
              </w:rPr>
              <w:t>Тип зон</w:t>
            </w:r>
            <w:r w:rsidR="0065761D" w:rsidRPr="00C66EF9">
              <w:rPr>
                <w:rStyle w:val="11pt2"/>
                <w:bCs/>
                <w:sz w:val="20"/>
                <w:szCs w:val="20"/>
                <w:lang w:val="uk-UA"/>
              </w:rPr>
              <w:t>д</w:t>
            </w:r>
            <w:r w:rsidRPr="00C66EF9">
              <w:rPr>
                <w:rStyle w:val="11pt2"/>
                <w:bCs/>
                <w:sz w:val="20"/>
                <w:szCs w:val="20"/>
                <w:lang w:val="uk-UA"/>
              </w:rPr>
              <w:t>ування</w:t>
            </w:r>
            <w:r w:rsidR="00B43B0F" w:rsidRPr="00C66EF9">
              <w:rPr>
                <w:rStyle w:val="11pt2"/>
                <w:bCs/>
                <w:sz w:val="20"/>
                <w:szCs w:val="20"/>
                <w:lang w:val="uk-UA"/>
              </w:rPr>
              <w:t xml:space="preserve"> - </w:t>
            </w:r>
            <w:r w:rsidRPr="00C66EF9">
              <w:rPr>
                <w:rStyle w:val="11pt2"/>
                <w:bCs/>
                <w:sz w:val="20"/>
                <w:szCs w:val="20"/>
                <w:lang w:val="uk-UA"/>
              </w:rPr>
              <w:t>Infrared Recognition</w:t>
            </w:r>
          </w:p>
          <w:p w14:paraId="3642DE60" w14:textId="77777777" w:rsidR="00251830" w:rsidRPr="00C66EF9" w:rsidRDefault="00251830" w:rsidP="00F13D16">
            <w:pPr>
              <w:rPr>
                <w:rStyle w:val="11pt2"/>
                <w:bCs/>
                <w:sz w:val="20"/>
                <w:szCs w:val="20"/>
                <w:lang w:val="uk-UA"/>
              </w:rPr>
            </w:pPr>
            <w:r w:rsidRPr="00C66EF9">
              <w:rPr>
                <w:rStyle w:val="11pt2"/>
                <w:bCs/>
                <w:sz w:val="20"/>
                <w:szCs w:val="20"/>
                <w:lang w:val="uk-UA"/>
              </w:rPr>
              <w:t>Точка дотику</w:t>
            </w:r>
            <w:r w:rsidR="00B43B0F" w:rsidRPr="00C66EF9">
              <w:rPr>
                <w:rStyle w:val="11pt2"/>
                <w:bCs/>
                <w:sz w:val="20"/>
                <w:szCs w:val="20"/>
                <w:lang w:val="uk-UA"/>
              </w:rPr>
              <w:t xml:space="preserve"> – Не гірше</w:t>
            </w:r>
            <w:r w:rsidRPr="00C66EF9">
              <w:rPr>
                <w:rStyle w:val="11pt2"/>
                <w:bCs/>
                <w:sz w:val="20"/>
                <w:szCs w:val="20"/>
                <w:lang w:val="uk-UA"/>
              </w:rPr>
              <w:t>10 Points Writing and 20 Points Touch</w:t>
            </w:r>
          </w:p>
          <w:p w14:paraId="3E59CEDC" w14:textId="77777777" w:rsidR="00251830" w:rsidRPr="00C66EF9" w:rsidRDefault="0065761D" w:rsidP="00F13D16">
            <w:pPr>
              <w:rPr>
                <w:rStyle w:val="11pt2"/>
                <w:bCs/>
                <w:sz w:val="20"/>
                <w:szCs w:val="20"/>
                <w:u w:val="single"/>
                <w:lang w:val="uk-UA"/>
              </w:rPr>
            </w:pPr>
            <w:r w:rsidRPr="00C66EF9">
              <w:rPr>
                <w:rStyle w:val="11pt2"/>
                <w:bCs/>
                <w:sz w:val="20"/>
                <w:szCs w:val="20"/>
                <w:u w:val="single"/>
                <w:lang w:val="uk-UA"/>
              </w:rPr>
              <w:t>КОМП’ЮТЕРНИЙ</w:t>
            </w:r>
            <w:r w:rsidR="00251830" w:rsidRPr="00C66EF9">
              <w:rPr>
                <w:rStyle w:val="11pt2"/>
                <w:bCs/>
                <w:sz w:val="20"/>
                <w:szCs w:val="20"/>
                <w:u w:val="single"/>
                <w:lang w:val="uk-UA"/>
              </w:rPr>
              <w:t xml:space="preserve"> МОДУЛЬ</w:t>
            </w:r>
            <w:r w:rsidRPr="00C66EF9">
              <w:rPr>
                <w:rStyle w:val="11pt2"/>
                <w:bCs/>
                <w:sz w:val="20"/>
                <w:szCs w:val="20"/>
                <w:u w:val="single"/>
                <w:lang w:val="uk-UA"/>
              </w:rPr>
              <w:t xml:space="preserve"> ДЛЯ ОС WINDOWS</w:t>
            </w:r>
          </w:p>
          <w:p w14:paraId="16619A6D" w14:textId="77777777" w:rsidR="00251830" w:rsidRPr="00C66EF9" w:rsidRDefault="00251830" w:rsidP="00F13D16">
            <w:pPr>
              <w:rPr>
                <w:rStyle w:val="11pt2"/>
                <w:bCs/>
                <w:sz w:val="20"/>
                <w:szCs w:val="20"/>
                <w:lang w:val="uk-UA"/>
              </w:rPr>
            </w:pPr>
            <w:r w:rsidRPr="00C66EF9">
              <w:rPr>
                <w:rStyle w:val="11pt2"/>
                <w:bCs/>
                <w:sz w:val="20"/>
                <w:szCs w:val="20"/>
                <w:lang w:val="uk-UA"/>
              </w:rPr>
              <w:t>Процесор</w:t>
            </w:r>
            <w:r w:rsidR="00B43B0F" w:rsidRPr="00C66EF9">
              <w:rPr>
                <w:rStyle w:val="11pt2"/>
                <w:bCs/>
                <w:sz w:val="20"/>
                <w:szCs w:val="20"/>
                <w:lang w:val="uk-UA"/>
              </w:rPr>
              <w:t xml:space="preserve"> – Не гірше </w:t>
            </w:r>
            <w:r w:rsidRPr="00C66EF9">
              <w:rPr>
                <w:rStyle w:val="11pt2"/>
                <w:bCs/>
                <w:sz w:val="20"/>
                <w:szCs w:val="20"/>
                <w:lang w:val="uk-UA"/>
              </w:rPr>
              <w:t>Intel Core i5-8400 Processor (2.8 ГГц)</w:t>
            </w:r>
          </w:p>
          <w:p w14:paraId="396E0C88" w14:textId="77777777" w:rsidR="00251830" w:rsidRPr="00C66EF9" w:rsidRDefault="00251830" w:rsidP="00F13D16">
            <w:pPr>
              <w:rPr>
                <w:rStyle w:val="11pt2"/>
                <w:bCs/>
                <w:sz w:val="20"/>
                <w:szCs w:val="20"/>
                <w:lang w:val="uk-UA"/>
              </w:rPr>
            </w:pPr>
            <w:r w:rsidRPr="00C66EF9">
              <w:rPr>
                <w:rStyle w:val="11pt2"/>
                <w:bCs/>
                <w:sz w:val="20"/>
                <w:szCs w:val="20"/>
                <w:lang w:val="uk-UA"/>
              </w:rPr>
              <w:t>Ємність встановленого ОЗП</w:t>
            </w:r>
            <w:r w:rsidR="00B43B0F" w:rsidRPr="00C66EF9">
              <w:rPr>
                <w:rStyle w:val="11pt2"/>
                <w:bCs/>
                <w:sz w:val="20"/>
                <w:szCs w:val="20"/>
                <w:lang w:val="uk-UA"/>
              </w:rPr>
              <w:t xml:space="preserve"> – Не менше </w:t>
            </w:r>
            <w:r w:rsidRPr="00C66EF9">
              <w:rPr>
                <w:rStyle w:val="11pt2"/>
                <w:bCs/>
                <w:sz w:val="20"/>
                <w:szCs w:val="20"/>
                <w:lang w:val="uk-UA"/>
              </w:rPr>
              <w:t>DDR4 8ГБ</w:t>
            </w:r>
          </w:p>
          <w:p w14:paraId="4DE39B71" w14:textId="77777777" w:rsidR="00251830" w:rsidRPr="00C66EF9" w:rsidRDefault="00251830" w:rsidP="00F13D16">
            <w:pPr>
              <w:rPr>
                <w:rStyle w:val="11pt2"/>
                <w:bCs/>
                <w:sz w:val="20"/>
                <w:szCs w:val="20"/>
                <w:lang w:val="uk-UA"/>
              </w:rPr>
            </w:pPr>
            <w:r w:rsidRPr="00C66EF9">
              <w:rPr>
                <w:rStyle w:val="11pt2"/>
                <w:bCs/>
                <w:sz w:val="20"/>
                <w:szCs w:val="20"/>
                <w:lang w:val="uk-UA"/>
              </w:rPr>
              <w:t>SSD</w:t>
            </w:r>
            <w:r w:rsidR="00731C17" w:rsidRPr="00C66EF9">
              <w:rPr>
                <w:rStyle w:val="11pt2"/>
                <w:bCs/>
                <w:sz w:val="20"/>
                <w:szCs w:val="20"/>
                <w:lang w:val="uk-UA"/>
              </w:rPr>
              <w:t xml:space="preserve"> – Не менше</w:t>
            </w:r>
            <w:r w:rsidRPr="00C66EF9">
              <w:rPr>
                <w:rStyle w:val="11pt2"/>
                <w:bCs/>
                <w:sz w:val="20"/>
                <w:szCs w:val="20"/>
                <w:lang w:val="uk-UA"/>
              </w:rPr>
              <w:tab/>
              <w:t>256 ГБ</w:t>
            </w:r>
          </w:p>
          <w:p w14:paraId="2FCF1651" w14:textId="77777777" w:rsidR="00251830" w:rsidRPr="00C66EF9" w:rsidRDefault="00EA5F11" w:rsidP="00F13D16">
            <w:pPr>
              <w:rPr>
                <w:rStyle w:val="11pt2"/>
                <w:bCs/>
                <w:sz w:val="20"/>
                <w:szCs w:val="20"/>
                <w:lang w:val="uk-UA"/>
              </w:rPr>
            </w:pPr>
            <w:r w:rsidRPr="00C66EF9">
              <w:rPr>
                <w:rStyle w:val="11pt2"/>
                <w:bCs/>
                <w:sz w:val="20"/>
                <w:szCs w:val="20"/>
                <w:lang w:val="uk-UA"/>
              </w:rPr>
              <w:t>Г</w:t>
            </w:r>
            <w:r w:rsidR="00251830" w:rsidRPr="00C66EF9">
              <w:rPr>
                <w:rStyle w:val="11pt2"/>
                <w:bCs/>
                <w:sz w:val="20"/>
                <w:szCs w:val="20"/>
                <w:lang w:val="uk-UA"/>
              </w:rPr>
              <w:t>рафічн</w:t>
            </w:r>
            <w:r w:rsidRPr="00C66EF9">
              <w:rPr>
                <w:rStyle w:val="11pt2"/>
                <w:bCs/>
                <w:sz w:val="20"/>
                <w:szCs w:val="20"/>
                <w:lang w:val="uk-UA"/>
              </w:rPr>
              <w:t>а</w:t>
            </w:r>
            <w:r w:rsidR="00251830" w:rsidRPr="00C66EF9">
              <w:rPr>
                <w:rStyle w:val="11pt2"/>
                <w:bCs/>
                <w:sz w:val="20"/>
                <w:szCs w:val="20"/>
                <w:lang w:val="uk-UA"/>
              </w:rPr>
              <w:t xml:space="preserve"> карт</w:t>
            </w:r>
            <w:r w:rsidRPr="00C66EF9">
              <w:rPr>
                <w:rStyle w:val="11pt2"/>
                <w:bCs/>
                <w:sz w:val="20"/>
                <w:szCs w:val="20"/>
                <w:lang w:val="uk-UA"/>
              </w:rPr>
              <w:t xml:space="preserve">а – Не гірше </w:t>
            </w:r>
            <w:r w:rsidR="00251830" w:rsidRPr="00C66EF9">
              <w:rPr>
                <w:rStyle w:val="11pt2"/>
                <w:bCs/>
                <w:sz w:val="20"/>
                <w:szCs w:val="20"/>
                <w:lang w:val="uk-UA"/>
              </w:rPr>
              <w:t>Nvidia GeForce GT 1030</w:t>
            </w:r>
          </w:p>
          <w:p w14:paraId="3697FA37" w14:textId="77777777" w:rsidR="00251830" w:rsidRPr="00C66EF9" w:rsidRDefault="00251830" w:rsidP="00F13D16">
            <w:pPr>
              <w:rPr>
                <w:rStyle w:val="11pt2"/>
                <w:bCs/>
                <w:sz w:val="20"/>
                <w:szCs w:val="20"/>
                <w:lang w:val="uk-UA"/>
              </w:rPr>
            </w:pPr>
            <w:r w:rsidRPr="00C66EF9">
              <w:rPr>
                <w:rStyle w:val="11pt2"/>
                <w:bCs/>
                <w:sz w:val="20"/>
                <w:szCs w:val="20"/>
                <w:lang w:val="uk-UA"/>
              </w:rPr>
              <w:t>Чипсет</w:t>
            </w:r>
            <w:r w:rsidR="00731C17" w:rsidRPr="00C66EF9">
              <w:rPr>
                <w:rStyle w:val="11pt2"/>
                <w:bCs/>
                <w:sz w:val="20"/>
                <w:szCs w:val="20"/>
                <w:lang w:val="uk-UA"/>
              </w:rPr>
              <w:t xml:space="preserve"> – Не гірше </w:t>
            </w:r>
            <w:r w:rsidRPr="00C66EF9">
              <w:rPr>
                <w:rStyle w:val="11pt2"/>
                <w:bCs/>
                <w:sz w:val="20"/>
                <w:szCs w:val="20"/>
                <w:lang w:val="uk-UA"/>
              </w:rPr>
              <w:t>Intel H310</w:t>
            </w:r>
          </w:p>
          <w:p w14:paraId="7F66F32F" w14:textId="77777777" w:rsidR="00251830" w:rsidRPr="00C66EF9" w:rsidRDefault="00251830" w:rsidP="00F13D16">
            <w:pPr>
              <w:rPr>
                <w:rStyle w:val="11pt2"/>
                <w:bCs/>
                <w:sz w:val="20"/>
                <w:szCs w:val="20"/>
                <w:lang w:val="uk-UA"/>
              </w:rPr>
            </w:pPr>
            <w:r w:rsidRPr="00C66EF9">
              <w:rPr>
                <w:rStyle w:val="11pt2"/>
                <w:bCs/>
                <w:sz w:val="20"/>
                <w:szCs w:val="20"/>
                <w:lang w:val="uk-UA"/>
              </w:rPr>
              <w:t>Флеш карти</w:t>
            </w:r>
            <w:r w:rsidR="00EA5F11" w:rsidRPr="00C66EF9">
              <w:rPr>
                <w:rStyle w:val="11pt2"/>
                <w:bCs/>
                <w:sz w:val="20"/>
                <w:szCs w:val="20"/>
                <w:lang w:val="uk-UA"/>
              </w:rPr>
              <w:t xml:space="preserve"> - </w:t>
            </w:r>
            <w:r w:rsidRPr="00C66EF9">
              <w:rPr>
                <w:rStyle w:val="11pt2"/>
                <w:bCs/>
                <w:sz w:val="20"/>
                <w:szCs w:val="20"/>
                <w:lang w:val="uk-UA"/>
              </w:rPr>
              <w:t>10/100/1000M</w:t>
            </w:r>
          </w:p>
          <w:p w14:paraId="2B8C3ECC" w14:textId="77777777" w:rsidR="00251830" w:rsidRPr="00C66EF9" w:rsidRDefault="00EA5F11" w:rsidP="00F13D16">
            <w:pPr>
              <w:rPr>
                <w:rStyle w:val="11pt2"/>
                <w:bCs/>
                <w:sz w:val="20"/>
                <w:szCs w:val="20"/>
                <w:lang w:val="uk-UA"/>
              </w:rPr>
            </w:pPr>
            <w:r w:rsidRPr="00C66EF9">
              <w:rPr>
                <w:rStyle w:val="11pt2"/>
                <w:bCs/>
                <w:sz w:val="20"/>
                <w:szCs w:val="20"/>
                <w:lang w:val="uk-UA"/>
              </w:rPr>
              <w:t xml:space="preserve">Бездротові інтерфейси: </w:t>
            </w:r>
            <w:r w:rsidR="00251830" w:rsidRPr="00C66EF9">
              <w:rPr>
                <w:rStyle w:val="11pt2"/>
                <w:bCs/>
                <w:sz w:val="20"/>
                <w:szCs w:val="20"/>
                <w:lang w:val="uk-UA"/>
              </w:rPr>
              <w:t>Wi-Fi{IEEE 802.11ac Wi-Fi 5 }</w:t>
            </w:r>
            <w:r w:rsidRPr="00C66EF9">
              <w:rPr>
                <w:rStyle w:val="11pt2"/>
                <w:bCs/>
                <w:sz w:val="20"/>
                <w:szCs w:val="20"/>
                <w:lang w:val="uk-UA"/>
              </w:rPr>
              <w:t xml:space="preserve">, </w:t>
            </w:r>
            <w:r w:rsidR="00251830" w:rsidRPr="00C66EF9">
              <w:rPr>
                <w:rStyle w:val="11pt2"/>
                <w:bCs/>
                <w:sz w:val="20"/>
                <w:szCs w:val="20"/>
                <w:lang w:val="uk-UA"/>
              </w:rPr>
              <w:t>Bluetooth</w:t>
            </w:r>
            <w:r w:rsidR="00251830" w:rsidRPr="00C66EF9">
              <w:rPr>
                <w:rStyle w:val="11pt2"/>
                <w:bCs/>
                <w:sz w:val="20"/>
                <w:szCs w:val="20"/>
                <w:lang w:val="uk-UA"/>
              </w:rPr>
              <w:tab/>
              <w:t>Bluetooth 4.2</w:t>
            </w:r>
          </w:p>
          <w:p w14:paraId="3E51E12A" w14:textId="77777777" w:rsidR="00251830" w:rsidRPr="00C66EF9" w:rsidRDefault="0065761D" w:rsidP="00F13D16">
            <w:pPr>
              <w:rPr>
                <w:rStyle w:val="11pt2"/>
                <w:bCs/>
                <w:sz w:val="20"/>
                <w:szCs w:val="20"/>
                <w:u w:val="single"/>
                <w:lang w:val="uk-UA"/>
              </w:rPr>
            </w:pPr>
            <w:r w:rsidRPr="00C66EF9">
              <w:rPr>
                <w:rStyle w:val="11pt2"/>
                <w:bCs/>
                <w:sz w:val="20"/>
                <w:szCs w:val="20"/>
                <w:u w:val="single"/>
                <w:lang w:val="uk-UA"/>
              </w:rPr>
              <w:t xml:space="preserve">КОМП’ЮТЕРНИЙ МОДУЛЬ ДЛЯ </w:t>
            </w:r>
            <w:r w:rsidR="00251830" w:rsidRPr="00C66EF9">
              <w:rPr>
                <w:rStyle w:val="11pt2"/>
                <w:bCs/>
                <w:sz w:val="20"/>
                <w:szCs w:val="20"/>
                <w:u w:val="single"/>
                <w:lang w:val="uk-UA"/>
              </w:rPr>
              <w:t>СИСТЕМ</w:t>
            </w:r>
            <w:r w:rsidR="00F7062E" w:rsidRPr="00C66EF9">
              <w:rPr>
                <w:rStyle w:val="11pt2"/>
                <w:bCs/>
                <w:sz w:val="20"/>
                <w:szCs w:val="20"/>
                <w:u w:val="single"/>
                <w:lang w:val="uk-UA"/>
              </w:rPr>
              <w:t>И ANDROID</w:t>
            </w:r>
          </w:p>
          <w:p w14:paraId="6637E5EB" w14:textId="77777777" w:rsidR="00251830" w:rsidRPr="00C66EF9" w:rsidRDefault="00251830" w:rsidP="00F13D16">
            <w:pPr>
              <w:rPr>
                <w:rStyle w:val="11pt2"/>
                <w:bCs/>
                <w:sz w:val="20"/>
                <w:szCs w:val="20"/>
                <w:lang w:val="uk-UA"/>
              </w:rPr>
            </w:pPr>
            <w:r w:rsidRPr="00C66EF9">
              <w:rPr>
                <w:rStyle w:val="11pt2"/>
                <w:bCs/>
                <w:sz w:val="20"/>
                <w:szCs w:val="20"/>
                <w:lang w:val="uk-UA"/>
              </w:rPr>
              <w:t>Процесор</w:t>
            </w:r>
            <w:r w:rsidR="00EA5F11" w:rsidRPr="00C66EF9">
              <w:rPr>
                <w:rStyle w:val="11pt2"/>
                <w:bCs/>
                <w:sz w:val="20"/>
                <w:szCs w:val="20"/>
                <w:lang w:val="uk-UA"/>
              </w:rPr>
              <w:t xml:space="preserve"> – Не гірше </w:t>
            </w:r>
            <w:r w:rsidRPr="00C66EF9">
              <w:rPr>
                <w:rStyle w:val="11pt2"/>
                <w:bCs/>
                <w:sz w:val="20"/>
                <w:szCs w:val="20"/>
                <w:lang w:val="uk-UA"/>
              </w:rPr>
              <w:t>ARM Dual Core Cortex A73+A53 CPU</w:t>
            </w:r>
            <w:r w:rsidR="00EA5F11" w:rsidRPr="00C66EF9">
              <w:rPr>
                <w:rStyle w:val="11pt2"/>
                <w:bCs/>
                <w:sz w:val="20"/>
                <w:szCs w:val="20"/>
                <w:lang w:val="uk-UA"/>
              </w:rPr>
              <w:t xml:space="preserve">, </w:t>
            </w:r>
            <w:r w:rsidRPr="00C66EF9">
              <w:rPr>
                <w:rStyle w:val="11pt2"/>
                <w:bCs/>
                <w:sz w:val="20"/>
                <w:szCs w:val="20"/>
                <w:lang w:val="uk-UA"/>
              </w:rPr>
              <w:t>GPU</w:t>
            </w:r>
            <w:r w:rsidRPr="00C66EF9">
              <w:rPr>
                <w:rStyle w:val="11pt2"/>
                <w:bCs/>
                <w:sz w:val="20"/>
                <w:szCs w:val="20"/>
                <w:lang w:val="uk-UA"/>
              </w:rPr>
              <w:tab/>
              <w:t>Quad Core Mali G51</w:t>
            </w:r>
          </w:p>
          <w:p w14:paraId="097C4429" w14:textId="77777777" w:rsidR="00251830" w:rsidRPr="00C66EF9" w:rsidRDefault="00251830" w:rsidP="00F13D16">
            <w:pPr>
              <w:rPr>
                <w:rStyle w:val="11pt2"/>
                <w:bCs/>
                <w:sz w:val="20"/>
                <w:szCs w:val="20"/>
                <w:lang w:val="uk-UA"/>
              </w:rPr>
            </w:pPr>
            <w:r w:rsidRPr="00C66EF9">
              <w:rPr>
                <w:rStyle w:val="11pt2"/>
                <w:bCs/>
                <w:sz w:val="20"/>
                <w:szCs w:val="20"/>
                <w:lang w:val="uk-UA"/>
              </w:rPr>
              <w:t>Ємність встановленого ОЗП</w:t>
            </w:r>
            <w:r w:rsidR="00EA5F11" w:rsidRPr="00C66EF9">
              <w:rPr>
                <w:rStyle w:val="11pt2"/>
                <w:bCs/>
                <w:sz w:val="20"/>
                <w:szCs w:val="20"/>
                <w:lang w:val="uk-UA"/>
              </w:rPr>
              <w:t xml:space="preserve"> – Не менше </w:t>
            </w:r>
            <w:r w:rsidRPr="00C66EF9">
              <w:rPr>
                <w:rStyle w:val="11pt2"/>
                <w:bCs/>
                <w:sz w:val="20"/>
                <w:szCs w:val="20"/>
                <w:lang w:val="uk-UA"/>
              </w:rPr>
              <w:t>3 ГБ</w:t>
            </w:r>
          </w:p>
          <w:p w14:paraId="7F4F9FEC" w14:textId="77777777" w:rsidR="00EA5F11" w:rsidRPr="00C66EF9" w:rsidRDefault="00251830" w:rsidP="00F13D16">
            <w:pPr>
              <w:rPr>
                <w:rStyle w:val="11pt2"/>
                <w:bCs/>
                <w:sz w:val="20"/>
                <w:szCs w:val="20"/>
                <w:lang w:val="uk-UA"/>
              </w:rPr>
            </w:pPr>
            <w:r w:rsidRPr="00C66EF9">
              <w:rPr>
                <w:rStyle w:val="11pt2"/>
                <w:bCs/>
                <w:sz w:val="20"/>
                <w:szCs w:val="20"/>
                <w:lang w:val="uk-UA"/>
              </w:rPr>
              <w:t>Розмір внутрішньої пам'яті</w:t>
            </w:r>
            <w:r w:rsidR="00EA5F11" w:rsidRPr="00C66EF9">
              <w:rPr>
                <w:rStyle w:val="11pt2"/>
                <w:bCs/>
                <w:sz w:val="20"/>
                <w:szCs w:val="20"/>
                <w:lang w:val="uk-UA"/>
              </w:rPr>
              <w:t xml:space="preserve"> – Не менше </w:t>
            </w:r>
            <w:r w:rsidRPr="00C66EF9">
              <w:rPr>
                <w:rStyle w:val="11pt2"/>
                <w:bCs/>
                <w:sz w:val="20"/>
                <w:szCs w:val="20"/>
                <w:lang w:val="uk-UA"/>
              </w:rPr>
              <w:t>16 ГБ</w:t>
            </w:r>
          </w:p>
          <w:p w14:paraId="2CB7286E" w14:textId="77777777" w:rsidR="00251830" w:rsidRPr="00C66EF9" w:rsidRDefault="001950E2" w:rsidP="00F13D16">
            <w:pPr>
              <w:rPr>
                <w:rStyle w:val="11pt2"/>
                <w:bCs/>
                <w:sz w:val="20"/>
                <w:szCs w:val="20"/>
                <w:u w:val="single"/>
                <w:lang w:val="uk-UA"/>
              </w:rPr>
            </w:pPr>
            <w:r w:rsidRPr="00C66EF9">
              <w:rPr>
                <w:rStyle w:val="11pt2"/>
                <w:bCs/>
                <w:sz w:val="20"/>
                <w:szCs w:val="20"/>
                <w:u w:val="single"/>
                <w:lang w:val="uk-UA"/>
              </w:rPr>
              <w:t>ЗВУК</w:t>
            </w:r>
          </w:p>
          <w:p w14:paraId="0996DC01" w14:textId="77777777" w:rsidR="00251830" w:rsidRPr="00C66EF9" w:rsidRDefault="00251830" w:rsidP="00F13D16">
            <w:pPr>
              <w:rPr>
                <w:rStyle w:val="11pt2"/>
                <w:bCs/>
                <w:sz w:val="20"/>
                <w:szCs w:val="20"/>
                <w:lang w:val="uk-UA"/>
              </w:rPr>
            </w:pPr>
            <w:r w:rsidRPr="00C66EF9">
              <w:rPr>
                <w:rStyle w:val="11pt2"/>
                <w:bCs/>
                <w:sz w:val="20"/>
                <w:szCs w:val="20"/>
                <w:lang w:val="uk-UA"/>
              </w:rPr>
              <w:t>Режим аудіовиходу</w:t>
            </w:r>
            <w:r w:rsidR="001950E2" w:rsidRPr="00C66EF9">
              <w:rPr>
                <w:rStyle w:val="11pt2"/>
                <w:bCs/>
                <w:sz w:val="20"/>
                <w:szCs w:val="20"/>
                <w:lang w:val="uk-UA"/>
              </w:rPr>
              <w:t xml:space="preserve"> - </w:t>
            </w:r>
            <w:r w:rsidRPr="00C66EF9">
              <w:rPr>
                <w:rStyle w:val="11pt2"/>
                <w:bCs/>
                <w:sz w:val="20"/>
                <w:szCs w:val="20"/>
                <w:lang w:val="uk-UA"/>
              </w:rPr>
              <w:t>Стерео</w:t>
            </w:r>
          </w:p>
          <w:p w14:paraId="7B82D63F" w14:textId="77777777" w:rsidR="00251830" w:rsidRPr="00C66EF9" w:rsidRDefault="00251830" w:rsidP="00F13D16">
            <w:pPr>
              <w:rPr>
                <w:rStyle w:val="11pt2"/>
                <w:bCs/>
                <w:sz w:val="20"/>
                <w:szCs w:val="20"/>
                <w:lang w:val="uk-UA"/>
              </w:rPr>
            </w:pPr>
            <w:r w:rsidRPr="00C66EF9">
              <w:rPr>
                <w:rStyle w:val="11pt2"/>
                <w:bCs/>
                <w:sz w:val="20"/>
                <w:szCs w:val="20"/>
                <w:lang w:val="uk-UA"/>
              </w:rPr>
              <w:t>Вихідна потужність</w:t>
            </w:r>
            <w:r w:rsidR="00F7062E" w:rsidRPr="00C66EF9">
              <w:rPr>
                <w:rStyle w:val="11pt2"/>
                <w:bCs/>
                <w:sz w:val="20"/>
                <w:szCs w:val="20"/>
                <w:lang w:val="uk-UA"/>
              </w:rPr>
              <w:t xml:space="preserve"> – Не гірше </w:t>
            </w:r>
            <w:r w:rsidRPr="00C66EF9">
              <w:rPr>
                <w:rStyle w:val="11pt2"/>
                <w:bCs/>
                <w:sz w:val="20"/>
                <w:szCs w:val="20"/>
                <w:lang w:val="uk-UA"/>
              </w:rPr>
              <w:t>2x12 Ват</w:t>
            </w:r>
          </w:p>
          <w:p w14:paraId="65621E74" w14:textId="77777777" w:rsidR="00251830" w:rsidRPr="00C66EF9" w:rsidRDefault="00251830" w:rsidP="00F13D16">
            <w:pPr>
              <w:rPr>
                <w:rStyle w:val="11pt2"/>
                <w:bCs/>
                <w:sz w:val="20"/>
                <w:szCs w:val="20"/>
                <w:lang w:val="uk-UA"/>
              </w:rPr>
            </w:pPr>
            <w:r w:rsidRPr="00C66EF9">
              <w:rPr>
                <w:rStyle w:val="11pt2"/>
                <w:bCs/>
                <w:sz w:val="20"/>
                <w:szCs w:val="20"/>
                <w:lang w:val="uk-UA"/>
              </w:rPr>
              <w:t>ІНТЕРФЕЙСИ ДИСПЛЕ</w:t>
            </w:r>
            <w:r w:rsidR="00CA62F2" w:rsidRPr="00C66EF9">
              <w:rPr>
                <w:rStyle w:val="11pt2"/>
                <w:bCs/>
                <w:sz w:val="20"/>
                <w:szCs w:val="20"/>
                <w:lang w:val="uk-UA"/>
              </w:rPr>
              <w:t>Ю</w:t>
            </w:r>
          </w:p>
          <w:p w14:paraId="003733D1" w14:textId="77777777" w:rsidR="00251830" w:rsidRPr="00C66EF9" w:rsidRDefault="00251830" w:rsidP="00F13D16">
            <w:pPr>
              <w:rPr>
                <w:rStyle w:val="11pt2"/>
                <w:bCs/>
                <w:sz w:val="20"/>
                <w:szCs w:val="20"/>
                <w:lang w:val="uk-UA"/>
              </w:rPr>
            </w:pPr>
            <w:r w:rsidRPr="00C66EF9">
              <w:rPr>
                <w:rStyle w:val="11pt2"/>
                <w:bCs/>
                <w:sz w:val="20"/>
                <w:szCs w:val="20"/>
                <w:lang w:val="uk-UA"/>
              </w:rPr>
              <w:t>HDMI In</w:t>
            </w:r>
            <w:r w:rsidR="00CA62F2" w:rsidRPr="00C66EF9">
              <w:rPr>
                <w:rStyle w:val="11pt2"/>
                <w:bCs/>
                <w:sz w:val="20"/>
                <w:szCs w:val="20"/>
                <w:lang w:val="uk-UA"/>
              </w:rPr>
              <w:t xml:space="preserve"> – Не менше </w:t>
            </w:r>
            <w:r w:rsidRPr="00C66EF9">
              <w:rPr>
                <w:rStyle w:val="11pt2"/>
                <w:bCs/>
                <w:sz w:val="20"/>
                <w:szCs w:val="20"/>
                <w:lang w:val="uk-UA"/>
              </w:rPr>
              <w:t>3</w:t>
            </w:r>
          </w:p>
          <w:p w14:paraId="60CB8D13" w14:textId="77777777" w:rsidR="00251830" w:rsidRPr="00C66EF9" w:rsidRDefault="00251830" w:rsidP="00F13D16">
            <w:pPr>
              <w:rPr>
                <w:rStyle w:val="11pt2"/>
                <w:bCs/>
                <w:sz w:val="20"/>
                <w:szCs w:val="20"/>
                <w:lang w:val="uk-UA"/>
              </w:rPr>
            </w:pPr>
            <w:r w:rsidRPr="00C66EF9">
              <w:rPr>
                <w:rStyle w:val="11pt2"/>
                <w:bCs/>
                <w:sz w:val="20"/>
                <w:szCs w:val="20"/>
                <w:lang w:val="uk-UA"/>
              </w:rPr>
              <w:t>HDMI Out</w:t>
            </w:r>
            <w:r w:rsidR="00CA62F2" w:rsidRPr="00C66EF9">
              <w:rPr>
                <w:rStyle w:val="11pt2"/>
                <w:bCs/>
                <w:sz w:val="20"/>
                <w:szCs w:val="20"/>
                <w:lang w:val="uk-UA"/>
              </w:rPr>
              <w:t xml:space="preserve">- Не менше </w:t>
            </w:r>
            <w:r w:rsidRPr="00C66EF9">
              <w:rPr>
                <w:rStyle w:val="11pt2"/>
                <w:bCs/>
                <w:sz w:val="20"/>
                <w:szCs w:val="20"/>
                <w:lang w:val="uk-UA"/>
              </w:rPr>
              <w:t>1</w:t>
            </w:r>
          </w:p>
          <w:p w14:paraId="7BEFFBED" w14:textId="77777777" w:rsidR="00251830" w:rsidRPr="00C66EF9" w:rsidRDefault="00251830" w:rsidP="00F13D16">
            <w:pPr>
              <w:rPr>
                <w:rStyle w:val="11pt2"/>
                <w:bCs/>
                <w:sz w:val="20"/>
                <w:szCs w:val="20"/>
                <w:lang w:val="uk-UA"/>
              </w:rPr>
            </w:pPr>
            <w:r w:rsidRPr="00C66EF9">
              <w:rPr>
                <w:rStyle w:val="11pt2"/>
                <w:bCs/>
                <w:sz w:val="20"/>
                <w:szCs w:val="20"/>
                <w:lang w:val="uk-UA"/>
              </w:rPr>
              <w:t>VGA</w:t>
            </w:r>
            <w:r w:rsidR="00CA62F2" w:rsidRPr="00C66EF9">
              <w:rPr>
                <w:rStyle w:val="11pt2"/>
                <w:bCs/>
                <w:sz w:val="20"/>
                <w:szCs w:val="20"/>
                <w:lang w:val="uk-UA"/>
              </w:rPr>
              <w:t xml:space="preserve"> – Не менше</w:t>
            </w:r>
            <w:r w:rsidRPr="00C66EF9">
              <w:rPr>
                <w:rStyle w:val="11pt2"/>
                <w:bCs/>
                <w:sz w:val="20"/>
                <w:szCs w:val="20"/>
                <w:lang w:val="uk-UA"/>
              </w:rPr>
              <w:t>1 (15-пин DB)</w:t>
            </w:r>
          </w:p>
          <w:p w14:paraId="40A09C26" w14:textId="77777777" w:rsidR="00251830" w:rsidRPr="00C66EF9" w:rsidRDefault="00251830" w:rsidP="00F13D16">
            <w:pPr>
              <w:rPr>
                <w:rStyle w:val="11pt2"/>
                <w:bCs/>
                <w:sz w:val="20"/>
                <w:szCs w:val="20"/>
                <w:lang w:val="uk-UA"/>
              </w:rPr>
            </w:pPr>
            <w:r w:rsidRPr="00C66EF9">
              <w:rPr>
                <w:rStyle w:val="11pt2"/>
                <w:bCs/>
                <w:sz w:val="20"/>
                <w:szCs w:val="20"/>
                <w:lang w:val="uk-UA"/>
              </w:rPr>
              <w:t>Audio Line-In</w:t>
            </w:r>
            <w:r w:rsidR="00CA62F2" w:rsidRPr="00C66EF9">
              <w:rPr>
                <w:rStyle w:val="11pt2"/>
                <w:bCs/>
                <w:sz w:val="20"/>
                <w:szCs w:val="20"/>
                <w:lang w:val="uk-UA"/>
              </w:rPr>
              <w:t xml:space="preserve"> – Не менше </w:t>
            </w:r>
            <w:r w:rsidRPr="00C66EF9">
              <w:rPr>
                <w:rStyle w:val="11pt2"/>
                <w:bCs/>
                <w:sz w:val="20"/>
                <w:szCs w:val="20"/>
                <w:lang w:val="uk-UA"/>
              </w:rPr>
              <w:t>1 (3.5-мм міні джек)</w:t>
            </w:r>
          </w:p>
          <w:p w14:paraId="6C932AC1" w14:textId="77777777" w:rsidR="00251830" w:rsidRPr="00C66EF9" w:rsidRDefault="00251830" w:rsidP="00F13D16">
            <w:pPr>
              <w:rPr>
                <w:rStyle w:val="11pt2"/>
                <w:bCs/>
                <w:sz w:val="20"/>
                <w:szCs w:val="20"/>
                <w:lang w:val="uk-UA"/>
              </w:rPr>
            </w:pPr>
            <w:r w:rsidRPr="00C66EF9">
              <w:rPr>
                <w:rStyle w:val="11pt2"/>
                <w:bCs/>
                <w:sz w:val="20"/>
                <w:szCs w:val="20"/>
                <w:lang w:val="uk-UA"/>
              </w:rPr>
              <w:t>Вихідний канал звукової частоти</w:t>
            </w:r>
            <w:r w:rsidR="00CA62F2" w:rsidRPr="00C66EF9">
              <w:rPr>
                <w:rStyle w:val="11pt2"/>
                <w:bCs/>
                <w:sz w:val="20"/>
                <w:szCs w:val="20"/>
                <w:lang w:val="uk-UA"/>
              </w:rPr>
              <w:t xml:space="preserve"> – Не менше </w:t>
            </w:r>
            <w:r w:rsidRPr="00C66EF9">
              <w:rPr>
                <w:rStyle w:val="11pt2"/>
                <w:bCs/>
                <w:sz w:val="20"/>
                <w:szCs w:val="20"/>
                <w:lang w:val="uk-UA"/>
              </w:rPr>
              <w:t>1 (3.5-мм міні джек)</w:t>
            </w:r>
          </w:p>
          <w:p w14:paraId="64DC1CDB" w14:textId="77777777" w:rsidR="00251830" w:rsidRPr="00C66EF9" w:rsidRDefault="00251830" w:rsidP="00F13D16">
            <w:pPr>
              <w:rPr>
                <w:rStyle w:val="11pt2"/>
                <w:bCs/>
                <w:sz w:val="20"/>
                <w:szCs w:val="20"/>
                <w:lang w:val="uk-UA"/>
              </w:rPr>
            </w:pPr>
            <w:r w:rsidRPr="00C66EF9">
              <w:rPr>
                <w:rStyle w:val="11pt2"/>
                <w:bCs/>
                <w:sz w:val="20"/>
                <w:szCs w:val="20"/>
                <w:lang w:val="uk-UA"/>
              </w:rPr>
              <w:t>LAN</w:t>
            </w:r>
            <w:r w:rsidR="00CA62F2" w:rsidRPr="00C66EF9">
              <w:rPr>
                <w:rStyle w:val="11pt2"/>
                <w:bCs/>
                <w:sz w:val="20"/>
                <w:szCs w:val="20"/>
                <w:lang w:val="uk-UA"/>
              </w:rPr>
              <w:t xml:space="preserve"> – Не менше </w:t>
            </w:r>
            <w:r w:rsidRPr="00C66EF9">
              <w:rPr>
                <w:rStyle w:val="11pt2"/>
                <w:bCs/>
                <w:sz w:val="20"/>
                <w:szCs w:val="20"/>
                <w:lang w:val="uk-UA"/>
              </w:rPr>
              <w:t>1 (RJ-45)</w:t>
            </w:r>
          </w:p>
          <w:p w14:paraId="6B4BE961" w14:textId="77777777" w:rsidR="00251830" w:rsidRPr="00C66EF9" w:rsidRDefault="00251830" w:rsidP="00F13D16">
            <w:pPr>
              <w:rPr>
                <w:rStyle w:val="11pt2"/>
                <w:bCs/>
                <w:sz w:val="20"/>
                <w:szCs w:val="20"/>
                <w:lang w:val="uk-UA"/>
              </w:rPr>
            </w:pPr>
            <w:r w:rsidRPr="00C66EF9">
              <w:rPr>
                <w:rStyle w:val="11pt2"/>
                <w:bCs/>
                <w:sz w:val="20"/>
                <w:szCs w:val="20"/>
                <w:lang w:val="uk-UA"/>
              </w:rPr>
              <w:t>Serial</w:t>
            </w:r>
            <w:r w:rsidR="00CA62F2" w:rsidRPr="00C66EF9">
              <w:rPr>
                <w:rStyle w:val="11pt2"/>
                <w:bCs/>
                <w:sz w:val="20"/>
                <w:szCs w:val="20"/>
                <w:lang w:val="uk-UA"/>
              </w:rPr>
              <w:t xml:space="preserve"> – Не менше </w:t>
            </w:r>
            <w:r w:rsidRPr="00C66EF9">
              <w:rPr>
                <w:rStyle w:val="11pt2"/>
                <w:bCs/>
                <w:sz w:val="20"/>
                <w:szCs w:val="20"/>
                <w:lang w:val="uk-UA"/>
              </w:rPr>
              <w:t>1 (RS-232)</w:t>
            </w:r>
          </w:p>
          <w:p w14:paraId="5A4516B0" w14:textId="77777777" w:rsidR="00251830" w:rsidRPr="00C66EF9" w:rsidRDefault="00251830" w:rsidP="00F13D16">
            <w:pPr>
              <w:rPr>
                <w:rStyle w:val="11pt2"/>
                <w:bCs/>
                <w:sz w:val="20"/>
                <w:szCs w:val="20"/>
                <w:lang w:val="uk-UA"/>
              </w:rPr>
            </w:pPr>
            <w:r w:rsidRPr="00C66EF9">
              <w:rPr>
                <w:rStyle w:val="11pt2"/>
                <w:bCs/>
                <w:sz w:val="20"/>
                <w:szCs w:val="20"/>
                <w:lang w:val="uk-UA"/>
              </w:rPr>
              <w:t>S/PDIF</w:t>
            </w:r>
            <w:r w:rsidR="00CA62F2" w:rsidRPr="00C66EF9">
              <w:rPr>
                <w:rStyle w:val="11pt2"/>
                <w:bCs/>
                <w:sz w:val="20"/>
                <w:szCs w:val="20"/>
                <w:lang w:val="uk-UA"/>
              </w:rPr>
              <w:t xml:space="preserve"> – Не менше </w:t>
            </w:r>
            <w:r w:rsidRPr="00C66EF9">
              <w:rPr>
                <w:rStyle w:val="11pt2"/>
                <w:bCs/>
                <w:sz w:val="20"/>
                <w:szCs w:val="20"/>
                <w:lang w:val="uk-UA"/>
              </w:rPr>
              <w:t>1</w:t>
            </w:r>
          </w:p>
          <w:p w14:paraId="27843FDF" w14:textId="77777777" w:rsidR="00251830" w:rsidRPr="00C66EF9" w:rsidRDefault="00251830" w:rsidP="00F13D16">
            <w:pPr>
              <w:rPr>
                <w:rStyle w:val="11pt2"/>
                <w:bCs/>
                <w:sz w:val="20"/>
                <w:szCs w:val="20"/>
                <w:lang w:val="uk-UA"/>
              </w:rPr>
            </w:pPr>
            <w:r w:rsidRPr="00C66EF9">
              <w:rPr>
                <w:rStyle w:val="11pt2"/>
                <w:bCs/>
                <w:sz w:val="20"/>
                <w:szCs w:val="20"/>
                <w:lang w:val="uk-UA"/>
              </w:rPr>
              <w:t>USB 2.0</w:t>
            </w:r>
            <w:r w:rsidR="00CA62F2" w:rsidRPr="00C66EF9">
              <w:rPr>
                <w:rStyle w:val="11pt2"/>
                <w:bCs/>
                <w:sz w:val="20"/>
                <w:szCs w:val="20"/>
                <w:lang w:val="uk-UA"/>
              </w:rPr>
              <w:t xml:space="preserve"> – Не менше </w:t>
            </w:r>
            <w:r w:rsidRPr="00C66EF9">
              <w:rPr>
                <w:rStyle w:val="11pt2"/>
                <w:bCs/>
                <w:sz w:val="20"/>
                <w:szCs w:val="20"/>
                <w:lang w:val="uk-UA"/>
              </w:rPr>
              <w:t>3 (USB 2.0 (type A))</w:t>
            </w:r>
          </w:p>
          <w:p w14:paraId="17931100" w14:textId="77777777" w:rsidR="00354DDE" w:rsidRPr="00C66EF9" w:rsidRDefault="00251830" w:rsidP="00F13D16">
            <w:pPr>
              <w:rPr>
                <w:rStyle w:val="11pt2"/>
                <w:bCs/>
                <w:sz w:val="20"/>
                <w:szCs w:val="20"/>
                <w:lang w:val="uk-UA"/>
              </w:rPr>
            </w:pPr>
            <w:r w:rsidRPr="00C66EF9">
              <w:rPr>
                <w:rStyle w:val="11pt2"/>
                <w:bCs/>
                <w:sz w:val="20"/>
                <w:szCs w:val="20"/>
                <w:lang w:val="uk-UA"/>
              </w:rPr>
              <w:lastRenderedPageBreak/>
              <w:t>USB 3.0</w:t>
            </w:r>
            <w:r w:rsidR="00CA62F2" w:rsidRPr="00C66EF9">
              <w:rPr>
                <w:rStyle w:val="11pt2"/>
                <w:bCs/>
                <w:sz w:val="20"/>
                <w:szCs w:val="20"/>
                <w:lang w:val="uk-UA"/>
              </w:rPr>
              <w:t xml:space="preserve"> – Не менше </w:t>
            </w:r>
            <w:r w:rsidRPr="00C66EF9">
              <w:rPr>
                <w:rStyle w:val="11pt2"/>
                <w:bCs/>
                <w:sz w:val="20"/>
                <w:szCs w:val="20"/>
                <w:lang w:val="uk-UA"/>
              </w:rPr>
              <w:t>3 (USB 3.0 (Тип A))</w:t>
            </w:r>
          </w:p>
          <w:p w14:paraId="7FFFEF4F" w14:textId="77777777" w:rsidR="00251830" w:rsidRPr="00C66EF9" w:rsidRDefault="00251830" w:rsidP="00F13D16">
            <w:pPr>
              <w:rPr>
                <w:rStyle w:val="11pt2"/>
                <w:bCs/>
                <w:sz w:val="20"/>
                <w:szCs w:val="20"/>
                <w:lang w:val="uk-UA"/>
              </w:rPr>
            </w:pPr>
          </w:p>
          <w:p w14:paraId="188CA063" w14:textId="77777777" w:rsidR="00251830" w:rsidRPr="00C66EF9" w:rsidRDefault="00251830" w:rsidP="00F13D16">
            <w:pPr>
              <w:rPr>
                <w:rStyle w:val="11pt2"/>
                <w:bCs/>
                <w:sz w:val="20"/>
                <w:szCs w:val="20"/>
                <w:lang w:val="uk-UA"/>
              </w:rPr>
            </w:pPr>
            <w:r w:rsidRPr="00C66EF9">
              <w:rPr>
                <w:rStyle w:val="11pt2"/>
                <w:bCs/>
                <w:sz w:val="20"/>
                <w:szCs w:val="20"/>
                <w:lang w:val="uk-UA"/>
              </w:rPr>
              <w:t>ІНТЕРФЕЙСИ</w:t>
            </w:r>
            <w:r w:rsidR="00CA62F2" w:rsidRPr="00C66EF9">
              <w:rPr>
                <w:rStyle w:val="11pt2"/>
                <w:bCs/>
                <w:sz w:val="20"/>
                <w:szCs w:val="20"/>
                <w:lang w:val="uk-UA"/>
              </w:rPr>
              <w:t xml:space="preserve"> КОМП’ЮТЕРУ</w:t>
            </w:r>
          </w:p>
          <w:p w14:paraId="65F1C503" w14:textId="77777777" w:rsidR="00251830" w:rsidRPr="00C66EF9" w:rsidRDefault="00251830" w:rsidP="00F13D16">
            <w:pPr>
              <w:rPr>
                <w:rStyle w:val="11pt2"/>
                <w:bCs/>
                <w:sz w:val="20"/>
                <w:szCs w:val="20"/>
                <w:lang w:val="uk-UA"/>
              </w:rPr>
            </w:pPr>
            <w:r w:rsidRPr="00C66EF9">
              <w:rPr>
                <w:rStyle w:val="11pt2"/>
                <w:bCs/>
                <w:sz w:val="20"/>
                <w:szCs w:val="20"/>
                <w:lang w:val="uk-UA"/>
              </w:rPr>
              <w:t>Antenna</w:t>
            </w:r>
            <w:r w:rsidR="00CA62F2" w:rsidRPr="00C66EF9">
              <w:rPr>
                <w:rStyle w:val="11pt2"/>
                <w:bCs/>
                <w:sz w:val="20"/>
                <w:szCs w:val="20"/>
                <w:lang w:val="uk-UA"/>
              </w:rPr>
              <w:t xml:space="preserve"> – Не менше </w:t>
            </w:r>
            <w:r w:rsidRPr="00C66EF9">
              <w:rPr>
                <w:rStyle w:val="11pt2"/>
                <w:bCs/>
                <w:sz w:val="20"/>
                <w:szCs w:val="20"/>
                <w:lang w:val="uk-UA"/>
              </w:rPr>
              <w:t>2</w:t>
            </w:r>
          </w:p>
          <w:p w14:paraId="071FF622" w14:textId="77777777" w:rsidR="00251830" w:rsidRPr="00C66EF9" w:rsidRDefault="00251830" w:rsidP="00F13D16">
            <w:pPr>
              <w:rPr>
                <w:rStyle w:val="11pt2"/>
                <w:bCs/>
                <w:sz w:val="20"/>
                <w:szCs w:val="20"/>
                <w:lang w:val="uk-UA"/>
              </w:rPr>
            </w:pPr>
            <w:r w:rsidRPr="00C66EF9">
              <w:rPr>
                <w:rStyle w:val="11pt2"/>
                <w:bCs/>
                <w:sz w:val="20"/>
                <w:szCs w:val="20"/>
                <w:lang w:val="uk-UA"/>
              </w:rPr>
              <w:t>DisplayPort</w:t>
            </w:r>
            <w:r w:rsidR="00CA62F2" w:rsidRPr="00C66EF9">
              <w:rPr>
                <w:rStyle w:val="11pt2"/>
                <w:bCs/>
                <w:sz w:val="20"/>
                <w:szCs w:val="20"/>
                <w:lang w:val="uk-UA"/>
              </w:rPr>
              <w:t xml:space="preserve"> – Не менше </w:t>
            </w:r>
            <w:r w:rsidRPr="00C66EF9">
              <w:rPr>
                <w:rStyle w:val="11pt2"/>
                <w:bCs/>
                <w:sz w:val="20"/>
                <w:szCs w:val="20"/>
                <w:lang w:val="uk-UA"/>
              </w:rPr>
              <w:t>1</w:t>
            </w:r>
          </w:p>
          <w:p w14:paraId="70323B5C" w14:textId="77777777" w:rsidR="00251830" w:rsidRPr="00C66EF9" w:rsidRDefault="00251830" w:rsidP="00F13D16">
            <w:pPr>
              <w:rPr>
                <w:rStyle w:val="11pt2"/>
                <w:bCs/>
                <w:sz w:val="20"/>
                <w:szCs w:val="20"/>
                <w:lang w:val="uk-UA"/>
              </w:rPr>
            </w:pPr>
            <w:r w:rsidRPr="00C66EF9">
              <w:rPr>
                <w:rStyle w:val="11pt2"/>
                <w:bCs/>
                <w:sz w:val="20"/>
                <w:szCs w:val="20"/>
                <w:lang w:val="uk-UA"/>
              </w:rPr>
              <w:t>HDMI Out</w:t>
            </w:r>
            <w:r w:rsidR="00CA62F2" w:rsidRPr="00C66EF9">
              <w:rPr>
                <w:rStyle w:val="11pt2"/>
                <w:bCs/>
                <w:sz w:val="20"/>
                <w:szCs w:val="20"/>
                <w:lang w:val="uk-UA"/>
              </w:rPr>
              <w:t xml:space="preserve"> – Не менше </w:t>
            </w:r>
            <w:r w:rsidRPr="00C66EF9">
              <w:rPr>
                <w:rStyle w:val="11pt2"/>
                <w:bCs/>
                <w:sz w:val="20"/>
                <w:szCs w:val="20"/>
                <w:lang w:val="uk-UA"/>
              </w:rPr>
              <w:t>1</w:t>
            </w:r>
          </w:p>
          <w:p w14:paraId="521C1D6D" w14:textId="77777777" w:rsidR="00251830" w:rsidRPr="00C66EF9" w:rsidRDefault="00251830" w:rsidP="00F13D16">
            <w:pPr>
              <w:rPr>
                <w:rStyle w:val="11pt2"/>
                <w:bCs/>
                <w:sz w:val="20"/>
                <w:szCs w:val="20"/>
                <w:lang w:val="uk-UA"/>
              </w:rPr>
            </w:pPr>
            <w:r w:rsidRPr="00C66EF9">
              <w:rPr>
                <w:rStyle w:val="11pt2"/>
                <w:bCs/>
                <w:sz w:val="20"/>
                <w:szCs w:val="20"/>
                <w:lang w:val="uk-UA"/>
              </w:rPr>
              <w:t>Вхід для мікрофона</w:t>
            </w:r>
            <w:r w:rsidR="00CA62F2" w:rsidRPr="00C66EF9">
              <w:rPr>
                <w:rStyle w:val="11pt2"/>
                <w:bCs/>
                <w:sz w:val="20"/>
                <w:szCs w:val="20"/>
                <w:lang w:val="uk-UA"/>
              </w:rPr>
              <w:t xml:space="preserve"> – Не менше </w:t>
            </w:r>
            <w:r w:rsidRPr="00C66EF9">
              <w:rPr>
                <w:rStyle w:val="11pt2"/>
                <w:bCs/>
                <w:sz w:val="20"/>
                <w:szCs w:val="20"/>
                <w:lang w:val="uk-UA"/>
              </w:rPr>
              <w:t>1 (3.5-мм міні джек)</w:t>
            </w:r>
          </w:p>
          <w:p w14:paraId="1BA1B2BF" w14:textId="77777777" w:rsidR="00251830" w:rsidRPr="00C66EF9" w:rsidRDefault="00251830" w:rsidP="00F13D16">
            <w:pPr>
              <w:rPr>
                <w:rStyle w:val="11pt2"/>
                <w:bCs/>
                <w:sz w:val="20"/>
                <w:szCs w:val="20"/>
                <w:lang w:val="uk-UA"/>
              </w:rPr>
            </w:pPr>
            <w:r w:rsidRPr="00C66EF9">
              <w:rPr>
                <w:rStyle w:val="11pt2"/>
                <w:bCs/>
                <w:sz w:val="20"/>
                <w:szCs w:val="20"/>
                <w:lang w:val="uk-UA"/>
              </w:rPr>
              <w:t>Вихідний канал звукової частоти</w:t>
            </w:r>
            <w:r w:rsidR="00CA62F2" w:rsidRPr="00C66EF9">
              <w:rPr>
                <w:rStyle w:val="11pt2"/>
                <w:bCs/>
                <w:sz w:val="20"/>
                <w:szCs w:val="20"/>
                <w:lang w:val="uk-UA"/>
              </w:rPr>
              <w:t xml:space="preserve"> – Не менше</w:t>
            </w:r>
            <w:r w:rsidRPr="00C66EF9">
              <w:rPr>
                <w:rStyle w:val="11pt2"/>
                <w:bCs/>
                <w:sz w:val="20"/>
                <w:szCs w:val="20"/>
                <w:lang w:val="uk-UA"/>
              </w:rPr>
              <w:t>1 (3.5-мм міні джек)</w:t>
            </w:r>
          </w:p>
          <w:p w14:paraId="2552FC31" w14:textId="77777777" w:rsidR="00251830" w:rsidRPr="00C66EF9" w:rsidRDefault="00251830" w:rsidP="00F13D16">
            <w:pPr>
              <w:rPr>
                <w:rStyle w:val="11pt2"/>
                <w:bCs/>
                <w:sz w:val="20"/>
                <w:szCs w:val="20"/>
                <w:lang w:val="uk-UA"/>
              </w:rPr>
            </w:pPr>
            <w:r w:rsidRPr="00C66EF9">
              <w:rPr>
                <w:rStyle w:val="11pt2"/>
                <w:bCs/>
                <w:sz w:val="20"/>
                <w:szCs w:val="20"/>
                <w:lang w:val="uk-UA"/>
              </w:rPr>
              <w:t>VGA</w:t>
            </w:r>
            <w:r w:rsidR="00CA62F2" w:rsidRPr="00C66EF9">
              <w:rPr>
                <w:rStyle w:val="11pt2"/>
                <w:bCs/>
                <w:sz w:val="20"/>
                <w:szCs w:val="20"/>
                <w:lang w:val="uk-UA"/>
              </w:rPr>
              <w:t xml:space="preserve"> – Не менше </w:t>
            </w:r>
            <w:r w:rsidRPr="00C66EF9">
              <w:rPr>
                <w:rStyle w:val="11pt2"/>
                <w:bCs/>
                <w:sz w:val="20"/>
                <w:szCs w:val="20"/>
                <w:lang w:val="uk-UA"/>
              </w:rPr>
              <w:t>1 (15-пин DB)</w:t>
            </w:r>
          </w:p>
          <w:p w14:paraId="7BA19D1E" w14:textId="77777777" w:rsidR="00251830" w:rsidRPr="00C66EF9" w:rsidRDefault="00251830" w:rsidP="00F13D16">
            <w:pPr>
              <w:rPr>
                <w:rStyle w:val="11pt2"/>
                <w:bCs/>
                <w:sz w:val="20"/>
                <w:szCs w:val="20"/>
                <w:lang w:val="uk-UA"/>
              </w:rPr>
            </w:pPr>
            <w:r w:rsidRPr="00C66EF9">
              <w:rPr>
                <w:rStyle w:val="11pt2"/>
                <w:bCs/>
                <w:sz w:val="20"/>
                <w:szCs w:val="20"/>
                <w:lang w:val="uk-UA"/>
              </w:rPr>
              <w:t>LAN</w:t>
            </w:r>
            <w:r w:rsidR="00CA62F2" w:rsidRPr="00C66EF9">
              <w:rPr>
                <w:rStyle w:val="11pt2"/>
                <w:bCs/>
                <w:sz w:val="20"/>
                <w:szCs w:val="20"/>
                <w:lang w:val="uk-UA"/>
              </w:rPr>
              <w:t xml:space="preserve"> – Не менше </w:t>
            </w:r>
            <w:r w:rsidRPr="00C66EF9">
              <w:rPr>
                <w:rStyle w:val="11pt2"/>
                <w:bCs/>
                <w:sz w:val="20"/>
                <w:szCs w:val="20"/>
                <w:lang w:val="uk-UA"/>
              </w:rPr>
              <w:t>1 (RJ-45)</w:t>
            </w:r>
          </w:p>
          <w:p w14:paraId="02158662" w14:textId="77777777" w:rsidR="00251830" w:rsidRPr="00C66EF9" w:rsidRDefault="00251830" w:rsidP="00F13D16">
            <w:pPr>
              <w:rPr>
                <w:rStyle w:val="11pt2"/>
                <w:bCs/>
                <w:sz w:val="20"/>
                <w:szCs w:val="20"/>
                <w:lang w:val="uk-UA"/>
              </w:rPr>
            </w:pPr>
            <w:r w:rsidRPr="00C66EF9">
              <w:rPr>
                <w:rStyle w:val="11pt2"/>
                <w:bCs/>
                <w:sz w:val="20"/>
                <w:szCs w:val="20"/>
                <w:lang w:val="uk-UA"/>
              </w:rPr>
              <w:t>USB 2.0</w:t>
            </w:r>
            <w:r w:rsidR="00CA62F2" w:rsidRPr="00C66EF9">
              <w:rPr>
                <w:rStyle w:val="11pt2"/>
                <w:bCs/>
                <w:sz w:val="20"/>
                <w:szCs w:val="20"/>
                <w:lang w:val="uk-UA"/>
              </w:rPr>
              <w:t xml:space="preserve"> – Не менше </w:t>
            </w:r>
            <w:r w:rsidRPr="00C66EF9">
              <w:rPr>
                <w:rStyle w:val="11pt2"/>
                <w:bCs/>
                <w:sz w:val="20"/>
                <w:szCs w:val="20"/>
                <w:lang w:val="uk-UA"/>
              </w:rPr>
              <w:t>2 (USB 2.0 (type A))</w:t>
            </w:r>
          </w:p>
          <w:p w14:paraId="0ED10218" w14:textId="77777777" w:rsidR="00251830" w:rsidRPr="00C66EF9" w:rsidRDefault="00251830" w:rsidP="00F13D16">
            <w:pPr>
              <w:rPr>
                <w:rStyle w:val="11pt2"/>
                <w:bCs/>
                <w:sz w:val="20"/>
                <w:szCs w:val="20"/>
                <w:lang w:val="uk-UA"/>
              </w:rPr>
            </w:pPr>
            <w:r w:rsidRPr="00C66EF9">
              <w:rPr>
                <w:rStyle w:val="11pt2"/>
                <w:bCs/>
                <w:sz w:val="20"/>
                <w:szCs w:val="20"/>
                <w:lang w:val="uk-UA"/>
              </w:rPr>
              <w:t>USB 3.0</w:t>
            </w:r>
            <w:r w:rsidR="00CA62F2" w:rsidRPr="00C66EF9">
              <w:rPr>
                <w:rStyle w:val="11pt2"/>
                <w:bCs/>
                <w:sz w:val="20"/>
                <w:szCs w:val="20"/>
                <w:lang w:val="uk-UA"/>
              </w:rPr>
              <w:t xml:space="preserve"> – Не менше </w:t>
            </w:r>
            <w:r w:rsidRPr="00C66EF9">
              <w:rPr>
                <w:rStyle w:val="11pt2"/>
                <w:bCs/>
                <w:sz w:val="20"/>
                <w:szCs w:val="20"/>
                <w:lang w:val="uk-UA"/>
              </w:rPr>
              <w:t>4 (USB 3.0 (Тип A))</w:t>
            </w:r>
          </w:p>
          <w:p w14:paraId="034A17CF" w14:textId="77777777" w:rsidR="00251830" w:rsidRPr="00C66EF9" w:rsidRDefault="00251830" w:rsidP="00F13D16">
            <w:pPr>
              <w:rPr>
                <w:rStyle w:val="11pt2"/>
                <w:bCs/>
                <w:sz w:val="20"/>
                <w:szCs w:val="20"/>
                <w:lang w:val="uk-UA"/>
              </w:rPr>
            </w:pPr>
            <w:r w:rsidRPr="00C66EF9">
              <w:rPr>
                <w:rStyle w:val="11pt2"/>
                <w:bCs/>
                <w:sz w:val="20"/>
                <w:szCs w:val="20"/>
                <w:lang w:val="uk-UA"/>
              </w:rPr>
              <w:t>USB 3.1</w:t>
            </w:r>
            <w:r w:rsidR="00CA62F2" w:rsidRPr="00C66EF9">
              <w:rPr>
                <w:rStyle w:val="11pt2"/>
                <w:bCs/>
                <w:sz w:val="20"/>
                <w:szCs w:val="20"/>
                <w:lang w:val="uk-UA"/>
              </w:rPr>
              <w:t xml:space="preserve"> – Не менше </w:t>
            </w:r>
            <w:r w:rsidRPr="00C66EF9">
              <w:rPr>
                <w:rStyle w:val="11pt2"/>
                <w:bCs/>
                <w:sz w:val="20"/>
                <w:szCs w:val="20"/>
                <w:lang w:val="uk-UA"/>
              </w:rPr>
              <w:t>1 (USB 3.1 (Тип C))</w:t>
            </w:r>
          </w:p>
          <w:p w14:paraId="4C801672" w14:textId="77777777" w:rsidR="00251830" w:rsidRPr="00C66EF9" w:rsidRDefault="00251830" w:rsidP="00F13D16">
            <w:pPr>
              <w:rPr>
                <w:rStyle w:val="11pt2"/>
                <w:bCs/>
                <w:sz w:val="20"/>
                <w:szCs w:val="20"/>
                <w:lang w:val="uk-UA"/>
              </w:rPr>
            </w:pPr>
            <w:r w:rsidRPr="00C66EF9">
              <w:rPr>
                <w:rStyle w:val="11pt2"/>
                <w:bCs/>
                <w:sz w:val="20"/>
                <w:szCs w:val="20"/>
                <w:lang w:val="uk-UA"/>
              </w:rPr>
              <w:t>ЖИВЛЕННЯ</w:t>
            </w:r>
          </w:p>
          <w:p w14:paraId="68EA00BC" w14:textId="77777777" w:rsidR="00251830" w:rsidRPr="00C66EF9" w:rsidRDefault="00251830" w:rsidP="00F13D16">
            <w:pPr>
              <w:rPr>
                <w:rStyle w:val="11pt2"/>
                <w:bCs/>
                <w:sz w:val="20"/>
                <w:szCs w:val="20"/>
                <w:lang w:val="uk-UA"/>
              </w:rPr>
            </w:pPr>
            <w:r w:rsidRPr="00C66EF9">
              <w:rPr>
                <w:rStyle w:val="11pt2"/>
                <w:bCs/>
                <w:sz w:val="20"/>
                <w:szCs w:val="20"/>
                <w:lang w:val="uk-UA"/>
              </w:rPr>
              <w:t>Тип пристрою</w:t>
            </w:r>
            <w:r w:rsidR="00CA62F2" w:rsidRPr="00C66EF9">
              <w:rPr>
                <w:rStyle w:val="11pt2"/>
                <w:bCs/>
                <w:sz w:val="20"/>
                <w:szCs w:val="20"/>
                <w:lang w:val="uk-UA"/>
              </w:rPr>
              <w:t xml:space="preserve"> - </w:t>
            </w:r>
            <w:r w:rsidRPr="00C66EF9">
              <w:rPr>
                <w:rStyle w:val="11pt2"/>
                <w:bCs/>
                <w:sz w:val="20"/>
                <w:szCs w:val="20"/>
                <w:lang w:val="uk-UA"/>
              </w:rPr>
              <w:t>Блок живлення</w:t>
            </w:r>
          </w:p>
          <w:p w14:paraId="742B1DA9" w14:textId="77777777" w:rsidR="00251830" w:rsidRPr="00C66EF9" w:rsidRDefault="00251830" w:rsidP="00F13D16">
            <w:pPr>
              <w:rPr>
                <w:rStyle w:val="11pt2"/>
                <w:bCs/>
                <w:sz w:val="20"/>
                <w:szCs w:val="20"/>
                <w:lang w:val="uk-UA"/>
              </w:rPr>
            </w:pPr>
            <w:r w:rsidRPr="00C66EF9">
              <w:rPr>
                <w:rStyle w:val="11pt2"/>
                <w:bCs/>
                <w:sz w:val="20"/>
                <w:szCs w:val="20"/>
                <w:lang w:val="uk-UA"/>
              </w:rPr>
              <w:t>Розташування блоку живлення</w:t>
            </w:r>
            <w:r w:rsidR="00CA62F2" w:rsidRPr="00C66EF9">
              <w:rPr>
                <w:rStyle w:val="11pt2"/>
                <w:bCs/>
                <w:sz w:val="20"/>
                <w:szCs w:val="20"/>
                <w:lang w:val="uk-UA"/>
              </w:rPr>
              <w:t xml:space="preserve"> -</w:t>
            </w:r>
            <w:r w:rsidRPr="00C66EF9">
              <w:rPr>
                <w:rStyle w:val="11pt2"/>
                <w:bCs/>
                <w:sz w:val="20"/>
                <w:szCs w:val="20"/>
                <w:lang w:val="uk-UA"/>
              </w:rPr>
              <w:t>Внутрішній</w:t>
            </w:r>
          </w:p>
          <w:p w14:paraId="351DD5C8" w14:textId="77777777" w:rsidR="00251830" w:rsidRPr="00C66EF9" w:rsidRDefault="00251830" w:rsidP="00F13D16">
            <w:pPr>
              <w:rPr>
                <w:rStyle w:val="11pt2"/>
                <w:bCs/>
                <w:sz w:val="20"/>
                <w:szCs w:val="20"/>
                <w:lang w:val="uk-UA"/>
              </w:rPr>
            </w:pPr>
            <w:r w:rsidRPr="00C66EF9">
              <w:rPr>
                <w:rStyle w:val="11pt2"/>
                <w:bCs/>
                <w:sz w:val="20"/>
                <w:szCs w:val="20"/>
                <w:lang w:val="uk-UA"/>
              </w:rPr>
              <w:t>Вхідна напруга</w:t>
            </w:r>
            <w:r w:rsidR="00CA62F2" w:rsidRPr="00C66EF9">
              <w:rPr>
                <w:rStyle w:val="11pt2"/>
                <w:bCs/>
                <w:sz w:val="20"/>
                <w:szCs w:val="20"/>
                <w:lang w:val="uk-UA"/>
              </w:rPr>
              <w:t xml:space="preserve"> - </w:t>
            </w:r>
            <w:r w:rsidRPr="00C66EF9">
              <w:rPr>
                <w:rStyle w:val="11pt2"/>
                <w:bCs/>
                <w:sz w:val="20"/>
                <w:szCs w:val="20"/>
                <w:lang w:val="uk-UA"/>
              </w:rPr>
              <w:t>AC 100-240 В</w:t>
            </w:r>
          </w:p>
          <w:p w14:paraId="549F1706" w14:textId="77777777" w:rsidR="00251830" w:rsidRPr="00C66EF9" w:rsidRDefault="00251830" w:rsidP="00F13D16">
            <w:pPr>
              <w:rPr>
                <w:rStyle w:val="11pt2"/>
                <w:bCs/>
                <w:sz w:val="20"/>
                <w:szCs w:val="20"/>
                <w:lang w:val="uk-UA"/>
              </w:rPr>
            </w:pPr>
            <w:r w:rsidRPr="00C66EF9">
              <w:rPr>
                <w:rStyle w:val="11pt2"/>
                <w:bCs/>
                <w:sz w:val="20"/>
                <w:szCs w:val="20"/>
                <w:lang w:val="uk-UA"/>
              </w:rPr>
              <w:t>Вхідна частота</w:t>
            </w:r>
            <w:r w:rsidR="00CA62F2" w:rsidRPr="00C66EF9">
              <w:rPr>
                <w:rStyle w:val="11pt2"/>
                <w:bCs/>
                <w:sz w:val="20"/>
                <w:szCs w:val="20"/>
                <w:lang w:val="uk-UA"/>
              </w:rPr>
              <w:t xml:space="preserve"> - </w:t>
            </w:r>
            <w:r w:rsidRPr="00C66EF9">
              <w:rPr>
                <w:rStyle w:val="11pt2"/>
                <w:bCs/>
                <w:sz w:val="20"/>
                <w:szCs w:val="20"/>
                <w:lang w:val="uk-UA"/>
              </w:rPr>
              <w:t>50/60 герц</w:t>
            </w:r>
          </w:p>
          <w:p w14:paraId="764311F3" w14:textId="77777777" w:rsidR="00251830" w:rsidRPr="00C66EF9" w:rsidRDefault="00251830" w:rsidP="00F13D16">
            <w:pPr>
              <w:rPr>
                <w:rStyle w:val="11pt2"/>
                <w:bCs/>
                <w:sz w:val="20"/>
                <w:szCs w:val="20"/>
                <w:lang w:val="uk-UA"/>
              </w:rPr>
            </w:pPr>
            <w:r w:rsidRPr="00C66EF9">
              <w:rPr>
                <w:rStyle w:val="11pt2"/>
                <w:bCs/>
                <w:sz w:val="20"/>
                <w:szCs w:val="20"/>
                <w:lang w:val="uk-UA"/>
              </w:rPr>
              <w:t>Номінальна вихідна потужність</w:t>
            </w:r>
            <w:r w:rsidR="00CA62F2" w:rsidRPr="00C66EF9">
              <w:rPr>
                <w:rStyle w:val="11pt2"/>
                <w:bCs/>
                <w:sz w:val="20"/>
                <w:szCs w:val="20"/>
                <w:lang w:val="uk-UA"/>
              </w:rPr>
              <w:t xml:space="preserve"> – Не менше </w:t>
            </w:r>
            <w:r w:rsidRPr="00C66EF9">
              <w:rPr>
                <w:rStyle w:val="11pt2"/>
                <w:bCs/>
                <w:sz w:val="20"/>
                <w:szCs w:val="20"/>
                <w:lang w:val="uk-UA"/>
              </w:rPr>
              <w:t>350 Ват</w:t>
            </w:r>
          </w:p>
          <w:p w14:paraId="06149024" w14:textId="77777777" w:rsidR="00251830" w:rsidRPr="00C66EF9" w:rsidRDefault="00251830" w:rsidP="00F13D16">
            <w:pPr>
              <w:rPr>
                <w:rStyle w:val="11pt2"/>
                <w:bCs/>
                <w:sz w:val="20"/>
                <w:szCs w:val="20"/>
                <w:lang w:val="uk-UA"/>
              </w:rPr>
            </w:pPr>
            <w:r w:rsidRPr="00C66EF9">
              <w:rPr>
                <w:rStyle w:val="11pt2"/>
                <w:bCs/>
                <w:sz w:val="20"/>
                <w:szCs w:val="20"/>
                <w:lang w:val="uk-UA"/>
              </w:rPr>
              <w:t>Споживана енергія в режимі очікування</w:t>
            </w:r>
            <w:r w:rsidR="00CA62F2" w:rsidRPr="00C66EF9">
              <w:rPr>
                <w:rStyle w:val="11pt2"/>
                <w:bCs/>
                <w:sz w:val="20"/>
                <w:szCs w:val="20"/>
                <w:lang w:val="uk-UA"/>
              </w:rPr>
              <w:t xml:space="preserve"> - </w:t>
            </w:r>
            <w:r w:rsidRPr="00C66EF9">
              <w:rPr>
                <w:rStyle w:val="11pt2"/>
                <w:bCs/>
                <w:sz w:val="20"/>
                <w:szCs w:val="20"/>
                <w:lang w:val="uk-UA"/>
              </w:rPr>
              <w:t>0.5 Ват</w:t>
            </w:r>
          </w:p>
          <w:p w14:paraId="5DEA681A" w14:textId="77777777" w:rsidR="00251830" w:rsidRPr="00C66EF9" w:rsidRDefault="00251830" w:rsidP="00F13D16">
            <w:pPr>
              <w:rPr>
                <w:rStyle w:val="11pt2"/>
                <w:bCs/>
                <w:sz w:val="20"/>
                <w:szCs w:val="20"/>
                <w:lang w:val="uk-UA"/>
              </w:rPr>
            </w:pPr>
            <w:r w:rsidRPr="00C66EF9">
              <w:rPr>
                <w:rStyle w:val="11pt2"/>
                <w:bCs/>
                <w:sz w:val="20"/>
                <w:szCs w:val="20"/>
                <w:lang w:val="uk-UA"/>
              </w:rPr>
              <w:t>ІНШЕ</w:t>
            </w:r>
          </w:p>
          <w:p w14:paraId="04A8A20A" w14:textId="77777777" w:rsidR="00251830" w:rsidRPr="00C66EF9" w:rsidRDefault="00251830" w:rsidP="00F13D16">
            <w:pPr>
              <w:rPr>
                <w:rStyle w:val="11pt2"/>
                <w:bCs/>
                <w:sz w:val="20"/>
                <w:szCs w:val="20"/>
                <w:lang w:val="uk-UA"/>
              </w:rPr>
            </w:pPr>
            <w:r w:rsidRPr="00C66EF9">
              <w:rPr>
                <w:rStyle w:val="11pt2"/>
                <w:bCs/>
                <w:sz w:val="20"/>
                <w:szCs w:val="20"/>
                <w:lang w:val="uk-UA"/>
              </w:rPr>
              <w:t>Колір</w:t>
            </w:r>
            <w:r w:rsidRPr="00C66EF9">
              <w:rPr>
                <w:rStyle w:val="11pt2"/>
                <w:bCs/>
                <w:sz w:val="20"/>
                <w:szCs w:val="20"/>
                <w:lang w:val="uk-UA"/>
              </w:rPr>
              <w:tab/>
              <w:t>Чорний</w:t>
            </w:r>
          </w:p>
          <w:p w14:paraId="545CFF05" w14:textId="77777777" w:rsidR="00251830" w:rsidRPr="00C66EF9" w:rsidRDefault="00251830" w:rsidP="00F13D16">
            <w:pPr>
              <w:rPr>
                <w:rStyle w:val="11pt2"/>
                <w:bCs/>
                <w:sz w:val="20"/>
                <w:szCs w:val="20"/>
                <w:lang w:val="uk-UA"/>
              </w:rPr>
            </w:pPr>
            <w:r w:rsidRPr="00C66EF9">
              <w:rPr>
                <w:rStyle w:val="11pt2"/>
                <w:bCs/>
                <w:sz w:val="20"/>
                <w:szCs w:val="20"/>
                <w:lang w:val="uk-UA"/>
              </w:rPr>
              <w:t>VESA</w:t>
            </w:r>
            <w:r w:rsidRPr="00C66EF9">
              <w:rPr>
                <w:rStyle w:val="11pt2"/>
                <w:bCs/>
                <w:sz w:val="20"/>
                <w:szCs w:val="20"/>
                <w:lang w:val="uk-UA"/>
              </w:rPr>
              <w:tab/>
              <w:t>600x400mm</w:t>
            </w:r>
          </w:p>
          <w:p w14:paraId="0EB05529" w14:textId="77777777" w:rsidR="003375C5" w:rsidRPr="00C66EF9" w:rsidRDefault="00251830" w:rsidP="00F13D16">
            <w:pPr>
              <w:rPr>
                <w:rStyle w:val="11pt2"/>
                <w:bCs/>
                <w:sz w:val="20"/>
                <w:szCs w:val="20"/>
                <w:lang w:val="uk-UA"/>
              </w:rPr>
            </w:pPr>
            <w:r w:rsidRPr="00C66EF9">
              <w:rPr>
                <w:rStyle w:val="11pt2"/>
                <w:bCs/>
                <w:sz w:val="20"/>
                <w:szCs w:val="20"/>
                <w:lang w:val="uk-UA"/>
              </w:rPr>
              <w:t>Аксесуари в комплекті</w:t>
            </w:r>
            <w:r w:rsidR="00CA62F2" w:rsidRPr="00C66EF9">
              <w:rPr>
                <w:rStyle w:val="11pt2"/>
                <w:bCs/>
                <w:sz w:val="20"/>
                <w:szCs w:val="20"/>
                <w:lang w:val="uk-UA"/>
              </w:rPr>
              <w:t xml:space="preserve">: </w:t>
            </w:r>
            <w:r w:rsidRPr="00C66EF9">
              <w:rPr>
                <w:rStyle w:val="11pt2"/>
                <w:bCs/>
                <w:sz w:val="20"/>
                <w:szCs w:val="20"/>
                <w:lang w:val="uk-UA"/>
              </w:rPr>
              <w:t>USB Install Stick</w:t>
            </w:r>
            <w:r w:rsidR="00CA62F2" w:rsidRPr="00C66EF9">
              <w:rPr>
                <w:rStyle w:val="11pt2"/>
                <w:bCs/>
                <w:sz w:val="20"/>
                <w:szCs w:val="20"/>
                <w:lang w:val="uk-UA"/>
              </w:rPr>
              <w:t xml:space="preserve">, </w:t>
            </w:r>
            <w:r w:rsidRPr="00C66EF9">
              <w:rPr>
                <w:rStyle w:val="11pt2"/>
                <w:bCs/>
                <w:sz w:val="20"/>
                <w:szCs w:val="20"/>
                <w:lang w:val="uk-UA"/>
              </w:rPr>
              <w:t>Remote Control</w:t>
            </w:r>
            <w:r w:rsidR="00CA62F2" w:rsidRPr="00C66EF9">
              <w:rPr>
                <w:rStyle w:val="11pt2"/>
                <w:bCs/>
                <w:sz w:val="20"/>
                <w:szCs w:val="20"/>
                <w:lang w:val="uk-UA"/>
              </w:rPr>
              <w:t xml:space="preserve">, </w:t>
            </w:r>
            <w:r w:rsidRPr="00C66EF9">
              <w:rPr>
                <w:rStyle w:val="11pt2"/>
                <w:bCs/>
                <w:sz w:val="20"/>
                <w:szCs w:val="20"/>
                <w:lang w:val="uk-UA"/>
              </w:rPr>
              <w:t>Quick Start Guide</w:t>
            </w:r>
            <w:r w:rsidR="00CA62F2" w:rsidRPr="00C66EF9">
              <w:rPr>
                <w:rStyle w:val="11pt2"/>
                <w:bCs/>
                <w:sz w:val="20"/>
                <w:szCs w:val="20"/>
                <w:lang w:val="uk-UA"/>
              </w:rPr>
              <w:t xml:space="preserve">, </w:t>
            </w:r>
            <w:r w:rsidRPr="00C66EF9">
              <w:rPr>
                <w:rStyle w:val="11pt2"/>
                <w:bCs/>
                <w:sz w:val="20"/>
                <w:szCs w:val="20"/>
                <w:lang w:val="uk-UA"/>
              </w:rPr>
              <w:t>Гарантійний талон</w:t>
            </w:r>
            <w:r w:rsidR="003375C5" w:rsidRPr="00C66EF9">
              <w:rPr>
                <w:rStyle w:val="11pt2"/>
                <w:bCs/>
                <w:sz w:val="20"/>
                <w:szCs w:val="20"/>
                <w:lang w:val="uk-UA"/>
              </w:rPr>
              <w:t xml:space="preserve">, </w:t>
            </w:r>
            <w:r w:rsidRPr="00C66EF9">
              <w:rPr>
                <w:rStyle w:val="11pt2"/>
                <w:bCs/>
                <w:sz w:val="20"/>
                <w:szCs w:val="20"/>
                <w:lang w:val="uk-UA"/>
              </w:rPr>
              <w:t>Wi-Fi antenna x 2</w:t>
            </w:r>
            <w:r w:rsidR="003375C5" w:rsidRPr="00C66EF9">
              <w:rPr>
                <w:rStyle w:val="11pt2"/>
                <w:bCs/>
                <w:sz w:val="20"/>
                <w:szCs w:val="20"/>
                <w:lang w:val="uk-UA"/>
              </w:rPr>
              <w:t xml:space="preserve">, </w:t>
            </w:r>
            <w:r w:rsidRPr="00C66EF9">
              <w:rPr>
                <w:rStyle w:val="11pt2"/>
                <w:bCs/>
                <w:sz w:val="20"/>
                <w:szCs w:val="20"/>
                <w:lang w:val="uk-UA"/>
              </w:rPr>
              <w:t>6 Writing Pens &amp; 1 Multy Pen</w:t>
            </w:r>
          </w:p>
          <w:p w14:paraId="1DBFC06A" w14:textId="77777777" w:rsidR="00251830" w:rsidRPr="00C66EF9" w:rsidRDefault="00251830" w:rsidP="00F13D16">
            <w:pPr>
              <w:rPr>
                <w:rStyle w:val="11pt2"/>
                <w:bCs/>
                <w:sz w:val="20"/>
                <w:szCs w:val="20"/>
                <w:lang w:val="uk-UA"/>
              </w:rPr>
            </w:pPr>
            <w:r w:rsidRPr="00C66EF9">
              <w:rPr>
                <w:rStyle w:val="11pt2"/>
                <w:bCs/>
                <w:sz w:val="20"/>
                <w:szCs w:val="20"/>
                <w:lang w:val="uk-UA"/>
              </w:rPr>
              <w:t>Кабелі в комплекті</w:t>
            </w:r>
            <w:r w:rsidR="003375C5" w:rsidRPr="00C66EF9">
              <w:rPr>
                <w:rStyle w:val="11pt2"/>
                <w:bCs/>
                <w:sz w:val="20"/>
                <w:szCs w:val="20"/>
                <w:lang w:val="uk-UA"/>
              </w:rPr>
              <w:t xml:space="preserve">: </w:t>
            </w:r>
            <w:r w:rsidRPr="00C66EF9">
              <w:rPr>
                <w:rStyle w:val="11pt2"/>
                <w:bCs/>
                <w:sz w:val="20"/>
                <w:szCs w:val="20"/>
                <w:lang w:val="uk-UA"/>
              </w:rPr>
              <w:t>Аудіокабель</w:t>
            </w:r>
            <w:r w:rsidR="003375C5" w:rsidRPr="00C66EF9">
              <w:rPr>
                <w:rStyle w:val="11pt2"/>
                <w:bCs/>
                <w:sz w:val="20"/>
                <w:szCs w:val="20"/>
                <w:lang w:val="uk-UA"/>
              </w:rPr>
              <w:t xml:space="preserve">, </w:t>
            </w:r>
            <w:r w:rsidRPr="00C66EF9">
              <w:rPr>
                <w:rStyle w:val="11pt2"/>
                <w:bCs/>
                <w:sz w:val="20"/>
                <w:szCs w:val="20"/>
                <w:lang w:val="uk-UA"/>
              </w:rPr>
              <w:t>Кабель USB</w:t>
            </w:r>
            <w:r w:rsidR="003375C5" w:rsidRPr="00C66EF9">
              <w:rPr>
                <w:rStyle w:val="11pt2"/>
                <w:bCs/>
                <w:sz w:val="20"/>
                <w:szCs w:val="20"/>
                <w:lang w:val="uk-UA"/>
              </w:rPr>
              <w:t xml:space="preserve">, </w:t>
            </w:r>
            <w:r w:rsidRPr="00C66EF9">
              <w:rPr>
                <w:rStyle w:val="11pt2"/>
                <w:bCs/>
                <w:sz w:val="20"/>
                <w:szCs w:val="20"/>
                <w:lang w:val="uk-UA"/>
              </w:rPr>
              <w:t>Кабель VGA</w:t>
            </w:r>
            <w:r w:rsidR="003375C5" w:rsidRPr="00C66EF9">
              <w:rPr>
                <w:rStyle w:val="11pt2"/>
                <w:bCs/>
                <w:sz w:val="20"/>
                <w:szCs w:val="20"/>
                <w:lang w:val="uk-UA"/>
              </w:rPr>
              <w:t xml:space="preserve">, </w:t>
            </w:r>
            <w:r w:rsidRPr="00C66EF9">
              <w:rPr>
                <w:rStyle w:val="11pt2"/>
                <w:bCs/>
                <w:sz w:val="20"/>
                <w:szCs w:val="20"/>
                <w:lang w:val="uk-UA"/>
              </w:rPr>
              <w:t>Кабель HDMI</w:t>
            </w:r>
            <w:r w:rsidR="003375C5" w:rsidRPr="00C66EF9">
              <w:rPr>
                <w:rStyle w:val="11pt2"/>
                <w:bCs/>
                <w:sz w:val="20"/>
                <w:szCs w:val="20"/>
                <w:lang w:val="uk-UA"/>
              </w:rPr>
              <w:t xml:space="preserve">, </w:t>
            </w:r>
            <w:r w:rsidRPr="00C66EF9">
              <w:rPr>
                <w:rStyle w:val="11pt2"/>
                <w:bCs/>
                <w:sz w:val="20"/>
                <w:szCs w:val="20"/>
                <w:lang w:val="uk-UA"/>
              </w:rPr>
              <w:t>Кабель живлення змінного струму</w:t>
            </w:r>
          </w:p>
          <w:p w14:paraId="60457706" w14:textId="77777777" w:rsidR="003375C5" w:rsidRPr="00C66EF9" w:rsidRDefault="003375C5" w:rsidP="00F13D16">
            <w:pPr>
              <w:rPr>
                <w:rStyle w:val="11pt2"/>
                <w:sz w:val="20"/>
                <w:szCs w:val="20"/>
                <w:lang w:val="uk-UA"/>
              </w:rPr>
            </w:pPr>
          </w:p>
          <w:p w14:paraId="63F41D2F" w14:textId="77777777" w:rsidR="00251830" w:rsidRPr="00C66EF9" w:rsidRDefault="003375C5" w:rsidP="00F13D16">
            <w:pPr>
              <w:rPr>
                <w:rStyle w:val="11pt2"/>
                <w:bCs/>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27108584" w14:textId="77777777" w:rsidR="00F13D16" w:rsidRDefault="00F13D16" w:rsidP="00F13D16">
            <w:pPr>
              <w:rPr>
                <w:sz w:val="20"/>
                <w:szCs w:val="20"/>
                <w:lang w:val="uk-UA"/>
              </w:rPr>
            </w:pPr>
            <w:r>
              <w:rPr>
                <w:sz w:val="20"/>
                <w:szCs w:val="20"/>
                <w:lang w:val="uk-UA"/>
              </w:rPr>
              <w:lastRenderedPageBreak/>
              <w:t>Одеса/1шт</w:t>
            </w:r>
          </w:p>
          <w:p w14:paraId="3FDEF2F1" w14:textId="77777777" w:rsidR="004914E9" w:rsidRDefault="004914E9" w:rsidP="004914E9">
            <w:pPr>
              <w:rPr>
                <w:sz w:val="20"/>
                <w:szCs w:val="20"/>
                <w:lang w:val="uk-UA"/>
              </w:rPr>
            </w:pPr>
            <w:r>
              <w:rPr>
                <w:sz w:val="20"/>
                <w:szCs w:val="20"/>
                <w:lang w:val="uk-UA"/>
              </w:rPr>
              <w:t>Херсон/2шт</w:t>
            </w:r>
          </w:p>
          <w:p w14:paraId="671AE728" w14:textId="77777777" w:rsidR="0083133F" w:rsidRDefault="0083133F" w:rsidP="0083133F">
            <w:pPr>
              <w:rPr>
                <w:sz w:val="20"/>
                <w:szCs w:val="20"/>
                <w:lang w:val="uk-UA"/>
              </w:rPr>
            </w:pPr>
            <w:r>
              <w:rPr>
                <w:sz w:val="20"/>
                <w:szCs w:val="20"/>
                <w:lang w:val="uk-UA"/>
              </w:rPr>
              <w:t>Львів/1шт</w:t>
            </w:r>
          </w:p>
          <w:p w14:paraId="0E22E10C" w14:textId="77777777" w:rsidR="00B44B94" w:rsidRPr="00C66EF9" w:rsidRDefault="007C1ADD" w:rsidP="00F13D16">
            <w:pPr>
              <w:rPr>
                <w:bCs/>
                <w:sz w:val="20"/>
                <w:szCs w:val="20"/>
                <w:lang w:val="uk-UA"/>
              </w:rPr>
            </w:pPr>
            <w:r>
              <w:rPr>
                <w:sz w:val="20"/>
                <w:szCs w:val="20"/>
                <w:lang w:val="uk-UA"/>
              </w:rPr>
              <w:t>Суми/2шт</w:t>
            </w:r>
          </w:p>
        </w:tc>
      </w:tr>
      <w:tr w:rsidR="004914E9" w:rsidRPr="00C66EF9" w14:paraId="7F9785A4" w14:textId="77777777" w:rsidTr="006C5492">
        <w:tc>
          <w:tcPr>
            <w:tcW w:w="663" w:type="dxa"/>
          </w:tcPr>
          <w:p w14:paraId="225D4908" w14:textId="77777777" w:rsidR="004914E9" w:rsidRPr="00C66EF9" w:rsidRDefault="004914E9" w:rsidP="004914E9">
            <w:pPr>
              <w:rPr>
                <w:bCs/>
                <w:color w:val="000000"/>
                <w:sz w:val="20"/>
                <w:szCs w:val="20"/>
                <w:lang w:val="uk-UA"/>
              </w:rPr>
            </w:pPr>
            <w:r w:rsidRPr="00C66EF9">
              <w:rPr>
                <w:bCs/>
                <w:color w:val="000000"/>
                <w:sz w:val="20"/>
                <w:szCs w:val="20"/>
                <w:lang w:val="uk-UA"/>
              </w:rPr>
              <w:lastRenderedPageBreak/>
              <w:t>5.2</w:t>
            </w:r>
          </w:p>
        </w:tc>
        <w:tc>
          <w:tcPr>
            <w:tcW w:w="2697" w:type="dxa"/>
          </w:tcPr>
          <w:p w14:paraId="448E95A6" w14:textId="77777777" w:rsidR="004914E9" w:rsidRDefault="004914E9" w:rsidP="004914E9">
            <w:pPr>
              <w:rPr>
                <w:bCs/>
                <w:color w:val="000000"/>
                <w:sz w:val="20"/>
                <w:szCs w:val="20"/>
                <w:lang w:val="uk-UA"/>
              </w:rPr>
            </w:pPr>
            <w:r w:rsidRPr="00C66EF9">
              <w:rPr>
                <w:bCs/>
                <w:color w:val="000000"/>
                <w:sz w:val="20"/>
                <w:szCs w:val="20"/>
                <w:lang w:val="uk-UA"/>
              </w:rPr>
              <w:t>Інтерактивна панель 70"</w:t>
            </w:r>
          </w:p>
          <w:p w14:paraId="6FC78A66" w14:textId="3FB6BDB4" w:rsidR="001B45C3" w:rsidRPr="00044998" w:rsidRDefault="001B45C3" w:rsidP="004914E9">
            <w:pPr>
              <w:rPr>
                <w:b/>
                <w:color w:val="FF0000"/>
                <w:sz w:val="20"/>
                <w:szCs w:val="20"/>
                <w:lang w:val="uk-UA"/>
              </w:rPr>
            </w:pPr>
          </w:p>
        </w:tc>
        <w:tc>
          <w:tcPr>
            <w:tcW w:w="9566" w:type="dxa"/>
          </w:tcPr>
          <w:p w14:paraId="55156ABB" w14:textId="77777777" w:rsidR="004914E9" w:rsidRPr="00C66EF9" w:rsidRDefault="004914E9" w:rsidP="004914E9">
            <w:pPr>
              <w:rPr>
                <w:rStyle w:val="11pt2"/>
                <w:bCs/>
                <w:sz w:val="20"/>
                <w:szCs w:val="20"/>
                <w:u w:val="single"/>
                <w:lang w:val="uk-UA"/>
              </w:rPr>
            </w:pPr>
            <w:r w:rsidRPr="00C66EF9">
              <w:rPr>
                <w:rStyle w:val="11pt2"/>
                <w:bCs/>
                <w:sz w:val="20"/>
                <w:szCs w:val="20"/>
                <w:u w:val="single"/>
                <w:lang w:val="uk-UA"/>
              </w:rPr>
              <w:t>ВСТАНОВЛЕНЕ ПРОГРАМНЕ ЗАБЕЗПЕЧЕННЯ</w:t>
            </w:r>
          </w:p>
          <w:p w14:paraId="31AC758E" w14:textId="77777777" w:rsidR="004914E9" w:rsidRPr="00C66EF9" w:rsidRDefault="004914E9" w:rsidP="004914E9">
            <w:pPr>
              <w:rPr>
                <w:rStyle w:val="11pt2"/>
                <w:bCs/>
                <w:sz w:val="20"/>
                <w:szCs w:val="20"/>
                <w:lang w:val="uk-UA"/>
              </w:rPr>
            </w:pPr>
            <w:r w:rsidRPr="00C66EF9">
              <w:rPr>
                <w:rStyle w:val="11pt2"/>
                <w:bCs/>
                <w:sz w:val="20"/>
                <w:szCs w:val="20"/>
                <w:lang w:val="uk-UA"/>
              </w:rPr>
              <w:t>Встановлені дві операційні системи – Не гірше Windows 10 Pro та Android 5.1</w:t>
            </w:r>
          </w:p>
          <w:p w14:paraId="40269876" w14:textId="77777777" w:rsidR="004914E9" w:rsidRPr="00C66EF9" w:rsidRDefault="004914E9" w:rsidP="004914E9">
            <w:pPr>
              <w:rPr>
                <w:bCs/>
                <w:sz w:val="20"/>
                <w:szCs w:val="20"/>
                <w:lang w:val="uk-UA"/>
              </w:rPr>
            </w:pPr>
            <w:r w:rsidRPr="00C66EF9">
              <w:rPr>
                <w:bCs/>
                <w:sz w:val="20"/>
                <w:szCs w:val="20"/>
                <w:lang w:val="uk-UA"/>
              </w:rPr>
              <w:t xml:space="preserve">СИСТЕМА </w:t>
            </w:r>
            <w:r w:rsidRPr="00C66EF9">
              <w:rPr>
                <w:sz w:val="20"/>
                <w:szCs w:val="20"/>
                <w:lang w:val="uk-UA"/>
              </w:rPr>
              <w:t>ANDROID</w:t>
            </w:r>
          </w:p>
          <w:p w14:paraId="23B3B279" w14:textId="77777777" w:rsidR="004914E9" w:rsidRPr="00C66EF9" w:rsidRDefault="004914E9" w:rsidP="004914E9">
            <w:pPr>
              <w:rPr>
                <w:bCs/>
                <w:sz w:val="20"/>
                <w:szCs w:val="20"/>
                <w:lang w:val="uk-UA"/>
              </w:rPr>
            </w:pPr>
            <w:r w:rsidRPr="00C66EF9">
              <w:rPr>
                <w:bCs/>
                <w:sz w:val="20"/>
                <w:szCs w:val="20"/>
                <w:lang w:val="uk-UA"/>
              </w:rPr>
              <w:t xml:space="preserve">Вбудовані пристрої </w:t>
            </w:r>
            <w:r w:rsidRPr="00C66EF9">
              <w:rPr>
                <w:sz w:val="20"/>
                <w:szCs w:val="20"/>
                <w:lang w:val="uk-UA"/>
              </w:rPr>
              <w:t>– Не гірше</w:t>
            </w:r>
            <w:r w:rsidRPr="00C66EF9">
              <w:rPr>
                <w:bCs/>
                <w:sz w:val="20"/>
                <w:szCs w:val="20"/>
                <w:lang w:val="uk-UA"/>
              </w:rPr>
              <w:t>: ARM Cortex A53 DC / RAM 2GB / ROM 16GB</w:t>
            </w:r>
          </w:p>
          <w:p w14:paraId="3FD289FF" w14:textId="77777777" w:rsidR="004914E9" w:rsidRPr="00C66EF9" w:rsidRDefault="004914E9" w:rsidP="004914E9">
            <w:pPr>
              <w:rPr>
                <w:bCs/>
                <w:sz w:val="20"/>
                <w:szCs w:val="20"/>
                <w:lang w:val="uk-UA"/>
              </w:rPr>
            </w:pPr>
            <w:r w:rsidRPr="00C66EF9">
              <w:rPr>
                <w:bCs/>
                <w:sz w:val="20"/>
                <w:szCs w:val="20"/>
                <w:lang w:val="uk-UA"/>
              </w:rPr>
              <w:t>ДИСПЛЕЙ</w:t>
            </w:r>
          </w:p>
          <w:p w14:paraId="0B04E4C4" w14:textId="77777777" w:rsidR="004914E9" w:rsidRPr="00C66EF9" w:rsidRDefault="004914E9" w:rsidP="004914E9">
            <w:pPr>
              <w:rPr>
                <w:bCs/>
                <w:sz w:val="20"/>
                <w:szCs w:val="20"/>
                <w:lang w:val="uk-UA"/>
              </w:rPr>
            </w:pPr>
            <w:r w:rsidRPr="00C66EF9">
              <w:rPr>
                <w:bCs/>
                <w:sz w:val="20"/>
                <w:szCs w:val="20"/>
                <w:lang w:val="uk-UA"/>
              </w:rPr>
              <w:t xml:space="preserve">Тип дисплея </w:t>
            </w:r>
            <w:r w:rsidRPr="00C66EF9">
              <w:rPr>
                <w:lang w:val="uk-UA"/>
              </w:rPr>
              <w:t xml:space="preserve">- </w:t>
            </w:r>
            <w:r w:rsidRPr="00C66EF9">
              <w:rPr>
                <w:bCs/>
                <w:sz w:val="20"/>
                <w:szCs w:val="20"/>
                <w:lang w:val="uk-UA"/>
              </w:rPr>
              <w:t>LED</w:t>
            </w:r>
          </w:p>
          <w:p w14:paraId="55C8E09C" w14:textId="77777777" w:rsidR="004914E9" w:rsidRPr="00C66EF9" w:rsidRDefault="004914E9" w:rsidP="004914E9">
            <w:pPr>
              <w:rPr>
                <w:bCs/>
                <w:sz w:val="20"/>
                <w:szCs w:val="20"/>
                <w:lang w:val="uk-UA"/>
              </w:rPr>
            </w:pPr>
            <w:r w:rsidRPr="00C66EF9">
              <w:rPr>
                <w:bCs/>
                <w:sz w:val="20"/>
                <w:szCs w:val="20"/>
                <w:lang w:val="uk-UA"/>
              </w:rPr>
              <w:t xml:space="preserve">Технологія дисплея </w:t>
            </w:r>
            <w:r w:rsidRPr="00C66EF9">
              <w:rPr>
                <w:lang w:val="uk-UA"/>
              </w:rPr>
              <w:t xml:space="preserve">- </w:t>
            </w:r>
            <w:r w:rsidRPr="00C66EF9">
              <w:rPr>
                <w:bCs/>
                <w:sz w:val="20"/>
                <w:szCs w:val="20"/>
                <w:lang w:val="uk-UA"/>
              </w:rPr>
              <w:t>LED Edge light</w:t>
            </w:r>
          </w:p>
          <w:p w14:paraId="165D9D5C" w14:textId="77777777" w:rsidR="004914E9" w:rsidRPr="00C66EF9" w:rsidRDefault="004914E9" w:rsidP="004914E9">
            <w:pPr>
              <w:rPr>
                <w:bCs/>
                <w:sz w:val="20"/>
                <w:szCs w:val="20"/>
                <w:lang w:val="uk-UA"/>
              </w:rPr>
            </w:pPr>
            <w:r w:rsidRPr="00C66EF9">
              <w:rPr>
                <w:bCs/>
                <w:sz w:val="20"/>
                <w:szCs w:val="20"/>
                <w:lang w:val="uk-UA"/>
              </w:rPr>
              <w:t>Довжина діагоналі – Не менше 70" | 178 cm</w:t>
            </w:r>
          </w:p>
          <w:p w14:paraId="206AA059" w14:textId="77777777" w:rsidR="004914E9" w:rsidRPr="00C66EF9" w:rsidRDefault="004914E9" w:rsidP="004914E9">
            <w:pPr>
              <w:rPr>
                <w:bCs/>
                <w:sz w:val="20"/>
                <w:szCs w:val="20"/>
                <w:lang w:val="uk-UA"/>
              </w:rPr>
            </w:pPr>
            <w:r w:rsidRPr="00C66EF9">
              <w:rPr>
                <w:bCs/>
                <w:sz w:val="20"/>
                <w:szCs w:val="20"/>
                <w:lang w:val="uk-UA"/>
              </w:rPr>
              <w:t>Максимальна роздільна здатність</w:t>
            </w:r>
            <w:r>
              <w:rPr>
                <w:bCs/>
                <w:sz w:val="20"/>
                <w:szCs w:val="20"/>
                <w:lang w:val="uk-UA"/>
              </w:rPr>
              <w:t xml:space="preserve"> – Не менше </w:t>
            </w:r>
            <w:r w:rsidRPr="00C66EF9">
              <w:rPr>
                <w:bCs/>
                <w:sz w:val="20"/>
                <w:szCs w:val="20"/>
                <w:lang w:val="uk-UA"/>
              </w:rPr>
              <w:t>3840x2160@60герц</w:t>
            </w:r>
          </w:p>
          <w:p w14:paraId="35964C93" w14:textId="77777777" w:rsidR="004914E9" w:rsidRPr="00C66EF9" w:rsidRDefault="004914E9" w:rsidP="004914E9">
            <w:pPr>
              <w:rPr>
                <w:bCs/>
                <w:sz w:val="20"/>
                <w:szCs w:val="20"/>
                <w:lang w:val="uk-UA"/>
              </w:rPr>
            </w:pPr>
            <w:r w:rsidRPr="00C66EF9">
              <w:rPr>
                <w:bCs/>
                <w:sz w:val="20"/>
                <w:szCs w:val="20"/>
                <w:lang w:val="uk-UA"/>
              </w:rPr>
              <w:t>Формат зображення</w:t>
            </w:r>
            <w:r>
              <w:rPr>
                <w:bCs/>
                <w:sz w:val="20"/>
                <w:szCs w:val="20"/>
                <w:lang w:val="uk-UA"/>
              </w:rPr>
              <w:t xml:space="preserve"> - </w:t>
            </w:r>
            <w:r w:rsidRPr="00C66EF9">
              <w:rPr>
                <w:bCs/>
                <w:sz w:val="20"/>
                <w:szCs w:val="20"/>
                <w:lang w:val="uk-UA"/>
              </w:rPr>
              <w:t>16:9</w:t>
            </w:r>
          </w:p>
          <w:p w14:paraId="62047FDD" w14:textId="77777777" w:rsidR="004914E9" w:rsidRPr="00C66EF9" w:rsidRDefault="004914E9" w:rsidP="004914E9">
            <w:pPr>
              <w:rPr>
                <w:bCs/>
                <w:sz w:val="20"/>
                <w:szCs w:val="20"/>
                <w:lang w:val="uk-UA"/>
              </w:rPr>
            </w:pPr>
            <w:r w:rsidRPr="00C66EF9">
              <w:rPr>
                <w:bCs/>
                <w:sz w:val="20"/>
                <w:szCs w:val="20"/>
                <w:lang w:val="uk-UA"/>
              </w:rPr>
              <w:lastRenderedPageBreak/>
              <w:t>Тип Зерна</w:t>
            </w:r>
            <w:r>
              <w:rPr>
                <w:bCs/>
                <w:sz w:val="20"/>
                <w:szCs w:val="20"/>
                <w:lang w:val="uk-UA"/>
              </w:rPr>
              <w:t xml:space="preserve"> - </w:t>
            </w:r>
            <w:r w:rsidRPr="00C66EF9">
              <w:rPr>
                <w:bCs/>
                <w:sz w:val="20"/>
                <w:szCs w:val="20"/>
                <w:lang w:val="uk-UA"/>
              </w:rPr>
              <w:t>Крапковий крок</w:t>
            </w:r>
          </w:p>
          <w:p w14:paraId="61AA20AB" w14:textId="77777777" w:rsidR="004914E9" w:rsidRPr="00C66EF9" w:rsidRDefault="004914E9" w:rsidP="004914E9">
            <w:pPr>
              <w:rPr>
                <w:bCs/>
                <w:sz w:val="20"/>
                <w:szCs w:val="20"/>
                <w:lang w:val="uk-UA"/>
              </w:rPr>
            </w:pPr>
            <w:r w:rsidRPr="00C66EF9">
              <w:rPr>
                <w:bCs/>
                <w:sz w:val="20"/>
                <w:szCs w:val="20"/>
                <w:lang w:val="uk-UA"/>
              </w:rPr>
              <w:t>Розмір зерна</w:t>
            </w:r>
            <w:r>
              <w:rPr>
                <w:bCs/>
                <w:sz w:val="20"/>
                <w:szCs w:val="20"/>
                <w:lang w:val="uk-UA"/>
              </w:rPr>
              <w:t xml:space="preserve"> – Не гірше </w:t>
            </w:r>
            <w:r w:rsidRPr="00C66EF9">
              <w:rPr>
                <w:bCs/>
                <w:sz w:val="20"/>
                <w:szCs w:val="20"/>
                <w:lang w:val="uk-UA"/>
              </w:rPr>
              <w:t>0.4036 мм</w:t>
            </w:r>
          </w:p>
          <w:p w14:paraId="56B422BA" w14:textId="77777777" w:rsidR="004914E9" w:rsidRPr="00C66EF9" w:rsidRDefault="004914E9" w:rsidP="004914E9">
            <w:pPr>
              <w:rPr>
                <w:bCs/>
                <w:sz w:val="20"/>
                <w:szCs w:val="20"/>
                <w:lang w:val="uk-UA"/>
              </w:rPr>
            </w:pPr>
            <w:r w:rsidRPr="00C66EF9">
              <w:rPr>
                <w:bCs/>
                <w:sz w:val="20"/>
                <w:szCs w:val="20"/>
                <w:lang w:val="uk-UA"/>
              </w:rPr>
              <w:t>Яскравість зображення</w:t>
            </w:r>
            <w:r>
              <w:rPr>
                <w:bCs/>
                <w:sz w:val="20"/>
                <w:szCs w:val="20"/>
                <w:lang w:val="uk-UA"/>
              </w:rPr>
              <w:t xml:space="preserve"> – Не гірше </w:t>
            </w:r>
            <w:r w:rsidRPr="00C66EF9">
              <w:rPr>
                <w:bCs/>
                <w:sz w:val="20"/>
                <w:szCs w:val="20"/>
                <w:lang w:val="uk-UA"/>
              </w:rPr>
              <w:t>350 кандел на метр квадратний</w:t>
            </w:r>
          </w:p>
          <w:p w14:paraId="57A514E8" w14:textId="77777777" w:rsidR="004914E9" w:rsidRPr="00C66EF9" w:rsidRDefault="004914E9" w:rsidP="004914E9">
            <w:pPr>
              <w:rPr>
                <w:bCs/>
                <w:sz w:val="20"/>
                <w:szCs w:val="20"/>
                <w:lang w:val="uk-UA"/>
              </w:rPr>
            </w:pPr>
            <w:r w:rsidRPr="00C66EF9">
              <w:rPr>
                <w:bCs/>
                <w:sz w:val="20"/>
                <w:szCs w:val="20"/>
                <w:lang w:val="uk-UA"/>
              </w:rPr>
              <w:t>Контрастність зображення</w:t>
            </w:r>
            <w:r>
              <w:rPr>
                <w:bCs/>
                <w:sz w:val="20"/>
                <w:szCs w:val="20"/>
                <w:lang w:val="uk-UA"/>
              </w:rPr>
              <w:t xml:space="preserve"> – Не гірше </w:t>
            </w:r>
            <w:r w:rsidRPr="00C66EF9">
              <w:rPr>
                <w:bCs/>
                <w:sz w:val="20"/>
                <w:szCs w:val="20"/>
                <w:lang w:val="uk-UA"/>
              </w:rPr>
              <w:t>4 000 : 1</w:t>
            </w:r>
          </w:p>
          <w:p w14:paraId="731FF23A" w14:textId="77777777" w:rsidR="004914E9" w:rsidRPr="00C66EF9" w:rsidRDefault="004914E9" w:rsidP="004914E9">
            <w:pPr>
              <w:rPr>
                <w:bCs/>
                <w:sz w:val="20"/>
                <w:szCs w:val="20"/>
                <w:lang w:val="uk-UA"/>
              </w:rPr>
            </w:pPr>
            <w:r w:rsidRPr="00C66EF9">
              <w:rPr>
                <w:bCs/>
                <w:sz w:val="20"/>
                <w:szCs w:val="20"/>
                <w:lang w:val="uk-UA"/>
              </w:rPr>
              <w:t>Максимальна швидкість реагування</w:t>
            </w:r>
            <w:r>
              <w:rPr>
                <w:bCs/>
                <w:sz w:val="20"/>
                <w:szCs w:val="20"/>
                <w:lang w:val="uk-UA"/>
              </w:rPr>
              <w:t xml:space="preserve"> – Не гірше </w:t>
            </w:r>
            <w:r w:rsidRPr="00C66EF9">
              <w:rPr>
                <w:bCs/>
                <w:sz w:val="20"/>
                <w:szCs w:val="20"/>
                <w:lang w:val="uk-UA"/>
              </w:rPr>
              <w:t>8 мс</w:t>
            </w:r>
          </w:p>
          <w:p w14:paraId="2B9C9521" w14:textId="77777777" w:rsidR="004914E9" w:rsidRPr="00C66EF9" w:rsidRDefault="004914E9" w:rsidP="004914E9">
            <w:pPr>
              <w:rPr>
                <w:bCs/>
                <w:sz w:val="20"/>
                <w:szCs w:val="20"/>
                <w:lang w:val="uk-UA"/>
              </w:rPr>
            </w:pPr>
            <w:r w:rsidRPr="00C66EF9">
              <w:rPr>
                <w:bCs/>
                <w:sz w:val="20"/>
                <w:szCs w:val="20"/>
                <w:lang w:val="uk-UA"/>
              </w:rPr>
              <w:t>Додаткові Особливості</w:t>
            </w:r>
            <w:r>
              <w:rPr>
                <w:bCs/>
                <w:sz w:val="20"/>
                <w:szCs w:val="20"/>
                <w:lang w:val="uk-UA"/>
              </w:rPr>
              <w:t xml:space="preserve"> - </w:t>
            </w:r>
            <w:r w:rsidRPr="00C66EF9">
              <w:rPr>
                <w:bCs/>
                <w:sz w:val="20"/>
                <w:szCs w:val="20"/>
                <w:lang w:val="uk-UA"/>
              </w:rPr>
              <w:t>Диодне подсвічування</w:t>
            </w:r>
          </w:p>
          <w:p w14:paraId="3111E8C8" w14:textId="77777777" w:rsidR="004914E9" w:rsidRPr="00C66EF9" w:rsidRDefault="004914E9" w:rsidP="004914E9">
            <w:pPr>
              <w:rPr>
                <w:bCs/>
                <w:sz w:val="20"/>
                <w:szCs w:val="20"/>
                <w:lang w:val="uk-UA"/>
              </w:rPr>
            </w:pPr>
            <w:r w:rsidRPr="00C66EF9">
              <w:rPr>
                <w:bCs/>
                <w:sz w:val="20"/>
                <w:szCs w:val="20"/>
                <w:lang w:val="uk-UA"/>
              </w:rPr>
              <w:t>Ultra HD</w:t>
            </w:r>
          </w:p>
          <w:p w14:paraId="171C19AD" w14:textId="77777777" w:rsidR="004914E9" w:rsidRPr="00C66EF9" w:rsidRDefault="004914E9" w:rsidP="004914E9">
            <w:pPr>
              <w:rPr>
                <w:bCs/>
                <w:sz w:val="20"/>
                <w:szCs w:val="20"/>
                <w:lang w:val="uk-UA"/>
              </w:rPr>
            </w:pPr>
            <w:r w:rsidRPr="00C66EF9">
              <w:rPr>
                <w:bCs/>
                <w:sz w:val="20"/>
                <w:szCs w:val="20"/>
                <w:lang w:val="uk-UA"/>
              </w:rPr>
              <w:t>Lifetime 30000h</w:t>
            </w:r>
          </w:p>
          <w:p w14:paraId="2C11AD3C" w14:textId="77777777" w:rsidR="004914E9" w:rsidRPr="00C66EF9" w:rsidRDefault="004914E9" w:rsidP="004914E9">
            <w:pPr>
              <w:rPr>
                <w:bCs/>
                <w:sz w:val="20"/>
                <w:szCs w:val="20"/>
                <w:lang w:val="uk-UA"/>
              </w:rPr>
            </w:pPr>
            <w:r w:rsidRPr="00C66EF9">
              <w:rPr>
                <w:bCs/>
                <w:sz w:val="20"/>
                <w:szCs w:val="20"/>
                <w:lang w:val="uk-UA"/>
              </w:rPr>
              <w:t>Загартоване скло 4mm (Mohs level 7)</w:t>
            </w:r>
          </w:p>
          <w:p w14:paraId="3D2F90CB" w14:textId="77777777" w:rsidR="004914E9" w:rsidRPr="00C66EF9" w:rsidRDefault="004914E9" w:rsidP="004914E9">
            <w:pPr>
              <w:rPr>
                <w:bCs/>
                <w:sz w:val="20"/>
                <w:szCs w:val="20"/>
                <w:lang w:val="uk-UA"/>
              </w:rPr>
            </w:pPr>
            <w:r>
              <w:rPr>
                <w:bCs/>
                <w:sz w:val="20"/>
                <w:szCs w:val="20"/>
                <w:lang w:val="uk-UA"/>
              </w:rPr>
              <w:t xml:space="preserve">Розпізнавання – Не менше 10 доторкань одночасно </w:t>
            </w:r>
            <w:r w:rsidRPr="00C66EF9">
              <w:rPr>
                <w:bCs/>
                <w:sz w:val="20"/>
                <w:szCs w:val="20"/>
                <w:lang w:val="uk-UA"/>
              </w:rPr>
              <w:t>IR touch 10 writing points, 20 touch points</w:t>
            </w:r>
          </w:p>
          <w:p w14:paraId="64D285D9" w14:textId="77777777" w:rsidR="004914E9" w:rsidRPr="00C66EF9" w:rsidRDefault="004914E9" w:rsidP="004914E9">
            <w:pPr>
              <w:rPr>
                <w:bCs/>
                <w:sz w:val="20"/>
                <w:szCs w:val="20"/>
                <w:lang w:val="uk-UA"/>
              </w:rPr>
            </w:pPr>
            <w:r>
              <w:rPr>
                <w:bCs/>
                <w:sz w:val="20"/>
                <w:szCs w:val="20"/>
                <w:lang w:val="uk-UA"/>
              </w:rPr>
              <w:t>КОМП’ЮТЕРНИЙ</w:t>
            </w:r>
            <w:r w:rsidRPr="00C66EF9">
              <w:rPr>
                <w:bCs/>
                <w:sz w:val="20"/>
                <w:szCs w:val="20"/>
                <w:lang w:val="uk-UA"/>
              </w:rPr>
              <w:t xml:space="preserve"> МОДУЛЬ</w:t>
            </w:r>
          </w:p>
          <w:p w14:paraId="7B65C852" w14:textId="77777777" w:rsidR="004914E9" w:rsidRPr="00C66EF9" w:rsidRDefault="004914E9" w:rsidP="004914E9">
            <w:pPr>
              <w:rPr>
                <w:bCs/>
                <w:sz w:val="20"/>
                <w:szCs w:val="20"/>
                <w:lang w:val="uk-UA"/>
              </w:rPr>
            </w:pPr>
            <w:r w:rsidRPr="00C66EF9">
              <w:rPr>
                <w:bCs/>
                <w:sz w:val="20"/>
                <w:szCs w:val="20"/>
                <w:lang w:val="uk-UA"/>
              </w:rPr>
              <w:t>Процесор</w:t>
            </w:r>
            <w:r>
              <w:rPr>
                <w:bCs/>
                <w:sz w:val="20"/>
                <w:szCs w:val="20"/>
                <w:lang w:val="uk-UA"/>
              </w:rPr>
              <w:t xml:space="preserve"> – Не гірше </w:t>
            </w:r>
            <w:r w:rsidRPr="00C66EF9">
              <w:rPr>
                <w:bCs/>
                <w:sz w:val="20"/>
                <w:szCs w:val="20"/>
                <w:lang w:val="uk-UA"/>
              </w:rPr>
              <w:t>Intel Core i5-8400 Processor (2.8 ГГц)</w:t>
            </w:r>
          </w:p>
          <w:p w14:paraId="0AC2E09D" w14:textId="77777777" w:rsidR="004914E9" w:rsidRPr="00C66EF9" w:rsidRDefault="004914E9" w:rsidP="004914E9">
            <w:pPr>
              <w:rPr>
                <w:bCs/>
                <w:sz w:val="20"/>
                <w:szCs w:val="20"/>
                <w:lang w:val="uk-UA"/>
              </w:rPr>
            </w:pPr>
            <w:r w:rsidRPr="00C66EF9">
              <w:rPr>
                <w:bCs/>
                <w:sz w:val="20"/>
                <w:szCs w:val="20"/>
                <w:lang w:val="uk-UA"/>
              </w:rPr>
              <w:t>Ємність встановленого ОЗП</w:t>
            </w:r>
            <w:r>
              <w:rPr>
                <w:bCs/>
                <w:sz w:val="20"/>
                <w:szCs w:val="20"/>
                <w:lang w:val="uk-UA"/>
              </w:rPr>
              <w:t xml:space="preserve"> – Не меньше </w:t>
            </w:r>
            <w:r w:rsidRPr="00C66EF9">
              <w:rPr>
                <w:bCs/>
                <w:sz w:val="20"/>
                <w:szCs w:val="20"/>
                <w:lang w:val="uk-UA"/>
              </w:rPr>
              <w:t>8ГБ DDR4</w:t>
            </w:r>
          </w:p>
          <w:p w14:paraId="712F8D05" w14:textId="77777777" w:rsidR="004914E9" w:rsidRPr="00C66EF9" w:rsidRDefault="004914E9" w:rsidP="004914E9">
            <w:pPr>
              <w:rPr>
                <w:bCs/>
                <w:sz w:val="20"/>
                <w:szCs w:val="20"/>
                <w:lang w:val="uk-UA"/>
              </w:rPr>
            </w:pPr>
            <w:r w:rsidRPr="00C66EF9">
              <w:rPr>
                <w:bCs/>
                <w:sz w:val="20"/>
                <w:szCs w:val="20"/>
                <w:lang w:val="uk-UA"/>
              </w:rPr>
              <w:t>SSD</w:t>
            </w:r>
            <w:r>
              <w:rPr>
                <w:bCs/>
                <w:sz w:val="20"/>
                <w:szCs w:val="20"/>
                <w:lang w:val="uk-UA"/>
              </w:rPr>
              <w:t xml:space="preserve"> – Не менше </w:t>
            </w:r>
            <w:r w:rsidRPr="00C66EF9">
              <w:rPr>
                <w:bCs/>
                <w:sz w:val="20"/>
                <w:szCs w:val="20"/>
                <w:lang w:val="uk-UA"/>
              </w:rPr>
              <w:t>256 ГБ</w:t>
            </w:r>
          </w:p>
          <w:p w14:paraId="4841FC8A" w14:textId="77777777" w:rsidR="004914E9" w:rsidRPr="00C66EF9" w:rsidRDefault="004914E9" w:rsidP="004914E9">
            <w:pPr>
              <w:rPr>
                <w:bCs/>
                <w:sz w:val="20"/>
                <w:szCs w:val="20"/>
                <w:lang w:val="uk-UA"/>
              </w:rPr>
            </w:pPr>
            <w:r>
              <w:rPr>
                <w:bCs/>
                <w:sz w:val="20"/>
                <w:szCs w:val="20"/>
                <w:lang w:val="uk-UA"/>
              </w:rPr>
              <w:t>Г</w:t>
            </w:r>
            <w:r w:rsidRPr="00C66EF9">
              <w:rPr>
                <w:bCs/>
                <w:sz w:val="20"/>
                <w:szCs w:val="20"/>
                <w:lang w:val="uk-UA"/>
              </w:rPr>
              <w:t>рафічн</w:t>
            </w:r>
            <w:r>
              <w:rPr>
                <w:bCs/>
                <w:sz w:val="20"/>
                <w:szCs w:val="20"/>
                <w:lang w:val="uk-UA"/>
              </w:rPr>
              <w:t xml:space="preserve">а карта дискретна – Не гірше </w:t>
            </w:r>
            <w:r w:rsidRPr="00C66EF9">
              <w:rPr>
                <w:bCs/>
                <w:sz w:val="20"/>
                <w:szCs w:val="20"/>
                <w:lang w:val="uk-UA"/>
              </w:rPr>
              <w:t>Nvidia GeForce GT 1030</w:t>
            </w:r>
          </w:p>
          <w:p w14:paraId="26822090" w14:textId="77777777" w:rsidR="004914E9" w:rsidRPr="00C66EF9" w:rsidRDefault="004914E9" w:rsidP="004914E9">
            <w:pPr>
              <w:rPr>
                <w:bCs/>
                <w:sz w:val="20"/>
                <w:szCs w:val="20"/>
                <w:lang w:val="uk-UA"/>
              </w:rPr>
            </w:pPr>
            <w:r w:rsidRPr="00C66EF9">
              <w:rPr>
                <w:bCs/>
                <w:sz w:val="20"/>
                <w:szCs w:val="20"/>
                <w:lang w:val="uk-UA"/>
              </w:rPr>
              <w:t>Флеш карти</w:t>
            </w:r>
            <w:r>
              <w:rPr>
                <w:bCs/>
                <w:sz w:val="20"/>
                <w:szCs w:val="20"/>
                <w:lang w:val="uk-UA"/>
              </w:rPr>
              <w:t xml:space="preserve"> - </w:t>
            </w:r>
            <w:r w:rsidRPr="00C66EF9">
              <w:rPr>
                <w:bCs/>
                <w:sz w:val="20"/>
                <w:szCs w:val="20"/>
                <w:lang w:val="uk-UA"/>
              </w:rPr>
              <w:t>10/100/1000M</w:t>
            </w:r>
          </w:p>
          <w:p w14:paraId="6927F366" w14:textId="77777777" w:rsidR="004914E9" w:rsidRPr="00C66EF9" w:rsidRDefault="004914E9" w:rsidP="004914E9">
            <w:pPr>
              <w:rPr>
                <w:bCs/>
                <w:sz w:val="20"/>
                <w:szCs w:val="20"/>
                <w:lang w:val="uk-UA"/>
              </w:rPr>
            </w:pPr>
            <w:r>
              <w:rPr>
                <w:bCs/>
                <w:sz w:val="20"/>
                <w:szCs w:val="20"/>
                <w:lang w:val="uk-UA"/>
              </w:rPr>
              <w:t xml:space="preserve">Бездротові технології: </w:t>
            </w:r>
            <w:r w:rsidRPr="00C66EF9">
              <w:rPr>
                <w:bCs/>
                <w:sz w:val="20"/>
                <w:szCs w:val="20"/>
                <w:lang w:val="uk-UA"/>
              </w:rPr>
              <w:t>Wi-Fi</w:t>
            </w:r>
            <w:r>
              <w:rPr>
                <w:bCs/>
                <w:sz w:val="20"/>
                <w:szCs w:val="20"/>
                <w:lang w:val="uk-UA"/>
              </w:rPr>
              <w:t xml:space="preserve"> </w:t>
            </w:r>
            <w:r w:rsidRPr="00C66EF9">
              <w:rPr>
                <w:bCs/>
                <w:sz w:val="20"/>
                <w:szCs w:val="20"/>
                <w:lang w:val="uk-UA"/>
              </w:rPr>
              <w:t>{IEEE 802.11ac Wi-Fi 5 }</w:t>
            </w:r>
            <w:r>
              <w:rPr>
                <w:bCs/>
                <w:sz w:val="20"/>
                <w:szCs w:val="20"/>
                <w:lang w:val="uk-UA"/>
              </w:rPr>
              <w:t xml:space="preserve">, </w:t>
            </w:r>
            <w:r w:rsidRPr="00C66EF9">
              <w:rPr>
                <w:bCs/>
                <w:sz w:val="20"/>
                <w:szCs w:val="20"/>
                <w:lang w:val="uk-UA"/>
              </w:rPr>
              <w:t>Bluetooth</w:t>
            </w:r>
            <w:r w:rsidRPr="00C66EF9">
              <w:rPr>
                <w:bCs/>
                <w:sz w:val="20"/>
                <w:szCs w:val="20"/>
                <w:lang w:val="uk-UA"/>
              </w:rPr>
              <w:tab/>
              <w:t>Bluetooth 4.2</w:t>
            </w:r>
          </w:p>
          <w:p w14:paraId="3CB18E02" w14:textId="77777777" w:rsidR="004914E9" w:rsidRPr="00C66EF9" w:rsidRDefault="004914E9" w:rsidP="004914E9">
            <w:pPr>
              <w:rPr>
                <w:bCs/>
                <w:sz w:val="20"/>
                <w:szCs w:val="20"/>
                <w:lang w:val="uk-UA"/>
              </w:rPr>
            </w:pPr>
            <w:r>
              <w:rPr>
                <w:bCs/>
                <w:sz w:val="20"/>
                <w:szCs w:val="20"/>
                <w:lang w:val="uk-UA"/>
              </w:rPr>
              <w:t>ЗВУК</w:t>
            </w:r>
          </w:p>
          <w:p w14:paraId="02A1C988" w14:textId="77777777" w:rsidR="004914E9" w:rsidRPr="00C66EF9" w:rsidRDefault="004914E9" w:rsidP="004914E9">
            <w:pPr>
              <w:rPr>
                <w:bCs/>
                <w:sz w:val="20"/>
                <w:szCs w:val="20"/>
                <w:lang w:val="uk-UA"/>
              </w:rPr>
            </w:pPr>
            <w:r w:rsidRPr="00C66EF9">
              <w:rPr>
                <w:bCs/>
                <w:sz w:val="20"/>
                <w:szCs w:val="20"/>
                <w:lang w:val="uk-UA"/>
              </w:rPr>
              <w:t>Режим аудіовиходу</w:t>
            </w:r>
            <w:r>
              <w:rPr>
                <w:bCs/>
                <w:sz w:val="20"/>
                <w:szCs w:val="20"/>
                <w:lang w:val="uk-UA"/>
              </w:rPr>
              <w:t xml:space="preserve"> - </w:t>
            </w:r>
            <w:r w:rsidRPr="00C66EF9">
              <w:rPr>
                <w:bCs/>
                <w:sz w:val="20"/>
                <w:szCs w:val="20"/>
                <w:lang w:val="uk-UA"/>
              </w:rPr>
              <w:t>Стерео</w:t>
            </w:r>
          </w:p>
          <w:p w14:paraId="13BD21FA" w14:textId="77777777" w:rsidR="004914E9" w:rsidRPr="00C66EF9" w:rsidRDefault="004914E9" w:rsidP="004914E9">
            <w:pPr>
              <w:rPr>
                <w:bCs/>
                <w:sz w:val="20"/>
                <w:szCs w:val="20"/>
                <w:lang w:val="uk-UA"/>
              </w:rPr>
            </w:pPr>
            <w:r w:rsidRPr="00C66EF9">
              <w:rPr>
                <w:bCs/>
                <w:sz w:val="20"/>
                <w:szCs w:val="20"/>
                <w:lang w:val="uk-UA"/>
              </w:rPr>
              <w:t>Вихідна потужність</w:t>
            </w:r>
            <w:r>
              <w:rPr>
                <w:bCs/>
                <w:sz w:val="20"/>
                <w:szCs w:val="20"/>
                <w:lang w:val="uk-UA"/>
              </w:rPr>
              <w:t xml:space="preserve"> - </w:t>
            </w:r>
            <w:r w:rsidRPr="00C66EF9">
              <w:rPr>
                <w:bCs/>
                <w:sz w:val="20"/>
                <w:szCs w:val="20"/>
                <w:lang w:val="uk-UA"/>
              </w:rPr>
              <w:t>2x12 Ват</w:t>
            </w:r>
          </w:p>
          <w:p w14:paraId="59CD36CF" w14:textId="77777777" w:rsidR="004914E9" w:rsidRPr="00C66EF9" w:rsidRDefault="004914E9" w:rsidP="004914E9">
            <w:pPr>
              <w:rPr>
                <w:bCs/>
                <w:sz w:val="20"/>
                <w:szCs w:val="20"/>
                <w:lang w:val="uk-UA"/>
              </w:rPr>
            </w:pPr>
            <w:r w:rsidRPr="00C66EF9">
              <w:rPr>
                <w:bCs/>
                <w:sz w:val="20"/>
                <w:szCs w:val="20"/>
                <w:lang w:val="uk-UA"/>
              </w:rPr>
              <w:t>ІНТЕРФЕЙСИ ДИСПЛЕЯ</w:t>
            </w:r>
          </w:p>
          <w:p w14:paraId="30BC7C84" w14:textId="77777777" w:rsidR="004914E9" w:rsidRPr="00C66EF9" w:rsidRDefault="004914E9" w:rsidP="004914E9">
            <w:pPr>
              <w:rPr>
                <w:bCs/>
                <w:sz w:val="20"/>
                <w:szCs w:val="20"/>
                <w:lang w:val="uk-UA"/>
              </w:rPr>
            </w:pPr>
            <w:r w:rsidRPr="00C66EF9">
              <w:rPr>
                <w:bCs/>
                <w:sz w:val="20"/>
                <w:szCs w:val="20"/>
                <w:lang w:val="uk-UA"/>
              </w:rPr>
              <w:t>HDMI</w:t>
            </w:r>
            <w:r>
              <w:rPr>
                <w:bCs/>
                <w:sz w:val="20"/>
                <w:szCs w:val="20"/>
                <w:lang w:val="uk-UA"/>
              </w:rPr>
              <w:t xml:space="preserve"> – Не менше </w:t>
            </w:r>
            <w:r w:rsidRPr="00C66EF9">
              <w:rPr>
                <w:bCs/>
                <w:sz w:val="20"/>
                <w:szCs w:val="20"/>
                <w:lang w:val="uk-UA"/>
              </w:rPr>
              <w:t>5 (HDMI (Тип A))</w:t>
            </w:r>
          </w:p>
          <w:p w14:paraId="4A019B36" w14:textId="77777777" w:rsidR="004914E9" w:rsidRPr="00C66EF9" w:rsidRDefault="004914E9" w:rsidP="004914E9">
            <w:pPr>
              <w:rPr>
                <w:bCs/>
                <w:sz w:val="20"/>
                <w:szCs w:val="20"/>
                <w:lang w:val="uk-UA"/>
              </w:rPr>
            </w:pPr>
            <w:r w:rsidRPr="00C66EF9">
              <w:rPr>
                <w:bCs/>
                <w:sz w:val="20"/>
                <w:szCs w:val="20"/>
                <w:lang w:val="uk-UA"/>
              </w:rPr>
              <w:t>USB 2.0</w:t>
            </w:r>
            <w:r>
              <w:rPr>
                <w:bCs/>
                <w:sz w:val="20"/>
                <w:szCs w:val="20"/>
                <w:lang w:val="uk-UA"/>
              </w:rPr>
              <w:t xml:space="preserve"> – Не менше </w:t>
            </w:r>
            <w:r w:rsidRPr="00C66EF9">
              <w:rPr>
                <w:bCs/>
                <w:sz w:val="20"/>
                <w:szCs w:val="20"/>
                <w:lang w:val="uk-UA"/>
              </w:rPr>
              <w:t>6 (USB 2.0 (type A))</w:t>
            </w:r>
          </w:p>
          <w:p w14:paraId="3AAC367E" w14:textId="77777777" w:rsidR="004914E9" w:rsidRPr="00C66EF9" w:rsidRDefault="004914E9" w:rsidP="004914E9">
            <w:pPr>
              <w:rPr>
                <w:bCs/>
                <w:sz w:val="20"/>
                <w:szCs w:val="20"/>
                <w:lang w:val="uk-UA"/>
              </w:rPr>
            </w:pPr>
            <w:r w:rsidRPr="00C66EF9">
              <w:rPr>
                <w:bCs/>
                <w:sz w:val="20"/>
                <w:szCs w:val="20"/>
                <w:lang w:val="uk-UA"/>
              </w:rPr>
              <w:t>USB 3.0</w:t>
            </w:r>
            <w:r>
              <w:rPr>
                <w:bCs/>
                <w:sz w:val="20"/>
                <w:szCs w:val="20"/>
                <w:lang w:val="uk-UA"/>
              </w:rPr>
              <w:t xml:space="preserve"> – Не менше </w:t>
            </w:r>
            <w:r w:rsidRPr="00C66EF9">
              <w:rPr>
                <w:bCs/>
                <w:sz w:val="20"/>
                <w:szCs w:val="20"/>
                <w:lang w:val="uk-UA"/>
              </w:rPr>
              <w:t>6 (USB 2.0 (type A))</w:t>
            </w:r>
          </w:p>
          <w:p w14:paraId="7BB34B5F" w14:textId="77777777" w:rsidR="004914E9" w:rsidRPr="00C66EF9" w:rsidRDefault="004914E9" w:rsidP="004914E9">
            <w:pPr>
              <w:rPr>
                <w:bCs/>
                <w:sz w:val="20"/>
                <w:szCs w:val="20"/>
                <w:lang w:val="uk-UA"/>
              </w:rPr>
            </w:pPr>
            <w:r w:rsidRPr="00C66EF9">
              <w:rPr>
                <w:bCs/>
                <w:sz w:val="20"/>
                <w:szCs w:val="20"/>
                <w:lang w:val="uk-UA"/>
              </w:rPr>
              <w:t>USB</w:t>
            </w:r>
            <w:r>
              <w:rPr>
                <w:bCs/>
                <w:sz w:val="20"/>
                <w:szCs w:val="20"/>
                <w:lang w:val="uk-UA"/>
              </w:rPr>
              <w:t xml:space="preserve"> – Не менше </w:t>
            </w:r>
            <w:r w:rsidRPr="00C66EF9">
              <w:rPr>
                <w:bCs/>
                <w:sz w:val="20"/>
                <w:szCs w:val="20"/>
                <w:lang w:val="uk-UA"/>
              </w:rPr>
              <w:t>2 (USB 2.0 (type A))</w:t>
            </w:r>
          </w:p>
          <w:p w14:paraId="285F8648" w14:textId="77777777" w:rsidR="004914E9" w:rsidRPr="00C66EF9" w:rsidRDefault="004914E9" w:rsidP="004914E9">
            <w:pPr>
              <w:rPr>
                <w:bCs/>
                <w:sz w:val="20"/>
                <w:szCs w:val="20"/>
                <w:lang w:val="uk-UA"/>
              </w:rPr>
            </w:pPr>
            <w:r w:rsidRPr="00C66EF9">
              <w:rPr>
                <w:bCs/>
                <w:sz w:val="20"/>
                <w:szCs w:val="20"/>
                <w:lang w:val="uk-UA"/>
              </w:rPr>
              <w:t>VGA</w:t>
            </w:r>
            <w:r>
              <w:rPr>
                <w:bCs/>
                <w:sz w:val="20"/>
                <w:szCs w:val="20"/>
                <w:lang w:val="uk-UA"/>
              </w:rPr>
              <w:t xml:space="preserve"> – Не менше </w:t>
            </w:r>
            <w:r w:rsidRPr="00C66EF9">
              <w:rPr>
                <w:bCs/>
                <w:sz w:val="20"/>
                <w:szCs w:val="20"/>
                <w:lang w:val="uk-UA"/>
              </w:rPr>
              <w:t>2 (15-пин DB)</w:t>
            </w:r>
          </w:p>
          <w:p w14:paraId="73AF3AEA" w14:textId="77777777" w:rsidR="004914E9" w:rsidRPr="00C66EF9" w:rsidRDefault="004914E9" w:rsidP="004914E9">
            <w:pPr>
              <w:rPr>
                <w:bCs/>
                <w:sz w:val="20"/>
                <w:szCs w:val="20"/>
                <w:lang w:val="uk-UA"/>
              </w:rPr>
            </w:pPr>
            <w:r w:rsidRPr="00C66EF9">
              <w:rPr>
                <w:bCs/>
                <w:sz w:val="20"/>
                <w:szCs w:val="20"/>
                <w:lang w:val="uk-UA"/>
              </w:rPr>
              <w:t>Audio Line-In</w:t>
            </w:r>
            <w:r>
              <w:rPr>
                <w:bCs/>
                <w:sz w:val="20"/>
                <w:szCs w:val="20"/>
                <w:lang w:val="uk-UA"/>
              </w:rPr>
              <w:t xml:space="preserve"> – Не менше </w:t>
            </w:r>
            <w:r w:rsidRPr="00C66EF9">
              <w:rPr>
                <w:bCs/>
                <w:sz w:val="20"/>
                <w:szCs w:val="20"/>
                <w:lang w:val="uk-UA"/>
              </w:rPr>
              <w:t>1</w:t>
            </w:r>
          </w:p>
          <w:p w14:paraId="24741D25" w14:textId="77777777" w:rsidR="004914E9" w:rsidRPr="00C66EF9" w:rsidRDefault="004914E9" w:rsidP="004914E9">
            <w:pPr>
              <w:rPr>
                <w:bCs/>
                <w:sz w:val="20"/>
                <w:szCs w:val="20"/>
                <w:lang w:val="uk-UA"/>
              </w:rPr>
            </w:pPr>
            <w:r w:rsidRPr="00C66EF9">
              <w:rPr>
                <w:bCs/>
                <w:sz w:val="20"/>
                <w:szCs w:val="20"/>
                <w:lang w:val="uk-UA"/>
              </w:rPr>
              <w:t>A/V-In</w:t>
            </w:r>
            <w:r>
              <w:rPr>
                <w:bCs/>
                <w:sz w:val="20"/>
                <w:szCs w:val="20"/>
                <w:lang w:val="uk-UA"/>
              </w:rPr>
              <w:t xml:space="preserve"> – Не менше </w:t>
            </w:r>
            <w:r w:rsidRPr="00C66EF9">
              <w:rPr>
                <w:bCs/>
                <w:sz w:val="20"/>
                <w:szCs w:val="20"/>
                <w:lang w:val="uk-UA"/>
              </w:rPr>
              <w:t>1</w:t>
            </w:r>
          </w:p>
          <w:p w14:paraId="158ECAEB" w14:textId="77777777" w:rsidR="004914E9" w:rsidRPr="00C66EF9" w:rsidRDefault="004914E9" w:rsidP="004914E9">
            <w:pPr>
              <w:rPr>
                <w:bCs/>
                <w:sz w:val="20"/>
                <w:szCs w:val="20"/>
                <w:lang w:val="uk-UA"/>
              </w:rPr>
            </w:pPr>
            <w:r w:rsidRPr="00C66EF9">
              <w:rPr>
                <w:bCs/>
                <w:sz w:val="20"/>
                <w:szCs w:val="20"/>
                <w:lang w:val="uk-UA"/>
              </w:rPr>
              <w:t>Serial</w:t>
            </w:r>
            <w:r>
              <w:rPr>
                <w:bCs/>
                <w:sz w:val="20"/>
                <w:szCs w:val="20"/>
                <w:lang w:val="uk-UA"/>
              </w:rPr>
              <w:t xml:space="preserve"> – Не менше </w:t>
            </w:r>
            <w:r w:rsidRPr="00C66EF9">
              <w:rPr>
                <w:bCs/>
                <w:sz w:val="20"/>
                <w:szCs w:val="20"/>
                <w:lang w:val="uk-UA"/>
              </w:rPr>
              <w:t>1 (RS-232)</w:t>
            </w:r>
          </w:p>
          <w:p w14:paraId="220B4EDF" w14:textId="77777777" w:rsidR="004914E9" w:rsidRPr="00C66EF9" w:rsidRDefault="004914E9" w:rsidP="004914E9">
            <w:pPr>
              <w:rPr>
                <w:bCs/>
                <w:sz w:val="20"/>
                <w:szCs w:val="20"/>
                <w:lang w:val="uk-UA"/>
              </w:rPr>
            </w:pPr>
            <w:r w:rsidRPr="00C66EF9">
              <w:rPr>
                <w:bCs/>
                <w:sz w:val="20"/>
                <w:szCs w:val="20"/>
                <w:lang w:val="uk-UA"/>
              </w:rPr>
              <w:t>Вихідний канал звукової частоти</w:t>
            </w:r>
            <w:r>
              <w:rPr>
                <w:bCs/>
                <w:sz w:val="20"/>
                <w:szCs w:val="20"/>
                <w:lang w:val="uk-UA"/>
              </w:rPr>
              <w:t xml:space="preserve"> – Не менше </w:t>
            </w:r>
            <w:r w:rsidRPr="00C66EF9">
              <w:rPr>
                <w:bCs/>
                <w:sz w:val="20"/>
                <w:szCs w:val="20"/>
                <w:lang w:val="uk-UA"/>
              </w:rPr>
              <w:t>1</w:t>
            </w:r>
          </w:p>
          <w:p w14:paraId="26DD8F04" w14:textId="77777777" w:rsidR="004914E9" w:rsidRPr="00C66EF9" w:rsidRDefault="004914E9" w:rsidP="004914E9">
            <w:pPr>
              <w:rPr>
                <w:bCs/>
                <w:sz w:val="20"/>
                <w:szCs w:val="20"/>
                <w:lang w:val="uk-UA"/>
              </w:rPr>
            </w:pPr>
            <w:r w:rsidRPr="00C66EF9">
              <w:rPr>
                <w:bCs/>
                <w:sz w:val="20"/>
                <w:szCs w:val="20"/>
                <w:lang w:val="uk-UA"/>
              </w:rPr>
              <w:t>LAN</w:t>
            </w:r>
            <w:r>
              <w:rPr>
                <w:bCs/>
                <w:sz w:val="20"/>
                <w:szCs w:val="20"/>
                <w:lang w:val="uk-UA"/>
              </w:rPr>
              <w:t xml:space="preserve"> – Не менше </w:t>
            </w:r>
            <w:r w:rsidRPr="00C66EF9">
              <w:rPr>
                <w:bCs/>
                <w:sz w:val="20"/>
                <w:szCs w:val="20"/>
                <w:lang w:val="uk-UA"/>
              </w:rPr>
              <w:t>2 (RJ-45)</w:t>
            </w:r>
          </w:p>
          <w:p w14:paraId="1CC4434E" w14:textId="77777777" w:rsidR="004914E9" w:rsidRPr="00C66EF9" w:rsidRDefault="004914E9" w:rsidP="004914E9">
            <w:pPr>
              <w:rPr>
                <w:bCs/>
                <w:sz w:val="20"/>
                <w:szCs w:val="20"/>
                <w:lang w:val="uk-UA"/>
              </w:rPr>
            </w:pPr>
            <w:r w:rsidRPr="00C66EF9">
              <w:rPr>
                <w:bCs/>
                <w:sz w:val="20"/>
                <w:szCs w:val="20"/>
                <w:lang w:val="uk-UA"/>
              </w:rPr>
              <w:t>S/PDIF-out Coaxial</w:t>
            </w:r>
            <w:r>
              <w:rPr>
                <w:bCs/>
                <w:sz w:val="20"/>
                <w:szCs w:val="20"/>
                <w:lang w:val="uk-UA"/>
              </w:rPr>
              <w:t xml:space="preserve"> – Не менше </w:t>
            </w:r>
            <w:r w:rsidRPr="00C66EF9">
              <w:rPr>
                <w:bCs/>
                <w:sz w:val="20"/>
                <w:szCs w:val="20"/>
                <w:lang w:val="uk-UA"/>
              </w:rPr>
              <w:t>1</w:t>
            </w:r>
          </w:p>
          <w:p w14:paraId="3056B950" w14:textId="77777777" w:rsidR="004914E9" w:rsidRPr="00C66EF9" w:rsidRDefault="004914E9" w:rsidP="004914E9">
            <w:pPr>
              <w:rPr>
                <w:bCs/>
                <w:sz w:val="20"/>
                <w:szCs w:val="20"/>
                <w:lang w:val="uk-UA"/>
              </w:rPr>
            </w:pPr>
            <w:r w:rsidRPr="00C66EF9">
              <w:rPr>
                <w:bCs/>
                <w:sz w:val="20"/>
                <w:szCs w:val="20"/>
                <w:lang w:val="uk-UA"/>
              </w:rPr>
              <w:t>USB 3.1 Gen 1</w:t>
            </w:r>
            <w:r>
              <w:rPr>
                <w:bCs/>
                <w:sz w:val="20"/>
                <w:szCs w:val="20"/>
                <w:lang w:val="uk-UA"/>
              </w:rPr>
              <w:t xml:space="preserve"> – Не менше </w:t>
            </w:r>
            <w:r w:rsidRPr="00C66EF9">
              <w:rPr>
                <w:bCs/>
                <w:sz w:val="20"/>
                <w:szCs w:val="20"/>
                <w:lang w:val="uk-UA"/>
              </w:rPr>
              <w:t>1 (USB Тип C)</w:t>
            </w:r>
          </w:p>
          <w:p w14:paraId="0A1011D3" w14:textId="77777777" w:rsidR="004914E9" w:rsidRPr="00C66EF9" w:rsidRDefault="004914E9" w:rsidP="004914E9">
            <w:pPr>
              <w:rPr>
                <w:bCs/>
                <w:sz w:val="20"/>
                <w:szCs w:val="20"/>
                <w:lang w:val="uk-UA"/>
              </w:rPr>
            </w:pPr>
            <w:r w:rsidRPr="00C66EF9">
              <w:rPr>
                <w:bCs/>
                <w:sz w:val="20"/>
                <w:szCs w:val="20"/>
                <w:lang w:val="uk-UA"/>
              </w:rPr>
              <w:t>Вхід для мікрофона</w:t>
            </w:r>
            <w:r>
              <w:rPr>
                <w:bCs/>
                <w:sz w:val="20"/>
                <w:szCs w:val="20"/>
                <w:lang w:val="uk-UA"/>
              </w:rPr>
              <w:t xml:space="preserve"> – Не менше </w:t>
            </w:r>
            <w:r w:rsidRPr="00C66EF9">
              <w:rPr>
                <w:bCs/>
                <w:sz w:val="20"/>
                <w:szCs w:val="20"/>
                <w:lang w:val="uk-UA"/>
              </w:rPr>
              <w:t>1 (3.5-мм міні джек)</w:t>
            </w:r>
          </w:p>
          <w:p w14:paraId="25888460" w14:textId="77777777" w:rsidR="004914E9" w:rsidRPr="00C66EF9" w:rsidRDefault="004914E9" w:rsidP="004914E9">
            <w:pPr>
              <w:rPr>
                <w:bCs/>
                <w:sz w:val="20"/>
                <w:szCs w:val="20"/>
                <w:lang w:val="uk-UA"/>
              </w:rPr>
            </w:pPr>
            <w:r w:rsidRPr="00C66EF9">
              <w:rPr>
                <w:bCs/>
                <w:sz w:val="20"/>
                <w:szCs w:val="20"/>
                <w:lang w:val="uk-UA"/>
              </w:rPr>
              <w:t>DisplayPort</w:t>
            </w:r>
            <w:r>
              <w:rPr>
                <w:bCs/>
                <w:sz w:val="20"/>
                <w:szCs w:val="20"/>
                <w:lang w:val="uk-UA"/>
              </w:rPr>
              <w:t xml:space="preserve"> – Не менше </w:t>
            </w:r>
            <w:r w:rsidRPr="00C66EF9">
              <w:rPr>
                <w:bCs/>
                <w:sz w:val="20"/>
                <w:szCs w:val="20"/>
                <w:lang w:val="uk-UA"/>
              </w:rPr>
              <w:t>1</w:t>
            </w:r>
          </w:p>
          <w:p w14:paraId="014B1D9D" w14:textId="77777777" w:rsidR="004914E9" w:rsidRPr="00C66EF9" w:rsidRDefault="004914E9" w:rsidP="004914E9">
            <w:pPr>
              <w:rPr>
                <w:bCs/>
                <w:sz w:val="20"/>
                <w:szCs w:val="20"/>
                <w:lang w:val="uk-UA"/>
              </w:rPr>
            </w:pPr>
            <w:r w:rsidRPr="00C66EF9">
              <w:rPr>
                <w:bCs/>
                <w:sz w:val="20"/>
                <w:szCs w:val="20"/>
                <w:lang w:val="uk-UA"/>
              </w:rPr>
              <w:t>ЖИВЛЕННЯ</w:t>
            </w:r>
          </w:p>
          <w:p w14:paraId="39BBAF22" w14:textId="77777777" w:rsidR="004914E9" w:rsidRPr="00C66EF9" w:rsidRDefault="004914E9" w:rsidP="004914E9">
            <w:pPr>
              <w:rPr>
                <w:bCs/>
                <w:sz w:val="20"/>
                <w:szCs w:val="20"/>
                <w:lang w:val="uk-UA"/>
              </w:rPr>
            </w:pPr>
            <w:r w:rsidRPr="00C66EF9">
              <w:rPr>
                <w:bCs/>
                <w:sz w:val="20"/>
                <w:szCs w:val="20"/>
                <w:lang w:val="uk-UA"/>
              </w:rPr>
              <w:t>Тип пристрою</w:t>
            </w:r>
            <w:r>
              <w:rPr>
                <w:bCs/>
                <w:sz w:val="20"/>
                <w:szCs w:val="20"/>
                <w:lang w:val="uk-UA"/>
              </w:rPr>
              <w:t xml:space="preserve"> - </w:t>
            </w:r>
            <w:r w:rsidRPr="00C66EF9">
              <w:rPr>
                <w:bCs/>
                <w:sz w:val="20"/>
                <w:szCs w:val="20"/>
                <w:lang w:val="uk-UA"/>
              </w:rPr>
              <w:t>Блок живлення</w:t>
            </w:r>
          </w:p>
          <w:p w14:paraId="703A6D70" w14:textId="77777777" w:rsidR="004914E9" w:rsidRPr="00C66EF9" w:rsidRDefault="004914E9" w:rsidP="004914E9">
            <w:pPr>
              <w:rPr>
                <w:bCs/>
                <w:sz w:val="20"/>
                <w:szCs w:val="20"/>
                <w:lang w:val="uk-UA"/>
              </w:rPr>
            </w:pPr>
            <w:r w:rsidRPr="00C66EF9">
              <w:rPr>
                <w:bCs/>
                <w:sz w:val="20"/>
                <w:szCs w:val="20"/>
                <w:lang w:val="uk-UA"/>
              </w:rPr>
              <w:t>Розташування блоку живлення</w:t>
            </w:r>
            <w:r>
              <w:rPr>
                <w:bCs/>
                <w:sz w:val="20"/>
                <w:szCs w:val="20"/>
                <w:lang w:val="uk-UA"/>
              </w:rPr>
              <w:t xml:space="preserve"> - </w:t>
            </w:r>
            <w:r w:rsidRPr="00C66EF9">
              <w:rPr>
                <w:bCs/>
                <w:sz w:val="20"/>
                <w:szCs w:val="20"/>
                <w:lang w:val="uk-UA"/>
              </w:rPr>
              <w:t>Внутрішній</w:t>
            </w:r>
          </w:p>
          <w:p w14:paraId="0C854EF0" w14:textId="77777777" w:rsidR="004914E9" w:rsidRPr="00C66EF9" w:rsidRDefault="004914E9" w:rsidP="004914E9">
            <w:pPr>
              <w:rPr>
                <w:bCs/>
                <w:sz w:val="20"/>
                <w:szCs w:val="20"/>
                <w:lang w:val="uk-UA"/>
              </w:rPr>
            </w:pPr>
            <w:r w:rsidRPr="00C66EF9">
              <w:rPr>
                <w:bCs/>
                <w:sz w:val="20"/>
                <w:szCs w:val="20"/>
                <w:lang w:val="uk-UA"/>
              </w:rPr>
              <w:t>Вхідна напруга</w:t>
            </w:r>
            <w:r>
              <w:rPr>
                <w:bCs/>
                <w:sz w:val="20"/>
                <w:szCs w:val="20"/>
                <w:lang w:val="uk-UA"/>
              </w:rPr>
              <w:t xml:space="preserve"> - </w:t>
            </w:r>
            <w:r w:rsidRPr="00C66EF9">
              <w:rPr>
                <w:bCs/>
                <w:sz w:val="20"/>
                <w:szCs w:val="20"/>
                <w:lang w:val="uk-UA"/>
              </w:rPr>
              <w:t>AC 100-240 В</w:t>
            </w:r>
          </w:p>
          <w:p w14:paraId="7131FA5E" w14:textId="77777777" w:rsidR="004914E9" w:rsidRPr="00C66EF9" w:rsidRDefault="004914E9" w:rsidP="004914E9">
            <w:pPr>
              <w:rPr>
                <w:bCs/>
                <w:sz w:val="20"/>
                <w:szCs w:val="20"/>
                <w:lang w:val="uk-UA"/>
              </w:rPr>
            </w:pPr>
            <w:r w:rsidRPr="00C66EF9">
              <w:rPr>
                <w:bCs/>
                <w:sz w:val="20"/>
                <w:szCs w:val="20"/>
                <w:lang w:val="uk-UA"/>
              </w:rPr>
              <w:lastRenderedPageBreak/>
              <w:t>Вхідна частота</w:t>
            </w:r>
            <w:r>
              <w:rPr>
                <w:bCs/>
                <w:sz w:val="20"/>
                <w:szCs w:val="20"/>
                <w:lang w:val="uk-UA"/>
              </w:rPr>
              <w:t xml:space="preserve"> - </w:t>
            </w:r>
            <w:r w:rsidRPr="00C66EF9">
              <w:rPr>
                <w:bCs/>
                <w:sz w:val="20"/>
                <w:szCs w:val="20"/>
                <w:lang w:val="uk-UA"/>
              </w:rPr>
              <w:t>50/60 герц</w:t>
            </w:r>
          </w:p>
          <w:p w14:paraId="255ED64C" w14:textId="77777777" w:rsidR="004914E9" w:rsidRPr="00C66EF9" w:rsidRDefault="004914E9" w:rsidP="004914E9">
            <w:pPr>
              <w:rPr>
                <w:bCs/>
                <w:sz w:val="20"/>
                <w:szCs w:val="20"/>
                <w:lang w:val="uk-UA"/>
              </w:rPr>
            </w:pPr>
            <w:r w:rsidRPr="00C66EF9">
              <w:rPr>
                <w:bCs/>
                <w:sz w:val="20"/>
                <w:szCs w:val="20"/>
                <w:lang w:val="uk-UA"/>
              </w:rPr>
              <w:t>Номінальна вихідна потужність</w:t>
            </w:r>
            <w:r>
              <w:rPr>
                <w:bCs/>
                <w:sz w:val="20"/>
                <w:szCs w:val="20"/>
                <w:lang w:val="uk-UA"/>
              </w:rPr>
              <w:t xml:space="preserve"> - </w:t>
            </w:r>
            <w:r w:rsidRPr="00C66EF9">
              <w:rPr>
                <w:bCs/>
                <w:sz w:val="20"/>
                <w:szCs w:val="20"/>
                <w:lang w:val="uk-UA"/>
              </w:rPr>
              <w:t>300 Ват</w:t>
            </w:r>
          </w:p>
          <w:p w14:paraId="424FD5AF" w14:textId="77777777" w:rsidR="004914E9" w:rsidRDefault="004914E9" w:rsidP="004914E9">
            <w:pPr>
              <w:rPr>
                <w:bCs/>
                <w:sz w:val="20"/>
                <w:szCs w:val="20"/>
                <w:lang w:val="uk-UA"/>
              </w:rPr>
            </w:pPr>
            <w:r w:rsidRPr="00C66EF9">
              <w:rPr>
                <w:bCs/>
                <w:sz w:val="20"/>
                <w:szCs w:val="20"/>
                <w:lang w:val="uk-UA"/>
              </w:rPr>
              <w:t>АКСЕСУАРИ В КОМПЛЕКТІ</w:t>
            </w:r>
            <w:r>
              <w:rPr>
                <w:bCs/>
                <w:sz w:val="20"/>
                <w:szCs w:val="20"/>
                <w:lang w:val="uk-UA"/>
              </w:rPr>
              <w:t>:</w:t>
            </w:r>
          </w:p>
          <w:p w14:paraId="0BC57DA2" w14:textId="77777777" w:rsidR="004914E9" w:rsidRDefault="004914E9" w:rsidP="004914E9">
            <w:pPr>
              <w:rPr>
                <w:bCs/>
                <w:sz w:val="20"/>
                <w:szCs w:val="20"/>
                <w:lang w:val="uk-UA"/>
              </w:rPr>
            </w:pPr>
            <w:r w:rsidRPr="00C66EF9">
              <w:rPr>
                <w:bCs/>
                <w:sz w:val="20"/>
                <w:szCs w:val="20"/>
                <w:lang w:val="uk-UA"/>
              </w:rPr>
              <w:t>USB Install Stick</w:t>
            </w:r>
            <w:r>
              <w:rPr>
                <w:bCs/>
                <w:sz w:val="20"/>
                <w:szCs w:val="20"/>
                <w:lang w:val="uk-UA"/>
              </w:rPr>
              <w:t xml:space="preserve">, </w:t>
            </w:r>
            <w:r w:rsidRPr="00C66EF9">
              <w:rPr>
                <w:bCs/>
                <w:sz w:val="20"/>
                <w:szCs w:val="20"/>
                <w:lang w:val="uk-UA"/>
              </w:rPr>
              <w:t>Remote Control</w:t>
            </w:r>
            <w:r>
              <w:rPr>
                <w:bCs/>
                <w:sz w:val="20"/>
                <w:szCs w:val="20"/>
                <w:lang w:val="uk-UA"/>
              </w:rPr>
              <w:t xml:space="preserve">, </w:t>
            </w:r>
            <w:r w:rsidRPr="00C66EF9">
              <w:rPr>
                <w:bCs/>
                <w:sz w:val="20"/>
                <w:szCs w:val="20"/>
                <w:lang w:val="uk-UA"/>
              </w:rPr>
              <w:t>Quick Start Guide</w:t>
            </w:r>
            <w:r>
              <w:rPr>
                <w:bCs/>
                <w:sz w:val="20"/>
                <w:szCs w:val="20"/>
                <w:lang w:val="uk-UA"/>
              </w:rPr>
              <w:t xml:space="preserve">, </w:t>
            </w:r>
            <w:r w:rsidRPr="00C66EF9">
              <w:rPr>
                <w:bCs/>
                <w:sz w:val="20"/>
                <w:szCs w:val="20"/>
                <w:lang w:val="uk-UA"/>
              </w:rPr>
              <w:t>Warranty card</w:t>
            </w:r>
            <w:r>
              <w:rPr>
                <w:bCs/>
                <w:sz w:val="20"/>
                <w:szCs w:val="20"/>
                <w:lang w:val="uk-UA"/>
              </w:rPr>
              <w:t xml:space="preserve">, </w:t>
            </w:r>
            <w:r w:rsidRPr="00C66EF9">
              <w:rPr>
                <w:bCs/>
                <w:sz w:val="20"/>
                <w:szCs w:val="20"/>
                <w:lang w:val="uk-UA"/>
              </w:rPr>
              <w:t>Wi-Fi antenna x 2</w:t>
            </w:r>
            <w:r>
              <w:rPr>
                <w:bCs/>
                <w:sz w:val="20"/>
                <w:szCs w:val="20"/>
                <w:lang w:val="uk-UA"/>
              </w:rPr>
              <w:t xml:space="preserve">, </w:t>
            </w:r>
            <w:r w:rsidRPr="00C66EF9">
              <w:rPr>
                <w:bCs/>
                <w:sz w:val="20"/>
                <w:szCs w:val="20"/>
                <w:lang w:val="uk-UA"/>
              </w:rPr>
              <w:t>6 Writing Pens &amp; 1 Multy Pen</w:t>
            </w:r>
          </w:p>
          <w:p w14:paraId="32716846" w14:textId="77777777" w:rsidR="004914E9" w:rsidRDefault="004914E9" w:rsidP="004914E9">
            <w:pPr>
              <w:rPr>
                <w:bCs/>
                <w:sz w:val="20"/>
                <w:szCs w:val="20"/>
                <w:lang w:val="uk-UA"/>
              </w:rPr>
            </w:pPr>
            <w:r w:rsidRPr="00C66EF9">
              <w:rPr>
                <w:bCs/>
                <w:sz w:val="20"/>
                <w:szCs w:val="20"/>
                <w:lang w:val="uk-UA"/>
              </w:rPr>
              <w:t>КАБЕЛІ В КОМПЛЕКТІ</w:t>
            </w:r>
            <w:r>
              <w:rPr>
                <w:bCs/>
                <w:sz w:val="20"/>
                <w:szCs w:val="20"/>
                <w:lang w:val="uk-UA"/>
              </w:rPr>
              <w:t>:</w:t>
            </w:r>
          </w:p>
          <w:p w14:paraId="43BA16A7" w14:textId="77777777" w:rsidR="004914E9" w:rsidRPr="00C66EF9" w:rsidRDefault="004914E9" w:rsidP="004914E9">
            <w:pPr>
              <w:rPr>
                <w:bCs/>
                <w:sz w:val="20"/>
                <w:szCs w:val="20"/>
                <w:lang w:val="uk-UA"/>
              </w:rPr>
            </w:pPr>
            <w:r w:rsidRPr="00C66EF9">
              <w:rPr>
                <w:bCs/>
                <w:sz w:val="20"/>
                <w:szCs w:val="20"/>
                <w:lang w:val="uk-UA"/>
              </w:rPr>
              <w:t>Аудіокабель</w:t>
            </w:r>
            <w:r>
              <w:rPr>
                <w:bCs/>
                <w:sz w:val="20"/>
                <w:szCs w:val="20"/>
                <w:lang w:val="uk-UA"/>
              </w:rPr>
              <w:t xml:space="preserve">, </w:t>
            </w:r>
            <w:r w:rsidRPr="00C66EF9">
              <w:rPr>
                <w:bCs/>
                <w:sz w:val="20"/>
                <w:szCs w:val="20"/>
                <w:lang w:val="uk-UA"/>
              </w:rPr>
              <w:t>Кабель USB</w:t>
            </w:r>
            <w:r>
              <w:rPr>
                <w:bCs/>
                <w:sz w:val="20"/>
                <w:szCs w:val="20"/>
                <w:lang w:val="uk-UA"/>
              </w:rPr>
              <w:t xml:space="preserve">, </w:t>
            </w:r>
            <w:r w:rsidRPr="00C66EF9">
              <w:rPr>
                <w:bCs/>
                <w:sz w:val="20"/>
                <w:szCs w:val="20"/>
                <w:lang w:val="uk-UA"/>
              </w:rPr>
              <w:t>Кабель VGA</w:t>
            </w:r>
            <w:r>
              <w:rPr>
                <w:bCs/>
                <w:sz w:val="20"/>
                <w:szCs w:val="20"/>
                <w:lang w:val="uk-UA"/>
              </w:rPr>
              <w:t xml:space="preserve">, </w:t>
            </w:r>
            <w:r w:rsidRPr="00C66EF9">
              <w:rPr>
                <w:bCs/>
                <w:sz w:val="20"/>
                <w:szCs w:val="20"/>
                <w:lang w:val="uk-UA"/>
              </w:rPr>
              <w:t>Кабель живлення змінного струму</w:t>
            </w:r>
          </w:p>
          <w:p w14:paraId="5503DA9C" w14:textId="77777777" w:rsidR="004914E9" w:rsidRPr="00C66EF9" w:rsidRDefault="004914E9" w:rsidP="004914E9">
            <w:pPr>
              <w:rPr>
                <w:bCs/>
                <w:sz w:val="20"/>
                <w:szCs w:val="20"/>
                <w:lang w:val="uk-UA"/>
              </w:rPr>
            </w:pPr>
            <w:r w:rsidRPr="00C66EF9">
              <w:rPr>
                <w:bCs/>
                <w:sz w:val="20"/>
                <w:szCs w:val="20"/>
                <w:lang w:val="uk-UA"/>
              </w:rPr>
              <w:t>ГАРАНТІЯ</w:t>
            </w:r>
          </w:p>
          <w:p w14:paraId="0FE679A0" w14:textId="77777777" w:rsidR="004914E9" w:rsidRPr="00C66EF9" w:rsidRDefault="004914E9" w:rsidP="004914E9">
            <w:pPr>
              <w:rPr>
                <w:bCs/>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r w:rsidRPr="00C66EF9">
              <w:rPr>
                <w:bCs/>
                <w:sz w:val="20"/>
                <w:szCs w:val="20"/>
                <w:lang w:val="uk-UA"/>
              </w:rPr>
              <w:t>.</w:t>
            </w:r>
          </w:p>
        </w:tc>
        <w:tc>
          <w:tcPr>
            <w:tcW w:w="1634" w:type="dxa"/>
          </w:tcPr>
          <w:p w14:paraId="17D4B8A2" w14:textId="77777777" w:rsidR="00670715" w:rsidRDefault="00670715" w:rsidP="00670715">
            <w:pPr>
              <w:rPr>
                <w:sz w:val="20"/>
                <w:szCs w:val="20"/>
                <w:lang w:val="uk-UA"/>
              </w:rPr>
            </w:pPr>
            <w:r>
              <w:rPr>
                <w:sz w:val="20"/>
                <w:szCs w:val="20"/>
                <w:lang w:val="uk-UA"/>
              </w:rPr>
              <w:lastRenderedPageBreak/>
              <w:t>Маріуполь/4шт</w:t>
            </w:r>
          </w:p>
          <w:p w14:paraId="56BBD998" w14:textId="77777777" w:rsidR="004914E9" w:rsidRPr="00C66EF9" w:rsidRDefault="004914E9" w:rsidP="004914E9">
            <w:pPr>
              <w:rPr>
                <w:bCs/>
                <w:sz w:val="20"/>
                <w:szCs w:val="20"/>
                <w:lang w:val="uk-UA"/>
              </w:rPr>
            </w:pPr>
          </w:p>
        </w:tc>
      </w:tr>
      <w:tr w:rsidR="004914E9" w:rsidRPr="00C66EF9" w14:paraId="1228A6DE" w14:textId="77777777" w:rsidTr="006C5492">
        <w:tc>
          <w:tcPr>
            <w:tcW w:w="663" w:type="dxa"/>
          </w:tcPr>
          <w:p w14:paraId="1C0D1C3A" w14:textId="77777777" w:rsidR="004914E9" w:rsidRPr="00C66EF9" w:rsidRDefault="004914E9" w:rsidP="004914E9">
            <w:pPr>
              <w:rPr>
                <w:bCs/>
                <w:sz w:val="20"/>
                <w:szCs w:val="20"/>
                <w:lang w:val="uk-UA"/>
              </w:rPr>
            </w:pPr>
            <w:r w:rsidRPr="00C66EF9">
              <w:rPr>
                <w:bCs/>
                <w:color w:val="000000"/>
                <w:sz w:val="20"/>
                <w:szCs w:val="20"/>
                <w:lang w:val="uk-UA"/>
              </w:rPr>
              <w:lastRenderedPageBreak/>
              <w:t>5.3</w:t>
            </w:r>
          </w:p>
        </w:tc>
        <w:tc>
          <w:tcPr>
            <w:tcW w:w="2697" w:type="dxa"/>
          </w:tcPr>
          <w:p w14:paraId="3E00B052" w14:textId="77777777" w:rsidR="004914E9" w:rsidRPr="00C66EF9" w:rsidRDefault="004914E9" w:rsidP="004914E9">
            <w:pPr>
              <w:rPr>
                <w:bCs/>
                <w:sz w:val="20"/>
                <w:szCs w:val="20"/>
                <w:lang w:val="uk-UA"/>
              </w:rPr>
            </w:pPr>
            <w:r w:rsidRPr="00C66EF9">
              <w:rPr>
                <w:bCs/>
                <w:color w:val="000000"/>
                <w:sz w:val="20"/>
                <w:szCs w:val="20"/>
                <w:lang w:val="uk-UA"/>
              </w:rPr>
              <w:t>Моб</w:t>
            </w:r>
            <w:r>
              <w:rPr>
                <w:bCs/>
                <w:color w:val="000000"/>
                <w:sz w:val="20"/>
                <w:szCs w:val="20"/>
                <w:lang w:val="uk-UA"/>
              </w:rPr>
              <w:t>і</w:t>
            </w:r>
            <w:r w:rsidRPr="00C66EF9">
              <w:rPr>
                <w:bCs/>
                <w:color w:val="000000"/>
                <w:sz w:val="20"/>
                <w:szCs w:val="20"/>
                <w:lang w:val="uk-UA"/>
              </w:rPr>
              <w:t>льна сті</w:t>
            </w:r>
            <w:r w:rsidRPr="00C66EF9">
              <w:rPr>
                <w:color w:val="000000"/>
                <w:sz w:val="20"/>
                <w:szCs w:val="20"/>
                <w:lang w:val="uk-UA"/>
              </w:rPr>
              <w:t xml:space="preserve">йка для інтерактивної панелі </w:t>
            </w:r>
          </w:p>
        </w:tc>
        <w:tc>
          <w:tcPr>
            <w:tcW w:w="9566" w:type="dxa"/>
          </w:tcPr>
          <w:p w14:paraId="3B78FCB3" w14:textId="77777777" w:rsidR="004914E9" w:rsidRPr="00C66EF9" w:rsidRDefault="004914E9" w:rsidP="004914E9">
            <w:pPr>
              <w:rPr>
                <w:rStyle w:val="11pt2"/>
                <w:bCs/>
                <w:sz w:val="20"/>
                <w:szCs w:val="20"/>
                <w:lang w:val="uk-UA"/>
              </w:rPr>
            </w:pPr>
            <w:r w:rsidRPr="00C66EF9">
              <w:rPr>
                <w:rStyle w:val="11pt2"/>
                <w:bCs/>
                <w:sz w:val="20"/>
                <w:szCs w:val="20"/>
                <w:lang w:val="uk-UA"/>
              </w:rPr>
              <w:t>Сумісність</w:t>
            </w:r>
            <w:r>
              <w:rPr>
                <w:rStyle w:val="11pt2"/>
                <w:bCs/>
                <w:sz w:val="20"/>
                <w:szCs w:val="20"/>
                <w:lang w:val="uk-UA"/>
              </w:rPr>
              <w:t xml:space="preserve"> - </w:t>
            </w:r>
            <w:r w:rsidRPr="00C66EF9">
              <w:rPr>
                <w:rStyle w:val="11pt2"/>
                <w:bCs/>
                <w:sz w:val="20"/>
                <w:szCs w:val="20"/>
                <w:lang w:val="uk-UA"/>
              </w:rPr>
              <w:t xml:space="preserve">55-98” MultiBoards, </w:t>
            </w:r>
          </w:p>
          <w:p w14:paraId="2B8340BC" w14:textId="77777777" w:rsidR="004914E9" w:rsidRDefault="004914E9" w:rsidP="004914E9">
            <w:pPr>
              <w:rPr>
                <w:rStyle w:val="11pt2"/>
                <w:bCs/>
                <w:sz w:val="20"/>
                <w:szCs w:val="20"/>
                <w:lang w:val="uk-UA"/>
              </w:rPr>
            </w:pPr>
            <w:r w:rsidRPr="00C66EF9">
              <w:rPr>
                <w:rStyle w:val="11pt2"/>
                <w:bCs/>
                <w:sz w:val="20"/>
                <w:szCs w:val="20"/>
                <w:lang w:val="uk-UA"/>
              </w:rPr>
              <w:t>Колір</w:t>
            </w:r>
            <w:r w:rsidRPr="00C66EF9">
              <w:rPr>
                <w:rStyle w:val="11pt2"/>
                <w:bCs/>
                <w:sz w:val="20"/>
                <w:szCs w:val="20"/>
                <w:lang w:val="uk-UA"/>
              </w:rPr>
              <w:tab/>
              <w:t>Чорний</w:t>
            </w:r>
          </w:p>
          <w:p w14:paraId="655740BD" w14:textId="77777777" w:rsidR="00670715" w:rsidRDefault="00670715" w:rsidP="004914E9">
            <w:pPr>
              <w:rPr>
                <w:rStyle w:val="11pt2"/>
                <w:bCs/>
                <w:lang w:val="uk-UA"/>
              </w:rPr>
            </w:pPr>
            <w:r>
              <w:rPr>
                <w:rStyle w:val="11pt2"/>
                <w:bCs/>
                <w:lang w:val="uk-UA"/>
              </w:rPr>
              <w:t>Пересувна на колісах</w:t>
            </w:r>
          </w:p>
          <w:p w14:paraId="5F5B87B2" w14:textId="77777777" w:rsidR="00670715" w:rsidRPr="00670715" w:rsidRDefault="00670715" w:rsidP="004914E9">
            <w:pPr>
              <w:rPr>
                <w:rStyle w:val="11pt2"/>
                <w:bCs/>
                <w:sz w:val="20"/>
                <w:szCs w:val="20"/>
                <w:lang w:val="uk-UA"/>
              </w:rPr>
            </w:pPr>
            <w:r>
              <w:rPr>
                <w:rStyle w:val="11pt2"/>
                <w:bCs/>
                <w:sz w:val="20"/>
                <w:szCs w:val="20"/>
                <w:lang w:val="uk-UA"/>
              </w:rPr>
              <w:t>Додаткова поличка – 2шт.</w:t>
            </w:r>
          </w:p>
          <w:p w14:paraId="5571AD3A" w14:textId="77777777" w:rsidR="004914E9" w:rsidRPr="00670715" w:rsidRDefault="004914E9" w:rsidP="004914E9">
            <w:pPr>
              <w:rPr>
                <w:rStyle w:val="11pt2"/>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050F63B0" w14:textId="77777777" w:rsidR="004914E9" w:rsidRDefault="004914E9" w:rsidP="004914E9">
            <w:pPr>
              <w:rPr>
                <w:sz w:val="20"/>
                <w:szCs w:val="20"/>
                <w:lang w:val="uk-UA"/>
              </w:rPr>
            </w:pPr>
            <w:r>
              <w:rPr>
                <w:sz w:val="20"/>
                <w:szCs w:val="20"/>
                <w:lang w:val="uk-UA"/>
              </w:rPr>
              <w:t>Одеса/1шт</w:t>
            </w:r>
          </w:p>
          <w:p w14:paraId="3A7013B4" w14:textId="77777777" w:rsidR="004914E9" w:rsidRDefault="004914E9" w:rsidP="004914E9">
            <w:pPr>
              <w:rPr>
                <w:sz w:val="20"/>
                <w:szCs w:val="20"/>
                <w:lang w:val="uk-UA"/>
              </w:rPr>
            </w:pPr>
            <w:r>
              <w:rPr>
                <w:sz w:val="20"/>
                <w:szCs w:val="20"/>
                <w:lang w:val="uk-UA"/>
              </w:rPr>
              <w:t>Херсон/2шт</w:t>
            </w:r>
          </w:p>
          <w:p w14:paraId="78B0C624" w14:textId="77777777" w:rsidR="00670715" w:rsidRDefault="00670715" w:rsidP="00670715">
            <w:pPr>
              <w:rPr>
                <w:sz w:val="20"/>
                <w:szCs w:val="20"/>
                <w:lang w:val="uk-UA"/>
              </w:rPr>
            </w:pPr>
            <w:r>
              <w:rPr>
                <w:sz w:val="20"/>
                <w:szCs w:val="20"/>
                <w:lang w:val="uk-UA"/>
              </w:rPr>
              <w:t>Маріуполь/4шт</w:t>
            </w:r>
          </w:p>
          <w:p w14:paraId="30AE468B" w14:textId="77777777" w:rsidR="0083133F" w:rsidRDefault="0083133F" w:rsidP="0083133F">
            <w:pPr>
              <w:rPr>
                <w:sz w:val="20"/>
                <w:szCs w:val="20"/>
                <w:lang w:val="uk-UA"/>
              </w:rPr>
            </w:pPr>
            <w:r>
              <w:rPr>
                <w:sz w:val="20"/>
                <w:szCs w:val="20"/>
                <w:lang w:val="uk-UA"/>
              </w:rPr>
              <w:t>Львів/1шт</w:t>
            </w:r>
          </w:p>
          <w:p w14:paraId="28D518E4" w14:textId="77777777" w:rsidR="004914E9" w:rsidRPr="00C66EF9" w:rsidRDefault="004914E9" w:rsidP="004914E9">
            <w:pPr>
              <w:rPr>
                <w:bCs/>
                <w:sz w:val="20"/>
                <w:szCs w:val="20"/>
                <w:lang w:val="uk-UA"/>
              </w:rPr>
            </w:pPr>
            <w:r>
              <w:rPr>
                <w:sz w:val="20"/>
                <w:szCs w:val="20"/>
                <w:lang w:val="uk-UA"/>
              </w:rPr>
              <w:t>Суми/2шт</w:t>
            </w:r>
          </w:p>
        </w:tc>
      </w:tr>
      <w:tr w:rsidR="004914E9" w:rsidRPr="00C66EF9" w14:paraId="5E743A9F" w14:textId="77777777" w:rsidTr="006C5492">
        <w:tc>
          <w:tcPr>
            <w:tcW w:w="663" w:type="dxa"/>
          </w:tcPr>
          <w:p w14:paraId="3C96436D" w14:textId="77777777" w:rsidR="004914E9" w:rsidRPr="00C66EF9" w:rsidRDefault="004914E9" w:rsidP="004914E9">
            <w:pPr>
              <w:rPr>
                <w:bCs/>
                <w:sz w:val="20"/>
                <w:szCs w:val="20"/>
                <w:lang w:val="uk-UA"/>
              </w:rPr>
            </w:pPr>
            <w:r w:rsidRPr="00C66EF9">
              <w:rPr>
                <w:bCs/>
                <w:color w:val="000000"/>
                <w:sz w:val="20"/>
                <w:szCs w:val="20"/>
                <w:lang w:val="uk-UA"/>
              </w:rPr>
              <w:t>5.4</w:t>
            </w:r>
          </w:p>
        </w:tc>
        <w:tc>
          <w:tcPr>
            <w:tcW w:w="2697" w:type="dxa"/>
          </w:tcPr>
          <w:p w14:paraId="6BA58FF3" w14:textId="77777777" w:rsidR="004914E9" w:rsidRPr="00C66EF9" w:rsidRDefault="004914E9" w:rsidP="004914E9">
            <w:pPr>
              <w:rPr>
                <w:bCs/>
                <w:sz w:val="20"/>
                <w:szCs w:val="20"/>
                <w:lang w:val="uk-UA"/>
              </w:rPr>
            </w:pPr>
            <w:r w:rsidRPr="00C66EF9">
              <w:rPr>
                <w:bCs/>
                <w:color w:val="000000"/>
                <w:sz w:val="20"/>
                <w:szCs w:val="20"/>
                <w:lang w:val="uk-UA"/>
              </w:rPr>
              <w:t>Наст</w:t>
            </w:r>
            <w:r>
              <w:rPr>
                <w:bCs/>
                <w:color w:val="000000"/>
                <w:sz w:val="20"/>
                <w:szCs w:val="20"/>
                <w:lang w:val="uk-UA"/>
              </w:rPr>
              <w:t>інне кріплення для інтерактивної панелі</w:t>
            </w:r>
          </w:p>
        </w:tc>
        <w:tc>
          <w:tcPr>
            <w:tcW w:w="9566" w:type="dxa"/>
          </w:tcPr>
          <w:p w14:paraId="499057EF" w14:textId="77777777" w:rsidR="004914E9" w:rsidRPr="00C66EF9" w:rsidRDefault="004914E9" w:rsidP="004914E9">
            <w:pPr>
              <w:rPr>
                <w:rStyle w:val="11pt2"/>
                <w:bCs/>
                <w:sz w:val="20"/>
                <w:szCs w:val="20"/>
                <w:lang w:val="uk-UA"/>
              </w:rPr>
            </w:pPr>
            <w:r w:rsidRPr="00C66EF9">
              <w:rPr>
                <w:rStyle w:val="11pt2"/>
                <w:bCs/>
                <w:sz w:val="20"/>
                <w:szCs w:val="20"/>
                <w:lang w:val="uk-UA"/>
              </w:rPr>
              <w:t>Сумісність</w:t>
            </w:r>
            <w:r w:rsidRPr="00C66EF9">
              <w:rPr>
                <w:rStyle w:val="11pt2"/>
                <w:bCs/>
                <w:sz w:val="20"/>
                <w:szCs w:val="20"/>
                <w:lang w:val="uk-UA"/>
              </w:rPr>
              <w:tab/>
              <w:t xml:space="preserve">55-98” MultiBoards </w:t>
            </w:r>
          </w:p>
          <w:p w14:paraId="418A5300" w14:textId="77777777" w:rsidR="004914E9" w:rsidRPr="00C66EF9" w:rsidRDefault="004914E9" w:rsidP="004914E9">
            <w:pPr>
              <w:rPr>
                <w:rStyle w:val="11pt2"/>
                <w:bCs/>
                <w:sz w:val="20"/>
                <w:szCs w:val="20"/>
                <w:lang w:val="uk-UA"/>
              </w:rPr>
            </w:pPr>
            <w:r w:rsidRPr="00C66EF9">
              <w:rPr>
                <w:rStyle w:val="11pt2"/>
                <w:bCs/>
                <w:sz w:val="20"/>
                <w:szCs w:val="20"/>
                <w:lang w:val="uk-UA"/>
              </w:rPr>
              <w:t>Колір</w:t>
            </w:r>
            <w:r w:rsidRPr="00C66EF9">
              <w:rPr>
                <w:rStyle w:val="11pt2"/>
                <w:bCs/>
                <w:sz w:val="20"/>
                <w:szCs w:val="20"/>
                <w:lang w:val="uk-UA"/>
              </w:rPr>
              <w:tab/>
              <w:t>Чорний</w:t>
            </w:r>
          </w:p>
          <w:p w14:paraId="729F0568" w14:textId="77777777" w:rsidR="004914E9" w:rsidRPr="00C66EF9" w:rsidRDefault="004914E9" w:rsidP="004914E9">
            <w:pPr>
              <w:rPr>
                <w:rStyle w:val="11pt2"/>
                <w:bCs/>
                <w:sz w:val="20"/>
                <w:szCs w:val="20"/>
                <w:lang w:val="uk-UA"/>
              </w:rPr>
            </w:pPr>
            <w:r w:rsidRPr="00C66EF9">
              <w:rPr>
                <w:rStyle w:val="11pt2"/>
                <w:sz w:val="20"/>
                <w:szCs w:val="20"/>
                <w:lang w:val="uk-UA"/>
              </w:rPr>
              <w:t>Гарантійний строк повинен складати не менше 12 місяців з моменту поставки товару.</w:t>
            </w:r>
          </w:p>
        </w:tc>
        <w:tc>
          <w:tcPr>
            <w:tcW w:w="1634" w:type="dxa"/>
          </w:tcPr>
          <w:p w14:paraId="599F61E3" w14:textId="77777777" w:rsidR="004914E9" w:rsidRDefault="004914E9" w:rsidP="004914E9">
            <w:pPr>
              <w:rPr>
                <w:sz w:val="20"/>
                <w:szCs w:val="20"/>
                <w:lang w:val="uk-UA"/>
              </w:rPr>
            </w:pPr>
            <w:r>
              <w:rPr>
                <w:sz w:val="20"/>
                <w:szCs w:val="20"/>
                <w:lang w:val="uk-UA"/>
              </w:rPr>
              <w:t>Одеса/1шт</w:t>
            </w:r>
          </w:p>
          <w:p w14:paraId="527B2C16" w14:textId="77777777" w:rsidR="004914E9" w:rsidRDefault="004914E9" w:rsidP="004914E9">
            <w:pPr>
              <w:rPr>
                <w:sz w:val="20"/>
                <w:szCs w:val="20"/>
                <w:lang w:val="uk-UA"/>
              </w:rPr>
            </w:pPr>
            <w:r>
              <w:rPr>
                <w:sz w:val="20"/>
                <w:szCs w:val="20"/>
                <w:lang w:val="uk-UA"/>
              </w:rPr>
              <w:t>Херсон/2шт</w:t>
            </w:r>
          </w:p>
          <w:p w14:paraId="5A57340A" w14:textId="33AF43BF" w:rsidR="004914E9" w:rsidRPr="00AA2046" w:rsidRDefault="001B45C3" w:rsidP="004914E9">
            <w:pPr>
              <w:rPr>
                <w:bCs/>
                <w:color w:val="FF0000"/>
                <w:sz w:val="20"/>
                <w:szCs w:val="20"/>
                <w:lang w:val="uk-UA"/>
              </w:rPr>
            </w:pPr>
            <w:r w:rsidRPr="00AA2046">
              <w:rPr>
                <w:bCs/>
                <w:sz w:val="20"/>
                <w:szCs w:val="20"/>
                <w:lang w:val="uk-UA"/>
              </w:rPr>
              <w:t>Маріуполь/</w:t>
            </w:r>
            <w:r w:rsidRPr="00AA2046">
              <w:rPr>
                <w:bCs/>
                <w:sz w:val="20"/>
                <w:szCs w:val="20"/>
              </w:rPr>
              <w:t>4шт</w:t>
            </w:r>
          </w:p>
        </w:tc>
      </w:tr>
      <w:tr w:rsidR="004914E9" w:rsidRPr="00C66EF9" w14:paraId="6E2DCB94" w14:textId="77777777" w:rsidTr="006C5492">
        <w:tc>
          <w:tcPr>
            <w:tcW w:w="663" w:type="dxa"/>
            <w:shd w:val="clear" w:color="auto" w:fill="D9D9D9" w:themeFill="background1" w:themeFillShade="D9"/>
          </w:tcPr>
          <w:p w14:paraId="2BF9E18B" w14:textId="77777777" w:rsidR="004914E9" w:rsidRPr="00C66EF9" w:rsidRDefault="004914E9" w:rsidP="004914E9">
            <w:pPr>
              <w:rPr>
                <w:b/>
                <w:bCs/>
                <w:sz w:val="20"/>
                <w:szCs w:val="20"/>
                <w:lang w:val="uk-UA"/>
              </w:rPr>
            </w:pPr>
            <w:r w:rsidRPr="00C66EF9">
              <w:rPr>
                <w:b/>
                <w:bCs/>
                <w:color w:val="000000"/>
                <w:sz w:val="20"/>
                <w:szCs w:val="20"/>
                <w:lang w:val="uk-UA"/>
              </w:rPr>
              <w:t>6</w:t>
            </w:r>
          </w:p>
        </w:tc>
        <w:tc>
          <w:tcPr>
            <w:tcW w:w="2697" w:type="dxa"/>
            <w:shd w:val="clear" w:color="auto" w:fill="D9D9D9" w:themeFill="background1" w:themeFillShade="D9"/>
          </w:tcPr>
          <w:p w14:paraId="2C4E6E09" w14:textId="77777777" w:rsidR="004914E9" w:rsidRPr="00C66EF9" w:rsidRDefault="004914E9" w:rsidP="004914E9">
            <w:pPr>
              <w:rPr>
                <w:b/>
                <w:bCs/>
                <w:sz w:val="20"/>
                <w:szCs w:val="20"/>
                <w:lang w:val="uk-UA"/>
              </w:rPr>
            </w:pPr>
            <w:r w:rsidRPr="00C66EF9">
              <w:rPr>
                <w:b/>
                <w:bCs/>
                <w:color w:val="000000"/>
                <w:sz w:val="20"/>
                <w:szCs w:val="20"/>
                <w:lang w:val="uk-UA"/>
              </w:rPr>
              <w:t>PC</w:t>
            </w:r>
          </w:p>
        </w:tc>
        <w:tc>
          <w:tcPr>
            <w:tcW w:w="9566" w:type="dxa"/>
            <w:shd w:val="clear" w:color="auto" w:fill="D9D9D9" w:themeFill="background1" w:themeFillShade="D9"/>
          </w:tcPr>
          <w:p w14:paraId="57E00F42" w14:textId="77777777" w:rsidR="004914E9" w:rsidRPr="00C66EF9" w:rsidRDefault="004914E9" w:rsidP="004914E9">
            <w:pPr>
              <w:rPr>
                <w:rStyle w:val="11pt2"/>
                <w:b/>
                <w:bCs/>
                <w:sz w:val="20"/>
                <w:szCs w:val="20"/>
                <w:lang w:val="uk-UA"/>
              </w:rPr>
            </w:pPr>
          </w:p>
        </w:tc>
        <w:tc>
          <w:tcPr>
            <w:tcW w:w="1634" w:type="dxa"/>
            <w:shd w:val="clear" w:color="auto" w:fill="D9D9D9" w:themeFill="background1" w:themeFillShade="D9"/>
          </w:tcPr>
          <w:p w14:paraId="49B63576" w14:textId="77777777" w:rsidR="004914E9" w:rsidRPr="00C66EF9" w:rsidRDefault="004914E9" w:rsidP="004914E9">
            <w:pPr>
              <w:rPr>
                <w:b/>
                <w:bCs/>
                <w:sz w:val="20"/>
                <w:szCs w:val="20"/>
                <w:lang w:val="uk-UA"/>
              </w:rPr>
            </w:pPr>
          </w:p>
        </w:tc>
      </w:tr>
      <w:tr w:rsidR="004914E9" w:rsidRPr="00C66EF9" w14:paraId="0C84F4AD" w14:textId="77777777" w:rsidTr="006C5492">
        <w:tc>
          <w:tcPr>
            <w:tcW w:w="663" w:type="dxa"/>
          </w:tcPr>
          <w:p w14:paraId="6DE7D331" w14:textId="77777777" w:rsidR="004914E9" w:rsidRPr="00C66EF9" w:rsidRDefault="004914E9" w:rsidP="004914E9">
            <w:pPr>
              <w:rPr>
                <w:sz w:val="20"/>
                <w:szCs w:val="20"/>
                <w:lang w:val="uk-UA"/>
              </w:rPr>
            </w:pPr>
            <w:r w:rsidRPr="00C66EF9">
              <w:rPr>
                <w:sz w:val="20"/>
                <w:szCs w:val="20"/>
                <w:lang w:val="uk-UA"/>
              </w:rPr>
              <w:t>6.1</w:t>
            </w:r>
          </w:p>
        </w:tc>
        <w:tc>
          <w:tcPr>
            <w:tcW w:w="2697" w:type="dxa"/>
          </w:tcPr>
          <w:p w14:paraId="719DE453" w14:textId="77777777" w:rsidR="004914E9" w:rsidRPr="00C66EF9" w:rsidRDefault="004914E9" w:rsidP="004914E9">
            <w:pPr>
              <w:rPr>
                <w:sz w:val="20"/>
                <w:szCs w:val="20"/>
                <w:lang w:val="uk-UA"/>
              </w:rPr>
            </w:pPr>
            <w:r w:rsidRPr="00C66EF9">
              <w:rPr>
                <w:sz w:val="20"/>
                <w:szCs w:val="20"/>
                <w:lang w:val="uk-UA"/>
              </w:rPr>
              <w:t>Моноблок 23,8"</w:t>
            </w:r>
          </w:p>
        </w:tc>
        <w:tc>
          <w:tcPr>
            <w:tcW w:w="9566" w:type="dxa"/>
          </w:tcPr>
          <w:p w14:paraId="514D4926" w14:textId="77777777" w:rsidR="004914E9" w:rsidRPr="00C66EF9" w:rsidRDefault="004914E9" w:rsidP="004914E9">
            <w:pPr>
              <w:rPr>
                <w:sz w:val="20"/>
                <w:szCs w:val="20"/>
                <w:u w:val="single"/>
                <w:lang w:val="uk-UA"/>
              </w:rPr>
            </w:pPr>
            <w:r w:rsidRPr="00C66EF9">
              <w:rPr>
                <w:sz w:val="20"/>
                <w:szCs w:val="20"/>
                <w:u w:val="single"/>
                <w:lang w:val="uk-UA"/>
              </w:rPr>
              <w:t>Процесор</w:t>
            </w:r>
          </w:p>
          <w:p w14:paraId="1CFC2088" w14:textId="77777777" w:rsidR="004914E9" w:rsidRPr="00C66EF9" w:rsidRDefault="004914E9" w:rsidP="004914E9">
            <w:pPr>
              <w:rPr>
                <w:sz w:val="20"/>
                <w:szCs w:val="20"/>
                <w:lang w:val="uk-UA"/>
              </w:rPr>
            </w:pPr>
            <w:r w:rsidRPr="00C66EF9">
              <w:rPr>
                <w:sz w:val="20"/>
                <w:szCs w:val="20"/>
                <w:lang w:val="uk-UA"/>
              </w:rPr>
              <w:t>Базова частота: не менше ніж 2.3 ГГц.</w:t>
            </w:r>
          </w:p>
          <w:p w14:paraId="0F78C033" w14:textId="77777777" w:rsidR="004914E9" w:rsidRPr="00C66EF9" w:rsidRDefault="004914E9" w:rsidP="004914E9">
            <w:pPr>
              <w:rPr>
                <w:sz w:val="20"/>
                <w:szCs w:val="20"/>
                <w:lang w:val="uk-UA"/>
              </w:rPr>
            </w:pPr>
            <w:r w:rsidRPr="00C66EF9">
              <w:rPr>
                <w:sz w:val="20"/>
                <w:szCs w:val="20"/>
                <w:lang w:val="uk-UA"/>
              </w:rPr>
              <w:t>Максимальна тактова частота з використанням технології Turbo Boost: не менше ніж 4 ГГц.</w:t>
            </w:r>
          </w:p>
          <w:p w14:paraId="2672203F" w14:textId="77777777" w:rsidR="004914E9" w:rsidRPr="00C66EF9" w:rsidRDefault="004914E9" w:rsidP="004914E9">
            <w:pPr>
              <w:rPr>
                <w:sz w:val="20"/>
                <w:szCs w:val="20"/>
                <w:lang w:val="uk-UA"/>
              </w:rPr>
            </w:pPr>
            <w:r w:rsidRPr="00C66EF9">
              <w:rPr>
                <w:sz w:val="20"/>
                <w:szCs w:val="20"/>
                <w:lang w:val="uk-UA"/>
              </w:rPr>
              <w:t>Кількість фізичних ядер: не менше ніж 6.</w:t>
            </w:r>
          </w:p>
          <w:p w14:paraId="034BE1D0" w14:textId="77777777" w:rsidR="004914E9" w:rsidRPr="00C66EF9" w:rsidRDefault="004914E9" w:rsidP="004914E9">
            <w:pPr>
              <w:rPr>
                <w:sz w:val="20"/>
                <w:szCs w:val="20"/>
                <w:lang w:val="uk-UA"/>
              </w:rPr>
            </w:pPr>
            <w:r w:rsidRPr="00C66EF9">
              <w:rPr>
                <w:sz w:val="20"/>
                <w:szCs w:val="20"/>
                <w:lang w:val="uk-UA"/>
              </w:rPr>
              <w:t>Кількість обчислювальних потоків: не менше ніж 6.</w:t>
            </w:r>
          </w:p>
          <w:p w14:paraId="1122A2A3" w14:textId="77777777" w:rsidR="004914E9" w:rsidRPr="00C66EF9" w:rsidRDefault="004914E9" w:rsidP="004914E9">
            <w:pPr>
              <w:rPr>
                <w:sz w:val="20"/>
                <w:szCs w:val="20"/>
                <w:lang w:val="uk-UA"/>
              </w:rPr>
            </w:pPr>
            <w:r w:rsidRPr="00C66EF9">
              <w:rPr>
                <w:sz w:val="20"/>
                <w:szCs w:val="20"/>
                <w:lang w:val="uk-UA"/>
              </w:rPr>
              <w:t>Кеш-</w:t>
            </w:r>
            <w:r w:rsidRPr="00C66EF9">
              <w:rPr>
                <w:sz w:val="20"/>
                <w:szCs w:val="20"/>
                <w:lang w:val="uk-UA" w:eastAsia="en-US"/>
              </w:rPr>
              <w:t>пам’ять</w:t>
            </w:r>
            <w:r w:rsidRPr="00C66EF9">
              <w:rPr>
                <w:sz w:val="20"/>
                <w:szCs w:val="20"/>
                <w:lang w:val="uk-UA"/>
              </w:rPr>
              <w:t xml:space="preserve"> третього рівня: не менше ніж 8 МБ. </w:t>
            </w:r>
          </w:p>
          <w:p w14:paraId="78C5F1EC" w14:textId="77777777" w:rsidR="004914E9" w:rsidRPr="00C66EF9" w:rsidRDefault="004914E9" w:rsidP="004914E9">
            <w:pPr>
              <w:rPr>
                <w:sz w:val="20"/>
                <w:szCs w:val="20"/>
                <w:lang w:val="uk-UA"/>
              </w:rPr>
            </w:pPr>
            <w:r w:rsidRPr="00C66EF9">
              <w:rPr>
                <w:sz w:val="20"/>
                <w:szCs w:val="20"/>
                <w:lang w:val="uk-UA"/>
              </w:rPr>
              <w:t>Теплова проектна потужність (TDP): не більше ніж 15 Вт.</w:t>
            </w:r>
          </w:p>
          <w:p w14:paraId="5CDEF01B" w14:textId="77777777" w:rsidR="004914E9" w:rsidRPr="00C66EF9" w:rsidRDefault="004914E9" w:rsidP="004914E9">
            <w:pPr>
              <w:rPr>
                <w:sz w:val="20"/>
                <w:szCs w:val="20"/>
                <w:lang w:val="uk-UA"/>
              </w:rPr>
            </w:pPr>
            <w:r w:rsidRPr="00C66EF9">
              <w:rPr>
                <w:sz w:val="20"/>
                <w:szCs w:val="20"/>
                <w:lang w:val="uk-UA"/>
              </w:rPr>
              <w:t>Технологічний процес (TSMC): 7nm.</w:t>
            </w:r>
          </w:p>
          <w:p w14:paraId="6FAE21EF" w14:textId="77777777" w:rsidR="004914E9" w:rsidRPr="00C66EF9" w:rsidRDefault="004914E9" w:rsidP="004914E9">
            <w:pPr>
              <w:rPr>
                <w:sz w:val="20"/>
                <w:szCs w:val="20"/>
                <w:lang w:val="uk-UA"/>
              </w:rPr>
            </w:pPr>
            <w:r w:rsidRPr="00C66EF9">
              <w:rPr>
                <w:sz w:val="20"/>
                <w:szCs w:val="20"/>
                <w:lang w:val="uk-UA"/>
              </w:rPr>
              <w:t>Типи пам’яті: DDR4 - Up to 3200MHz, LPDDR4 - Up to 4266MHz;</w:t>
            </w:r>
          </w:p>
          <w:p w14:paraId="0658BDC5" w14:textId="77777777" w:rsidR="004914E9" w:rsidRPr="00C66EF9" w:rsidRDefault="004914E9" w:rsidP="004914E9">
            <w:pPr>
              <w:rPr>
                <w:sz w:val="20"/>
                <w:szCs w:val="20"/>
                <w:u w:val="single"/>
                <w:lang w:val="uk-UA"/>
              </w:rPr>
            </w:pPr>
            <w:r w:rsidRPr="00C66EF9">
              <w:rPr>
                <w:sz w:val="20"/>
                <w:szCs w:val="20"/>
                <w:u w:val="single"/>
                <w:lang w:val="uk-UA"/>
              </w:rPr>
              <w:t>Оперативна пам’ять</w:t>
            </w:r>
          </w:p>
          <w:p w14:paraId="1574F06E" w14:textId="77777777" w:rsidR="004914E9" w:rsidRPr="00C66EF9" w:rsidRDefault="004914E9" w:rsidP="004914E9">
            <w:pPr>
              <w:rPr>
                <w:sz w:val="20"/>
                <w:szCs w:val="20"/>
                <w:lang w:val="uk-UA"/>
              </w:rPr>
            </w:pPr>
            <w:r w:rsidRPr="00C66EF9">
              <w:rPr>
                <w:sz w:val="20"/>
                <w:szCs w:val="20"/>
                <w:lang w:val="uk-UA"/>
              </w:rPr>
              <w:t>Загальний обсяг не менше ніж 8 ГБ DDR4 з частотою не менше ніж  3200 МГц.</w:t>
            </w:r>
          </w:p>
          <w:p w14:paraId="423878D6" w14:textId="77777777" w:rsidR="004914E9" w:rsidRPr="00C66EF9" w:rsidRDefault="004914E9" w:rsidP="004914E9">
            <w:pPr>
              <w:rPr>
                <w:sz w:val="20"/>
                <w:szCs w:val="20"/>
                <w:lang w:val="uk-UA"/>
              </w:rPr>
            </w:pPr>
            <w:r w:rsidRPr="00C66EF9">
              <w:rPr>
                <w:sz w:val="20"/>
                <w:szCs w:val="20"/>
                <w:u w:val="single"/>
                <w:lang w:val="uk-UA"/>
              </w:rPr>
              <w:t>Накопичувач SSD</w:t>
            </w:r>
            <w:r w:rsidRPr="00C66EF9">
              <w:rPr>
                <w:sz w:val="20"/>
                <w:szCs w:val="20"/>
                <w:lang w:val="uk-UA"/>
              </w:rPr>
              <w:t xml:space="preserve"> </w:t>
            </w:r>
          </w:p>
          <w:p w14:paraId="0B809185" w14:textId="77777777" w:rsidR="004914E9" w:rsidRPr="00C66EF9" w:rsidRDefault="004914E9" w:rsidP="004914E9">
            <w:pPr>
              <w:rPr>
                <w:sz w:val="20"/>
                <w:szCs w:val="20"/>
                <w:lang w:val="uk-UA"/>
              </w:rPr>
            </w:pPr>
            <w:r w:rsidRPr="00C66EF9">
              <w:rPr>
                <w:sz w:val="20"/>
                <w:szCs w:val="20"/>
                <w:lang w:val="uk-UA"/>
              </w:rPr>
              <w:t>Обсяг: не менше ніж 256 ГБ.</w:t>
            </w:r>
          </w:p>
          <w:p w14:paraId="5E5B64BF" w14:textId="77777777" w:rsidR="004914E9" w:rsidRPr="00C66EF9" w:rsidRDefault="004914E9" w:rsidP="004914E9">
            <w:pPr>
              <w:rPr>
                <w:sz w:val="20"/>
                <w:szCs w:val="20"/>
                <w:u w:val="single"/>
                <w:lang w:val="uk-UA"/>
              </w:rPr>
            </w:pPr>
            <w:r w:rsidRPr="00C66EF9">
              <w:rPr>
                <w:sz w:val="20"/>
                <w:szCs w:val="20"/>
                <w:u w:val="single"/>
                <w:lang w:val="uk-UA"/>
              </w:rPr>
              <w:t>Графічний адаптер інтегрований</w:t>
            </w:r>
          </w:p>
          <w:p w14:paraId="7334CD86" w14:textId="77777777" w:rsidR="004914E9" w:rsidRPr="00C66EF9" w:rsidRDefault="004914E9" w:rsidP="004914E9">
            <w:pPr>
              <w:rPr>
                <w:sz w:val="20"/>
                <w:szCs w:val="20"/>
                <w:lang w:val="uk-UA"/>
              </w:rPr>
            </w:pPr>
            <w:r w:rsidRPr="00C66EF9">
              <w:rPr>
                <w:sz w:val="20"/>
                <w:szCs w:val="20"/>
                <w:lang w:val="uk-UA"/>
              </w:rPr>
              <w:t>Частота GPU: не менше ніж 1500 MHz.</w:t>
            </w:r>
          </w:p>
          <w:p w14:paraId="4BBD7B39" w14:textId="77777777" w:rsidR="004914E9" w:rsidRPr="00C66EF9" w:rsidRDefault="004914E9" w:rsidP="004914E9">
            <w:pPr>
              <w:rPr>
                <w:sz w:val="20"/>
                <w:szCs w:val="20"/>
                <w:lang w:val="uk-UA"/>
              </w:rPr>
            </w:pPr>
            <w:r w:rsidRPr="00C66EF9">
              <w:rPr>
                <w:sz w:val="20"/>
                <w:szCs w:val="20"/>
                <w:lang w:val="uk-UA"/>
              </w:rPr>
              <w:t>Кількість ядер GPU: не меньше 6</w:t>
            </w:r>
          </w:p>
          <w:p w14:paraId="3F2D2920" w14:textId="77777777" w:rsidR="004914E9" w:rsidRPr="00C66EF9" w:rsidRDefault="004914E9" w:rsidP="004914E9">
            <w:pPr>
              <w:rPr>
                <w:sz w:val="20"/>
                <w:szCs w:val="20"/>
                <w:u w:val="single"/>
                <w:lang w:val="uk-UA"/>
              </w:rPr>
            </w:pPr>
            <w:r w:rsidRPr="00C66EF9">
              <w:rPr>
                <w:sz w:val="20"/>
                <w:szCs w:val="20"/>
                <w:u w:val="single"/>
                <w:lang w:val="uk-UA"/>
              </w:rPr>
              <w:t>Зовнішні інтерфейси:</w:t>
            </w:r>
          </w:p>
          <w:p w14:paraId="428F8E49" w14:textId="77777777" w:rsidR="004914E9" w:rsidRPr="00C66EF9" w:rsidRDefault="004914E9" w:rsidP="004914E9">
            <w:pPr>
              <w:rPr>
                <w:sz w:val="20"/>
                <w:szCs w:val="20"/>
                <w:u w:val="single"/>
                <w:lang w:val="uk-UA"/>
              </w:rPr>
            </w:pPr>
            <w:r w:rsidRPr="00C66EF9">
              <w:rPr>
                <w:sz w:val="20"/>
                <w:szCs w:val="20"/>
                <w:lang w:val="uk-UA"/>
              </w:rPr>
              <w:t xml:space="preserve">- не менше ніж 1 </w:t>
            </w:r>
            <w:r w:rsidRPr="00C66EF9">
              <w:rPr>
                <w:sz w:val="20"/>
                <w:szCs w:val="20"/>
                <w:u w:val="single"/>
                <w:lang w:val="uk-UA"/>
              </w:rPr>
              <w:t>LAN RJ-45</w:t>
            </w:r>
          </w:p>
          <w:p w14:paraId="1852624F" w14:textId="77777777" w:rsidR="004914E9" w:rsidRPr="00C66EF9" w:rsidRDefault="004914E9" w:rsidP="004914E9">
            <w:pPr>
              <w:rPr>
                <w:sz w:val="20"/>
                <w:szCs w:val="20"/>
                <w:u w:val="single"/>
                <w:lang w:val="uk-UA"/>
              </w:rPr>
            </w:pPr>
            <w:r w:rsidRPr="00C66EF9">
              <w:rPr>
                <w:sz w:val="20"/>
                <w:szCs w:val="20"/>
                <w:lang w:val="uk-UA"/>
              </w:rPr>
              <w:t xml:space="preserve">- не менше ніж 2 </w:t>
            </w:r>
            <w:r w:rsidRPr="00C66EF9">
              <w:rPr>
                <w:sz w:val="20"/>
                <w:szCs w:val="20"/>
                <w:u w:val="single"/>
                <w:lang w:val="uk-UA"/>
              </w:rPr>
              <w:t>USB 2.0 Type-A</w:t>
            </w:r>
          </w:p>
          <w:p w14:paraId="2B9237BC" w14:textId="77777777" w:rsidR="004914E9" w:rsidRPr="00C66EF9" w:rsidRDefault="004914E9" w:rsidP="004914E9">
            <w:pPr>
              <w:rPr>
                <w:sz w:val="20"/>
                <w:szCs w:val="20"/>
                <w:u w:val="single"/>
                <w:lang w:val="uk-UA"/>
              </w:rPr>
            </w:pPr>
            <w:r w:rsidRPr="00C66EF9">
              <w:rPr>
                <w:sz w:val="20"/>
                <w:szCs w:val="20"/>
                <w:lang w:val="uk-UA"/>
              </w:rPr>
              <w:t>- не менше ніж 3 п</w:t>
            </w:r>
            <w:r w:rsidRPr="00C66EF9">
              <w:rPr>
                <w:sz w:val="20"/>
                <w:szCs w:val="20"/>
                <w:u w:val="single"/>
                <w:lang w:val="uk-UA"/>
              </w:rPr>
              <w:t>орти USB 3.0/3.1 Gen 1 Type-A</w:t>
            </w:r>
          </w:p>
          <w:p w14:paraId="2370E244" w14:textId="77777777" w:rsidR="004914E9" w:rsidRPr="00C66EF9" w:rsidRDefault="004914E9" w:rsidP="004914E9">
            <w:pPr>
              <w:rPr>
                <w:sz w:val="20"/>
                <w:szCs w:val="20"/>
                <w:u w:val="single"/>
                <w:lang w:val="uk-UA"/>
              </w:rPr>
            </w:pPr>
            <w:r w:rsidRPr="00C66EF9">
              <w:rPr>
                <w:sz w:val="20"/>
                <w:szCs w:val="20"/>
                <w:lang w:val="uk-UA"/>
              </w:rPr>
              <w:t>- не менше ніж 1п</w:t>
            </w:r>
            <w:r w:rsidRPr="00C66EF9">
              <w:rPr>
                <w:sz w:val="20"/>
                <w:szCs w:val="20"/>
                <w:u w:val="single"/>
                <w:lang w:val="uk-UA"/>
              </w:rPr>
              <w:t>орт HDMI</w:t>
            </w:r>
          </w:p>
          <w:p w14:paraId="3CA522AB" w14:textId="77777777" w:rsidR="004914E9" w:rsidRPr="00C66EF9" w:rsidRDefault="004914E9" w:rsidP="004914E9">
            <w:pPr>
              <w:rPr>
                <w:sz w:val="20"/>
                <w:szCs w:val="20"/>
                <w:u w:val="single"/>
                <w:lang w:val="uk-UA"/>
              </w:rPr>
            </w:pPr>
            <w:r w:rsidRPr="00C66EF9">
              <w:rPr>
                <w:sz w:val="20"/>
                <w:szCs w:val="20"/>
                <w:u w:val="single"/>
                <w:lang w:val="uk-UA"/>
              </w:rPr>
              <w:lastRenderedPageBreak/>
              <w:t>Порт (аудіо)</w:t>
            </w:r>
          </w:p>
          <w:p w14:paraId="262FDD67" w14:textId="77777777" w:rsidR="004914E9" w:rsidRPr="00C66EF9" w:rsidRDefault="004914E9" w:rsidP="004914E9">
            <w:pPr>
              <w:rPr>
                <w:sz w:val="20"/>
                <w:szCs w:val="20"/>
                <w:u w:val="single"/>
                <w:lang w:val="uk-UA"/>
              </w:rPr>
            </w:pPr>
            <w:r w:rsidRPr="00C66EF9">
              <w:rPr>
                <w:sz w:val="20"/>
                <w:szCs w:val="20"/>
                <w:u w:val="single"/>
                <w:lang w:val="uk-UA"/>
              </w:rPr>
              <w:t>Комбінований/гарнітра (вхід мікрофон + вихід аушники) mini-jack (AUX) 3.5мм</w:t>
            </w:r>
          </w:p>
          <w:p w14:paraId="154D85BF" w14:textId="77777777" w:rsidR="004914E9" w:rsidRPr="00C66EF9" w:rsidRDefault="004914E9" w:rsidP="004914E9">
            <w:pPr>
              <w:rPr>
                <w:sz w:val="20"/>
                <w:szCs w:val="20"/>
                <w:u w:val="single"/>
                <w:lang w:val="uk-UA"/>
              </w:rPr>
            </w:pPr>
            <w:r w:rsidRPr="00C66EF9">
              <w:rPr>
                <w:sz w:val="20"/>
                <w:szCs w:val="20"/>
                <w:u w:val="single"/>
                <w:lang w:val="uk-UA"/>
              </w:rPr>
              <w:t>Кардридер</w:t>
            </w:r>
          </w:p>
          <w:p w14:paraId="5A10B53F" w14:textId="77777777" w:rsidR="004914E9" w:rsidRPr="00C66EF9" w:rsidRDefault="004914E9" w:rsidP="004914E9">
            <w:pPr>
              <w:rPr>
                <w:sz w:val="20"/>
                <w:szCs w:val="20"/>
                <w:lang w:val="uk-UA"/>
              </w:rPr>
            </w:pPr>
            <w:r w:rsidRPr="00C66EF9">
              <w:rPr>
                <w:sz w:val="20"/>
                <w:szCs w:val="20"/>
                <w:u w:val="single"/>
                <w:lang w:val="uk-UA"/>
              </w:rPr>
              <w:t xml:space="preserve">Мережевий адаптер: </w:t>
            </w:r>
            <w:r w:rsidRPr="00C66EF9">
              <w:rPr>
                <w:sz w:val="20"/>
                <w:szCs w:val="20"/>
                <w:lang w:val="uk-UA"/>
              </w:rPr>
              <w:t>(LAN RJ-45), Мбит/с 10/100/1000 Ethernet</w:t>
            </w:r>
          </w:p>
          <w:p w14:paraId="4E0608F4" w14:textId="77777777" w:rsidR="004914E9" w:rsidRPr="00C66EF9" w:rsidRDefault="004914E9" w:rsidP="004914E9">
            <w:pPr>
              <w:rPr>
                <w:sz w:val="20"/>
                <w:szCs w:val="20"/>
                <w:u w:val="single"/>
                <w:lang w:val="uk-UA"/>
              </w:rPr>
            </w:pPr>
            <w:r w:rsidRPr="00C66EF9">
              <w:rPr>
                <w:sz w:val="20"/>
                <w:szCs w:val="20"/>
                <w:u w:val="single"/>
                <w:lang w:val="uk-UA"/>
              </w:rPr>
              <w:t>Бездротовий мережевий інтерфейс:</w:t>
            </w:r>
          </w:p>
          <w:p w14:paraId="58925507" w14:textId="77777777" w:rsidR="004914E9" w:rsidRPr="00C66EF9" w:rsidRDefault="004914E9" w:rsidP="004914E9">
            <w:pPr>
              <w:rPr>
                <w:sz w:val="20"/>
                <w:szCs w:val="20"/>
                <w:u w:val="single"/>
                <w:lang w:val="uk-UA"/>
              </w:rPr>
            </w:pPr>
            <w:r w:rsidRPr="00C66EF9">
              <w:rPr>
                <w:sz w:val="20"/>
                <w:szCs w:val="20"/>
                <w:lang w:val="uk-UA"/>
              </w:rPr>
              <w:t xml:space="preserve">Підтримка Wi-Fi не менше ніж </w:t>
            </w:r>
            <w:r w:rsidRPr="00C66EF9">
              <w:rPr>
                <w:sz w:val="20"/>
                <w:szCs w:val="20"/>
                <w:u w:val="single"/>
                <w:lang w:val="uk-UA"/>
              </w:rPr>
              <w:t>802.11 a/b/g/n/ac</w:t>
            </w:r>
          </w:p>
          <w:p w14:paraId="00D4C5F6" w14:textId="77777777" w:rsidR="004914E9" w:rsidRPr="00C66EF9" w:rsidRDefault="004914E9" w:rsidP="004914E9">
            <w:pPr>
              <w:rPr>
                <w:sz w:val="20"/>
                <w:szCs w:val="20"/>
                <w:highlight w:val="yellow"/>
                <w:lang w:val="uk-UA"/>
              </w:rPr>
            </w:pPr>
            <w:r w:rsidRPr="00C66EF9">
              <w:rPr>
                <w:sz w:val="20"/>
                <w:szCs w:val="20"/>
                <w:u w:val="single"/>
                <w:lang w:val="uk-UA"/>
              </w:rPr>
              <w:t>Бездротовий</w:t>
            </w:r>
            <w:r w:rsidRPr="00C66EF9">
              <w:rPr>
                <w:sz w:val="20"/>
                <w:szCs w:val="20"/>
                <w:lang w:val="uk-UA"/>
              </w:rPr>
              <w:t xml:space="preserve"> інтерфейс Bluetooth 4.2</w:t>
            </w:r>
          </w:p>
          <w:p w14:paraId="7DBB2EBA" w14:textId="77777777" w:rsidR="004914E9" w:rsidRPr="00C66EF9" w:rsidRDefault="004914E9" w:rsidP="004914E9">
            <w:pPr>
              <w:rPr>
                <w:sz w:val="20"/>
                <w:szCs w:val="20"/>
                <w:lang w:val="uk-UA"/>
              </w:rPr>
            </w:pPr>
            <w:r w:rsidRPr="00C66EF9">
              <w:rPr>
                <w:sz w:val="20"/>
                <w:szCs w:val="20"/>
                <w:lang w:val="uk-UA"/>
              </w:rPr>
              <w:t>Вбудована веб-камера – не гірше Full HD 1080p 1920x1080.</w:t>
            </w:r>
          </w:p>
          <w:p w14:paraId="10FC96E7" w14:textId="77777777" w:rsidR="004914E9" w:rsidRPr="00C66EF9" w:rsidRDefault="004914E9" w:rsidP="004914E9">
            <w:pPr>
              <w:rPr>
                <w:sz w:val="20"/>
                <w:szCs w:val="20"/>
                <w:u w:val="single"/>
                <w:lang w:val="uk-UA"/>
              </w:rPr>
            </w:pPr>
            <w:r w:rsidRPr="00C66EF9">
              <w:rPr>
                <w:sz w:val="20"/>
                <w:szCs w:val="20"/>
                <w:u w:val="single"/>
                <w:lang w:val="uk-UA"/>
              </w:rPr>
              <w:t>Екран</w:t>
            </w:r>
          </w:p>
          <w:p w14:paraId="4535C833" w14:textId="77777777" w:rsidR="004914E9" w:rsidRPr="00C66EF9" w:rsidRDefault="004914E9" w:rsidP="004914E9">
            <w:pPr>
              <w:rPr>
                <w:sz w:val="20"/>
                <w:szCs w:val="20"/>
                <w:lang w:val="uk-UA"/>
              </w:rPr>
            </w:pPr>
            <w:r w:rsidRPr="00C66EF9">
              <w:rPr>
                <w:sz w:val="20"/>
                <w:szCs w:val="20"/>
                <w:lang w:val="uk-UA"/>
              </w:rPr>
              <w:t>Діагональ: не менше ніж 23,8".</w:t>
            </w:r>
          </w:p>
          <w:p w14:paraId="3B4E33C7" w14:textId="77777777" w:rsidR="004914E9" w:rsidRPr="00C66EF9" w:rsidRDefault="004914E9" w:rsidP="004914E9">
            <w:pPr>
              <w:rPr>
                <w:sz w:val="20"/>
                <w:szCs w:val="20"/>
                <w:lang w:val="uk-UA"/>
              </w:rPr>
            </w:pPr>
            <w:r w:rsidRPr="00C66EF9">
              <w:rPr>
                <w:sz w:val="20"/>
                <w:szCs w:val="20"/>
                <w:lang w:val="uk-UA"/>
              </w:rPr>
              <w:t>Роздільна здатність: не менше ніж 1920 x 1080 (Full HD);</w:t>
            </w:r>
          </w:p>
          <w:p w14:paraId="42253EAC" w14:textId="77777777" w:rsidR="004914E9" w:rsidRPr="00C66EF9" w:rsidRDefault="004914E9" w:rsidP="004914E9">
            <w:pPr>
              <w:rPr>
                <w:sz w:val="20"/>
                <w:szCs w:val="20"/>
                <w:lang w:val="uk-UA"/>
              </w:rPr>
            </w:pPr>
            <w:r w:rsidRPr="00C66EF9">
              <w:rPr>
                <w:sz w:val="20"/>
                <w:szCs w:val="20"/>
                <w:lang w:val="uk-UA"/>
              </w:rPr>
              <w:t>Кути огляду по горизонталі/вертикалі: не менше ніж 178 градусів.</w:t>
            </w:r>
          </w:p>
          <w:p w14:paraId="29E21D1C" w14:textId="77777777" w:rsidR="004914E9" w:rsidRPr="00C66EF9" w:rsidRDefault="004914E9" w:rsidP="004914E9">
            <w:pPr>
              <w:rPr>
                <w:sz w:val="20"/>
                <w:szCs w:val="20"/>
                <w:lang w:val="uk-UA"/>
              </w:rPr>
            </w:pPr>
            <w:r w:rsidRPr="00C66EF9">
              <w:rPr>
                <w:sz w:val="20"/>
                <w:szCs w:val="20"/>
                <w:lang w:val="uk-UA"/>
              </w:rPr>
              <w:t>Тип матриці: IPS.</w:t>
            </w:r>
          </w:p>
          <w:p w14:paraId="62837FBB" w14:textId="77777777" w:rsidR="004914E9" w:rsidRPr="00C66EF9" w:rsidRDefault="004914E9" w:rsidP="004914E9">
            <w:pPr>
              <w:rPr>
                <w:sz w:val="20"/>
                <w:szCs w:val="20"/>
                <w:lang w:val="uk-UA"/>
              </w:rPr>
            </w:pPr>
            <w:r w:rsidRPr="00C66EF9">
              <w:rPr>
                <w:sz w:val="20"/>
                <w:szCs w:val="20"/>
                <w:u w:val="single"/>
                <w:lang w:val="uk-UA"/>
              </w:rPr>
              <w:t>Акустична система:</w:t>
            </w:r>
            <w:r w:rsidRPr="00C66EF9">
              <w:rPr>
                <w:sz w:val="20"/>
                <w:szCs w:val="20"/>
                <w:lang w:val="uk-UA"/>
              </w:rPr>
              <w:t xml:space="preserve"> вбудовані динаміки – не гірше 2 x 2,0 Вт</w:t>
            </w:r>
          </w:p>
          <w:p w14:paraId="69C80A7D" w14:textId="77777777" w:rsidR="004914E9" w:rsidRPr="00C66EF9" w:rsidRDefault="004914E9" w:rsidP="004914E9">
            <w:pPr>
              <w:rPr>
                <w:sz w:val="20"/>
                <w:szCs w:val="20"/>
                <w:lang w:val="uk-UA"/>
              </w:rPr>
            </w:pPr>
            <w:r>
              <w:rPr>
                <w:sz w:val="20"/>
                <w:szCs w:val="20"/>
                <w:u w:val="single"/>
                <w:lang w:val="uk-UA"/>
              </w:rPr>
              <w:t>Встановлена</w:t>
            </w:r>
            <w:r w:rsidRPr="00C66EF9">
              <w:rPr>
                <w:sz w:val="20"/>
                <w:szCs w:val="20"/>
                <w:u w:val="single"/>
                <w:lang w:val="uk-UA"/>
              </w:rPr>
              <w:t xml:space="preserve"> операційн</w:t>
            </w:r>
            <w:r>
              <w:rPr>
                <w:sz w:val="20"/>
                <w:szCs w:val="20"/>
                <w:u w:val="single"/>
                <w:lang w:val="uk-UA"/>
              </w:rPr>
              <w:t>а</w:t>
            </w:r>
            <w:r w:rsidRPr="00C66EF9">
              <w:rPr>
                <w:sz w:val="20"/>
                <w:szCs w:val="20"/>
                <w:u w:val="single"/>
                <w:lang w:val="uk-UA"/>
              </w:rPr>
              <w:t xml:space="preserve"> систем</w:t>
            </w:r>
            <w:r>
              <w:rPr>
                <w:sz w:val="20"/>
                <w:szCs w:val="20"/>
                <w:u w:val="single"/>
                <w:lang w:val="uk-UA"/>
              </w:rPr>
              <w:t>а</w:t>
            </w:r>
            <w:r w:rsidRPr="00C66EF9">
              <w:rPr>
                <w:sz w:val="20"/>
                <w:szCs w:val="20"/>
                <w:lang w:val="uk-UA"/>
              </w:rPr>
              <w:t>: Windows 10 64bit.</w:t>
            </w:r>
          </w:p>
          <w:p w14:paraId="3A474A48" w14:textId="77777777" w:rsidR="004914E9" w:rsidRPr="00C66EF9" w:rsidRDefault="004914E9" w:rsidP="004914E9">
            <w:pPr>
              <w:rPr>
                <w:sz w:val="20"/>
                <w:szCs w:val="20"/>
                <w:lang w:val="uk-UA"/>
              </w:rPr>
            </w:pPr>
            <w:r w:rsidRPr="00C66EF9">
              <w:rPr>
                <w:sz w:val="20"/>
                <w:szCs w:val="20"/>
                <w:u w:val="single"/>
                <w:lang w:val="uk-UA"/>
              </w:rPr>
              <w:t>Комплект постачання</w:t>
            </w:r>
            <w:r w:rsidRPr="00C66EF9">
              <w:rPr>
                <w:sz w:val="20"/>
                <w:szCs w:val="20"/>
                <w:lang w:val="uk-UA"/>
              </w:rPr>
              <w:t xml:space="preserve">: Моноблок, документація, кабель живлення, </w:t>
            </w:r>
            <w:r w:rsidRPr="00C66EF9">
              <w:rPr>
                <w:b/>
                <w:bCs/>
                <w:sz w:val="20"/>
                <w:szCs w:val="20"/>
                <w:lang w:val="uk-UA"/>
              </w:rPr>
              <w:t>дротова клавіатура (USB), дротова миша (USB)</w:t>
            </w:r>
            <w:r w:rsidRPr="00C66EF9">
              <w:rPr>
                <w:sz w:val="20"/>
                <w:szCs w:val="20"/>
                <w:lang w:val="uk-UA"/>
              </w:rPr>
              <w:t>, блок живлення потужністю не більше ніж 65 Вт.</w:t>
            </w:r>
          </w:p>
          <w:p w14:paraId="5BF98312" w14:textId="77777777" w:rsidR="004914E9" w:rsidRPr="00C66EF9" w:rsidRDefault="004914E9" w:rsidP="004914E9">
            <w:pPr>
              <w:rPr>
                <w:sz w:val="20"/>
                <w:szCs w:val="20"/>
                <w:lang w:val="uk-UA"/>
              </w:rPr>
            </w:pPr>
            <w:r w:rsidRPr="00C66EF9">
              <w:rPr>
                <w:sz w:val="20"/>
                <w:szCs w:val="20"/>
                <w:lang w:val="uk-UA"/>
              </w:rPr>
              <w:t>Гарантійний строк повинен складати не менше 12 місяців з моменту поставки товару.</w:t>
            </w:r>
          </w:p>
        </w:tc>
        <w:tc>
          <w:tcPr>
            <w:tcW w:w="1634" w:type="dxa"/>
          </w:tcPr>
          <w:p w14:paraId="0E263E5B" w14:textId="77777777" w:rsidR="004914E9" w:rsidRDefault="004914E9" w:rsidP="004914E9">
            <w:pPr>
              <w:rPr>
                <w:sz w:val="20"/>
                <w:szCs w:val="20"/>
                <w:lang w:val="uk-UA"/>
              </w:rPr>
            </w:pPr>
            <w:r>
              <w:rPr>
                <w:sz w:val="20"/>
                <w:szCs w:val="20"/>
                <w:lang w:val="uk-UA"/>
              </w:rPr>
              <w:lastRenderedPageBreak/>
              <w:t>Одеса/21шт</w:t>
            </w:r>
          </w:p>
          <w:p w14:paraId="6C32E35A" w14:textId="77777777" w:rsidR="004914E9" w:rsidRDefault="004914E9" w:rsidP="004914E9">
            <w:pPr>
              <w:rPr>
                <w:sz w:val="20"/>
                <w:szCs w:val="20"/>
                <w:lang w:val="uk-UA"/>
              </w:rPr>
            </w:pPr>
            <w:r>
              <w:rPr>
                <w:sz w:val="20"/>
                <w:szCs w:val="20"/>
                <w:lang w:val="uk-UA"/>
              </w:rPr>
              <w:t>Херсон/20шт</w:t>
            </w:r>
          </w:p>
          <w:p w14:paraId="7748D9AB" w14:textId="77777777" w:rsidR="00670715" w:rsidRDefault="00670715" w:rsidP="00670715">
            <w:pPr>
              <w:rPr>
                <w:sz w:val="20"/>
                <w:szCs w:val="20"/>
                <w:lang w:val="uk-UA"/>
              </w:rPr>
            </w:pPr>
            <w:r>
              <w:rPr>
                <w:sz w:val="20"/>
                <w:szCs w:val="20"/>
                <w:lang w:val="uk-UA"/>
              </w:rPr>
              <w:t>Маріуполь/33шт</w:t>
            </w:r>
          </w:p>
          <w:p w14:paraId="40D37D91" w14:textId="77777777" w:rsidR="004914E9" w:rsidRPr="00C66EF9" w:rsidRDefault="004914E9" w:rsidP="004914E9">
            <w:pPr>
              <w:rPr>
                <w:sz w:val="20"/>
                <w:szCs w:val="20"/>
                <w:lang w:val="uk-UA"/>
              </w:rPr>
            </w:pPr>
            <w:r>
              <w:rPr>
                <w:sz w:val="20"/>
                <w:szCs w:val="20"/>
                <w:lang w:val="uk-UA"/>
              </w:rPr>
              <w:t>Суми/12шт</w:t>
            </w:r>
          </w:p>
        </w:tc>
      </w:tr>
      <w:tr w:rsidR="004914E9" w:rsidRPr="00C66EF9" w14:paraId="0BBA8FAC" w14:textId="77777777" w:rsidTr="006C5492">
        <w:tc>
          <w:tcPr>
            <w:tcW w:w="663" w:type="dxa"/>
          </w:tcPr>
          <w:p w14:paraId="316E7322" w14:textId="77777777" w:rsidR="004914E9" w:rsidRPr="00C66EF9" w:rsidRDefault="004914E9" w:rsidP="004914E9">
            <w:pPr>
              <w:rPr>
                <w:sz w:val="20"/>
                <w:szCs w:val="20"/>
                <w:lang w:val="uk-UA"/>
              </w:rPr>
            </w:pPr>
            <w:r w:rsidRPr="00C66EF9">
              <w:rPr>
                <w:sz w:val="20"/>
                <w:szCs w:val="20"/>
                <w:lang w:val="uk-UA"/>
              </w:rPr>
              <w:t>6.2</w:t>
            </w:r>
          </w:p>
        </w:tc>
        <w:tc>
          <w:tcPr>
            <w:tcW w:w="2697" w:type="dxa"/>
          </w:tcPr>
          <w:p w14:paraId="7543B5AB" w14:textId="77777777" w:rsidR="004914E9" w:rsidRPr="00C66EF9" w:rsidRDefault="004914E9" w:rsidP="004914E9">
            <w:pPr>
              <w:rPr>
                <w:sz w:val="20"/>
                <w:szCs w:val="20"/>
                <w:lang w:val="uk-UA"/>
              </w:rPr>
            </w:pPr>
            <w:r w:rsidRPr="00C66EF9">
              <w:rPr>
                <w:color w:val="000000"/>
                <w:sz w:val="20"/>
                <w:szCs w:val="20"/>
                <w:lang w:val="uk-UA"/>
              </w:rPr>
              <w:t xml:space="preserve">Системний блок </w:t>
            </w:r>
          </w:p>
        </w:tc>
        <w:tc>
          <w:tcPr>
            <w:tcW w:w="9566" w:type="dxa"/>
          </w:tcPr>
          <w:p w14:paraId="419D448D" w14:textId="77777777" w:rsidR="004914E9" w:rsidRPr="00C66EF9" w:rsidRDefault="004914E9" w:rsidP="004914E9">
            <w:pPr>
              <w:rPr>
                <w:sz w:val="20"/>
                <w:szCs w:val="20"/>
                <w:u w:val="single"/>
                <w:lang w:val="uk-UA"/>
              </w:rPr>
            </w:pPr>
            <w:r w:rsidRPr="00C66EF9">
              <w:rPr>
                <w:sz w:val="20"/>
                <w:szCs w:val="20"/>
                <w:u w:val="single"/>
                <w:lang w:val="uk-UA"/>
              </w:rPr>
              <w:t>Процесор - Не гірше Core i5-10400  2,90Ghz/12Mb Comet Lake</w:t>
            </w:r>
          </w:p>
          <w:p w14:paraId="495BB08F" w14:textId="77777777" w:rsidR="004914E9" w:rsidRPr="00C66EF9" w:rsidRDefault="004914E9" w:rsidP="004914E9">
            <w:pPr>
              <w:rPr>
                <w:sz w:val="20"/>
                <w:szCs w:val="20"/>
                <w:u w:val="single"/>
                <w:lang w:val="uk-UA"/>
              </w:rPr>
            </w:pPr>
            <w:r w:rsidRPr="00C66EF9">
              <w:rPr>
                <w:sz w:val="20"/>
                <w:szCs w:val="20"/>
                <w:u w:val="single"/>
                <w:lang w:val="uk-UA"/>
              </w:rPr>
              <w:t xml:space="preserve">Материнська плата – Не гірше Asus Prime Z490-P </w:t>
            </w:r>
            <w:r w:rsidRPr="00C66EF9">
              <w:rPr>
                <w:color w:val="000000"/>
                <w:sz w:val="20"/>
                <w:szCs w:val="20"/>
                <w:lang w:val="uk-UA"/>
              </w:rPr>
              <w:t>Z490-P</w:t>
            </w:r>
          </w:p>
          <w:p w14:paraId="5D9147E5" w14:textId="77777777" w:rsidR="004914E9" w:rsidRPr="00C66EF9" w:rsidRDefault="004914E9" w:rsidP="004914E9">
            <w:pPr>
              <w:rPr>
                <w:sz w:val="20"/>
                <w:szCs w:val="20"/>
                <w:u w:val="single"/>
                <w:lang w:val="uk-UA"/>
              </w:rPr>
            </w:pPr>
            <w:r w:rsidRPr="00C66EF9">
              <w:rPr>
                <w:sz w:val="20"/>
                <w:szCs w:val="20"/>
                <w:u w:val="single"/>
                <w:lang w:val="uk-UA"/>
              </w:rPr>
              <w:t>Накопичувач SSD:</w:t>
            </w:r>
          </w:p>
          <w:p w14:paraId="29801640" w14:textId="77777777" w:rsidR="004914E9" w:rsidRPr="00C66EF9" w:rsidRDefault="004914E9" w:rsidP="004914E9">
            <w:pPr>
              <w:rPr>
                <w:sz w:val="20"/>
                <w:szCs w:val="20"/>
                <w:u w:val="single"/>
                <w:lang w:val="uk-UA"/>
              </w:rPr>
            </w:pPr>
            <w:r w:rsidRPr="00C66EF9">
              <w:rPr>
                <w:sz w:val="20"/>
                <w:szCs w:val="20"/>
                <w:u w:val="single"/>
                <w:lang w:val="uk-UA"/>
              </w:rPr>
              <w:t>Обсяг: не менше ніж 240 ГБ.</w:t>
            </w:r>
          </w:p>
          <w:p w14:paraId="31E26AF8" w14:textId="77777777" w:rsidR="004914E9" w:rsidRPr="00C66EF9" w:rsidRDefault="004914E9" w:rsidP="004914E9">
            <w:pPr>
              <w:rPr>
                <w:sz w:val="20"/>
                <w:szCs w:val="20"/>
                <w:lang w:val="uk-UA"/>
              </w:rPr>
            </w:pPr>
            <w:r w:rsidRPr="00C66EF9">
              <w:rPr>
                <w:sz w:val="20"/>
                <w:szCs w:val="20"/>
                <w:u w:val="single"/>
                <w:lang w:val="uk-UA"/>
              </w:rPr>
              <w:t xml:space="preserve">Мережевий адаптер: </w:t>
            </w:r>
            <w:r w:rsidRPr="00C66EF9">
              <w:rPr>
                <w:sz w:val="20"/>
                <w:szCs w:val="20"/>
                <w:lang w:val="uk-UA"/>
              </w:rPr>
              <w:t>(LAN RJ-45), Мбит/с 10/100/1000 Ethernet</w:t>
            </w:r>
          </w:p>
          <w:p w14:paraId="562E7E24" w14:textId="77777777" w:rsidR="004914E9" w:rsidRPr="00C66EF9" w:rsidRDefault="004914E9" w:rsidP="004914E9">
            <w:pPr>
              <w:rPr>
                <w:sz w:val="20"/>
                <w:szCs w:val="20"/>
                <w:u w:val="single"/>
                <w:lang w:val="uk-UA"/>
              </w:rPr>
            </w:pPr>
            <w:r w:rsidRPr="00C66EF9">
              <w:rPr>
                <w:sz w:val="20"/>
                <w:szCs w:val="20"/>
                <w:u w:val="single"/>
                <w:lang w:val="uk-UA"/>
              </w:rPr>
              <w:t>Оперативна пам’ять</w:t>
            </w:r>
          </w:p>
          <w:p w14:paraId="50AA00F2" w14:textId="77777777" w:rsidR="004914E9" w:rsidRPr="00C66EF9" w:rsidRDefault="004914E9" w:rsidP="004914E9">
            <w:pPr>
              <w:rPr>
                <w:sz w:val="20"/>
                <w:szCs w:val="20"/>
                <w:lang w:val="uk-UA"/>
              </w:rPr>
            </w:pPr>
            <w:r w:rsidRPr="00C66EF9">
              <w:rPr>
                <w:sz w:val="20"/>
                <w:szCs w:val="20"/>
                <w:lang w:val="uk-UA"/>
              </w:rPr>
              <w:t>Загальний обсяг не менше ніж 16 ГБ DDR4 з частотою не менше ніж  3200 МГц.</w:t>
            </w:r>
          </w:p>
          <w:p w14:paraId="24F323E6" w14:textId="77777777" w:rsidR="004914E9" w:rsidRPr="00C66EF9" w:rsidRDefault="004914E9" w:rsidP="004914E9">
            <w:pPr>
              <w:rPr>
                <w:sz w:val="20"/>
                <w:szCs w:val="20"/>
                <w:u w:val="single"/>
                <w:lang w:val="uk-UA"/>
              </w:rPr>
            </w:pPr>
            <w:r w:rsidRPr="00C66EF9">
              <w:rPr>
                <w:sz w:val="20"/>
                <w:szCs w:val="20"/>
                <w:u w:val="single"/>
                <w:lang w:val="uk-UA"/>
              </w:rPr>
              <w:t>Зовнішні інтерфейси:</w:t>
            </w:r>
          </w:p>
          <w:p w14:paraId="1EB4FC2F" w14:textId="77777777" w:rsidR="004914E9" w:rsidRPr="00C66EF9" w:rsidRDefault="004914E9" w:rsidP="004914E9">
            <w:pPr>
              <w:rPr>
                <w:sz w:val="20"/>
                <w:szCs w:val="20"/>
                <w:u w:val="single"/>
                <w:lang w:val="uk-UA"/>
              </w:rPr>
            </w:pPr>
            <w:r w:rsidRPr="00C66EF9">
              <w:rPr>
                <w:sz w:val="20"/>
                <w:szCs w:val="20"/>
                <w:lang w:val="uk-UA"/>
              </w:rPr>
              <w:t xml:space="preserve">- не менше ніж 1 </w:t>
            </w:r>
            <w:r w:rsidRPr="00C66EF9">
              <w:rPr>
                <w:sz w:val="20"/>
                <w:szCs w:val="20"/>
                <w:u w:val="single"/>
                <w:lang w:val="uk-UA"/>
              </w:rPr>
              <w:t>LAN RJ-45</w:t>
            </w:r>
          </w:p>
          <w:p w14:paraId="203B5172" w14:textId="77777777" w:rsidR="004914E9" w:rsidRPr="00C66EF9" w:rsidRDefault="004914E9" w:rsidP="004914E9">
            <w:pPr>
              <w:rPr>
                <w:sz w:val="20"/>
                <w:szCs w:val="20"/>
                <w:u w:val="single"/>
                <w:lang w:val="uk-UA"/>
              </w:rPr>
            </w:pPr>
            <w:r w:rsidRPr="00C66EF9">
              <w:rPr>
                <w:sz w:val="20"/>
                <w:szCs w:val="20"/>
                <w:lang w:val="uk-UA"/>
              </w:rPr>
              <w:t xml:space="preserve">- не менше ніж 4 </w:t>
            </w:r>
            <w:r w:rsidRPr="00C66EF9">
              <w:rPr>
                <w:sz w:val="20"/>
                <w:szCs w:val="20"/>
                <w:u w:val="single"/>
                <w:lang w:val="uk-UA"/>
              </w:rPr>
              <w:t>USB 2.0 Type-A</w:t>
            </w:r>
          </w:p>
          <w:p w14:paraId="1EB04900" w14:textId="77777777" w:rsidR="004914E9" w:rsidRPr="00C66EF9" w:rsidRDefault="004914E9" w:rsidP="004914E9">
            <w:pPr>
              <w:rPr>
                <w:sz w:val="20"/>
                <w:szCs w:val="20"/>
                <w:u w:val="single"/>
                <w:lang w:val="uk-UA"/>
              </w:rPr>
            </w:pPr>
            <w:r w:rsidRPr="00C66EF9">
              <w:rPr>
                <w:sz w:val="20"/>
                <w:szCs w:val="20"/>
                <w:lang w:val="uk-UA"/>
              </w:rPr>
              <w:t>- не менше ніж 2 п</w:t>
            </w:r>
            <w:r w:rsidRPr="00C66EF9">
              <w:rPr>
                <w:sz w:val="20"/>
                <w:szCs w:val="20"/>
                <w:u w:val="single"/>
                <w:lang w:val="uk-UA"/>
              </w:rPr>
              <w:t>орти USB 3.0/3.1 Gen 1 Type-A</w:t>
            </w:r>
          </w:p>
          <w:p w14:paraId="6BED3C85" w14:textId="77777777" w:rsidR="004914E9" w:rsidRPr="00C66EF9" w:rsidRDefault="004914E9" w:rsidP="004914E9">
            <w:pPr>
              <w:rPr>
                <w:sz w:val="20"/>
                <w:szCs w:val="20"/>
                <w:u w:val="single"/>
                <w:lang w:val="uk-UA"/>
              </w:rPr>
            </w:pPr>
            <w:r w:rsidRPr="00C66EF9">
              <w:rPr>
                <w:sz w:val="20"/>
                <w:szCs w:val="20"/>
                <w:u w:val="single"/>
                <w:lang w:val="uk-UA"/>
              </w:rPr>
              <w:t>Порти (аудіо)</w:t>
            </w:r>
          </w:p>
          <w:p w14:paraId="0737AB03" w14:textId="77777777" w:rsidR="004914E9" w:rsidRPr="00C66EF9" w:rsidRDefault="004914E9" w:rsidP="004914E9">
            <w:pPr>
              <w:rPr>
                <w:sz w:val="20"/>
                <w:szCs w:val="20"/>
                <w:lang w:val="uk-UA"/>
              </w:rPr>
            </w:pPr>
            <w:r w:rsidRPr="00C66EF9">
              <w:rPr>
                <w:sz w:val="20"/>
                <w:szCs w:val="20"/>
                <w:lang w:val="uk-UA"/>
              </w:rPr>
              <w:t>Вхід мікрофон mini-jack 3.5мм</w:t>
            </w:r>
          </w:p>
          <w:p w14:paraId="7DA84CC1" w14:textId="77777777" w:rsidR="004914E9" w:rsidRPr="00C66EF9" w:rsidRDefault="004914E9" w:rsidP="004914E9">
            <w:pPr>
              <w:rPr>
                <w:sz w:val="20"/>
                <w:szCs w:val="20"/>
                <w:lang w:val="uk-UA"/>
              </w:rPr>
            </w:pPr>
            <w:r w:rsidRPr="00C66EF9">
              <w:rPr>
                <w:sz w:val="20"/>
                <w:szCs w:val="20"/>
                <w:lang w:val="uk-UA"/>
              </w:rPr>
              <w:t>Вихід mini-jack 3.5мм</w:t>
            </w:r>
          </w:p>
          <w:p w14:paraId="3C9590EF" w14:textId="77777777" w:rsidR="004914E9" w:rsidRPr="00C66EF9" w:rsidRDefault="004914E9" w:rsidP="004914E9">
            <w:pPr>
              <w:rPr>
                <w:sz w:val="20"/>
                <w:szCs w:val="20"/>
                <w:u w:val="single"/>
                <w:lang w:val="uk-UA"/>
              </w:rPr>
            </w:pPr>
            <w:r w:rsidRPr="00C66EF9">
              <w:rPr>
                <w:sz w:val="20"/>
                <w:szCs w:val="20"/>
                <w:u w:val="single"/>
                <w:lang w:val="uk-UA"/>
              </w:rPr>
              <w:t xml:space="preserve">Тип корпусу - </w:t>
            </w:r>
            <w:r w:rsidRPr="00C66EF9">
              <w:rPr>
                <w:color w:val="000000"/>
                <w:sz w:val="20"/>
                <w:szCs w:val="20"/>
                <w:lang w:val="uk-UA"/>
              </w:rPr>
              <w:t>ATX</w:t>
            </w:r>
          </w:p>
          <w:p w14:paraId="50E5EE60" w14:textId="77777777" w:rsidR="004914E9" w:rsidRPr="00C66EF9" w:rsidRDefault="004914E9" w:rsidP="004914E9">
            <w:pPr>
              <w:rPr>
                <w:sz w:val="20"/>
                <w:szCs w:val="20"/>
                <w:lang w:val="uk-UA"/>
              </w:rPr>
            </w:pPr>
            <w:r w:rsidRPr="00C66EF9">
              <w:rPr>
                <w:sz w:val="20"/>
                <w:szCs w:val="20"/>
                <w:u w:val="single"/>
                <w:lang w:val="uk-UA"/>
              </w:rPr>
              <w:t>Комплект постачання</w:t>
            </w:r>
            <w:r w:rsidRPr="00C66EF9">
              <w:rPr>
                <w:sz w:val="20"/>
                <w:szCs w:val="20"/>
                <w:lang w:val="uk-UA"/>
              </w:rPr>
              <w:t xml:space="preserve">: Системний блок, документація, кабель живлення, </w:t>
            </w:r>
            <w:r w:rsidRPr="00C66EF9">
              <w:rPr>
                <w:b/>
                <w:bCs/>
                <w:sz w:val="20"/>
                <w:szCs w:val="20"/>
                <w:lang w:val="uk-UA"/>
              </w:rPr>
              <w:t>дротова клавіатура (USB), дротова миша (USB).</w:t>
            </w:r>
          </w:p>
        </w:tc>
        <w:tc>
          <w:tcPr>
            <w:tcW w:w="1634" w:type="dxa"/>
          </w:tcPr>
          <w:p w14:paraId="1FF6B2A4" w14:textId="77777777" w:rsidR="0083133F" w:rsidRDefault="0083133F" w:rsidP="0083133F">
            <w:pPr>
              <w:rPr>
                <w:sz w:val="20"/>
                <w:szCs w:val="20"/>
                <w:lang w:val="uk-UA"/>
              </w:rPr>
            </w:pPr>
            <w:r>
              <w:rPr>
                <w:sz w:val="20"/>
                <w:szCs w:val="20"/>
                <w:lang w:val="uk-UA"/>
              </w:rPr>
              <w:t>Львів/15шт</w:t>
            </w:r>
          </w:p>
          <w:p w14:paraId="56300848" w14:textId="77777777" w:rsidR="004914E9" w:rsidRPr="00C66EF9" w:rsidRDefault="004914E9" w:rsidP="004914E9">
            <w:pPr>
              <w:rPr>
                <w:sz w:val="20"/>
                <w:szCs w:val="20"/>
                <w:lang w:val="uk-UA"/>
              </w:rPr>
            </w:pPr>
          </w:p>
        </w:tc>
      </w:tr>
      <w:tr w:rsidR="004914E9" w:rsidRPr="00C66EF9" w14:paraId="0669CFBB" w14:textId="77777777" w:rsidTr="006C5492">
        <w:tc>
          <w:tcPr>
            <w:tcW w:w="663" w:type="dxa"/>
          </w:tcPr>
          <w:p w14:paraId="75DB96F4" w14:textId="77777777" w:rsidR="004914E9" w:rsidRPr="00C66EF9" w:rsidRDefault="004914E9" w:rsidP="004914E9">
            <w:pPr>
              <w:rPr>
                <w:sz w:val="20"/>
                <w:szCs w:val="20"/>
                <w:lang w:val="uk-UA"/>
              </w:rPr>
            </w:pPr>
            <w:r w:rsidRPr="00C66EF9">
              <w:rPr>
                <w:sz w:val="20"/>
                <w:szCs w:val="20"/>
                <w:lang w:val="uk-UA"/>
              </w:rPr>
              <w:t>6.3</w:t>
            </w:r>
          </w:p>
        </w:tc>
        <w:tc>
          <w:tcPr>
            <w:tcW w:w="2697" w:type="dxa"/>
          </w:tcPr>
          <w:p w14:paraId="043AF7C5" w14:textId="77777777" w:rsidR="004914E9" w:rsidRPr="00C66EF9" w:rsidRDefault="004914E9" w:rsidP="004914E9">
            <w:pPr>
              <w:rPr>
                <w:sz w:val="20"/>
                <w:szCs w:val="20"/>
                <w:lang w:val="uk-UA"/>
              </w:rPr>
            </w:pPr>
            <w:r w:rsidRPr="00C66EF9">
              <w:rPr>
                <w:sz w:val="20"/>
                <w:szCs w:val="20"/>
                <w:lang w:val="uk-UA"/>
              </w:rPr>
              <w:t>Монітор 24"</w:t>
            </w:r>
          </w:p>
        </w:tc>
        <w:tc>
          <w:tcPr>
            <w:tcW w:w="9566" w:type="dxa"/>
          </w:tcPr>
          <w:p w14:paraId="653FEE0C" w14:textId="77777777" w:rsidR="004914E9" w:rsidRPr="00C66EF9" w:rsidRDefault="004914E9" w:rsidP="004914E9">
            <w:pPr>
              <w:rPr>
                <w:sz w:val="20"/>
                <w:szCs w:val="20"/>
                <w:lang w:val="uk-UA"/>
              </w:rPr>
            </w:pPr>
            <w:r w:rsidRPr="00C66EF9">
              <w:rPr>
                <w:sz w:val="20"/>
                <w:szCs w:val="20"/>
                <w:lang w:val="uk-UA"/>
              </w:rPr>
              <w:t>Діагональ дисплея – не меньше 23.8"</w:t>
            </w:r>
          </w:p>
          <w:p w14:paraId="609C2603" w14:textId="77777777" w:rsidR="004914E9" w:rsidRPr="00C66EF9" w:rsidRDefault="004914E9" w:rsidP="004914E9">
            <w:pPr>
              <w:rPr>
                <w:sz w:val="20"/>
                <w:szCs w:val="20"/>
                <w:lang w:val="uk-UA"/>
              </w:rPr>
            </w:pPr>
            <w:r w:rsidRPr="00C66EF9">
              <w:rPr>
                <w:sz w:val="20"/>
                <w:szCs w:val="20"/>
                <w:lang w:val="uk-UA"/>
              </w:rPr>
              <w:t>Частота оновлення – не меньше 75 Гц</w:t>
            </w:r>
          </w:p>
          <w:p w14:paraId="616B3141" w14:textId="77777777" w:rsidR="004914E9" w:rsidRPr="00C66EF9" w:rsidRDefault="004914E9" w:rsidP="004914E9">
            <w:pPr>
              <w:rPr>
                <w:sz w:val="20"/>
                <w:szCs w:val="20"/>
                <w:lang w:val="uk-UA"/>
              </w:rPr>
            </w:pPr>
            <w:r w:rsidRPr="00C66EF9">
              <w:rPr>
                <w:sz w:val="20"/>
                <w:szCs w:val="20"/>
                <w:lang w:val="uk-UA"/>
              </w:rPr>
              <w:t>Максимальна роздільна здатність дисплея – не меньше 1920 x 1080</w:t>
            </w:r>
          </w:p>
          <w:p w14:paraId="684D8797" w14:textId="77777777" w:rsidR="004914E9" w:rsidRPr="00C66EF9" w:rsidRDefault="004914E9" w:rsidP="004914E9">
            <w:pPr>
              <w:rPr>
                <w:sz w:val="20"/>
                <w:szCs w:val="20"/>
                <w:lang w:val="uk-UA"/>
              </w:rPr>
            </w:pPr>
            <w:r w:rsidRPr="00C66EF9">
              <w:rPr>
                <w:sz w:val="20"/>
                <w:szCs w:val="20"/>
                <w:lang w:val="uk-UA"/>
              </w:rPr>
              <w:t>Час реакції матриці – не більше 5 мс (GtG)</w:t>
            </w:r>
          </w:p>
          <w:p w14:paraId="0157AB2A" w14:textId="77777777" w:rsidR="004914E9" w:rsidRPr="00C66EF9" w:rsidRDefault="004914E9" w:rsidP="004914E9">
            <w:pPr>
              <w:rPr>
                <w:sz w:val="20"/>
                <w:szCs w:val="20"/>
                <w:lang w:val="uk-UA"/>
              </w:rPr>
            </w:pPr>
            <w:r w:rsidRPr="00C66EF9">
              <w:rPr>
                <w:sz w:val="20"/>
                <w:szCs w:val="20"/>
                <w:lang w:val="uk-UA"/>
              </w:rPr>
              <w:lastRenderedPageBreak/>
              <w:t>Яскравість дисплея – не меньше 250 кд/м²</w:t>
            </w:r>
          </w:p>
          <w:p w14:paraId="1B4E0EAD" w14:textId="77777777" w:rsidR="004914E9" w:rsidRPr="00C66EF9" w:rsidRDefault="004914E9" w:rsidP="004914E9">
            <w:pPr>
              <w:rPr>
                <w:sz w:val="20"/>
                <w:szCs w:val="20"/>
                <w:lang w:val="uk-UA"/>
              </w:rPr>
            </w:pPr>
            <w:r w:rsidRPr="00C66EF9">
              <w:rPr>
                <w:sz w:val="20"/>
                <w:szCs w:val="20"/>
                <w:lang w:val="uk-UA"/>
              </w:rPr>
              <w:t>Тип матриці - IPS</w:t>
            </w:r>
          </w:p>
          <w:p w14:paraId="1C95C0F8" w14:textId="77777777" w:rsidR="004914E9" w:rsidRPr="00C66EF9" w:rsidRDefault="004914E9" w:rsidP="004914E9">
            <w:pPr>
              <w:rPr>
                <w:sz w:val="20"/>
                <w:szCs w:val="20"/>
                <w:lang w:val="uk-UA"/>
              </w:rPr>
            </w:pPr>
            <w:r w:rsidRPr="00C66EF9">
              <w:rPr>
                <w:sz w:val="20"/>
                <w:szCs w:val="20"/>
                <w:lang w:val="uk-UA"/>
              </w:rPr>
              <w:t>Інтерфейси:</w:t>
            </w:r>
          </w:p>
          <w:p w14:paraId="381898F6" w14:textId="77777777" w:rsidR="004914E9" w:rsidRPr="00C66EF9" w:rsidRDefault="004914E9" w:rsidP="004914E9">
            <w:pPr>
              <w:pStyle w:val="a4"/>
              <w:numPr>
                <w:ilvl w:val="0"/>
                <w:numId w:val="1"/>
              </w:numPr>
              <w:rPr>
                <w:sz w:val="20"/>
                <w:szCs w:val="20"/>
                <w:lang w:val="uk-UA"/>
              </w:rPr>
            </w:pPr>
            <w:r w:rsidRPr="00C66EF9">
              <w:rPr>
                <w:sz w:val="20"/>
                <w:szCs w:val="20"/>
                <w:lang w:val="uk-UA"/>
              </w:rPr>
              <w:t>Не меньше 2 HDMI</w:t>
            </w:r>
          </w:p>
          <w:p w14:paraId="22B0F3AB" w14:textId="77777777" w:rsidR="004914E9" w:rsidRPr="00C66EF9" w:rsidRDefault="004914E9" w:rsidP="004914E9">
            <w:pPr>
              <w:pStyle w:val="a4"/>
              <w:numPr>
                <w:ilvl w:val="0"/>
                <w:numId w:val="1"/>
              </w:numPr>
              <w:rPr>
                <w:sz w:val="20"/>
                <w:szCs w:val="20"/>
                <w:lang w:val="uk-UA"/>
              </w:rPr>
            </w:pPr>
            <w:r w:rsidRPr="00C66EF9">
              <w:rPr>
                <w:sz w:val="20"/>
                <w:szCs w:val="20"/>
                <w:lang w:val="uk-UA"/>
              </w:rPr>
              <w:t>Не меньше 1 VGA</w:t>
            </w:r>
          </w:p>
          <w:p w14:paraId="79809E44" w14:textId="77777777" w:rsidR="004914E9" w:rsidRPr="00C66EF9" w:rsidRDefault="004914E9" w:rsidP="004914E9">
            <w:pPr>
              <w:rPr>
                <w:sz w:val="20"/>
                <w:szCs w:val="20"/>
                <w:lang w:val="uk-UA"/>
              </w:rPr>
            </w:pPr>
            <w:r w:rsidRPr="00C66EF9">
              <w:rPr>
                <w:sz w:val="20"/>
                <w:szCs w:val="20"/>
                <w:lang w:val="uk-UA"/>
              </w:rPr>
              <w:t>Контрастність дисплея – не меньше 1000:1</w:t>
            </w:r>
          </w:p>
          <w:p w14:paraId="56448AEA" w14:textId="77777777" w:rsidR="004914E9" w:rsidRPr="00C66EF9" w:rsidRDefault="004914E9" w:rsidP="004914E9">
            <w:pPr>
              <w:rPr>
                <w:sz w:val="20"/>
                <w:szCs w:val="20"/>
                <w:lang w:val="uk-UA"/>
              </w:rPr>
            </w:pPr>
            <w:r w:rsidRPr="00C66EF9">
              <w:rPr>
                <w:sz w:val="20"/>
                <w:szCs w:val="20"/>
                <w:lang w:val="uk-UA"/>
              </w:rPr>
              <w:t>Кут огляду горизонтальний – не меньше 178°</w:t>
            </w:r>
          </w:p>
          <w:p w14:paraId="1E9228B9" w14:textId="77777777" w:rsidR="004914E9" w:rsidRPr="00C66EF9" w:rsidRDefault="004914E9" w:rsidP="004914E9">
            <w:pPr>
              <w:rPr>
                <w:sz w:val="20"/>
                <w:szCs w:val="20"/>
                <w:lang w:val="uk-UA"/>
              </w:rPr>
            </w:pPr>
            <w:r w:rsidRPr="00C66EF9">
              <w:rPr>
                <w:sz w:val="20"/>
                <w:szCs w:val="20"/>
                <w:lang w:val="uk-UA"/>
              </w:rPr>
              <w:t>Відношення сторін - 16:9</w:t>
            </w:r>
          </w:p>
          <w:p w14:paraId="68310264" w14:textId="77777777" w:rsidR="004914E9" w:rsidRPr="00C66EF9" w:rsidRDefault="004914E9" w:rsidP="004914E9">
            <w:pPr>
              <w:rPr>
                <w:sz w:val="20"/>
                <w:szCs w:val="20"/>
                <w:lang w:val="uk-UA"/>
              </w:rPr>
            </w:pPr>
            <w:r w:rsidRPr="00C66EF9">
              <w:rPr>
                <w:sz w:val="20"/>
                <w:szCs w:val="20"/>
                <w:lang w:val="uk-UA"/>
              </w:rPr>
              <w:t>Кут огляду вертикальний – не меньше 178°</w:t>
            </w:r>
          </w:p>
          <w:p w14:paraId="3B35B794" w14:textId="77777777" w:rsidR="004914E9" w:rsidRPr="00C66EF9" w:rsidRDefault="004914E9" w:rsidP="004914E9">
            <w:pPr>
              <w:rPr>
                <w:sz w:val="20"/>
                <w:szCs w:val="20"/>
                <w:lang w:val="uk-UA"/>
              </w:rPr>
            </w:pPr>
            <w:r w:rsidRPr="00C66EF9">
              <w:rPr>
                <w:sz w:val="20"/>
                <w:szCs w:val="20"/>
                <w:lang w:val="uk-UA"/>
              </w:rPr>
              <w:t>Розмір пікселя – не більше 0.2745 мм</w:t>
            </w:r>
          </w:p>
          <w:p w14:paraId="16D08F45" w14:textId="77777777" w:rsidR="004914E9" w:rsidRPr="00C66EF9" w:rsidRDefault="004914E9" w:rsidP="004914E9">
            <w:pPr>
              <w:rPr>
                <w:sz w:val="20"/>
                <w:szCs w:val="20"/>
                <w:lang w:val="uk-UA"/>
              </w:rPr>
            </w:pPr>
            <w:r w:rsidRPr="00C66EF9">
              <w:rPr>
                <w:sz w:val="20"/>
                <w:szCs w:val="20"/>
                <w:lang w:val="uk-UA"/>
              </w:rPr>
              <w:t>Максимальна кількість кольорів – не меньше 16.7 млн</w:t>
            </w:r>
          </w:p>
          <w:p w14:paraId="5A151020" w14:textId="77777777" w:rsidR="004914E9" w:rsidRPr="00C66EF9" w:rsidRDefault="004914E9" w:rsidP="004914E9">
            <w:pPr>
              <w:rPr>
                <w:sz w:val="20"/>
                <w:szCs w:val="20"/>
                <w:lang w:val="uk-UA"/>
              </w:rPr>
            </w:pPr>
            <w:r w:rsidRPr="00C66EF9">
              <w:rPr>
                <w:sz w:val="20"/>
                <w:szCs w:val="20"/>
                <w:lang w:val="uk-UA"/>
              </w:rPr>
              <w:t>Частота горизонтальної розгортки - 30 ~ 83 кГц</w:t>
            </w:r>
          </w:p>
          <w:p w14:paraId="75186F18" w14:textId="77777777" w:rsidR="004914E9" w:rsidRPr="00C66EF9" w:rsidRDefault="004914E9" w:rsidP="004914E9">
            <w:pPr>
              <w:rPr>
                <w:sz w:val="20"/>
                <w:szCs w:val="20"/>
                <w:lang w:val="uk-UA"/>
              </w:rPr>
            </w:pPr>
            <w:r w:rsidRPr="00C66EF9">
              <w:rPr>
                <w:sz w:val="20"/>
                <w:szCs w:val="20"/>
                <w:lang w:val="uk-UA"/>
              </w:rPr>
              <w:t>Підсвітка - WLED (світлодіодна підсвітка)</w:t>
            </w:r>
          </w:p>
          <w:p w14:paraId="456AD2E5" w14:textId="77777777" w:rsidR="004914E9" w:rsidRPr="00C66EF9" w:rsidRDefault="004914E9" w:rsidP="004914E9">
            <w:pPr>
              <w:rPr>
                <w:sz w:val="20"/>
                <w:szCs w:val="20"/>
                <w:lang w:val="uk-UA"/>
              </w:rPr>
            </w:pPr>
            <w:r w:rsidRPr="00C66EF9">
              <w:rPr>
                <w:sz w:val="20"/>
                <w:szCs w:val="20"/>
                <w:lang w:val="uk-UA"/>
              </w:rPr>
              <w:t>Частота вертикальної розгортки - 50 ~ 75 Гц</w:t>
            </w:r>
          </w:p>
          <w:p w14:paraId="2E2979AD" w14:textId="77777777" w:rsidR="004914E9" w:rsidRPr="00C66EF9" w:rsidRDefault="004914E9" w:rsidP="004914E9">
            <w:pPr>
              <w:rPr>
                <w:sz w:val="20"/>
                <w:szCs w:val="20"/>
                <w:lang w:val="uk-UA"/>
              </w:rPr>
            </w:pPr>
            <w:r w:rsidRPr="00C66EF9">
              <w:rPr>
                <w:sz w:val="20"/>
                <w:szCs w:val="20"/>
                <w:lang w:val="uk-UA"/>
              </w:rPr>
              <w:t>Споживана потужність:</w:t>
            </w:r>
          </w:p>
          <w:p w14:paraId="082DBD90" w14:textId="77777777" w:rsidR="004914E9" w:rsidRPr="00C66EF9" w:rsidRDefault="004914E9" w:rsidP="004914E9">
            <w:pPr>
              <w:rPr>
                <w:sz w:val="20"/>
                <w:szCs w:val="20"/>
                <w:lang w:val="uk-UA"/>
              </w:rPr>
            </w:pPr>
            <w:r w:rsidRPr="00C66EF9">
              <w:rPr>
                <w:sz w:val="20"/>
                <w:szCs w:val="20"/>
                <w:lang w:val="uk-UA"/>
              </w:rPr>
              <w:t>Напруга: 100~240 В</w:t>
            </w:r>
          </w:p>
          <w:p w14:paraId="5DCDFD60" w14:textId="77777777" w:rsidR="004914E9" w:rsidRPr="00C66EF9" w:rsidRDefault="004914E9" w:rsidP="004914E9">
            <w:pPr>
              <w:rPr>
                <w:sz w:val="20"/>
                <w:szCs w:val="20"/>
                <w:lang w:val="uk-UA"/>
              </w:rPr>
            </w:pPr>
            <w:r w:rsidRPr="00C66EF9">
              <w:rPr>
                <w:sz w:val="20"/>
                <w:szCs w:val="20"/>
                <w:lang w:val="uk-UA"/>
              </w:rPr>
              <w:t>Енергоспоживання/робота/звич. EPA 6.0: 17.5 Вт/14.1 Вт</w:t>
            </w:r>
          </w:p>
          <w:p w14:paraId="427E3154" w14:textId="77777777" w:rsidR="004914E9" w:rsidRPr="00C66EF9" w:rsidRDefault="004914E9" w:rsidP="004914E9">
            <w:pPr>
              <w:rPr>
                <w:sz w:val="20"/>
                <w:szCs w:val="20"/>
                <w:lang w:val="uk-UA"/>
              </w:rPr>
            </w:pPr>
            <w:r w:rsidRPr="00C66EF9">
              <w:rPr>
                <w:sz w:val="20"/>
                <w:szCs w:val="20"/>
                <w:lang w:val="uk-UA"/>
              </w:rPr>
              <w:t>Енергоспоживання/режим очікування/сну (макс.): 0.3 Вт</w:t>
            </w:r>
          </w:p>
          <w:p w14:paraId="7E373B1A" w14:textId="77777777" w:rsidR="004914E9" w:rsidRPr="00C66EF9" w:rsidRDefault="004914E9" w:rsidP="004914E9">
            <w:pPr>
              <w:rPr>
                <w:sz w:val="20"/>
                <w:szCs w:val="20"/>
                <w:lang w:val="uk-UA"/>
              </w:rPr>
            </w:pPr>
            <w:r w:rsidRPr="00C66EF9">
              <w:rPr>
                <w:sz w:val="20"/>
                <w:szCs w:val="20"/>
                <w:lang w:val="uk-UA"/>
              </w:rPr>
              <w:t>Енергоспоживання/вимкнений (макс.): 0.3 Вт</w:t>
            </w:r>
          </w:p>
          <w:p w14:paraId="27E3619D" w14:textId="77777777" w:rsidR="004914E9" w:rsidRPr="00C66EF9" w:rsidRDefault="004914E9" w:rsidP="004914E9">
            <w:pPr>
              <w:rPr>
                <w:sz w:val="20"/>
                <w:szCs w:val="20"/>
                <w:lang w:val="uk-UA"/>
              </w:rPr>
            </w:pPr>
            <w:r w:rsidRPr="00C66EF9">
              <w:rPr>
                <w:sz w:val="20"/>
                <w:szCs w:val="20"/>
                <w:lang w:val="uk-UA"/>
              </w:rPr>
              <w:t>Стабілізатор чорного кольору</w:t>
            </w:r>
          </w:p>
          <w:p w14:paraId="59247F9A" w14:textId="77777777" w:rsidR="004914E9" w:rsidRPr="00C66EF9" w:rsidRDefault="004914E9" w:rsidP="004914E9">
            <w:pPr>
              <w:rPr>
                <w:sz w:val="20"/>
                <w:szCs w:val="20"/>
                <w:lang w:val="uk-UA"/>
              </w:rPr>
            </w:pPr>
            <w:r w:rsidRPr="00C66EF9">
              <w:rPr>
                <w:sz w:val="20"/>
                <w:szCs w:val="20"/>
                <w:lang w:val="uk-UA"/>
              </w:rPr>
              <w:t>Заводське калібрування</w:t>
            </w:r>
          </w:p>
          <w:p w14:paraId="6840204B" w14:textId="77777777" w:rsidR="004914E9" w:rsidRPr="00C66EF9" w:rsidRDefault="004914E9" w:rsidP="004914E9">
            <w:pPr>
              <w:rPr>
                <w:sz w:val="20"/>
                <w:szCs w:val="20"/>
                <w:lang w:val="uk-UA"/>
              </w:rPr>
            </w:pPr>
            <w:r w:rsidRPr="00C66EF9">
              <w:rPr>
                <w:sz w:val="20"/>
                <w:szCs w:val="20"/>
                <w:lang w:val="uk-UA"/>
              </w:rPr>
              <w:t>Меню на екрані монітора</w:t>
            </w:r>
          </w:p>
          <w:p w14:paraId="7F23C5EB" w14:textId="77777777" w:rsidR="004914E9" w:rsidRPr="00C66EF9" w:rsidRDefault="004914E9" w:rsidP="004914E9">
            <w:pPr>
              <w:rPr>
                <w:sz w:val="20"/>
                <w:szCs w:val="20"/>
                <w:lang w:val="uk-UA"/>
              </w:rPr>
            </w:pPr>
            <w:r w:rsidRPr="00C66EF9">
              <w:rPr>
                <w:sz w:val="20"/>
                <w:szCs w:val="20"/>
                <w:lang w:val="uk-UA"/>
              </w:rPr>
              <w:t>Підтримка Freesync</w:t>
            </w:r>
          </w:p>
          <w:p w14:paraId="1A6CBF0F" w14:textId="77777777" w:rsidR="004914E9" w:rsidRPr="00C66EF9" w:rsidRDefault="004914E9" w:rsidP="004914E9">
            <w:pPr>
              <w:rPr>
                <w:sz w:val="20"/>
                <w:szCs w:val="20"/>
                <w:lang w:val="uk-UA"/>
              </w:rPr>
            </w:pPr>
            <w:r w:rsidRPr="00C66EF9">
              <w:rPr>
                <w:sz w:val="20"/>
                <w:szCs w:val="20"/>
                <w:lang w:val="uk-UA"/>
              </w:rPr>
              <w:t>Режим Dynamic Action Sync</w:t>
            </w:r>
          </w:p>
          <w:p w14:paraId="58EA717F" w14:textId="77777777" w:rsidR="004914E9" w:rsidRPr="00C66EF9" w:rsidRDefault="004914E9" w:rsidP="004914E9">
            <w:pPr>
              <w:rPr>
                <w:sz w:val="20"/>
                <w:szCs w:val="20"/>
                <w:lang w:val="uk-UA"/>
              </w:rPr>
            </w:pPr>
            <w:r w:rsidRPr="00C66EF9">
              <w:rPr>
                <w:sz w:val="20"/>
                <w:szCs w:val="20"/>
                <w:lang w:val="uk-UA"/>
              </w:rPr>
              <w:t>Функція Crosshair</w:t>
            </w:r>
          </w:p>
          <w:p w14:paraId="3511072E" w14:textId="77777777" w:rsidR="004914E9" w:rsidRPr="00C66EF9" w:rsidRDefault="004914E9" w:rsidP="004914E9">
            <w:pPr>
              <w:rPr>
                <w:sz w:val="20"/>
                <w:szCs w:val="20"/>
                <w:lang w:val="uk-UA"/>
              </w:rPr>
            </w:pPr>
            <w:r w:rsidRPr="00C66EF9">
              <w:rPr>
                <w:sz w:val="20"/>
                <w:szCs w:val="20"/>
                <w:lang w:val="uk-UA"/>
              </w:rPr>
              <w:t>Варіанти регулювання положення дисплея - 2º (вперед) ~ 15º (назад)</w:t>
            </w:r>
          </w:p>
          <w:p w14:paraId="694D34B8" w14:textId="77777777" w:rsidR="004914E9" w:rsidRPr="00C66EF9" w:rsidRDefault="004914E9" w:rsidP="004914E9">
            <w:pPr>
              <w:rPr>
                <w:sz w:val="20"/>
                <w:szCs w:val="20"/>
                <w:lang w:val="uk-UA"/>
              </w:rPr>
            </w:pPr>
            <w:r w:rsidRPr="00C66EF9">
              <w:rPr>
                <w:sz w:val="20"/>
                <w:szCs w:val="20"/>
                <w:lang w:val="uk-UA"/>
              </w:rPr>
              <w:t>Додаткові роз'єми - вихід на навушники</w:t>
            </w:r>
          </w:p>
          <w:p w14:paraId="51EC5BD9" w14:textId="77777777" w:rsidR="004914E9" w:rsidRPr="00C66EF9" w:rsidRDefault="004914E9" w:rsidP="004914E9">
            <w:pPr>
              <w:rPr>
                <w:sz w:val="20"/>
                <w:szCs w:val="20"/>
                <w:lang w:val="uk-UA"/>
              </w:rPr>
            </w:pPr>
            <w:r w:rsidRPr="00C66EF9">
              <w:rPr>
                <w:sz w:val="20"/>
                <w:szCs w:val="20"/>
                <w:lang w:val="uk-UA"/>
              </w:rPr>
              <w:t>Комплект постачання:</w:t>
            </w:r>
          </w:p>
          <w:p w14:paraId="738C67F9" w14:textId="77777777" w:rsidR="004914E9" w:rsidRPr="00C66EF9" w:rsidRDefault="004914E9" w:rsidP="004914E9">
            <w:pPr>
              <w:rPr>
                <w:sz w:val="20"/>
                <w:szCs w:val="20"/>
                <w:lang w:val="uk-UA"/>
              </w:rPr>
            </w:pPr>
            <w:r w:rsidRPr="00C66EF9">
              <w:rPr>
                <w:sz w:val="20"/>
                <w:szCs w:val="20"/>
                <w:lang w:val="uk-UA"/>
              </w:rPr>
              <w:t>Монітор, Кабель живлення, Кабель HDMI, Документація</w:t>
            </w:r>
          </w:p>
          <w:p w14:paraId="6C7DBAFC" w14:textId="77777777" w:rsidR="004914E9" w:rsidRPr="00C66EF9" w:rsidRDefault="004914E9" w:rsidP="004914E9">
            <w:pPr>
              <w:rPr>
                <w:sz w:val="20"/>
                <w:szCs w:val="20"/>
                <w:lang w:val="uk-UA"/>
              </w:rPr>
            </w:pPr>
            <w:r w:rsidRPr="00C66EF9">
              <w:rPr>
                <w:sz w:val="20"/>
                <w:szCs w:val="20"/>
                <w:lang w:val="uk-UA"/>
              </w:rPr>
              <w:t>Гарантійний строк повинен складати не менше 12 місяців з моменту поставки товару.</w:t>
            </w:r>
          </w:p>
        </w:tc>
        <w:tc>
          <w:tcPr>
            <w:tcW w:w="1634" w:type="dxa"/>
          </w:tcPr>
          <w:p w14:paraId="2E7B3562" w14:textId="77777777" w:rsidR="0083133F" w:rsidRDefault="0083133F" w:rsidP="0083133F">
            <w:pPr>
              <w:rPr>
                <w:sz w:val="20"/>
                <w:szCs w:val="20"/>
                <w:lang w:val="uk-UA"/>
              </w:rPr>
            </w:pPr>
            <w:r>
              <w:rPr>
                <w:sz w:val="20"/>
                <w:szCs w:val="20"/>
                <w:lang w:val="uk-UA"/>
              </w:rPr>
              <w:lastRenderedPageBreak/>
              <w:t>Львів/15шт</w:t>
            </w:r>
          </w:p>
          <w:p w14:paraId="47BBB05E" w14:textId="77777777" w:rsidR="004914E9" w:rsidRPr="00C66EF9" w:rsidRDefault="004914E9" w:rsidP="004914E9">
            <w:pPr>
              <w:rPr>
                <w:sz w:val="20"/>
                <w:szCs w:val="20"/>
                <w:lang w:val="uk-UA"/>
              </w:rPr>
            </w:pPr>
          </w:p>
        </w:tc>
      </w:tr>
      <w:tr w:rsidR="004914E9" w:rsidRPr="00C66EF9" w14:paraId="78A07E19" w14:textId="77777777" w:rsidTr="006C5492">
        <w:tc>
          <w:tcPr>
            <w:tcW w:w="663" w:type="dxa"/>
          </w:tcPr>
          <w:p w14:paraId="2452FAA6" w14:textId="77777777" w:rsidR="004914E9" w:rsidRPr="00C66EF9" w:rsidRDefault="004914E9" w:rsidP="004914E9">
            <w:pPr>
              <w:rPr>
                <w:sz w:val="20"/>
                <w:szCs w:val="20"/>
                <w:lang w:val="uk-UA"/>
              </w:rPr>
            </w:pPr>
            <w:r w:rsidRPr="00C66EF9">
              <w:rPr>
                <w:color w:val="000000"/>
                <w:sz w:val="20"/>
                <w:szCs w:val="20"/>
                <w:lang w:val="uk-UA"/>
              </w:rPr>
              <w:t>6.4</w:t>
            </w:r>
          </w:p>
        </w:tc>
        <w:tc>
          <w:tcPr>
            <w:tcW w:w="2697" w:type="dxa"/>
          </w:tcPr>
          <w:p w14:paraId="1E66713F" w14:textId="77777777" w:rsidR="004914E9" w:rsidRPr="00C66EF9" w:rsidRDefault="004914E9" w:rsidP="004914E9">
            <w:pPr>
              <w:rPr>
                <w:sz w:val="20"/>
                <w:szCs w:val="20"/>
                <w:lang w:val="uk-UA"/>
              </w:rPr>
            </w:pPr>
            <w:r w:rsidRPr="00C66EF9">
              <w:rPr>
                <w:color w:val="000000"/>
                <w:sz w:val="20"/>
                <w:szCs w:val="20"/>
                <w:lang w:val="uk-UA"/>
              </w:rPr>
              <w:t>Мережевий фільтр (</w:t>
            </w:r>
            <w:r w:rsidRPr="00C66EF9">
              <w:rPr>
                <w:sz w:val="20"/>
                <w:szCs w:val="20"/>
                <w:lang w:val="uk-UA"/>
              </w:rPr>
              <w:t>220 В, 50Гц)</w:t>
            </w:r>
          </w:p>
        </w:tc>
        <w:tc>
          <w:tcPr>
            <w:tcW w:w="9566" w:type="dxa"/>
          </w:tcPr>
          <w:p w14:paraId="5B13478A" w14:textId="77777777" w:rsidR="004914E9" w:rsidRPr="00C66EF9" w:rsidRDefault="004914E9" w:rsidP="004914E9">
            <w:pPr>
              <w:rPr>
                <w:sz w:val="20"/>
                <w:szCs w:val="20"/>
                <w:lang w:val="uk-UA"/>
              </w:rPr>
            </w:pPr>
            <w:r w:rsidRPr="00C66EF9">
              <w:rPr>
                <w:sz w:val="20"/>
                <w:szCs w:val="20"/>
                <w:lang w:val="uk-UA"/>
              </w:rPr>
              <w:t>Не менше ніж 5 універсальних розеток із заземленням</w:t>
            </w:r>
          </w:p>
          <w:p w14:paraId="0DAC682E" w14:textId="77777777" w:rsidR="004914E9" w:rsidRPr="00C66EF9" w:rsidRDefault="004914E9" w:rsidP="004914E9">
            <w:pPr>
              <w:rPr>
                <w:sz w:val="20"/>
                <w:szCs w:val="20"/>
                <w:lang w:val="uk-UA"/>
              </w:rPr>
            </w:pPr>
            <w:r w:rsidRPr="00C66EF9">
              <w:rPr>
                <w:sz w:val="20"/>
                <w:szCs w:val="20"/>
                <w:lang w:val="uk-UA"/>
              </w:rPr>
              <w:t>Автоматичний запобіжник: 10 А</w:t>
            </w:r>
          </w:p>
          <w:p w14:paraId="2A256788" w14:textId="77777777" w:rsidR="004914E9" w:rsidRPr="00C66EF9" w:rsidRDefault="004914E9" w:rsidP="004914E9">
            <w:pPr>
              <w:rPr>
                <w:sz w:val="20"/>
                <w:szCs w:val="20"/>
                <w:lang w:val="uk-UA"/>
              </w:rPr>
            </w:pPr>
            <w:r w:rsidRPr="00C66EF9">
              <w:rPr>
                <w:sz w:val="20"/>
                <w:szCs w:val="20"/>
                <w:lang w:val="uk-UA"/>
              </w:rPr>
              <w:t>Максимальна сила струму іспульсной перешкоди 4500 А</w:t>
            </w:r>
          </w:p>
          <w:p w14:paraId="7801966F" w14:textId="77777777" w:rsidR="004914E9" w:rsidRPr="00C66EF9" w:rsidRDefault="004914E9" w:rsidP="004914E9">
            <w:pPr>
              <w:rPr>
                <w:sz w:val="20"/>
                <w:szCs w:val="20"/>
                <w:lang w:val="uk-UA"/>
              </w:rPr>
            </w:pPr>
            <w:r w:rsidRPr="00C66EF9">
              <w:rPr>
                <w:sz w:val="20"/>
                <w:szCs w:val="20"/>
                <w:lang w:val="uk-UA"/>
              </w:rPr>
              <w:t>Максимальна енергія при тривалості стрибка напруги 2 мкс: 125 Дж</w:t>
            </w:r>
          </w:p>
          <w:p w14:paraId="6FF50BD8" w14:textId="77777777" w:rsidR="004914E9" w:rsidRPr="00C66EF9" w:rsidRDefault="004914E9" w:rsidP="004914E9">
            <w:pPr>
              <w:rPr>
                <w:sz w:val="20"/>
                <w:szCs w:val="20"/>
                <w:lang w:val="uk-UA"/>
              </w:rPr>
            </w:pPr>
            <w:r w:rsidRPr="00C66EF9">
              <w:rPr>
                <w:sz w:val="20"/>
                <w:szCs w:val="20"/>
                <w:lang w:val="uk-UA"/>
              </w:rPr>
              <w:t>Площа поперечного перерізу кабелю: 0.5 мм2</w:t>
            </w:r>
          </w:p>
          <w:p w14:paraId="26D4507C" w14:textId="77777777" w:rsidR="004914E9" w:rsidRPr="00C66EF9" w:rsidRDefault="004914E9" w:rsidP="004914E9">
            <w:pPr>
              <w:rPr>
                <w:sz w:val="20"/>
                <w:szCs w:val="20"/>
                <w:lang w:val="uk-UA"/>
              </w:rPr>
            </w:pPr>
            <w:r w:rsidRPr="00C66EF9">
              <w:rPr>
                <w:sz w:val="20"/>
                <w:szCs w:val="20"/>
                <w:lang w:val="uk-UA"/>
              </w:rPr>
              <w:t>Підтримка євровилок CEE 7/7</w:t>
            </w:r>
          </w:p>
          <w:p w14:paraId="3A2077FE" w14:textId="77777777" w:rsidR="004914E9" w:rsidRPr="00C66EF9" w:rsidRDefault="004914E9" w:rsidP="004914E9">
            <w:pPr>
              <w:rPr>
                <w:sz w:val="20"/>
                <w:szCs w:val="20"/>
                <w:lang w:val="uk-UA"/>
              </w:rPr>
            </w:pPr>
            <w:r w:rsidRPr="00C66EF9">
              <w:rPr>
                <w:sz w:val="20"/>
                <w:szCs w:val="20"/>
                <w:lang w:val="uk-UA"/>
              </w:rPr>
              <w:t>Напруга: 220 В, 50 Гц</w:t>
            </w:r>
          </w:p>
          <w:p w14:paraId="0AA8280A" w14:textId="77777777" w:rsidR="004914E9" w:rsidRPr="00C66EF9" w:rsidRDefault="004914E9" w:rsidP="004914E9">
            <w:pPr>
              <w:rPr>
                <w:sz w:val="20"/>
                <w:szCs w:val="20"/>
                <w:lang w:val="uk-UA"/>
              </w:rPr>
            </w:pPr>
            <w:r w:rsidRPr="00C66EF9">
              <w:rPr>
                <w:sz w:val="20"/>
                <w:szCs w:val="20"/>
                <w:lang w:val="uk-UA"/>
              </w:rPr>
              <w:t>Вимикач зі світлодіодом</w:t>
            </w:r>
          </w:p>
          <w:p w14:paraId="7014B629" w14:textId="77777777" w:rsidR="004914E9" w:rsidRPr="00C66EF9" w:rsidRDefault="004914E9" w:rsidP="004914E9">
            <w:pPr>
              <w:rPr>
                <w:sz w:val="20"/>
                <w:szCs w:val="20"/>
                <w:lang w:val="uk-UA"/>
              </w:rPr>
            </w:pPr>
            <w:r w:rsidRPr="00C66EF9">
              <w:rPr>
                <w:sz w:val="20"/>
                <w:szCs w:val="20"/>
                <w:lang w:val="uk-UA"/>
              </w:rPr>
              <w:t>Отвір для кріплення до стіни</w:t>
            </w:r>
          </w:p>
          <w:p w14:paraId="659D3B61" w14:textId="77777777" w:rsidR="004914E9" w:rsidRPr="00C66EF9" w:rsidRDefault="004914E9" w:rsidP="004914E9">
            <w:pPr>
              <w:rPr>
                <w:sz w:val="20"/>
                <w:szCs w:val="20"/>
                <w:lang w:val="uk-UA"/>
              </w:rPr>
            </w:pPr>
            <w:r w:rsidRPr="00C66EF9">
              <w:rPr>
                <w:sz w:val="20"/>
                <w:szCs w:val="20"/>
                <w:lang w:val="uk-UA"/>
              </w:rPr>
              <w:lastRenderedPageBreak/>
              <w:t>Довжина: 1.8 м</w:t>
            </w:r>
          </w:p>
        </w:tc>
        <w:tc>
          <w:tcPr>
            <w:tcW w:w="1634" w:type="dxa"/>
          </w:tcPr>
          <w:p w14:paraId="5BFBD513" w14:textId="77777777" w:rsidR="004914E9" w:rsidRDefault="004914E9" w:rsidP="004914E9">
            <w:pPr>
              <w:rPr>
                <w:sz w:val="20"/>
                <w:szCs w:val="20"/>
                <w:lang w:val="uk-UA"/>
              </w:rPr>
            </w:pPr>
            <w:r>
              <w:rPr>
                <w:sz w:val="20"/>
                <w:szCs w:val="20"/>
                <w:lang w:val="uk-UA"/>
              </w:rPr>
              <w:lastRenderedPageBreak/>
              <w:t>Херсон/20шт</w:t>
            </w:r>
          </w:p>
          <w:p w14:paraId="672A15C3" w14:textId="77777777" w:rsidR="0083133F" w:rsidRDefault="0083133F" w:rsidP="0083133F">
            <w:pPr>
              <w:rPr>
                <w:sz w:val="20"/>
                <w:szCs w:val="20"/>
                <w:lang w:val="uk-UA"/>
              </w:rPr>
            </w:pPr>
            <w:r>
              <w:rPr>
                <w:sz w:val="20"/>
                <w:szCs w:val="20"/>
                <w:lang w:val="uk-UA"/>
              </w:rPr>
              <w:t>Львів/15шт</w:t>
            </w:r>
          </w:p>
          <w:p w14:paraId="5491CE34" w14:textId="77777777" w:rsidR="004914E9" w:rsidRPr="00C66EF9" w:rsidRDefault="004914E9" w:rsidP="004914E9">
            <w:pPr>
              <w:rPr>
                <w:sz w:val="20"/>
                <w:szCs w:val="20"/>
                <w:lang w:val="uk-UA"/>
              </w:rPr>
            </w:pPr>
          </w:p>
        </w:tc>
      </w:tr>
      <w:tr w:rsidR="004914E9" w:rsidRPr="00C66EF9" w14:paraId="076EFB1F" w14:textId="77777777" w:rsidTr="006C5492">
        <w:tc>
          <w:tcPr>
            <w:tcW w:w="663" w:type="dxa"/>
            <w:shd w:val="clear" w:color="auto" w:fill="D9D9D9" w:themeFill="background1" w:themeFillShade="D9"/>
          </w:tcPr>
          <w:p w14:paraId="401283C9" w14:textId="77777777" w:rsidR="004914E9" w:rsidRPr="00C66EF9" w:rsidRDefault="004914E9" w:rsidP="004914E9">
            <w:pPr>
              <w:rPr>
                <w:b/>
                <w:bCs/>
                <w:sz w:val="20"/>
                <w:szCs w:val="20"/>
                <w:lang w:val="uk-UA"/>
              </w:rPr>
            </w:pPr>
            <w:r w:rsidRPr="00C66EF9">
              <w:rPr>
                <w:b/>
                <w:bCs/>
                <w:color w:val="000000"/>
                <w:sz w:val="20"/>
                <w:szCs w:val="20"/>
                <w:lang w:val="uk-UA"/>
              </w:rPr>
              <w:t>7</w:t>
            </w:r>
          </w:p>
        </w:tc>
        <w:tc>
          <w:tcPr>
            <w:tcW w:w="2697" w:type="dxa"/>
            <w:shd w:val="clear" w:color="auto" w:fill="D9D9D9" w:themeFill="background1" w:themeFillShade="D9"/>
          </w:tcPr>
          <w:p w14:paraId="215695DB" w14:textId="77777777" w:rsidR="004914E9" w:rsidRPr="00C66EF9" w:rsidRDefault="004914E9" w:rsidP="004914E9">
            <w:pPr>
              <w:rPr>
                <w:b/>
                <w:bCs/>
                <w:sz w:val="20"/>
                <w:szCs w:val="20"/>
                <w:lang w:val="uk-UA"/>
              </w:rPr>
            </w:pPr>
            <w:r w:rsidRPr="00C66EF9">
              <w:rPr>
                <w:b/>
                <w:bCs/>
                <w:color w:val="000000"/>
                <w:sz w:val="20"/>
                <w:szCs w:val="20"/>
                <w:lang w:val="uk-UA"/>
              </w:rPr>
              <w:t>Projector (mobile)</w:t>
            </w:r>
          </w:p>
        </w:tc>
        <w:tc>
          <w:tcPr>
            <w:tcW w:w="9566" w:type="dxa"/>
            <w:shd w:val="clear" w:color="auto" w:fill="D9D9D9" w:themeFill="background1" w:themeFillShade="D9"/>
          </w:tcPr>
          <w:p w14:paraId="11BFB240" w14:textId="77777777" w:rsidR="004914E9" w:rsidRPr="00C66EF9" w:rsidRDefault="004914E9" w:rsidP="004914E9">
            <w:pPr>
              <w:rPr>
                <w:b/>
                <w:bCs/>
                <w:sz w:val="20"/>
                <w:szCs w:val="20"/>
                <w:lang w:val="uk-UA"/>
              </w:rPr>
            </w:pPr>
          </w:p>
        </w:tc>
        <w:tc>
          <w:tcPr>
            <w:tcW w:w="1634" w:type="dxa"/>
            <w:shd w:val="clear" w:color="auto" w:fill="D9D9D9" w:themeFill="background1" w:themeFillShade="D9"/>
          </w:tcPr>
          <w:p w14:paraId="022603DE" w14:textId="77777777" w:rsidR="004914E9" w:rsidRPr="00C66EF9" w:rsidRDefault="004914E9" w:rsidP="004914E9">
            <w:pPr>
              <w:rPr>
                <w:b/>
                <w:bCs/>
                <w:sz w:val="20"/>
                <w:szCs w:val="20"/>
                <w:lang w:val="uk-UA"/>
              </w:rPr>
            </w:pPr>
          </w:p>
        </w:tc>
      </w:tr>
      <w:tr w:rsidR="004914E9" w:rsidRPr="00C66EF9" w14:paraId="41DEA2E4" w14:textId="77777777" w:rsidTr="006C5492">
        <w:tc>
          <w:tcPr>
            <w:tcW w:w="663" w:type="dxa"/>
          </w:tcPr>
          <w:p w14:paraId="47A492D4" w14:textId="77777777" w:rsidR="004914E9" w:rsidRPr="00C66EF9" w:rsidRDefault="004914E9" w:rsidP="004914E9">
            <w:pPr>
              <w:rPr>
                <w:sz w:val="20"/>
                <w:szCs w:val="20"/>
                <w:lang w:val="uk-UA"/>
              </w:rPr>
            </w:pPr>
            <w:r w:rsidRPr="00C66EF9">
              <w:rPr>
                <w:b/>
                <w:bCs/>
                <w:color w:val="000000"/>
                <w:sz w:val="20"/>
                <w:szCs w:val="20"/>
                <w:lang w:val="uk-UA"/>
              </w:rPr>
              <w:t>7.1</w:t>
            </w:r>
          </w:p>
        </w:tc>
        <w:tc>
          <w:tcPr>
            <w:tcW w:w="2697" w:type="dxa"/>
          </w:tcPr>
          <w:p w14:paraId="0FA1B330" w14:textId="77777777" w:rsidR="004914E9" w:rsidRPr="00C66EF9" w:rsidRDefault="004914E9" w:rsidP="004914E9">
            <w:pPr>
              <w:rPr>
                <w:sz w:val="20"/>
                <w:szCs w:val="20"/>
                <w:lang w:val="uk-UA"/>
              </w:rPr>
            </w:pPr>
            <w:r w:rsidRPr="00C66EF9">
              <w:rPr>
                <w:color w:val="000000"/>
                <w:sz w:val="20"/>
                <w:szCs w:val="20"/>
                <w:lang w:val="uk-UA"/>
              </w:rPr>
              <w:t>Проектор портативний 3700lm</w:t>
            </w:r>
          </w:p>
        </w:tc>
        <w:tc>
          <w:tcPr>
            <w:tcW w:w="9566" w:type="dxa"/>
          </w:tcPr>
          <w:p w14:paraId="4963FD5F" w14:textId="77777777" w:rsidR="004914E9" w:rsidRPr="00C66EF9" w:rsidRDefault="004914E9" w:rsidP="004914E9">
            <w:pPr>
              <w:rPr>
                <w:sz w:val="20"/>
                <w:szCs w:val="20"/>
                <w:u w:val="single"/>
                <w:lang w:val="uk-UA"/>
              </w:rPr>
            </w:pPr>
            <w:r w:rsidRPr="00C66EF9">
              <w:rPr>
                <w:sz w:val="20"/>
                <w:szCs w:val="20"/>
                <w:u w:val="single"/>
                <w:lang w:val="uk-UA"/>
              </w:rPr>
              <w:t>Зображення</w:t>
            </w:r>
          </w:p>
          <w:p w14:paraId="1BFC038D" w14:textId="77777777" w:rsidR="004914E9" w:rsidRPr="00C66EF9" w:rsidRDefault="004914E9" w:rsidP="004914E9">
            <w:pPr>
              <w:rPr>
                <w:sz w:val="20"/>
                <w:szCs w:val="20"/>
                <w:lang w:val="uk-UA"/>
              </w:rPr>
            </w:pPr>
            <w:r w:rsidRPr="00C66EF9">
              <w:rPr>
                <w:sz w:val="20"/>
                <w:szCs w:val="20"/>
                <w:lang w:val="uk-UA"/>
              </w:rPr>
              <w:t>Фізична роздільна здатність – Не менше 1280x800</w:t>
            </w:r>
          </w:p>
          <w:p w14:paraId="2E20EA20" w14:textId="77777777" w:rsidR="004914E9" w:rsidRPr="00C66EF9" w:rsidRDefault="004914E9" w:rsidP="004914E9">
            <w:pPr>
              <w:rPr>
                <w:sz w:val="20"/>
                <w:szCs w:val="20"/>
                <w:lang w:val="uk-UA"/>
              </w:rPr>
            </w:pPr>
            <w:r w:rsidRPr="00C66EF9">
              <w:rPr>
                <w:sz w:val="20"/>
                <w:szCs w:val="20"/>
                <w:lang w:val="uk-UA"/>
              </w:rPr>
              <w:t>Діапазон проекційної відстані, м (мін-макс) 1 - 12</w:t>
            </w:r>
          </w:p>
          <w:p w14:paraId="3FC2A66A" w14:textId="77777777" w:rsidR="004914E9" w:rsidRPr="00C66EF9" w:rsidRDefault="004914E9" w:rsidP="004914E9">
            <w:pPr>
              <w:rPr>
                <w:sz w:val="20"/>
                <w:szCs w:val="20"/>
                <w:lang w:val="uk-UA"/>
              </w:rPr>
            </w:pPr>
            <w:r w:rsidRPr="00C66EF9">
              <w:rPr>
                <w:sz w:val="20"/>
                <w:szCs w:val="20"/>
                <w:lang w:val="uk-UA"/>
              </w:rPr>
              <w:t>Діагональ екрана, м (мін-макс) 0.68 - 7.64</w:t>
            </w:r>
          </w:p>
          <w:p w14:paraId="297713B7" w14:textId="77777777" w:rsidR="004914E9" w:rsidRPr="00C66EF9" w:rsidRDefault="004914E9" w:rsidP="004914E9">
            <w:pPr>
              <w:rPr>
                <w:sz w:val="20"/>
                <w:szCs w:val="20"/>
                <w:lang w:val="uk-UA"/>
              </w:rPr>
            </w:pPr>
            <w:r w:rsidRPr="00C66EF9">
              <w:rPr>
                <w:sz w:val="20"/>
                <w:szCs w:val="20"/>
                <w:lang w:val="uk-UA"/>
              </w:rPr>
              <w:t>Джерело світла - лампа розжарювання</w:t>
            </w:r>
          </w:p>
          <w:p w14:paraId="583C19D6" w14:textId="77777777" w:rsidR="004914E9" w:rsidRPr="00C66EF9" w:rsidRDefault="004914E9" w:rsidP="004914E9">
            <w:pPr>
              <w:rPr>
                <w:sz w:val="20"/>
                <w:szCs w:val="20"/>
                <w:u w:val="single"/>
                <w:lang w:val="uk-UA"/>
              </w:rPr>
            </w:pPr>
            <w:r w:rsidRPr="00C66EF9">
              <w:rPr>
                <w:sz w:val="20"/>
                <w:szCs w:val="20"/>
                <w:u w:val="single"/>
                <w:lang w:val="uk-UA"/>
              </w:rPr>
              <w:t>Функції та можливості</w:t>
            </w:r>
          </w:p>
          <w:p w14:paraId="14B81617" w14:textId="77777777" w:rsidR="004914E9" w:rsidRPr="00C66EF9" w:rsidRDefault="004914E9" w:rsidP="004914E9">
            <w:pPr>
              <w:rPr>
                <w:sz w:val="20"/>
                <w:szCs w:val="20"/>
                <w:lang w:val="uk-UA"/>
              </w:rPr>
            </w:pPr>
            <w:r w:rsidRPr="00C66EF9">
              <w:rPr>
                <w:sz w:val="20"/>
                <w:szCs w:val="20"/>
                <w:lang w:val="uk-UA"/>
              </w:rPr>
              <w:t>Входи (Не гірше): 1 x HDMI 1.4a 3D підтримкою, 1 x VGA (YPbPr/RGB), 1 x Композитний відео, 1 x Аудіо 3.5 мм</w:t>
            </w:r>
          </w:p>
          <w:p w14:paraId="753420AE" w14:textId="77777777" w:rsidR="004914E9" w:rsidRPr="00C66EF9" w:rsidRDefault="004914E9" w:rsidP="004914E9">
            <w:pPr>
              <w:rPr>
                <w:sz w:val="20"/>
                <w:szCs w:val="20"/>
                <w:lang w:val="uk-UA"/>
              </w:rPr>
            </w:pPr>
            <w:r w:rsidRPr="00C66EF9">
              <w:rPr>
                <w:sz w:val="20"/>
                <w:szCs w:val="20"/>
                <w:lang w:val="uk-UA"/>
              </w:rPr>
              <w:t>Виходи (Не гірше): 1 x VGA, 1 x Аудіо 3.5 мм, 1 x USB-A power 1 A</w:t>
            </w:r>
          </w:p>
          <w:p w14:paraId="6BD6B97B" w14:textId="77777777" w:rsidR="004914E9" w:rsidRPr="00C66EF9" w:rsidRDefault="004914E9" w:rsidP="004914E9">
            <w:pPr>
              <w:rPr>
                <w:sz w:val="20"/>
                <w:szCs w:val="20"/>
                <w:lang w:val="uk-UA"/>
              </w:rPr>
            </w:pPr>
            <w:r w:rsidRPr="00C66EF9">
              <w:rPr>
                <w:sz w:val="20"/>
                <w:szCs w:val="20"/>
                <w:lang w:val="uk-UA"/>
              </w:rPr>
              <w:t>Контроль: 1 x RS232</w:t>
            </w:r>
          </w:p>
          <w:p w14:paraId="279690B5" w14:textId="77777777" w:rsidR="004914E9" w:rsidRPr="00C66EF9" w:rsidRDefault="004914E9" w:rsidP="004914E9">
            <w:pPr>
              <w:rPr>
                <w:sz w:val="20"/>
                <w:szCs w:val="20"/>
                <w:u w:val="single"/>
                <w:lang w:val="uk-UA"/>
              </w:rPr>
            </w:pPr>
            <w:r w:rsidRPr="00C66EF9">
              <w:rPr>
                <w:sz w:val="20"/>
                <w:szCs w:val="20"/>
                <w:u w:val="single"/>
                <w:lang w:val="uk-UA"/>
              </w:rPr>
              <w:t>Користувацькі функції та додаткові параметри</w:t>
            </w:r>
          </w:p>
          <w:p w14:paraId="563A2E51" w14:textId="77777777" w:rsidR="004914E9" w:rsidRPr="00C66EF9" w:rsidRDefault="004914E9" w:rsidP="004914E9">
            <w:pPr>
              <w:rPr>
                <w:sz w:val="20"/>
                <w:szCs w:val="20"/>
                <w:lang w:val="uk-UA"/>
              </w:rPr>
            </w:pPr>
            <w:r w:rsidRPr="00C66EF9">
              <w:rPr>
                <w:sz w:val="20"/>
                <w:szCs w:val="20"/>
                <w:lang w:val="uk-UA"/>
              </w:rPr>
              <w:t>Корекція трапецеїдальних викривлень - вертикальна: +/-40°</w:t>
            </w:r>
          </w:p>
          <w:p w14:paraId="110FCCF8" w14:textId="77777777" w:rsidR="004914E9" w:rsidRPr="00C66EF9" w:rsidRDefault="004914E9" w:rsidP="004914E9">
            <w:pPr>
              <w:rPr>
                <w:sz w:val="20"/>
                <w:szCs w:val="20"/>
                <w:lang w:val="uk-UA"/>
              </w:rPr>
            </w:pPr>
            <w:r w:rsidRPr="00C66EF9">
              <w:rPr>
                <w:sz w:val="20"/>
                <w:szCs w:val="20"/>
                <w:lang w:val="uk-UA"/>
              </w:rPr>
              <w:t>Тип лампи, Вт: 203</w:t>
            </w:r>
          </w:p>
          <w:p w14:paraId="2636FD05" w14:textId="77777777" w:rsidR="004914E9" w:rsidRPr="00C66EF9" w:rsidRDefault="004914E9" w:rsidP="004914E9">
            <w:pPr>
              <w:rPr>
                <w:sz w:val="20"/>
                <w:szCs w:val="20"/>
                <w:lang w:val="uk-UA"/>
              </w:rPr>
            </w:pPr>
            <w:r w:rsidRPr="00C66EF9">
              <w:rPr>
                <w:sz w:val="20"/>
                <w:szCs w:val="20"/>
                <w:lang w:val="uk-UA"/>
              </w:rPr>
              <w:t>Термін служби лампи (години) Не меньше: 6000 (Яскравість), 12000 (Dynamic), 10000 (Eco), 15000 (Eco+)</w:t>
            </w:r>
          </w:p>
          <w:p w14:paraId="269561C4" w14:textId="77777777" w:rsidR="004914E9" w:rsidRPr="00C66EF9" w:rsidRDefault="004914E9" w:rsidP="004914E9">
            <w:pPr>
              <w:rPr>
                <w:sz w:val="20"/>
                <w:szCs w:val="20"/>
                <w:lang w:val="uk-UA"/>
              </w:rPr>
            </w:pPr>
            <w:r w:rsidRPr="00C66EF9">
              <w:rPr>
                <w:sz w:val="20"/>
                <w:szCs w:val="20"/>
                <w:lang w:val="uk-UA"/>
              </w:rPr>
              <w:t>Рівень шуму, дБ 27</w:t>
            </w:r>
          </w:p>
          <w:p w14:paraId="4BD4517A" w14:textId="77777777" w:rsidR="004914E9" w:rsidRPr="00C66EF9" w:rsidRDefault="004914E9" w:rsidP="004914E9">
            <w:pPr>
              <w:rPr>
                <w:sz w:val="20"/>
                <w:szCs w:val="20"/>
                <w:lang w:val="uk-UA"/>
              </w:rPr>
            </w:pPr>
            <w:r w:rsidRPr="00C66EF9">
              <w:rPr>
                <w:sz w:val="20"/>
                <w:szCs w:val="20"/>
                <w:lang w:val="uk-UA"/>
              </w:rPr>
              <w:t>Характеристики</w:t>
            </w:r>
          </w:p>
          <w:p w14:paraId="2B4694C8" w14:textId="77777777" w:rsidR="004914E9" w:rsidRPr="00C66EF9" w:rsidRDefault="004914E9" w:rsidP="004914E9">
            <w:pPr>
              <w:rPr>
                <w:sz w:val="20"/>
                <w:szCs w:val="20"/>
                <w:lang w:val="uk-UA"/>
              </w:rPr>
            </w:pPr>
            <w:r w:rsidRPr="00C66EF9">
              <w:rPr>
                <w:sz w:val="20"/>
                <w:szCs w:val="20"/>
                <w:lang w:val="uk-UA"/>
              </w:rPr>
              <w:t>Не гірше 3700 ANSI люменів/1280 x 800/3 кг</w:t>
            </w:r>
          </w:p>
          <w:p w14:paraId="4DC67FDE" w14:textId="77777777" w:rsidR="004914E9" w:rsidRPr="00C66EF9" w:rsidRDefault="004914E9" w:rsidP="004914E9">
            <w:pPr>
              <w:rPr>
                <w:sz w:val="20"/>
                <w:szCs w:val="20"/>
                <w:lang w:val="uk-UA"/>
              </w:rPr>
            </w:pPr>
            <w:r w:rsidRPr="00C66EF9">
              <w:rPr>
                <w:sz w:val="20"/>
                <w:szCs w:val="20"/>
                <w:lang w:val="uk-UA"/>
              </w:rPr>
              <w:t>Співвідношення сторін зображення 16:10</w:t>
            </w:r>
          </w:p>
          <w:p w14:paraId="53243EDD" w14:textId="77777777" w:rsidR="004914E9" w:rsidRPr="00C66EF9" w:rsidRDefault="004914E9" w:rsidP="004914E9">
            <w:pPr>
              <w:rPr>
                <w:sz w:val="20"/>
                <w:szCs w:val="20"/>
                <w:lang w:val="uk-UA"/>
              </w:rPr>
            </w:pPr>
            <w:r w:rsidRPr="00C66EF9">
              <w:rPr>
                <w:sz w:val="20"/>
                <w:szCs w:val="20"/>
                <w:u w:val="single"/>
                <w:lang w:val="uk-UA"/>
              </w:rPr>
              <w:t>Комплектація</w:t>
            </w:r>
            <w:r w:rsidRPr="00C66EF9">
              <w:rPr>
                <w:sz w:val="20"/>
                <w:szCs w:val="20"/>
                <w:lang w:val="uk-UA"/>
              </w:rPr>
              <w:t>:</w:t>
            </w:r>
          </w:p>
          <w:p w14:paraId="308C8E9C" w14:textId="77777777" w:rsidR="004914E9" w:rsidRPr="00C66EF9" w:rsidRDefault="004914E9" w:rsidP="004914E9">
            <w:pPr>
              <w:rPr>
                <w:sz w:val="20"/>
                <w:szCs w:val="20"/>
                <w:lang w:val="uk-UA"/>
              </w:rPr>
            </w:pPr>
            <w:r w:rsidRPr="00C66EF9">
              <w:rPr>
                <w:sz w:val="20"/>
                <w:szCs w:val="20"/>
                <w:lang w:val="uk-UA"/>
              </w:rPr>
              <w:t>Проєктор, Пульт ДК з батарейками, Кабель живлення, Інструкція</w:t>
            </w:r>
          </w:p>
          <w:p w14:paraId="1B47C6D9" w14:textId="77777777" w:rsidR="004914E9" w:rsidRPr="00C66EF9" w:rsidRDefault="004914E9" w:rsidP="004914E9">
            <w:pPr>
              <w:rPr>
                <w:sz w:val="20"/>
                <w:szCs w:val="20"/>
                <w:lang w:val="uk-UA"/>
              </w:rPr>
            </w:pPr>
            <w:r w:rsidRPr="00C66EF9">
              <w:rPr>
                <w:sz w:val="20"/>
                <w:szCs w:val="20"/>
                <w:lang w:val="uk-UA"/>
              </w:rPr>
              <w:t>Вага – до  3кг</w:t>
            </w:r>
          </w:p>
          <w:p w14:paraId="2BA433F2" w14:textId="77777777" w:rsidR="004914E9" w:rsidRPr="00C66EF9" w:rsidRDefault="004914E9" w:rsidP="004914E9">
            <w:pPr>
              <w:rPr>
                <w:sz w:val="20"/>
                <w:szCs w:val="20"/>
                <w:lang w:val="uk-UA"/>
              </w:rPr>
            </w:pPr>
            <w:r w:rsidRPr="00C66EF9">
              <w:rPr>
                <w:sz w:val="20"/>
                <w:szCs w:val="20"/>
                <w:lang w:val="uk-UA"/>
              </w:rPr>
              <w:t>Гарантійний строк повинен складати не менше 24 місяців з моменту поставки товару.</w:t>
            </w:r>
          </w:p>
        </w:tc>
        <w:tc>
          <w:tcPr>
            <w:tcW w:w="1634" w:type="dxa"/>
          </w:tcPr>
          <w:p w14:paraId="55699ED5" w14:textId="77777777" w:rsidR="004914E9" w:rsidRDefault="004914E9" w:rsidP="004914E9">
            <w:pPr>
              <w:rPr>
                <w:sz w:val="20"/>
                <w:szCs w:val="20"/>
                <w:lang w:val="uk-UA"/>
              </w:rPr>
            </w:pPr>
            <w:r>
              <w:rPr>
                <w:sz w:val="20"/>
                <w:szCs w:val="20"/>
                <w:lang w:val="uk-UA"/>
              </w:rPr>
              <w:t>Одеса/2шт</w:t>
            </w:r>
          </w:p>
          <w:p w14:paraId="4FFF3C00" w14:textId="77777777" w:rsidR="001C1109" w:rsidRDefault="001C1109" w:rsidP="001C1109">
            <w:pPr>
              <w:rPr>
                <w:sz w:val="20"/>
                <w:szCs w:val="20"/>
                <w:lang w:val="uk-UA"/>
              </w:rPr>
            </w:pPr>
            <w:r>
              <w:rPr>
                <w:sz w:val="20"/>
                <w:szCs w:val="20"/>
                <w:lang w:val="uk-UA"/>
              </w:rPr>
              <w:t>Херсон/2шт</w:t>
            </w:r>
          </w:p>
          <w:p w14:paraId="0DADB80D" w14:textId="49C908EC" w:rsidR="00670715" w:rsidRPr="00AA2046" w:rsidRDefault="00670715" w:rsidP="00670715">
            <w:pPr>
              <w:rPr>
                <w:sz w:val="20"/>
                <w:szCs w:val="20"/>
                <w:lang w:val="uk-UA"/>
              </w:rPr>
            </w:pPr>
            <w:r w:rsidRPr="00AA2046">
              <w:rPr>
                <w:sz w:val="20"/>
                <w:szCs w:val="20"/>
                <w:lang w:val="uk-UA"/>
              </w:rPr>
              <w:t>Маріуполь/</w:t>
            </w:r>
            <w:r w:rsidR="001B45C3" w:rsidRPr="00AA2046">
              <w:rPr>
                <w:sz w:val="20"/>
                <w:szCs w:val="20"/>
                <w:lang w:val="uk-UA"/>
              </w:rPr>
              <w:t>9</w:t>
            </w:r>
            <w:r w:rsidRPr="00AA2046">
              <w:rPr>
                <w:sz w:val="20"/>
                <w:szCs w:val="20"/>
                <w:lang w:val="uk-UA"/>
              </w:rPr>
              <w:t>шт</w:t>
            </w:r>
          </w:p>
          <w:p w14:paraId="5C7A7B5A" w14:textId="77777777" w:rsidR="0083133F" w:rsidRDefault="0083133F" w:rsidP="0083133F">
            <w:pPr>
              <w:rPr>
                <w:sz w:val="20"/>
                <w:szCs w:val="20"/>
                <w:lang w:val="uk-UA"/>
              </w:rPr>
            </w:pPr>
            <w:r>
              <w:rPr>
                <w:sz w:val="20"/>
                <w:szCs w:val="20"/>
                <w:lang w:val="uk-UA"/>
              </w:rPr>
              <w:t>Львів/1шт</w:t>
            </w:r>
          </w:p>
          <w:p w14:paraId="61DB011D" w14:textId="77777777" w:rsidR="00670715" w:rsidRDefault="00670715" w:rsidP="001C1109">
            <w:pPr>
              <w:rPr>
                <w:sz w:val="20"/>
                <w:szCs w:val="20"/>
                <w:lang w:val="uk-UA"/>
              </w:rPr>
            </w:pPr>
          </w:p>
          <w:p w14:paraId="29C69213" w14:textId="77777777" w:rsidR="001C1109" w:rsidRPr="00C66EF9" w:rsidRDefault="001C1109" w:rsidP="004914E9">
            <w:pPr>
              <w:rPr>
                <w:sz w:val="20"/>
                <w:szCs w:val="20"/>
                <w:lang w:val="uk-UA"/>
              </w:rPr>
            </w:pPr>
          </w:p>
        </w:tc>
      </w:tr>
      <w:tr w:rsidR="004914E9" w:rsidRPr="00C66EF9" w14:paraId="1634AD48" w14:textId="77777777" w:rsidTr="006C5492">
        <w:tc>
          <w:tcPr>
            <w:tcW w:w="663" w:type="dxa"/>
          </w:tcPr>
          <w:p w14:paraId="151BE351" w14:textId="77777777" w:rsidR="004914E9" w:rsidRPr="00C66EF9" w:rsidRDefault="004914E9" w:rsidP="004914E9">
            <w:pPr>
              <w:rPr>
                <w:sz w:val="20"/>
                <w:szCs w:val="20"/>
                <w:lang w:val="uk-UA"/>
              </w:rPr>
            </w:pPr>
            <w:r w:rsidRPr="00C66EF9">
              <w:rPr>
                <w:b/>
                <w:bCs/>
                <w:color w:val="000000"/>
                <w:sz w:val="20"/>
                <w:szCs w:val="20"/>
                <w:lang w:val="uk-UA"/>
              </w:rPr>
              <w:t>7.3</w:t>
            </w:r>
          </w:p>
        </w:tc>
        <w:tc>
          <w:tcPr>
            <w:tcW w:w="2697" w:type="dxa"/>
          </w:tcPr>
          <w:p w14:paraId="69EC4FC6" w14:textId="77777777" w:rsidR="004914E9" w:rsidRPr="00C66EF9" w:rsidRDefault="004914E9" w:rsidP="004914E9">
            <w:pPr>
              <w:rPr>
                <w:sz w:val="20"/>
                <w:szCs w:val="20"/>
                <w:lang w:val="uk-UA"/>
              </w:rPr>
            </w:pPr>
            <w:r w:rsidRPr="00C66EF9">
              <w:rPr>
                <w:color w:val="000000"/>
                <w:sz w:val="20"/>
                <w:szCs w:val="20"/>
                <w:lang w:val="uk-UA"/>
              </w:rPr>
              <w:t xml:space="preserve">Проектор ультрапортативний 3200lm, </w:t>
            </w:r>
          </w:p>
        </w:tc>
        <w:tc>
          <w:tcPr>
            <w:tcW w:w="9566" w:type="dxa"/>
          </w:tcPr>
          <w:p w14:paraId="29BD455C" w14:textId="77777777" w:rsidR="004914E9" w:rsidRPr="00C66EF9" w:rsidRDefault="004914E9" w:rsidP="004914E9">
            <w:pPr>
              <w:rPr>
                <w:sz w:val="20"/>
                <w:szCs w:val="20"/>
                <w:lang w:val="uk-UA"/>
              </w:rPr>
            </w:pPr>
            <w:r w:rsidRPr="00C66EF9">
              <w:rPr>
                <w:sz w:val="20"/>
                <w:szCs w:val="20"/>
                <w:lang w:val="uk-UA"/>
              </w:rPr>
              <w:t>Колірна яскравість - Не гірше 3200 Лм</w:t>
            </w:r>
          </w:p>
          <w:p w14:paraId="5D1A9983" w14:textId="77777777" w:rsidR="004914E9" w:rsidRPr="00C66EF9" w:rsidRDefault="004914E9" w:rsidP="004914E9">
            <w:pPr>
              <w:rPr>
                <w:sz w:val="20"/>
                <w:szCs w:val="20"/>
                <w:lang w:val="uk-UA"/>
              </w:rPr>
            </w:pPr>
            <w:r w:rsidRPr="00C66EF9">
              <w:rPr>
                <w:sz w:val="20"/>
                <w:szCs w:val="20"/>
                <w:lang w:val="uk-UA"/>
              </w:rPr>
              <w:t>Фізична роздільна здатність – Не гірше 1280x800</w:t>
            </w:r>
          </w:p>
          <w:p w14:paraId="60800E2E" w14:textId="77777777" w:rsidR="004914E9" w:rsidRPr="00C66EF9" w:rsidRDefault="004914E9" w:rsidP="004914E9">
            <w:pPr>
              <w:rPr>
                <w:sz w:val="20"/>
                <w:szCs w:val="20"/>
                <w:lang w:val="uk-UA"/>
              </w:rPr>
            </w:pPr>
            <w:r w:rsidRPr="00C66EF9">
              <w:rPr>
                <w:sz w:val="20"/>
                <w:szCs w:val="20"/>
                <w:lang w:val="uk-UA"/>
              </w:rPr>
              <w:t>Діапазон проекційної відстані, м (мін-макс) 1.35 - 1.62</w:t>
            </w:r>
          </w:p>
          <w:p w14:paraId="2BACE184" w14:textId="77777777" w:rsidR="004914E9" w:rsidRPr="00C66EF9" w:rsidRDefault="004914E9" w:rsidP="004914E9">
            <w:pPr>
              <w:rPr>
                <w:sz w:val="20"/>
                <w:szCs w:val="20"/>
                <w:lang w:val="uk-UA"/>
              </w:rPr>
            </w:pPr>
            <w:r w:rsidRPr="00C66EF9">
              <w:rPr>
                <w:sz w:val="20"/>
                <w:szCs w:val="20"/>
                <w:lang w:val="uk-UA"/>
              </w:rPr>
              <w:t>Діагональ екрана, м (мін-макс) 0.76 - 7.62</w:t>
            </w:r>
          </w:p>
          <w:p w14:paraId="22544086" w14:textId="77777777" w:rsidR="004914E9" w:rsidRPr="00C66EF9" w:rsidRDefault="004914E9" w:rsidP="004914E9">
            <w:pPr>
              <w:rPr>
                <w:sz w:val="20"/>
                <w:szCs w:val="20"/>
                <w:u w:val="single"/>
                <w:lang w:val="uk-UA"/>
              </w:rPr>
            </w:pPr>
            <w:r w:rsidRPr="00C66EF9">
              <w:rPr>
                <w:sz w:val="20"/>
                <w:szCs w:val="20"/>
                <w:u w:val="single"/>
                <w:lang w:val="uk-UA"/>
              </w:rPr>
              <w:t>Підтримувана роздільна здатність:</w:t>
            </w:r>
          </w:p>
          <w:p w14:paraId="153C17AB" w14:textId="77777777" w:rsidR="004914E9" w:rsidRPr="00C66EF9" w:rsidRDefault="004914E9" w:rsidP="004914E9">
            <w:pPr>
              <w:rPr>
                <w:sz w:val="20"/>
                <w:szCs w:val="20"/>
                <w:lang w:val="uk-UA"/>
              </w:rPr>
            </w:pPr>
            <w:r w:rsidRPr="00C66EF9">
              <w:rPr>
                <w:sz w:val="20"/>
                <w:szCs w:val="20"/>
                <w:lang w:val="uk-UA"/>
              </w:rPr>
              <w:t>MAC13 (640х480), MAC16 (832x624), MAC19 (1024x768), MAC19-60 (1024x768), MAC21 (1152x870), SVGA (800х600), SXGA + (1400x1050), SXGA1 (1152x864), SXGA2 (1280x960)</w:t>
            </w:r>
          </w:p>
          <w:p w14:paraId="3D64BD6F" w14:textId="77777777" w:rsidR="004914E9" w:rsidRPr="00C66EF9" w:rsidRDefault="004914E9" w:rsidP="004914E9">
            <w:pPr>
              <w:rPr>
                <w:sz w:val="20"/>
                <w:szCs w:val="20"/>
                <w:lang w:val="uk-UA"/>
              </w:rPr>
            </w:pPr>
            <w:r w:rsidRPr="00C66EF9">
              <w:rPr>
                <w:sz w:val="20"/>
                <w:szCs w:val="20"/>
                <w:lang w:val="uk-UA"/>
              </w:rPr>
              <w:t>SXGA3 (1280x1024), UXGA (1600x1200), VGA (640x480), WSXGA + (1680x1050), WXGA (1280x800), WXGA + (1440x900), XGA (1024x768)</w:t>
            </w:r>
          </w:p>
          <w:p w14:paraId="5CC41BA5" w14:textId="77777777" w:rsidR="004914E9" w:rsidRPr="00C66EF9" w:rsidRDefault="004914E9" w:rsidP="004914E9">
            <w:pPr>
              <w:rPr>
                <w:sz w:val="20"/>
                <w:szCs w:val="20"/>
                <w:lang w:val="uk-UA"/>
              </w:rPr>
            </w:pPr>
          </w:p>
          <w:p w14:paraId="6A657E5A" w14:textId="77777777" w:rsidR="004914E9" w:rsidRPr="00C66EF9" w:rsidRDefault="004914E9" w:rsidP="004914E9">
            <w:pPr>
              <w:rPr>
                <w:sz w:val="20"/>
                <w:szCs w:val="20"/>
                <w:lang w:val="uk-UA"/>
              </w:rPr>
            </w:pPr>
            <w:r w:rsidRPr="00C66EF9">
              <w:rPr>
                <w:sz w:val="20"/>
                <w:szCs w:val="20"/>
                <w:lang w:val="uk-UA"/>
              </w:rPr>
              <w:t>Джерело світла - Лампа розжарювання</w:t>
            </w:r>
          </w:p>
          <w:p w14:paraId="52AD34BC" w14:textId="77777777" w:rsidR="004914E9" w:rsidRPr="00C66EF9" w:rsidRDefault="004914E9" w:rsidP="004914E9">
            <w:pPr>
              <w:rPr>
                <w:sz w:val="20"/>
                <w:szCs w:val="20"/>
                <w:lang w:val="uk-UA"/>
              </w:rPr>
            </w:pPr>
            <w:r w:rsidRPr="00C66EF9">
              <w:rPr>
                <w:sz w:val="20"/>
                <w:szCs w:val="20"/>
                <w:lang w:val="uk-UA"/>
              </w:rPr>
              <w:t>Інтерфейси та відеосигнали (Не гірше):</w:t>
            </w:r>
          </w:p>
          <w:p w14:paraId="59CCFBAB" w14:textId="77777777" w:rsidR="004914E9" w:rsidRPr="00C66EF9" w:rsidRDefault="004914E9" w:rsidP="004914E9">
            <w:pPr>
              <w:rPr>
                <w:sz w:val="20"/>
                <w:szCs w:val="20"/>
                <w:lang w:val="uk-UA"/>
              </w:rPr>
            </w:pPr>
            <w:r w:rsidRPr="00C66EF9">
              <w:rPr>
                <w:sz w:val="20"/>
                <w:szCs w:val="20"/>
                <w:lang w:val="uk-UA"/>
              </w:rPr>
              <w:t>HDMI</w:t>
            </w:r>
          </w:p>
          <w:p w14:paraId="27DFB420" w14:textId="77777777" w:rsidR="004914E9" w:rsidRPr="00C66EF9" w:rsidRDefault="004914E9" w:rsidP="004914E9">
            <w:pPr>
              <w:rPr>
                <w:sz w:val="20"/>
                <w:szCs w:val="20"/>
                <w:lang w:val="uk-UA"/>
              </w:rPr>
            </w:pPr>
            <w:r w:rsidRPr="00C66EF9">
              <w:rPr>
                <w:sz w:val="20"/>
                <w:szCs w:val="20"/>
                <w:lang w:val="uk-UA"/>
              </w:rPr>
              <w:t>USB (тип A)</w:t>
            </w:r>
          </w:p>
          <w:p w14:paraId="4C0E03C5" w14:textId="77777777" w:rsidR="004914E9" w:rsidRPr="00C66EF9" w:rsidRDefault="004914E9" w:rsidP="004914E9">
            <w:pPr>
              <w:rPr>
                <w:sz w:val="20"/>
                <w:szCs w:val="20"/>
                <w:lang w:val="uk-UA"/>
              </w:rPr>
            </w:pPr>
            <w:r w:rsidRPr="00C66EF9">
              <w:rPr>
                <w:sz w:val="20"/>
                <w:szCs w:val="20"/>
                <w:lang w:val="uk-UA"/>
              </w:rPr>
              <w:t>USB (тип B)</w:t>
            </w:r>
          </w:p>
          <w:p w14:paraId="50B375BB" w14:textId="77777777" w:rsidR="004914E9" w:rsidRPr="00C66EF9" w:rsidRDefault="004914E9" w:rsidP="004914E9">
            <w:pPr>
              <w:rPr>
                <w:sz w:val="20"/>
                <w:szCs w:val="20"/>
                <w:lang w:val="uk-UA"/>
              </w:rPr>
            </w:pPr>
            <w:r w:rsidRPr="00C66EF9">
              <w:rPr>
                <w:sz w:val="20"/>
                <w:szCs w:val="20"/>
                <w:lang w:val="uk-UA"/>
              </w:rPr>
              <w:lastRenderedPageBreak/>
              <w:t>VGA (Mini D-Sub 15-pin)</w:t>
            </w:r>
          </w:p>
          <w:p w14:paraId="0FB8669F" w14:textId="77777777" w:rsidR="004914E9" w:rsidRPr="00C66EF9" w:rsidRDefault="004914E9" w:rsidP="004914E9">
            <w:pPr>
              <w:rPr>
                <w:sz w:val="20"/>
                <w:szCs w:val="20"/>
                <w:lang w:val="uk-UA"/>
              </w:rPr>
            </w:pPr>
            <w:r w:rsidRPr="00C66EF9">
              <w:rPr>
                <w:sz w:val="20"/>
                <w:szCs w:val="20"/>
                <w:lang w:val="uk-UA"/>
              </w:rPr>
              <w:t>RCA</w:t>
            </w:r>
          </w:p>
          <w:p w14:paraId="30459384" w14:textId="77777777" w:rsidR="004914E9" w:rsidRPr="00C66EF9" w:rsidRDefault="004914E9" w:rsidP="004914E9">
            <w:pPr>
              <w:rPr>
                <w:sz w:val="20"/>
                <w:szCs w:val="20"/>
                <w:lang w:val="uk-UA"/>
              </w:rPr>
            </w:pPr>
            <w:r w:rsidRPr="00C66EF9">
              <w:rPr>
                <w:sz w:val="20"/>
                <w:szCs w:val="20"/>
                <w:lang w:val="uk-UA"/>
              </w:rPr>
              <w:t>Аудіовхід (Mini Jack 3.5 мм)</w:t>
            </w:r>
          </w:p>
          <w:p w14:paraId="7838F9CE" w14:textId="77777777" w:rsidR="004914E9" w:rsidRPr="00C66EF9" w:rsidRDefault="004914E9" w:rsidP="004914E9">
            <w:pPr>
              <w:rPr>
                <w:sz w:val="20"/>
                <w:szCs w:val="20"/>
                <w:lang w:val="uk-UA"/>
              </w:rPr>
            </w:pPr>
            <w:r w:rsidRPr="00C66EF9">
              <w:rPr>
                <w:sz w:val="20"/>
                <w:szCs w:val="20"/>
                <w:lang w:val="uk-UA"/>
              </w:rPr>
              <w:t>Ресурс лампи – Не меньше 7000 годин</w:t>
            </w:r>
          </w:p>
          <w:p w14:paraId="3CD43F49" w14:textId="77777777" w:rsidR="004914E9" w:rsidRPr="00C66EF9" w:rsidRDefault="004914E9" w:rsidP="004914E9">
            <w:pPr>
              <w:rPr>
                <w:sz w:val="20"/>
                <w:szCs w:val="20"/>
                <w:u w:val="single"/>
                <w:lang w:val="uk-UA"/>
              </w:rPr>
            </w:pPr>
            <w:r w:rsidRPr="00C66EF9">
              <w:rPr>
                <w:sz w:val="20"/>
                <w:szCs w:val="20"/>
                <w:u w:val="single"/>
                <w:lang w:val="uk-UA"/>
              </w:rPr>
              <w:t>Користувацькі функції:</w:t>
            </w:r>
          </w:p>
          <w:p w14:paraId="358C9947" w14:textId="77777777" w:rsidR="004914E9" w:rsidRPr="00C66EF9" w:rsidRDefault="004914E9" w:rsidP="004914E9">
            <w:pPr>
              <w:rPr>
                <w:sz w:val="20"/>
                <w:szCs w:val="20"/>
                <w:lang w:val="uk-UA"/>
              </w:rPr>
            </w:pPr>
            <w:r w:rsidRPr="00C66EF9">
              <w:rPr>
                <w:sz w:val="20"/>
                <w:szCs w:val="20"/>
                <w:lang w:val="uk-UA"/>
              </w:rPr>
              <w:t>Корекція вертикальних і горизонтальних трапецеїдальних викривлень</w:t>
            </w:r>
          </w:p>
          <w:p w14:paraId="6DE116C0" w14:textId="77777777" w:rsidR="004914E9" w:rsidRPr="00C66EF9" w:rsidRDefault="004914E9" w:rsidP="004914E9">
            <w:pPr>
              <w:rPr>
                <w:sz w:val="20"/>
                <w:szCs w:val="20"/>
                <w:lang w:val="uk-UA"/>
              </w:rPr>
            </w:pPr>
            <w:r w:rsidRPr="00C66EF9">
              <w:rPr>
                <w:sz w:val="20"/>
                <w:szCs w:val="20"/>
                <w:lang w:val="uk-UA"/>
              </w:rPr>
              <w:t>Автоматична корекція вертикальних і горизонтальних трапецеїдальних викривлень</w:t>
            </w:r>
          </w:p>
          <w:p w14:paraId="6F32BB68" w14:textId="77777777" w:rsidR="004914E9" w:rsidRPr="00C66EF9" w:rsidRDefault="004914E9" w:rsidP="004914E9">
            <w:pPr>
              <w:rPr>
                <w:sz w:val="20"/>
                <w:szCs w:val="20"/>
                <w:lang w:val="uk-UA"/>
              </w:rPr>
            </w:pPr>
            <w:r w:rsidRPr="00C66EF9">
              <w:rPr>
                <w:sz w:val="20"/>
                <w:szCs w:val="20"/>
                <w:lang w:val="uk-UA"/>
              </w:rPr>
              <w:t>Функція Quick Corner</w:t>
            </w:r>
          </w:p>
          <w:p w14:paraId="084C8822" w14:textId="77777777" w:rsidR="004914E9" w:rsidRPr="00C66EF9" w:rsidRDefault="004914E9" w:rsidP="004914E9">
            <w:pPr>
              <w:rPr>
                <w:sz w:val="20"/>
                <w:szCs w:val="20"/>
                <w:lang w:val="uk-UA"/>
              </w:rPr>
            </w:pPr>
            <w:r w:rsidRPr="00C66EF9">
              <w:rPr>
                <w:sz w:val="20"/>
                <w:szCs w:val="20"/>
                <w:lang w:val="uk-UA"/>
              </w:rPr>
              <w:t>Функція Split Screen - перегляд двох зображень з різних джерел на одному екрані</w:t>
            </w:r>
          </w:p>
          <w:p w14:paraId="7B0F43DC" w14:textId="77777777" w:rsidR="004914E9" w:rsidRPr="00C66EF9" w:rsidRDefault="004914E9" w:rsidP="004914E9">
            <w:pPr>
              <w:rPr>
                <w:sz w:val="20"/>
                <w:szCs w:val="20"/>
                <w:lang w:val="uk-UA"/>
              </w:rPr>
            </w:pPr>
            <w:r w:rsidRPr="00C66EF9">
              <w:rPr>
                <w:sz w:val="20"/>
                <w:szCs w:val="20"/>
                <w:lang w:val="uk-UA"/>
              </w:rPr>
              <w:t>Функція Screen Fit - автоматичне налаштування геометрії зображення</w:t>
            </w:r>
          </w:p>
          <w:p w14:paraId="13AB4204" w14:textId="77777777" w:rsidR="004914E9" w:rsidRPr="00C66EF9" w:rsidRDefault="004914E9" w:rsidP="004914E9">
            <w:pPr>
              <w:rPr>
                <w:sz w:val="20"/>
                <w:szCs w:val="20"/>
                <w:lang w:val="uk-UA"/>
              </w:rPr>
            </w:pPr>
            <w:r w:rsidRPr="00C66EF9">
              <w:rPr>
                <w:sz w:val="20"/>
                <w:szCs w:val="20"/>
                <w:lang w:val="uk-UA"/>
              </w:rPr>
              <w:t>Режим кольору симуляції DICOM</w:t>
            </w:r>
          </w:p>
          <w:p w14:paraId="2C1046EE" w14:textId="77777777" w:rsidR="004914E9" w:rsidRPr="00C66EF9" w:rsidRDefault="004914E9" w:rsidP="004914E9">
            <w:pPr>
              <w:rPr>
                <w:sz w:val="20"/>
                <w:szCs w:val="20"/>
                <w:lang w:val="uk-UA"/>
              </w:rPr>
            </w:pPr>
            <w:r w:rsidRPr="00C66EF9">
              <w:rPr>
                <w:sz w:val="20"/>
                <w:szCs w:val="20"/>
                <w:lang w:val="uk-UA"/>
              </w:rPr>
              <w:t>Функція Gesture presenter (презентер жестами)</w:t>
            </w:r>
          </w:p>
          <w:p w14:paraId="077DEA23" w14:textId="77777777" w:rsidR="004914E9" w:rsidRPr="00C66EF9" w:rsidRDefault="004914E9" w:rsidP="004914E9">
            <w:pPr>
              <w:rPr>
                <w:sz w:val="20"/>
                <w:szCs w:val="20"/>
                <w:lang w:val="uk-UA"/>
              </w:rPr>
            </w:pPr>
            <w:r w:rsidRPr="00C66EF9">
              <w:rPr>
                <w:sz w:val="20"/>
                <w:szCs w:val="20"/>
                <w:lang w:val="uk-UA"/>
              </w:rPr>
              <w:t>Перегляд зображень, відео та pdf-файлів з USB флеш-накопичувачів</w:t>
            </w:r>
          </w:p>
          <w:p w14:paraId="048BF3BF" w14:textId="77777777" w:rsidR="004914E9" w:rsidRPr="00C66EF9" w:rsidRDefault="004914E9" w:rsidP="004914E9">
            <w:pPr>
              <w:rPr>
                <w:sz w:val="20"/>
                <w:szCs w:val="20"/>
                <w:lang w:val="uk-UA"/>
              </w:rPr>
            </w:pPr>
            <w:r w:rsidRPr="00C66EF9">
              <w:rPr>
                <w:sz w:val="20"/>
                <w:szCs w:val="20"/>
                <w:lang w:val="uk-UA"/>
              </w:rPr>
              <w:t>Передавання зображення, звуку та сигналів керування через USB</w:t>
            </w:r>
          </w:p>
          <w:p w14:paraId="08128E41" w14:textId="77777777" w:rsidR="004914E9" w:rsidRPr="00C66EF9" w:rsidRDefault="004914E9" w:rsidP="004914E9">
            <w:pPr>
              <w:rPr>
                <w:sz w:val="20"/>
                <w:szCs w:val="20"/>
                <w:lang w:val="uk-UA"/>
              </w:rPr>
            </w:pPr>
            <w:r w:rsidRPr="00C66EF9">
              <w:rPr>
                <w:sz w:val="20"/>
                <w:szCs w:val="20"/>
                <w:lang w:val="uk-UA"/>
              </w:rPr>
              <w:t>Передавання зображення та звуку через бездротову мережу Wi-Fi</w:t>
            </w:r>
          </w:p>
          <w:p w14:paraId="4AE7F901" w14:textId="77777777" w:rsidR="004914E9" w:rsidRPr="00C66EF9" w:rsidRDefault="004914E9" w:rsidP="004914E9">
            <w:pPr>
              <w:rPr>
                <w:sz w:val="20"/>
                <w:szCs w:val="20"/>
                <w:lang w:val="uk-UA"/>
              </w:rPr>
            </w:pPr>
            <w:r w:rsidRPr="00C66EF9">
              <w:rPr>
                <w:sz w:val="20"/>
                <w:szCs w:val="20"/>
                <w:lang w:val="uk-UA"/>
              </w:rPr>
              <w:t>Вбудований динамік 1 Вт</w:t>
            </w:r>
          </w:p>
          <w:p w14:paraId="40486757" w14:textId="77777777" w:rsidR="004914E9" w:rsidRPr="00C66EF9" w:rsidRDefault="004914E9" w:rsidP="004914E9">
            <w:pPr>
              <w:rPr>
                <w:sz w:val="20"/>
                <w:szCs w:val="20"/>
                <w:lang w:val="uk-UA"/>
              </w:rPr>
            </w:pPr>
            <w:r w:rsidRPr="00C66EF9">
              <w:rPr>
                <w:sz w:val="20"/>
                <w:szCs w:val="20"/>
                <w:lang w:val="uk-UA"/>
              </w:rPr>
              <w:t xml:space="preserve">Можливість під'єднання документ-камери </w:t>
            </w:r>
          </w:p>
          <w:p w14:paraId="34B1557D" w14:textId="77777777" w:rsidR="004914E9" w:rsidRPr="00C66EF9" w:rsidRDefault="004914E9" w:rsidP="004914E9">
            <w:pPr>
              <w:rPr>
                <w:sz w:val="20"/>
                <w:szCs w:val="20"/>
                <w:lang w:val="uk-UA"/>
              </w:rPr>
            </w:pPr>
            <w:r w:rsidRPr="00C66EF9">
              <w:rPr>
                <w:sz w:val="20"/>
                <w:szCs w:val="20"/>
                <w:lang w:val="uk-UA"/>
              </w:rPr>
              <w:t>Підтримка стандартів NFC і MHL</w:t>
            </w:r>
          </w:p>
          <w:p w14:paraId="122970EF" w14:textId="77777777" w:rsidR="004914E9" w:rsidRPr="00C66EF9" w:rsidRDefault="004914E9" w:rsidP="004914E9">
            <w:pPr>
              <w:rPr>
                <w:sz w:val="20"/>
                <w:szCs w:val="20"/>
                <w:lang w:val="uk-UA"/>
              </w:rPr>
            </w:pPr>
            <w:r w:rsidRPr="00C66EF9">
              <w:rPr>
                <w:sz w:val="20"/>
                <w:szCs w:val="20"/>
                <w:lang w:val="uk-UA"/>
              </w:rPr>
              <w:t>Функція копіювання налаштувань і оновлення прошивки через USB</w:t>
            </w:r>
          </w:p>
          <w:p w14:paraId="5ADE301A" w14:textId="77777777" w:rsidR="004914E9" w:rsidRPr="00C66EF9" w:rsidRDefault="004914E9" w:rsidP="004914E9">
            <w:pPr>
              <w:rPr>
                <w:sz w:val="20"/>
                <w:szCs w:val="20"/>
                <w:lang w:val="uk-UA"/>
              </w:rPr>
            </w:pPr>
            <w:r w:rsidRPr="00C66EF9">
              <w:rPr>
                <w:sz w:val="20"/>
                <w:szCs w:val="20"/>
                <w:lang w:val="uk-UA"/>
              </w:rPr>
              <w:t>Швидке увімкнення і миттєве вимкнення</w:t>
            </w:r>
          </w:p>
          <w:p w14:paraId="18E846E4" w14:textId="77777777" w:rsidR="004914E9" w:rsidRPr="00C66EF9" w:rsidRDefault="004914E9" w:rsidP="004914E9">
            <w:pPr>
              <w:rPr>
                <w:sz w:val="20"/>
                <w:szCs w:val="20"/>
                <w:lang w:val="uk-UA"/>
              </w:rPr>
            </w:pPr>
            <w:r w:rsidRPr="00C66EF9">
              <w:rPr>
                <w:sz w:val="20"/>
                <w:szCs w:val="20"/>
                <w:lang w:val="uk-UA"/>
              </w:rPr>
              <w:t>Фронтальне виведення теплого повітря</w:t>
            </w:r>
          </w:p>
          <w:p w14:paraId="21F44C75" w14:textId="77777777" w:rsidR="004914E9" w:rsidRPr="00C66EF9" w:rsidRDefault="004914E9" w:rsidP="004914E9">
            <w:pPr>
              <w:rPr>
                <w:sz w:val="20"/>
                <w:szCs w:val="20"/>
                <w:lang w:val="uk-UA"/>
              </w:rPr>
            </w:pPr>
            <w:r w:rsidRPr="00C66EF9">
              <w:rPr>
                <w:sz w:val="20"/>
                <w:szCs w:val="20"/>
                <w:lang w:val="uk-UA"/>
              </w:rPr>
              <w:t>Рівень шуму, дБ 30</w:t>
            </w:r>
          </w:p>
          <w:p w14:paraId="3425DDC0" w14:textId="77777777" w:rsidR="004914E9" w:rsidRPr="00C66EF9" w:rsidRDefault="004914E9" w:rsidP="004914E9">
            <w:pPr>
              <w:rPr>
                <w:sz w:val="20"/>
                <w:szCs w:val="20"/>
                <w:lang w:val="uk-UA"/>
              </w:rPr>
            </w:pPr>
            <w:r w:rsidRPr="00C66EF9">
              <w:rPr>
                <w:sz w:val="20"/>
                <w:szCs w:val="20"/>
                <w:lang w:val="uk-UA"/>
              </w:rPr>
              <w:t>Категорія - Ультрапортативний</w:t>
            </w:r>
          </w:p>
          <w:p w14:paraId="2BB8DFE6" w14:textId="77777777" w:rsidR="004914E9" w:rsidRPr="00C66EF9" w:rsidRDefault="004914E9" w:rsidP="004914E9">
            <w:pPr>
              <w:rPr>
                <w:sz w:val="20"/>
                <w:szCs w:val="20"/>
                <w:u w:val="single"/>
                <w:lang w:val="uk-UA"/>
              </w:rPr>
            </w:pPr>
            <w:r w:rsidRPr="00C66EF9">
              <w:rPr>
                <w:sz w:val="20"/>
                <w:szCs w:val="20"/>
                <w:u w:val="single"/>
                <w:lang w:val="uk-UA"/>
              </w:rPr>
              <w:t>Комплектація:</w:t>
            </w:r>
          </w:p>
          <w:p w14:paraId="6E724987" w14:textId="77777777" w:rsidR="004914E9" w:rsidRPr="00C66EF9" w:rsidRDefault="004914E9" w:rsidP="004914E9">
            <w:pPr>
              <w:rPr>
                <w:sz w:val="20"/>
                <w:szCs w:val="20"/>
                <w:lang w:val="uk-UA"/>
              </w:rPr>
            </w:pPr>
            <w:r w:rsidRPr="00C66EF9">
              <w:rPr>
                <w:sz w:val="20"/>
                <w:szCs w:val="20"/>
                <w:lang w:val="uk-UA"/>
              </w:rPr>
              <w:t>Проектор, Кабель живлення 3 м, Пульт ДК з 2-ма елементами живлення, Кабель для під'єднання до ПК з 15-контактним роз'ємом D-Sub (n/n) 1.8 м, Кабель USB тип A/USB тип B 1.8 м, М'яка сумка для перенесення, Посібник користувача</w:t>
            </w:r>
          </w:p>
          <w:p w14:paraId="317BAB1E" w14:textId="77777777" w:rsidR="004914E9" w:rsidRPr="00C66EF9" w:rsidRDefault="004914E9" w:rsidP="004914E9">
            <w:pPr>
              <w:rPr>
                <w:sz w:val="20"/>
                <w:szCs w:val="20"/>
                <w:lang w:val="uk-UA"/>
              </w:rPr>
            </w:pPr>
            <w:r w:rsidRPr="00C66EF9">
              <w:rPr>
                <w:sz w:val="20"/>
                <w:szCs w:val="20"/>
                <w:lang w:val="uk-UA"/>
              </w:rPr>
              <w:t>Вага, кг – Не більше 1.81 кг</w:t>
            </w:r>
          </w:p>
          <w:p w14:paraId="7060671A" w14:textId="77777777" w:rsidR="004914E9" w:rsidRPr="00C66EF9" w:rsidRDefault="004914E9" w:rsidP="004914E9">
            <w:pPr>
              <w:rPr>
                <w:sz w:val="20"/>
                <w:szCs w:val="20"/>
                <w:lang w:val="uk-UA"/>
              </w:rPr>
            </w:pPr>
            <w:r w:rsidRPr="00C66EF9">
              <w:rPr>
                <w:sz w:val="20"/>
                <w:szCs w:val="20"/>
                <w:lang w:val="uk-UA"/>
              </w:rPr>
              <w:t>Гарантійний строк повинен складати не менше 24 місяців з моменту поставки товару.</w:t>
            </w:r>
          </w:p>
        </w:tc>
        <w:tc>
          <w:tcPr>
            <w:tcW w:w="1634" w:type="dxa"/>
          </w:tcPr>
          <w:p w14:paraId="3D603C0B" w14:textId="77777777" w:rsidR="0083133F" w:rsidRDefault="0083133F" w:rsidP="0083133F">
            <w:pPr>
              <w:rPr>
                <w:sz w:val="20"/>
                <w:szCs w:val="20"/>
                <w:lang w:val="uk-UA"/>
              </w:rPr>
            </w:pPr>
            <w:r>
              <w:rPr>
                <w:sz w:val="20"/>
                <w:szCs w:val="20"/>
                <w:lang w:val="uk-UA"/>
              </w:rPr>
              <w:lastRenderedPageBreak/>
              <w:t>Львів/1шт</w:t>
            </w:r>
          </w:p>
          <w:p w14:paraId="2FEC458B" w14:textId="77777777" w:rsidR="004914E9" w:rsidRPr="00C66EF9" w:rsidRDefault="004914E9" w:rsidP="004914E9">
            <w:pPr>
              <w:rPr>
                <w:sz w:val="20"/>
                <w:szCs w:val="20"/>
                <w:lang w:val="uk-UA"/>
              </w:rPr>
            </w:pPr>
          </w:p>
        </w:tc>
      </w:tr>
      <w:tr w:rsidR="004914E9" w:rsidRPr="00C66EF9" w14:paraId="62E3432B" w14:textId="77777777" w:rsidTr="006C5492">
        <w:tc>
          <w:tcPr>
            <w:tcW w:w="663" w:type="dxa"/>
            <w:shd w:val="clear" w:color="auto" w:fill="D9D9D9" w:themeFill="background1" w:themeFillShade="D9"/>
          </w:tcPr>
          <w:p w14:paraId="7DE85714" w14:textId="77777777" w:rsidR="004914E9" w:rsidRPr="00C66EF9" w:rsidRDefault="004914E9" w:rsidP="004914E9">
            <w:pPr>
              <w:rPr>
                <w:b/>
                <w:bCs/>
                <w:sz w:val="20"/>
                <w:szCs w:val="20"/>
                <w:lang w:val="uk-UA"/>
              </w:rPr>
            </w:pPr>
            <w:r w:rsidRPr="00C66EF9">
              <w:rPr>
                <w:b/>
                <w:bCs/>
                <w:color w:val="000000"/>
                <w:sz w:val="20"/>
                <w:szCs w:val="20"/>
                <w:lang w:val="uk-UA"/>
              </w:rPr>
              <w:t>8</w:t>
            </w:r>
          </w:p>
        </w:tc>
        <w:tc>
          <w:tcPr>
            <w:tcW w:w="2697" w:type="dxa"/>
            <w:shd w:val="clear" w:color="auto" w:fill="D9D9D9" w:themeFill="background1" w:themeFillShade="D9"/>
          </w:tcPr>
          <w:p w14:paraId="556195BF" w14:textId="77777777" w:rsidR="004914E9" w:rsidRPr="00C66EF9" w:rsidRDefault="004914E9" w:rsidP="004914E9">
            <w:pPr>
              <w:rPr>
                <w:b/>
                <w:bCs/>
                <w:sz w:val="20"/>
                <w:szCs w:val="20"/>
                <w:lang w:val="uk-UA"/>
              </w:rPr>
            </w:pPr>
            <w:r w:rsidRPr="00C66EF9">
              <w:rPr>
                <w:b/>
                <w:bCs/>
                <w:color w:val="000000"/>
                <w:sz w:val="20"/>
                <w:szCs w:val="20"/>
                <w:lang w:val="uk-UA"/>
              </w:rPr>
              <w:t xml:space="preserve">Projector (office) </w:t>
            </w:r>
          </w:p>
        </w:tc>
        <w:tc>
          <w:tcPr>
            <w:tcW w:w="9566" w:type="dxa"/>
            <w:shd w:val="clear" w:color="auto" w:fill="D9D9D9" w:themeFill="background1" w:themeFillShade="D9"/>
          </w:tcPr>
          <w:p w14:paraId="1BBAA76A" w14:textId="77777777" w:rsidR="004914E9" w:rsidRPr="00C66EF9" w:rsidRDefault="004914E9" w:rsidP="004914E9">
            <w:pPr>
              <w:rPr>
                <w:b/>
                <w:bCs/>
                <w:sz w:val="20"/>
                <w:szCs w:val="20"/>
                <w:lang w:val="uk-UA"/>
              </w:rPr>
            </w:pPr>
          </w:p>
        </w:tc>
        <w:tc>
          <w:tcPr>
            <w:tcW w:w="1634" w:type="dxa"/>
            <w:shd w:val="clear" w:color="auto" w:fill="D9D9D9" w:themeFill="background1" w:themeFillShade="D9"/>
          </w:tcPr>
          <w:p w14:paraId="62B55DFB" w14:textId="77777777" w:rsidR="004914E9" w:rsidRPr="00C66EF9" w:rsidRDefault="004914E9" w:rsidP="004914E9">
            <w:pPr>
              <w:rPr>
                <w:b/>
                <w:bCs/>
                <w:sz w:val="20"/>
                <w:szCs w:val="20"/>
                <w:lang w:val="uk-UA"/>
              </w:rPr>
            </w:pPr>
          </w:p>
        </w:tc>
      </w:tr>
      <w:tr w:rsidR="004914E9" w:rsidRPr="00C66EF9" w14:paraId="681CFDBB" w14:textId="77777777" w:rsidTr="006C5492">
        <w:tc>
          <w:tcPr>
            <w:tcW w:w="663" w:type="dxa"/>
          </w:tcPr>
          <w:p w14:paraId="4394B26C" w14:textId="77777777" w:rsidR="004914E9" w:rsidRPr="00C66EF9" w:rsidRDefault="004914E9" w:rsidP="004914E9">
            <w:pPr>
              <w:rPr>
                <w:sz w:val="20"/>
                <w:szCs w:val="20"/>
                <w:lang w:val="uk-UA"/>
              </w:rPr>
            </w:pPr>
            <w:r w:rsidRPr="00C66EF9">
              <w:rPr>
                <w:b/>
                <w:bCs/>
                <w:color w:val="000000"/>
                <w:sz w:val="20"/>
                <w:szCs w:val="20"/>
                <w:lang w:val="uk-UA"/>
              </w:rPr>
              <w:t>8.1</w:t>
            </w:r>
          </w:p>
        </w:tc>
        <w:tc>
          <w:tcPr>
            <w:tcW w:w="2697" w:type="dxa"/>
          </w:tcPr>
          <w:p w14:paraId="3A8D9EFE" w14:textId="77777777" w:rsidR="004914E9" w:rsidRPr="00C66EF9" w:rsidRDefault="004914E9" w:rsidP="004914E9">
            <w:pPr>
              <w:rPr>
                <w:sz w:val="20"/>
                <w:szCs w:val="20"/>
                <w:lang w:val="uk-UA"/>
              </w:rPr>
            </w:pPr>
            <w:r w:rsidRPr="00C66EF9">
              <w:rPr>
                <w:color w:val="000000"/>
                <w:sz w:val="20"/>
                <w:szCs w:val="20"/>
                <w:lang w:val="uk-UA"/>
              </w:rPr>
              <w:t>Проектор офісний 2500Lm</w:t>
            </w:r>
          </w:p>
        </w:tc>
        <w:tc>
          <w:tcPr>
            <w:tcW w:w="9566" w:type="dxa"/>
          </w:tcPr>
          <w:p w14:paraId="6619543B" w14:textId="77777777" w:rsidR="004914E9" w:rsidRPr="00C66EF9" w:rsidRDefault="004914E9" w:rsidP="004914E9">
            <w:pPr>
              <w:rPr>
                <w:sz w:val="20"/>
                <w:szCs w:val="20"/>
                <w:u w:val="single"/>
                <w:lang w:val="uk-UA"/>
              </w:rPr>
            </w:pPr>
            <w:r w:rsidRPr="00C66EF9">
              <w:rPr>
                <w:sz w:val="20"/>
                <w:szCs w:val="20"/>
                <w:u w:val="single"/>
                <w:lang w:val="uk-UA"/>
              </w:rPr>
              <w:t>Зображення:</w:t>
            </w:r>
          </w:p>
          <w:p w14:paraId="74C15317" w14:textId="77777777" w:rsidR="004914E9" w:rsidRPr="00C66EF9" w:rsidRDefault="004914E9" w:rsidP="004914E9">
            <w:pPr>
              <w:rPr>
                <w:sz w:val="20"/>
                <w:szCs w:val="20"/>
                <w:lang w:val="uk-UA"/>
              </w:rPr>
            </w:pPr>
            <w:r w:rsidRPr="00C66EF9">
              <w:rPr>
                <w:sz w:val="20"/>
                <w:szCs w:val="20"/>
                <w:lang w:val="uk-UA"/>
              </w:rPr>
              <w:t>Колірна яскравість – Не менше 2500 Лм</w:t>
            </w:r>
          </w:p>
          <w:p w14:paraId="379D9CA1" w14:textId="77777777" w:rsidR="004914E9" w:rsidRPr="00C66EF9" w:rsidRDefault="004914E9" w:rsidP="004914E9">
            <w:pPr>
              <w:rPr>
                <w:sz w:val="20"/>
                <w:szCs w:val="20"/>
                <w:lang w:val="uk-UA"/>
              </w:rPr>
            </w:pPr>
            <w:r w:rsidRPr="00C66EF9">
              <w:rPr>
                <w:sz w:val="20"/>
                <w:szCs w:val="20"/>
                <w:lang w:val="uk-UA"/>
              </w:rPr>
              <w:t>Фізична роздільна здатність – Не менше Full HD (1920x1080)</w:t>
            </w:r>
          </w:p>
          <w:p w14:paraId="348EAF52" w14:textId="77777777" w:rsidR="004914E9" w:rsidRPr="00C66EF9" w:rsidRDefault="004914E9" w:rsidP="004914E9">
            <w:pPr>
              <w:rPr>
                <w:sz w:val="20"/>
                <w:szCs w:val="20"/>
                <w:lang w:val="uk-UA"/>
              </w:rPr>
            </w:pPr>
            <w:r w:rsidRPr="00C66EF9">
              <w:rPr>
                <w:sz w:val="20"/>
                <w:szCs w:val="20"/>
                <w:lang w:val="uk-UA"/>
              </w:rPr>
              <w:t>Діагональ екрана, м (мін-макс) 0.76 – 7.62</w:t>
            </w:r>
          </w:p>
          <w:p w14:paraId="60E8A6AB" w14:textId="77777777" w:rsidR="004914E9" w:rsidRPr="00C66EF9" w:rsidRDefault="004914E9" w:rsidP="004914E9">
            <w:pPr>
              <w:rPr>
                <w:sz w:val="20"/>
                <w:szCs w:val="20"/>
                <w:lang w:val="uk-UA"/>
              </w:rPr>
            </w:pPr>
            <w:r w:rsidRPr="00C66EF9">
              <w:rPr>
                <w:sz w:val="20"/>
                <w:szCs w:val="20"/>
                <w:lang w:val="uk-UA"/>
              </w:rPr>
              <w:t>Джерело світла - Лампа розжарювання</w:t>
            </w:r>
          </w:p>
          <w:p w14:paraId="584ECBB5" w14:textId="77777777" w:rsidR="004914E9" w:rsidRPr="00C66EF9" w:rsidRDefault="004914E9" w:rsidP="004914E9">
            <w:pPr>
              <w:rPr>
                <w:sz w:val="20"/>
                <w:szCs w:val="20"/>
                <w:lang w:val="uk-UA"/>
              </w:rPr>
            </w:pPr>
            <w:r w:rsidRPr="00C66EF9">
              <w:rPr>
                <w:sz w:val="20"/>
                <w:szCs w:val="20"/>
                <w:lang w:val="uk-UA"/>
              </w:rPr>
              <w:t>Співвідношення сторін зображення 16: 9 (широкоформатний)</w:t>
            </w:r>
          </w:p>
          <w:p w14:paraId="61E9B392" w14:textId="77777777" w:rsidR="004914E9" w:rsidRPr="00C66EF9" w:rsidRDefault="004914E9" w:rsidP="004914E9">
            <w:pPr>
              <w:rPr>
                <w:sz w:val="20"/>
                <w:szCs w:val="20"/>
                <w:lang w:val="uk-UA"/>
              </w:rPr>
            </w:pPr>
            <w:r w:rsidRPr="00C66EF9">
              <w:rPr>
                <w:sz w:val="20"/>
                <w:szCs w:val="20"/>
                <w:lang w:val="uk-UA"/>
              </w:rPr>
              <w:t>Підтримувана роздільна здатність:</w:t>
            </w:r>
          </w:p>
          <w:p w14:paraId="5D9AD98E" w14:textId="77777777" w:rsidR="004914E9" w:rsidRPr="00C66EF9" w:rsidRDefault="004914E9" w:rsidP="004914E9">
            <w:pPr>
              <w:rPr>
                <w:sz w:val="20"/>
                <w:szCs w:val="20"/>
                <w:lang w:val="uk-UA"/>
              </w:rPr>
            </w:pPr>
            <w:r w:rsidRPr="00C66EF9">
              <w:rPr>
                <w:sz w:val="20"/>
                <w:szCs w:val="20"/>
                <w:lang w:val="uk-UA"/>
              </w:rPr>
              <w:lastRenderedPageBreak/>
              <w:t>480i (720x480), 480p (720x480), 576i (720x576), 576p (720x576), 720p (1280x720), 1080i (1920x1080), 1080p (1920x1080), SVGA (800x600), SXGA1 (1152x864), SXGA2 (1280x960) SXGA3 (1280x1024), VGA (640x480), WXGA ++ (1600x900), WXGA1 (1280x768), WXGA2 (1360x768), XGA (1024x768)</w:t>
            </w:r>
          </w:p>
          <w:p w14:paraId="1898FD8C" w14:textId="77777777" w:rsidR="004914E9" w:rsidRPr="00C66EF9" w:rsidRDefault="004914E9" w:rsidP="004914E9">
            <w:pPr>
              <w:rPr>
                <w:sz w:val="20"/>
                <w:szCs w:val="20"/>
                <w:u w:val="single"/>
                <w:lang w:val="uk-UA"/>
              </w:rPr>
            </w:pPr>
            <w:r w:rsidRPr="00C66EF9">
              <w:rPr>
                <w:sz w:val="20"/>
                <w:szCs w:val="20"/>
                <w:u w:val="single"/>
                <w:lang w:val="uk-UA"/>
              </w:rPr>
              <w:t>Функції та можливості:</w:t>
            </w:r>
          </w:p>
          <w:p w14:paraId="404398FC" w14:textId="77777777" w:rsidR="004914E9" w:rsidRPr="00C66EF9" w:rsidRDefault="004914E9" w:rsidP="004914E9">
            <w:pPr>
              <w:rPr>
                <w:sz w:val="20"/>
                <w:szCs w:val="20"/>
                <w:lang w:val="uk-UA"/>
              </w:rPr>
            </w:pPr>
            <w:r w:rsidRPr="00C66EF9">
              <w:rPr>
                <w:sz w:val="20"/>
                <w:szCs w:val="20"/>
                <w:lang w:val="uk-UA"/>
              </w:rPr>
              <w:t>Входи – Не гірше:</w:t>
            </w:r>
          </w:p>
          <w:p w14:paraId="7C50CD11" w14:textId="77777777" w:rsidR="004914E9" w:rsidRPr="00C66EF9" w:rsidRDefault="004914E9" w:rsidP="004914E9">
            <w:pPr>
              <w:rPr>
                <w:sz w:val="20"/>
                <w:szCs w:val="20"/>
                <w:lang w:val="uk-UA"/>
              </w:rPr>
            </w:pPr>
            <w:r w:rsidRPr="00C66EF9">
              <w:rPr>
                <w:sz w:val="20"/>
                <w:szCs w:val="20"/>
                <w:lang w:val="uk-UA"/>
              </w:rPr>
              <w:t>1 x VGA</w:t>
            </w:r>
          </w:p>
          <w:p w14:paraId="42D7F6FE" w14:textId="77777777" w:rsidR="004914E9" w:rsidRPr="00C66EF9" w:rsidRDefault="004914E9" w:rsidP="004914E9">
            <w:pPr>
              <w:rPr>
                <w:sz w:val="20"/>
                <w:szCs w:val="20"/>
                <w:lang w:val="uk-UA"/>
              </w:rPr>
            </w:pPr>
            <w:r w:rsidRPr="00C66EF9">
              <w:rPr>
                <w:sz w:val="20"/>
                <w:szCs w:val="20"/>
                <w:lang w:val="uk-UA"/>
              </w:rPr>
              <w:t>2 x HDMI</w:t>
            </w:r>
          </w:p>
          <w:p w14:paraId="722B44D0" w14:textId="77777777" w:rsidR="004914E9" w:rsidRPr="00C66EF9" w:rsidRDefault="004914E9" w:rsidP="004914E9">
            <w:pPr>
              <w:rPr>
                <w:sz w:val="20"/>
                <w:szCs w:val="20"/>
                <w:lang w:val="uk-UA"/>
              </w:rPr>
            </w:pPr>
            <w:r w:rsidRPr="00C66EF9">
              <w:rPr>
                <w:sz w:val="20"/>
                <w:szCs w:val="20"/>
                <w:lang w:val="uk-UA"/>
              </w:rPr>
              <w:t>Виходи – Не гірше:</w:t>
            </w:r>
          </w:p>
          <w:p w14:paraId="00FBD7E7" w14:textId="77777777" w:rsidR="004914E9" w:rsidRPr="00C66EF9" w:rsidRDefault="004914E9" w:rsidP="004914E9">
            <w:pPr>
              <w:rPr>
                <w:sz w:val="20"/>
                <w:szCs w:val="20"/>
                <w:lang w:val="uk-UA"/>
              </w:rPr>
            </w:pPr>
            <w:r w:rsidRPr="00C66EF9">
              <w:rPr>
                <w:sz w:val="20"/>
                <w:szCs w:val="20"/>
                <w:lang w:val="uk-UA"/>
              </w:rPr>
              <w:t>1 x Аудіовихід (Mini Jack 3.5 мм)</w:t>
            </w:r>
          </w:p>
          <w:p w14:paraId="5896619A" w14:textId="77777777" w:rsidR="004914E9" w:rsidRPr="00C66EF9" w:rsidRDefault="004914E9" w:rsidP="004914E9">
            <w:pPr>
              <w:rPr>
                <w:sz w:val="20"/>
                <w:szCs w:val="20"/>
                <w:lang w:val="uk-UA"/>
              </w:rPr>
            </w:pPr>
            <w:r w:rsidRPr="00C66EF9">
              <w:rPr>
                <w:sz w:val="20"/>
                <w:szCs w:val="20"/>
                <w:lang w:val="uk-UA"/>
              </w:rPr>
              <w:t>Інтерфейси</w:t>
            </w:r>
          </w:p>
          <w:p w14:paraId="1C2B42FD" w14:textId="77777777" w:rsidR="004914E9" w:rsidRPr="00C66EF9" w:rsidRDefault="004914E9" w:rsidP="004914E9">
            <w:pPr>
              <w:rPr>
                <w:sz w:val="20"/>
                <w:szCs w:val="20"/>
                <w:lang w:val="uk-UA"/>
              </w:rPr>
            </w:pPr>
            <w:r w:rsidRPr="00C66EF9">
              <w:rPr>
                <w:sz w:val="20"/>
                <w:szCs w:val="20"/>
                <w:lang w:val="uk-UA"/>
              </w:rPr>
              <w:t>1 x USB (тип A)</w:t>
            </w:r>
          </w:p>
          <w:p w14:paraId="42B5B462" w14:textId="77777777" w:rsidR="004914E9" w:rsidRPr="00C66EF9" w:rsidRDefault="004914E9" w:rsidP="004914E9">
            <w:pPr>
              <w:rPr>
                <w:sz w:val="20"/>
                <w:szCs w:val="20"/>
                <w:lang w:val="uk-UA"/>
              </w:rPr>
            </w:pPr>
            <w:r w:rsidRPr="00C66EF9">
              <w:rPr>
                <w:sz w:val="20"/>
                <w:szCs w:val="20"/>
                <w:lang w:val="uk-UA"/>
              </w:rPr>
              <w:t>Відеосигнали: 480i/p, 576i/p, 720p, 1080i/p</w:t>
            </w:r>
          </w:p>
          <w:p w14:paraId="4FD5F096" w14:textId="77777777" w:rsidR="004914E9" w:rsidRPr="00C66EF9" w:rsidRDefault="004914E9" w:rsidP="004914E9">
            <w:pPr>
              <w:rPr>
                <w:sz w:val="20"/>
                <w:szCs w:val="20"/>
                <w:lang w:val="uk-UA"/>
              </w:rPr>
            </w:pPr>
            <w:r w:rsidRPr="00C66EF9">
              <w:rPr>
                <w:sz w:val="20"/>
                <w:szCs w:val="20"/>
                <w:lang w:val="uk-UA"/>
              </w:rPr>
              <w:t>Користувацькі функції та додаткові параметри</w:t>
            </w:r>
          </w:p>
          <w:p w14:paraId="5D7B944A" w14:textId="77777777" w:rsidR="004914E9" w:rsidRPr="00C66EF9" w:rsidRDefault="004914E9" w:rsidP="004914E9">
            <w:pPr>
              <w:rPr>
                <w:sz w:val="20"/>
                <w:szCs w:val="20"/>
                <w:lang w:val="uk-UA"/>
              </w:rPr>
            </w:pPr>
            <w:r w:rsidRPr="00C66EF9">
              <w:rPr>
                <w:sz w:val="20"/>
                <w:szCs w:val="20"/>
                <w:lang w:val="uk-UA"/>
              </w:rPr>
              <w:t>Вбудований динамік 10 Вт</w:t>
            </w:r>
          </w:p>
          <w:p w14:paraId="68F4C701" w14:textId="77777777" w:rsidR="004914E9" w:rsidRPr="00C66EF9" w:rsidRDefault="004914E9" w:rsidP="004914E9">
            <w:pPr>
              <w:rPr>
                <w:sz w:val="20"/>
                <w:szCs w:val="20"/>
                <w:lang w:val="uk-UA"/>
              </w:rPr>
            </w:pPr>
            <w:r w:rsidRPr="00C66EF9">
              <w:rPr>
                <w:sz w:val="20"/>
                <w:szCs w:val="20"/>
                <w:lang w:val="uk-UA"/>
              </w:rPr>
              <w:t>Слайд-кришка</w:t>
            </w:r>
          </w:p>
          <w:p w14:paraId="11834F54" w14:textId="77777777" w:rsidR="004914E9" w:rsidRPr="00C66EF9" w:rsidRDefault="004914E9" w:rsidP="004914E9">
            <w:pPr>
              <w:rPr>
                <w:sz w:val="20"/>
                <w:szCs w:val="20"/>
                <w:lang w:val="uk-UA"/>
              </w:rPr>
            </w:pPr>
            <w:r w:rsidRPr="00C66EF9">
              <w:rPr>
                <w:sz w:val="20"/>
                <w:szCs w:val="20"/>
                <w:lang w:val="uk-UA"/>
              </w:rPr>
              <w:t>Швидке увімкнення</w:t>
            </w:r>
          </w:p>
          <w:p w14:paraId="7586F472" w14:textId="77777777" w:rsidR="004914E9" w:rsidRPr="00C66EF9" w:rsidRDefault="004914E9" w:rsidP="004914E9">
            <w:pPr>
              <w:rPr>
                <w:sz w:val="20"/>
                <w:szCs w:val="20"/>
                <w:lang w:val="uk-UA"/>
              </w:rPr>
            </w:pPr>
            <w:r w:rsidRPr="00C66EF9">
              <w:rPr>
                <w:sz w:val="20"/>
                <w:szCs w:val="20"/>
                <w:lang w:val="uk-UA"/>
              </w:rPr>
              <w:t>Миттєве вимкнення</w:t>
            </w:r>
          </w:p>
          <w:p w14:paraId="555CBCB0" w14:textId="77777777" w:rsidR="004914E9" w:rsidRPr="00C66EF9" w:rsidRDefault="004914E9" w:rsidP="004914E9">
            <w:pPr>
              <w:rPr>
                <w:sz w:val="20"/>
                <w:szCs w:val="20"/>
                <w:lang w:val="uk-UA"/>
              </w:rPr>
            </w:pPr>
            <w:r w:rsidRPr="00C66EF9">
              <w:rPr>
                <w:sz w:val="20"/>
                <w:szCs w:val="20"/>
                <w:lang w:val="uk-UA"/>
              </w:rPr>
              <w:t>Автоматична корекція трапецеїдальних викривлень</w:t>
            </w:r>
          </w:p>
          <w:p w14:paraId="61BF8EC4" w14:textId="77777777" w:rsidR="004914E9" w:rsidRPr="00C66EF9" w:rsidRDefault="004914E9" w:rsidP="004914E9">
            <w:pPr>
              <w:rPr>
                <w:sz w:val="20"/>
                <w:szCs w:val="20"/>
                <w:lang w:val="uk-UA"/>
              </w:rPr>
            </w:pPr>
            <w:r w:rsidRPr="00C66EF9">
              <w:rPr>
                <w:sz w:val="20"/>
                <w:szCs w:val="20"/>
                <w:lang w:val="uk-UA"/>
              </w:rPr>
              <w:t>Перегляд зображень з USB-накопичувачів</w:t>
            </w:r>
          </w:p>
          <w:p w14:paraId="0CD4E573" w14:textId="77777777" w:rsidR="004914E9" w:rsidRPr="00C66EF9" w:rsidRDefault="004914E9" w:rsidP="004914E9">
            <w:pPr>
              <w:rPr>
                <w:sz w:val="20"/>
                <w:szCs w:val="20"/>
                <w:lang w:val="uk-UA"/>
              </w:rPr>
            </w:pPr>
            <w:r w:rsidRPr="00C66EF9">
              <w:rPr>
                <w:sz w:val="20"/>
                <w:szCs w:val="20"/>
                <w:lang w:val="uk-UA"/>
              </w:rPr>
              <w:t>Фронтальне виведення теплого повітря</w:t>
            </w:r>
          </w:p>
          <w:p w14:paraId="5E7323FF" w14:textId="77777777" w:rsidR="004914E9" w:rsidRPr="00C66EF9" w:rsidRDefault="004914E9" w:rsidP="004914E9">
            <w:pPr>
              <w:rPr>
                <w:sz w:val="20"/>
                <w:szCs w:val="20"/>
                <w:lang w:val="uk-UA"/>
              </w:rPr>
            </w:pPr>
            <w:r w:rsidRPr="00C66EF9">
              <w:rPr>
                <w:sz w:val="20"/>
                <w:szCs w:val="20"/>
                <w:lang w:val="uk-UA"/>
              </w:rPr>
              <w:t>Під'єднання через Wi-Fi</w:t>
            </w:r>
          </w:p>
          <w:p w14:paraId="0238E8D3" w14:textId="77777777" w:rsidR="004914E9" w:rsidRPr="00C66EF9" w:rsidRDefault="004914E9" w:rsidP="004914E9">
            <w:pPr>
              <w:rPr>
                <w:sz w:val="20"/>
                <w:szCs w:val="20"/>
                <w:lang w:val="uk-UA"/>
              </w:rPr>
            </w:pPr>
            <w:r w:rsidRPr="00C66EF9">
              <w:rPr>
                <w:sz w:val="20"/>
                <w:szCs w:val="20"/>
                <w:lang w:val="uk-UA"/>
              </w:rPr>
              <w:t>Quick Corner</w:t>
            </w:r>
          </w:p>
          <w:p w14:paraId="5C488B71" w14:textId="77777777" w:rsidR="004914E9" w:rsidRPr="00C66EF9" w:rsidRDefault="004914E9" w:rsidP="004914E9">
            <w:pPr>
              <w:rPr>
                <w:sz w:val="20"/>
                <w:szCs w:val="20"/>
                <w:lang w:val="uk-UA"/>
              </w:rPr>
            </w:pPr>
            <w:r w:rsidRPr="00C66EF9">
              <w:rPr>
                <w:sz w:val="20"/>
                <w:szCs w:val="20"/>
                <w:lang w:val="uk-UA"/>
              </w:rPr>
              <w:t>Split Screen</w:t>
            </w:r>
          </w:p>
          <w:p w14:paraId="661A4F02" w14:textId="77777777" w:rsidR="004914E9" w:rsidRPr="00C66EF9" w:rsidRDefault="004914E9" w:rsidP="004914E9">
            <w:pPr>
              <w:rPr>
                <w:sz w:val="20"/>
                <w:szCs w:val="20"/>
                <w:lang w:val="uk-UA"/>
              </w:rPr>
            </w:pPr>
            <w:r w:rsidRPr="00C66EF9">
              <w:rPr>
                <w:sz w:val="20"/>
                <w:szCs w:val="20"/>
                <w:lang w:val="uk-UA"/>
              </w:rPr>
              <w:t>DLP-посилання</w:t>
            </w:r>
          </w:p>
          <w:p w14:paraId="1A55F238" w14:textId="77777777" w:rsidR="004914E9" w:rsidRPr="00C66EF9" w:rsidRDefault="004914E9" w:rsidP="004914E9">
            <w:pPr>
              <w:rPr>
                <w:sz w:val="20"/>
                <w:szCs w:val="20"/>
                <w:lang w:val="uk-UA"/>
              </w:rPr>
            </w:pPr>
            <w:r w:rsidRPr="00C66EF9">
              <w:rPr>
                <w:sz w:val="20"/>
                <w:szCs w:val="20"/>
                <w:lang w:val="uk-UA"/>
              </w:rPr>
              <w:t>Операційна система</w:t>
            </w:r>
          </w:p>
          <w:p w14:paraId="6E3A16CC" w14:textId="77777777" w:rsidR="004914E9" w:rsidRPr="00C66EF9" w:rsidRDefault="004914E9" w:rsidP="004914E9">
            <w:pPr>
              <w:rPr>
                <w:sz w:val="20"/>
                <w:szCs w:val="20"/>
                <w:lang w:val="uk-UA"/>
              </w:rPr>
            </w:pPr>
            <w:r w:rsidRPr="00C66EF9">
              <w:rPr>
                <w:sz w:val="20"/>
                <w:szCs w:val="20"/>
                <w:lang w:val="uk-UA"/>
              </w:rPr>
              <w:t>Android</w:t>
            </w:r>
          </w:p>
          <w:p w14:paraId="458982C0" w14:textId="77777777" w:rsidR="004914E9" w:rsidRPr="00C66EF9" w:rsidRDefault="004914E9" w:rsidP="004914E9">
            <w:pPr>
              <w:rPr>
                <w:sz w:val="20"/>
                <w:szCs w:val="20"/>
                <w:u w:val="single"/>
                <w:lang w:val="uk-UA"/>
              </w:rPr>
            </w:pPr>
            <w:r w:rsidRPr="00C66EF9">
              <w:rPr>
                <w:sz w:val="20"/>
                <w:szCs w:val="20"/>
                <w:u w:val="single"/>
                <w:lang w:val="uk-UA"/>
              </w:rPr>
              <w:t>Особливості:</w:t>
            </w:r>
          </w:p>
          <w:p w14:paraId="4769D64B" w14:textId="77777777" w:rsidR="004914E9" w:rsidRPr="00C66EF9" w:rsidRDefault="004914E9" w:rsidP="004914E9">
            <w:pPr>
              <w:rPr>
                <w:sz w:val="20"/>
                <w:szCs w:val="20"/>
                <w:lang w:val="uk-UA"/>
              </w:rPr>
            </w:pPr>
            <w:r w:rsidRPr="00C66EF9">
              <w:rPr>
                <w:sz w:val="20"/>
                <w:szCs w:val="20"/>
                <w:lang w:val="uk-UA"/>
              </w:rPr>
              <w:t>З 3D</w:t>
            </w:r>
          </w:p>
          <w:p w14:paraId="424ECD38" w14:textId="77777777" w:rsidR="004914E9" w:rsidRPr="00C66EF9" w:rsidRDefault="004914E9" w:rsidP="004914E9">
            <w:pPr>
              <w:rPr>
                <w:sz w:val="20"/>
                <w:szCs w:val="20"/>
                <w:lang w:val="uk-UA"/>
              </w:rPr>
            </w:pPr>
            <w:r w:rsidRPr="00C66EF9">
              <w:rPr>
                <w:sz w:val="20"/>
                <w:szCs w:val="20"/>
                <w:lang w:val="uk-UA"/>
              </w:rPr>
              <w:t>З пультом ДК</w:t>
            </w:r>
          </w:p>
          <w:p w14:paraId="6423AC3E" w14:textId="77777777" w:rsidR="004914E9" w:rsidRPr="00C66EF9" w:rsidRDefault="004914E9" w:rsidP="004914E9">
            <w:pPr>
              <w:rPr>
                <w:sz w:val="20"/>
                <w:szCs w:val="20"/>
                <w:lang w:val="uk-UA"/>
              </w:rPr>
            </w:pPr>
            <w:r w:rsidRPr="00C66EF9">
              <w:rPr>
                <w:sz w:val="20"/>
                <w:szCs w:val="20"/>
                <w:lang w:val="uk-UA"/>
              </w:rPr>
              <w:t>Рівень шуму, дБ 28</w:t>
            </w:r>
          </w:p>
          <w:p w14:paraId="4793AAA1" w14:textId="77777777" w:rsidR="004914E9" w:rsidRPr="00C66EF9" w:rsidRDefault="004914E9" w:rsidP="004914E9">
            <w:pPr>
              <w:rPr>
                <w:sz w:val="20"/>
                <w:szCs w:val="20"/>
                <w:lang w:val="uk-UA"/>
              </w:rPr>
            </w:pPr>
          </w:p>
          <w:p w14:paraId="0705AFBE" w14:textId="77777777" w:rsidR="004914E9" w:rsidRPr="00C66EF9" w:rsidRDefault="004914E9" w:rsidP="004914E9">
            <w:pPr>
              <w:rPr>
                <w:sz w:val="20"/>
                <w:szCs w:val="20"/>
                <w:u w:val="single"/>
                <w:lang w:val="uk-UA"/>
              </w:rPr>
            </w:pPr>
            <w:r w:rsidRPr="00C66EF9">
              <w:rPr>
                <w:sz w:val="20"/>
                <w:szCs w:val="20"/>
                <w:u w:val="single"/>
                <w:lang w:val="uk-UA"/>
              </w:rPr>
              <w:t>Комплектація:</w:t>
            </w:r>
          </w:p>
          <w:p w14:paraId="0033C9EB" w14:textId="77777777" w:rsidR="004914E9" w:rsidRPr="00C66EF9" w:rsidRDefault="004914E9" w:rsidP="004914E9">
            <w:pPr>
              <w:rPr>
                <w:sz w:val="20"/>
                <w:szCs w:val="20"/>
                <w:lang w:val="uk-UA"/>
              </w:rPr>
            </w:pPr>
            <w:r w:rsidRPr="00C66EF9">
              <w:rPr>
                <w:sz w:val="20"/>
                <w:szCs w:val="20"/>
                <w:lang w:val="uk-UA"/>
              </w:rPr>
              <w:t>Проектор, Кабель живлення 3 м, Кабель VGA, Пульт ДК з 2-ма елементами живлення, Документація</w:t>
            </w:r>
          </w:p>
          <w:p w14:paraId="5DD5F132" w14:textId="77777777" w:rsidR="004914E9" w:rsidRPr="00C66EF9" w:rsidRDefault="004914E9" w:rsidP="004914E9">
            <w:pPr>
              <w:rPr>
                <w:sz w:val="20"/>
                <w:szCs w:val="20"/>
                <w:lang w:val="uk-UA"/>
              </w:rPr>
            </w:pPr>
            <w:r w:rsidRPr="00C66EF9">
              <w:rPr>
                <w:sz w:val="20"/>
                <w:szCs w:val="20"/>
                <w:lang w:val="uk-UA"/>
              </w:rPr>
              <w:t>Гарантійний строк повинен складати не менше 24 місяців з моменту поставки товару.</w:t>
            </w:r>
          </w:p>
        </w:tc>
        <w:tc>
          <w:tcPr>
            <w:tcW w:w="1634" w:type="dxa"/>
          </w:tcPr>
          <w:p w14:paraId="7392E72D" w14:textId="77777777" w:rsidR="001C1109" w:rsidRDefault="001C1109" w:rsidP="001C1109">
            <w:pPr>
              <w:rPr>
                <w:sz w:val="20"/>
                <w:szCs w:val="20"/>
                <w:lang w:val="uk-UA"/>
              </w:rPr>
            </w:pPr>
            <w:r>
              <w:rPr>
                <w:sz w:val="20"/>
                <w:szCs w:val="20"/>
                <w:lang w:val="uk-UA"/>
              </w:rPr>
              <w:lastRenderedPageBreak/>
              <w:t>Херсон/1шт</w:t>
            </w:r>
          </w:p>
          <w:p w14:paraId="65BB93AB" w14:textId="77777777" w:rsidR="004914E9" w:rsidRPr="00C66EF9" w:rsidRDefault="004914E9" w:rsidP="004914E9">
            <w:pPr>
              <w:rPr>
                <w:sz w:val="20"/>
                <w:szCs w:val="20"/>
                <w:lang w:val="uk-UA"/>
              </w:rPr>
            </w:pPr>
            <w:r>
              <w:rPr>
                <w:sz w:val="20"/>
                <w:szCs w:val="20"/>
                <w:lang w:val="uk-UA"/>
              </w:rPr>
              <w:t>Суми/1шт</w:t>
            </w:r>
          </w:p>
        </w:tc>
      </w:tr>
      <w:tr w:rsidR="004914E9" w:rsidRPr="00C66EF9" w14:paraId="3ECC8BE6" w14:textId="77777777" w:rsidTr="006C5492">
        <w:tc>
          <w:tcPr>
            <w:tcW w:w="663" w:type="dxa"/>
          </w:tcPr>
          <w:p w14:paraId="3B3EDD61" w14:textId="77777777" w:rsidR="004914E9" w:rsidRPr="00C66EF9" w:rsidRDefault="004914E9" w:rsidP="004914E9">
            <w:pPr>
              <w:rPr>
                <w:sz w:val="20"/>
                <w:szCs w:val="20"/>
                <w:lang w:val="uk-UA"/>
              </w:rPr>
            </w:pPr>
            <w:r w:rsidRPr="00C66EF9">
              <w:rPr>
                <w:b/>
                <w:bCs/>
                <w:color w:val="000000"/>
                <w:sz w:val="20"/>
                <w:szCs w:val="20"/>
                <w:lang w:val="uk-UA"/>
              </w:rPr>
              <w:t>8.3</w:t>
            </w:r>
          </w:p>
        </w:tc>
        <w:tc>
          <w:tcPr>
            <w:tcW w:w="2697" w:type="dxa"/>
          </w:tcPr>
          <w:p w14:paraId="75BFA209" w14:textId="77777777" w:rsidR="004914E9" w:rsidRPr="00C66EF9" w:rsidRDefault="004914E9" w:rsidP="004914E9">
            <w:pPr>
              <w:rPr>
                <w:sz w:val="20"/>
                <w:szCs w:val="20"/>
                <w:lang w:val="uk-UA"/>
              </w:rPr>
            </w:pPr>
            <w:r w:rsidRPr="00C66EF9">
              <w:rPr>
                <w:color w:val="000000"/>
                <w:sz w:val="20"/>
                <w:szCs w:val="20"/>
                <w:lang w:val="uk-UA"/>
              </w:rPr>
              <w:t>Проектор офісний 3LCD, 5500lm</w:t>
            </w:r>
          </w:p>
        </w:tc>
        <w:tc>
          <w:tcPr>
            <w:tcW w:w="9566" w:type="dxa"/>
          </w:tcPr>
          <w:p w14:paraId="53B81E44" w14:textId="77777777" w:rsidR="004914E9" w:rsidRPr="00C66EF9" w:rsidRDefault="004914E9" w:rsidP="004914E9">
            <w:pPr>
              <w:rPr>
                <w:sz w:val="20"/>
                <w:szCs w:val="20"/>
                <w:lang w:val="uk-UA"/>
              </w:rPr>
            </w:pPr>
            <w:r w:rsidRPr="00C66EF9">
              <w:rPr>
                <w:sz w:val="20"/>
                <w:szCs w:val="20"/>
                <w:lang w:val="uk-UA"/>
              </w:rPr>
              <w:t>Варіанти проекції: кріплення до стелі, зворотна, фронтальна</w:t>
            </w:r>
          </w:p>
          <w:p w14:paraId="596DFF3A" w14:textId="77777777" w:rsidR="004914E9" w:rsidRPr="00C66EF9" w:rsidRDefault="004914E9" w:rsidP="004914E9">
            <w:pPr>
              <w:rPr>
                <w:sz w:val="20"/>
                <w:szCs w:val="20"/>
                <w:lang w:val="uk-UA"/>
              </w:rPr>
            </w:pPr>
            <w:r w:rsidRPr="00C66EF9">
              <w:rPr>
                <w:sz w:val="20"/>
                <w:szCs w:val="20"/>
                <w:lang w:val="uk-UA"/>
              </w:rPr>
              <w:t>Технологія: LCD: 3 P-Si TFT</w:t>
            </w:r>
          </w:p>
          <w:p w14:paraId="6BE53CD1" w14:textId="77777777" w:rsidR="004914E9" w:rsidRPr="00C66EF9" w:rsidRDefault="004914E9" w:rsidP="004914E9">
            <w:pPr>
              <w:rPr>
                <w:sz w:val="20"/>
                <w:szCs w:val="20"/>
                <w:lang w:val="uk-UA"/>
              </w:rPr>
            </w:pPr>
            <w:r w:rsidRPr="00C66EF9">
              <w:rPr>
                <w:sz w:val="20"/>
                <w:szCs w:val="20"/>
                <w:lang w:val="uk-UA"/>
              </w:rPr>
              <w:t>ЖК дисплей, дюйми - 0.76</w:t>
            </w:r>
          </w:p>
          <w:p w14:paraId="545B1B94" w14:textId="77777777" w:rsidR="004914E9" w:rsidRPr="00C66EF9" w:rsidRDefault="004914E9" w:rsidP="004914E9">
            <w:pPr>
              <w:rPr>
                <w:sz w:val="20"/>
                <w:szCs w:val="20"/>
                <w:lang w:val="uk-UA"/>
              </w:rPr>
            </w:pPr>
            <w:r w:rsidRPr="00C66EF9">
              <w:rPr>
                <w:sz w:val="20"/>
                <w:szCs w:val="20"/>
                <w:lang w:val="uk-UA"/>
              </w:rPr>
              <w:t>Оригінальна роздільна здатність – Не гірше WUXGA (1920x1200)</w:t>
            </w:r>
          </w:p>
          <w:p w14:paraId="463DEE22" w14:textId="77777777" w:rsidR="004914E9" w:rsidRPr="00C66EF9" w:rsidRDefault="004914E9" w:rsidP="004914E9">
            <w:pPr>
              <w:rPr>
                <w:sz w:val="20"/>
                <w:szCs w:val="20"/>
                <w:lang w:val="uk-UA"/>
              </w:rPr>
            </w:pPr>
            <w:r w:rsidRPr="00C66EF9">
              <w:rPr>
                <w:sz w:val="20"/>
                <w:szCs w:val="20"/>
                <w:lang w:val="uk-UA"/>
              </w:rPr>
              <w:t>Підтримувані режими:</w:t>
            </w:r>
          </w:p>
          <w:p w14:paraId="50E5615F" w14:textId="77777777" w:rsidR="004914E9" w:rsidRPr="00C66EF9" w:rsidRDefault="004914E9" w:rsidP="004914E9">
            <w:pPr>
              <w:rPr>
                <w:sz w:val="20"/>
                <w:szCs w:val="20"/>
                <w:lang w:val="uk-UA"/>
              </w:rPr>
            </w:pPr>
            <w:r w:rsidRPr="00C66EF9">
              <w:rPr>
                <w:sz w:val="20"/>
                <w:szCs w:val="20"/>
                <w:lang w:val="uk-UA"/>
              </w:rPr>
              <w:lastRenderedPageBreak/>
              <w:t>VGA (640x480), SVGA (800x600), XGA (1024x768), SXGA1 (1152x864), SXGA2 (1280x960), SXGA3 (1280x1024), SXGA + (1400x1050), WXGA (1280x800), WXGA1 (1280x768), WXGA3 (1366x768), WXGA + (1440x900), WSXGA + (1680x1050), WXGA ++ (1600x900), UXGA (1600x1200), WUXGA (1920x1200),</w:t>
            </w:r>
          </w:p>
          <w:p w14:paraId="0AD55D3F" w14:textId="77777777" w:rsidR="004914E9" w:rsidRPr="00C66EF9" w:rsidRDefault="004914E9" w:rsidP="004914E9">
            <w:pPr>
              <w:rPr>
                <w:sz w:val="20"/>
                <w:szCs w:val="20"/>
                <w:u w:val="single"/>
                <w:lang w:val="uk-UA"/>
              </w:rPr>
            </w:pPr>
            <w:r w:rsidRPr="00C66EF9">
              <w:rPr>
                <w:sz w:val="20"/>
                <w:szCs w:val="20"/>
                <w:u w:val="single"/>
                <w:lang w:val="uk-UA"/>
              </w:rPr>
              <w:t>Проектування:</w:t>
            </w:r>
          </w:p>
          <w:p w14:paraId="3666E44C" w14:textId="77777777" w:rsidR="004914E9" w:rsidRPr="00C66EF9" w:rsidRDefault="004914E9" w:rsidP="004914E9">
            <w:pPr>
              <w:rPr>
                <w:sz w:val="20"/>
                <w:szCs w:val="20"/>
                <w:lang w:val="uk-UA"/>
              </w:rPr>
            </w:pPr>
            <w:r w:rsidRPr="00C66EF9">
              <w:rPr>
                <w:sz w:val="20"/>
                <w:szCs w:val="20"/>
                <w:lang w:val="uk-UA"/>
              </w:rPr>
              <w:t>Основний формат зображення - 16:10</w:t>
            </w:r>
          </w:p>
          <w:p w14:paraId="24510A1C" w14:textId="77777777" w:rsidR="004914E9" w:rsidRPr="00C66EF9" w:rsidRDefault="004914E9" w:rsidP="004914E9">
            <w:pPr>
              <w:rPr>
                <w:sz w:val="20"/>
                <w:szCs w:val="20"/>
                <w:lang w:val="uk-UA"/>
              </w:rPr>
            </w:pPr>
            <w:r w:rsidRPr="00C66EF9">
              <w:rPr>
                <w:sz w:val="20"/>
                <w:szCs w:val="20"/>
                <w:lang w:val="uk-UA"/>
              </w:rPr>
              <w:t>Підтримка форматів зображення: 16: 9, 4: 3</w:t>
            </w:r>
          </w:p>
          <w:p w14:paraId="53FD871F" w14:textId="77777777" w:rsidR="004914E9" w:rsidRPr="00C66EF9" w:rsidRDefault="004914E9" w:rsidP="004914E9">
            <w:pPr>
              <w:rPr>
                <w:sz w:val="20"/>
                <w:szCs w:val="20"/>
                <w:lang w:val="uk-UA"/>
              </w:rPr>
            </w:pPr>
            <w:r w:rsidRPr="00C66EF9">
              <w:rPr>
                <w:sz w:val="20"/>
                <w:szCs w:val="20"/>
                <w:lang w:val="uk-UA"/>
              </w:rPr>
              <w:t>Фокусування - ручне</w:t>
            </w:r>
          </w:p>
          <w:p w14:paraId="40359DE2" w14:textId="77777777" w:rsidR="004914E9" w:rsidRPr="00C66EF9" w:rsidRDefault="004914E9" w:rsidP="004914E9">
            <w:pPr>
              <w:rPr>
                <w:sz w:val="20"/>
                <w:szCs w:val="20"/>
                <w:lang w:val="uk-UA"/>
              </w:rPr>
            </w:pPr>
            <w:r w:rsidRPr="00C66EF9">
              <w:rPr>
                <w:sz w:val="20"/>
                <w:szCs w:val="20"/>
                <w:lang w:val="uk-UA"/>
              </w:rPr>
              <w:t>Мінімальна фокусна відстань – Не гірше 23мм</w:t>
            </w:r>
          </w:p>
          <w:p w14:paraId="63F6B6F9" w14:textId="77777777" w:rsidR="004914E9" w:rsidRPr="00C66EF9" w:rsidRDefault="004914E9" w:rsidP="004914E9">
            <w:pPr>
              <w:rPr>
                <w:sz w:val="20"/>
                <w:szCs w:val="20"/>
                <w:lang w:val="uk-UA"/>
              </w:rPr>
            </w:pPr>
            <w:r w:rsidRPr="00C66EF9">
              <w:rPr>
                <w:sz w:val="20"/>
                <w:szCs w:val="20"/>
                <w:lang w:val="uk-UA"/>
              </w:rPr>
              <w:t>Максимальна фокусна відстань – Не гірше 38.4мм</w:t>
            </w:r>
          </w:p>
          <w:p w14:paraId="0AD6606D" w14:textId="77777777" w:rsidR="004914E9" w:rsidRPr="00C66EF9" w:rsidRDefault="004914E9" w:rsidP="004914E9">
            <w:pPr>
              <w:rPr>
                <w:sz w:val="20"/>
                <w:szCs w:val="20"/>
                <w:lang w:val="uk-UA"/>
              </w:rPr>
            </w:pPr>
            <w:r w:rsidRPr="00C66EF9">
              <w:rPr>
                <w:sz w:val="20"/>
                <w:szCs w:val="20"/>
                <w:lang w:val="uk-UA"/>
              </w:rPr>
              <w:t>Кратність зміни фокусної відстані (оптична)- Не гірше 1-1.6</w:t>
            </w:r>
          </w:p>
          <w:p w14:paraId="5D3DF3A3" w14:textId="77777777" w:rsidR="004914E9" w:rsidRPr="00C66EF9" w:rsidRDefault="004914E9" w:rsidP="004914E9">
            <w:pPr>
              <w:rPr>
                <w:sz w:val="20"/>
                <w:szCs w:val="20"/>
                <w:lang w:val="uk-UA"/>
              </w:rPr>
            </w:pPr>
            <w:r w:rsidRPr="00C66EF9">
              <w:rPr>
                <w:sz w:val="20"/>
                <w:szCs w:val="20"/>
                <w:lang w:val="uk-UA"/>
              </w:rPr>
              <w:t>Розмір зображення по діагоналі при мінімальній відстані до екрану, м</w:t>
            </w:r>
            <w:r w:rsidRPr="00C66EF9">
              <w:rPr>
                <w:sz w:val="20"/>
                <w:szCs w:val="20"/>
                <w:lang w:val="uk-UA"/>
              </w:rPr>
              <w:tab/>
              <w:t>1.27</w:t>
            </w:r>
          </w:p>
          <w:p w14:paraId="2CB89D57" w14:textId="77777777" w:rsidR="004914E9" w:rsidRPr="00C66EF9" w:rsidRDefault="004914E9" w:rsidP="004914E9">
            <w:pPr>
              <w:rPr>
                <w:sz w:val="20"/>
                <w:szCs w:val="20"/>
                <w:lang w:val="uk-UA"/>
              </w:rPr>
            </w:pPr>
            <w:r w:rsidRPr="00C66EF9">
              <w:rPr>
                <w:sz w:val="20"/>
                <w:szCs w:val="20"/>
                <w:lang w:val="uk-UA"/>
              </w:rPr>
              <w:t>Розмір зображення по діагоналі при максимальній відстані до екрану, м - 7.62</w:t>
            </w:r>
          </w:p>
          <w:p w14:paraId="4178E660" w14:textId="77777777" w:rsidR="004914E9" w:rsidRPr="00C66EF9" w:rsidRDefault="004914E9" w:rsidP="004914E9">
            <w:pPr>
              <w:rPr>
                <w:sz w:val="20"/>
                <w:szCs w:val="20"/>
                <w:lang w:val="uk-UA"/>
              </w:rPr>
            </w:pPr>
            <w:r w:rsidRPr="00C66EF9">
              <w:rPr>
                <w:sz w:val="20"/>
                <w:szCs w:val="20"/>
                <w:lang w:val="uk-UA"/>
              </w:rPr>
              <w:t>Проекційне відношення - 1,38-2,28: 1</w:t>
            </w:r>
          </w:p>
          <w:p w14:paraId="562ACD8F" w14:textId="77777777" w:rsidR="004914E9" w:rsidRPr="00C66EF9" w:rsidRDefault="004914E9" w:rsidP="004914E9">
            <w:pPr>
              <w:rPr>
                <w:sz w:val="20"/>
                <w:szCs w:val="20"/>
                <w:u w:val="single"/>
                <w:lang w:val="uk-UA"/>
              </w:rPr>
            </w:pPr>
            <w:r w:rsidRPr="00C66EF9">
              <w:rPr>
                <w:sz w:val="20"/>
                <w:szCs w:val="20"/>
                <w:u w:val="single"/>
                <w:lang w:val="uk-UA"/>
              </w:rPr>
              <w:t>Лампа</w:t>
            </w:r>
          </w:p>
          <w:p w14:paraId="431CDB3D" w14:textId="77777777" w:rsidR="004914E9" w:rsidRPr="00C66EF9" w:rsidRDefault="004914E9" w:rsidP="004914E9">
            <w:pPr>
              <w:rPr>
                <w:sz w:val="20"/>
                <w:szCs w:val="20"/>
                <w:lang w:val="uk-UA"/>
              </w:rPr>
            </w:pPr>
            <w:r w:rsidRPr="00C66EF9">
              <w:rPr>
                <w:sz w:val="20"/>
                <w:szCs w:val="20"/>
                <w:lang w:val="uk-UA"/>
              </w:rPr>
              <w:t>Потужність лампи (Вт UHE) – Не гірше 300</w:t>
            </w:r>
          </w:p>
          <w:p w14:paraId="45138967" w14:textId="77777777" w:rsidR="004914E9" w:rsidRPr="00C66EF9" w:rsidRDefault="004914E9" w:rsidP="004914E9">
            <w:pPr>
              <w:rPr>
                <w:sz w:val="20"/>
                <w:szCs w:val="20"/>
                <w:lang w:val="uk-UA"/>
              </w:rPr>
            </w:pPr>
            <w:r w:rsidRPr="00C66EF9">
              <w:rPr>
                <w:sz w:val="20"/>
                <w:szCs w:val="20"/>
                <w:lang w:val="uk-UA"/>
              </w:rPr>
              <w:t>Ресурс лампи (стандартний режим), годинник – Не меньше 5000</w:t>
            </w:r>
          </w:p>
          <w:p w14:paraId="198B10E2" w14:textId="77777777" w:rsidR="004914E9" w:rsidRPr="00C66EF9" w:rsidRDefault="004914E9" w:rsidP="004914E9">
            <w:pPr>
              <w:rPr>
                <w:sz w:val="20"/>
                <w:szCs w:val="20"/>
                <w:lang w:val="uk-UA"/>
              </w:rPr>
            </w:pPr>
            <w:r w:rsidRPr="00C66EF9">
              <w:rPr>
                <w:sz w:val="20"/>
                <w:szCs w:val="20"/>
                <w:lang w:val="uk-UA"/>
              </w:rPr>
              <w:t>Ресурс лампи (еко режим), годинник – Не меньше 10000</w:t>
            </w:r>
          </w:p>
          <w:p w14:paraId="07136720" w14:textId="77777777" w:rsidR="004914E9" w:rsidRPr="00C66EF9" w:rsidRDefault="004914E9" w:rsidP="004914E9">
            <w:pPr>
              <w:rPr>
                <w:sz w:val="20"/>
                <w:szCs w:val="20"/>
                <w:u w:val="single"/>
                <w:lang w:val="uk-UA"/>
              </w:rPr>
            </w:pPr>
            <w:r w:rsidRPr="00C66EF9">
              <w:rPr>
                <w:sz w:val="20"/>
                <w:szCs w:val="20"/>
                <w:u w:val="single"/>
                <w:lang w:val="uk-UA"/>
              </w:rPr>
              <w:t>Зображення</w:t>
            </w:r>
          </w:p>
          <w:p w14:paraId="0E67F2DF" w14:textId="77777777" w:rsidR="004914E9" w:rsidRPr="00C66EF9" w:rsidRDefault="004914E9" w:rsidP="004914E9">
            <w:pPr>
              <w:rPr>
                <w:sz w:val="20"/>
                <w:szCs w:val="20"/>
                <w:lang w:val="uk-UA"/>
              </w:rPr>
            </w:pPr>
            <w:r w:rsidRPr="00C66EF9">
              <w:rPr>
                <w:sz w:val="20"/>
                <w:szCs w:val="20"/>
                <w:lang w:val="uk-UA"/>
              </w:rPr>
              <w:t>Яскравість (звичайний режим), лм – Не меньше 5500</w:t>
            </w:r>
          </w:p>
          <w:p w14:paraId="44DD09FC" w14:textId="77777777" w:rsidR="004914E9" w:rsidRPr="00C66EF9" w:rsidRDefault="004914E9" w:rsidP="004914E9">
            <w:pPr>
              <w:rPr>
                <w:sz w:val="20"/>
                <w:szCs w:val="20"/>
                <w:lang w:val="uk-UA"/>
              </w:rPr>
            </w:pPr>
            <w:r w:rsidRPr="00C66EF9">
              <w:rPr>
                <w:sz w:val="20"/>
                <w:szCs w:val="20"/>
                <w:lang w:val="uk-UA"/>
              </w:rPr>
              <w:t>Яскравість (економічний режим), лм – Не меньше 3800</w:t>
            </w:r>
          </w:p>
          <w:p w14:paraId="6ED4F27E" w14:textId="77777777" w:rsidR="004914E9" w:rsidRPr="00C66EF9" w:rsidRDefault="004914E9" w:rsidP="004914E9">
            <w:pPr>
              <w:rPr>
                <w:sz w:val="20"/>
                <w:szCs w:val="20"/>
                <w:lang w:val="uk-UA"/>
              </w:rPr>
            </w:pPr>
            <w:r w:rsidRPr="00C66EF9">
              <w:rPr>
                <w:sz w:val="20"/>
                <w:szCs w:val="20"/>
                <w:lang w:val="uk-UA"/>
              </w:rPr>
              <w:t>Колірна яскравість, лм – Не меньше 5500</w:t>
            </w:r>
          </w:p>
          <w:p w14:paraId="7A67C5D4" w14:textId="77777777" w:rsidR="004914E9" w:rsidRPr="00C66EF9" w:rsidRDefault="004914E9" w:rsidP="004914E9">
            <w:pPr>
              <w:rPr>
                <w:sz w:val="20"/>
                <w:szCs w:val="20"/>
                <w:lang w:val="uk-UA"/>
              </w:rPr>
            </w:pPr>
            <w:r w:rsidRPr="00C66EF9">
              <w:rPr>
                <w:sz w:val="20"/>
                <w:szCs w:val="20"/>
                <w:lang w:val="uk-UA"/>
              </w:rPr>
              <w:t>Контрастність – Не гірше 15000</w:t>
            </w:r>
          </w:p>
          <w:p w14:paraId="7A1D522B" w14:textId="77777777" w:rsidR="004914E9" w:rsidRPr="00C66EF9" w:rsidRDefault="004914E9" w:rsidP="004914E9">
            <w:pPr>
              <w:rPr>
                <w:sz w:val="20"/>
                <w:szCs w:val="20"/>
                <w:lang w:val="uk-UA"/>
              </w:rPr>
            </w:pPr>
            <w:r w:rsidRPr="00C66EF9">
              <w:rPr>
                <w:sz w:val="20"/>
                <w:szCs w:val="20"/>
                <w:lang w:val="uk-UA"/>
              </w:rPr>
              <w:t>Рівномірність яскравості,%  - 80</w:t>
            </w:r>
          </w:p>
          <w:p w14:paraId="51E63B13" w14:textId="77777777" w:rsidR="004914E9" w:rsidRPr="00C66EF9" w:rsidRDefault="004914E9" w:rsidP="004914E9">
            <w:pPr>
              <w:rPr>
                <w:sz w:val="20"/>
                <w:szCs w:val="20"/>
                <w:lang w:val="uk-UA"/>
              </w:rPr>
            </w:pPr>
            <w:r w:rsidRPr="00C66EF9">
              <w:rPr>
                <w:sz w:val="20"/>
                <w:szCs w:val="20"/>
                <w:lang w:val="uk-UA"/>
              </w:rPr>
              <w:t>Кольоровідтворення, мільйонів квітів - До 1 мільярда</w:t>
            </w:r>
          </w:p>
          <w:p w14:paraId="087520B2" w14:textId="77777777" w:rsidR="004914E9" w:rsidRPr="00C66EF9" w:rsidRDefault="004914E9" w:rsidP="004914E9">
            <w:pPr>
              <w:rPr>
                <w:sz w:val="20"/>
                <w:szCs w:val="20"/>
                <w:u w:val="single"/>
                <w:lang w:val="uk-UA"/>
              </w:rPr>
            </w:pPr>
            <w:r w:rsidRPr="00C66EF9">
              <w:rPr>
                <w:sz w:val="20"/>
                <w:szCs w:val="20"/>
                <w:u w:val="single"/>
                <w:lang w:val="uk-UA"/>
              </w:rPr>
              <w:t>Налаштування зображення (проектор, пульт ДУ)</w:t>
            </w:r>
            <w:r w:rsidRPr="00C66EF9">
              <w:rPr>
                <w:sz w:val="20"/>
                <w:szCs w:val="20"/>
                <w:u w:val="single"/>
                <w:lang w:val="uk-UA"/>
              </w:rPr>
              <w:tab/>
            </w:r>
          </w:p>
          <w:p w14:paraId="10740982" w14:textId="77777777" w:rsidR="004914E9" w:rsidRPr="00C66EF9" w:rsidRDefault="004914E9" w:rsidP="004914E9">
            <w:pPr>
              <w:rPr>
                <w:sz w:val="20"/>
                <w:szCs w:val="20"/>
                <w:lang w:val="uk-UA"/>
              </w:rPr>
            </w:pPr>
            <w:r w:rsidRPr="00C66EF9">
              <w:rPr>
                <w:sz w:val="20"/>
                <w:szCs w:val="20"/>
                <w:lang w:val="uk-UA"/>
              </w:rPr>
              <w:t>Яскравість, контрастність, насиченість, тон, різкість, кольорова температура, вхідний сигнал</w:t>
            </w:r>
          </w:p>
          <w:p w14:paraId="4E9D8695" w14:textId="77777777" w:rsidR="004914E9" w:rsidRPr="00C66EF9" w:rsidRDefault="004914E9" w:rsidP="004914E9">
            <w:pPr>
              <w:rPr>
                <w:sz w:val="20"/>
                <w:szCs w:val="20"/>
                <w:lang w:val="uk-UA"/>
              </w:rPr>
            </w:pPr>
            <w:r w:rsidRPr="00C66EF9">
              <w:rPr>
                <w:sz w:val="20"/>
                <w:szCs w:val="20"/>
                <w:lang w:val="uk-UA"/>
              </w:rPr>
              <w:t>режим передачі кольору, шумозаглушення, Гамма-корекція, Баланс білого, Управління кольором (RGBCMY), деінтерлейсинг, автодіафрагма, Співвідношення сторін</w:t>
            </w:r>
          </w:p>
          <w:p w14:paraId="0C40F17A" w14:textId="77777777" w:rsidR="004914E9" w:rsidRPr="00C66EF9" w:rsidRDefault="004914E9" w:rsidP="004914E9">
            <w:pPr>
              <w:rPr>
                <w:sz w:val="20"/>
                <w:szCs w:val="20"/>
                <w:lang w:val="uk-UA"/>
              </w:rPr>
            </w:pPr>
            <w:r w:rsidRPr="00C66EF9">
              <w:rPr>
                <w:sz w:val="20"/>
                <w:szCs w:val="20"/>
                <w:lang w:val="uk-UA"/>
              </w:rPr>
              <w:t>Корекція трапецеїдального спотворення по вертикалі, ± градуси</w:t>
            </w:r>
            <w:r w:rsidRPr="00C66EF9">
              <w:rPr>
                <w:sz w:val="20"/>
                <w:szCs w:val="20"/>
                <w:lang w:val="uk-UA"/>
              </w:rPr>
              <w:tab/>
              <w:t>30</w:t>
            </w:r>
          </w:p>
          <w:p w14:paraId="327C85A6" w14:textId="77777777" w:rsidR="004914E9" w:rsidRPr="00C66EF9" w:rsidRDefault="004914E9" w:rsidP="004914E9">
            <w:pPr>
              <w:rPr>
                <w:sz w:val="20"/>
                <w:szCs w:val="20"/>
                <w:lang w:val="uk-UA"/>
              </w:rPr>
            </w:pPr>
            <w:r w:rsidRPr="00C66EF9">
              <w:rPr>
                <w:sz w:val="20"/>
                <w:szCs w:val="20"/>
                <w:lang w:val="uk-UA"/>
              </w:rPr>
              <w:t>Корекція трапецеїдального спотворення по горизонталі, ± градуси</w:t>
            </w:r>
            <w:r w:rsidRPr="00C66EF9">
              <w:rPr>
                <w:sz w:val="20"/>
                <w:szCs w:val="20"/>
                <w:lang w:val="uk-UA"/>
              </w:rPr>
              <w:tab/>
              <w:t>30</w:t>
            </w:r>
          </w:p>
          <w:p w14:paraId="6E201136" w14:textId="77777777" w:rsidR="004914E9" w:rsidRPr="00C66EF9" w:rsidRDefault="004914E9" w:rsidP="004914E9">
            <w:pPr>
              <w:rPr>
                <w:sz w:val="20"/>
                <w:szCs w:val="20"/>
                <w:lang w:val="uk-UA"/>
              </w:rPr>
            </w:pPr>
            <w:r w:rsidRPr="00C66EF9">
              <w:rPr>
                <w:sz w:val="20"/>
                <w:szCs w:val="20"/>
                <w:lang w:val="uk-UA"/>
              </w:rPr>
              <w:t xml:space="preserve">Технологія DCDi by Faroudja </w:t>
            </w:r>
          </w:p>
          <w:p w14:paraId="5F4131A3" w14:textId="77777777" w:rsidR="004914E9" w:rsidRPr="00C66EF9" w:rsidRDefault="004914E9" w:rsidP="004914E9">
            <w:pPr>
              <w:rPr>
                <w:sz w:val="20"/>
                <w:szCs w:val="20"/>
                <w:lang w:val="uk-UA"/>
              </w:rPr>
            </w:pPr>
            <w:r w:rsidRPr="00C66EF9">
              <w:rPr>
                <w:sz w:val="20"/>
                <w:szCs w:val="20"/>
                <w:lang w:val="uk-UA"/>
              </w:rPr>
              <w:t>Діапазон частоти розгортки</w:t>
            </w:r>
          </w:p>
          <w:p w14:paraId="631A1F24" w14:textId="77777777" w:rsidR="004914E9" w:rsidRPr="00C66EF9" w:rsidRDefault="004914E9" w:rsidP="004914E9">
            <w:pPr>
              <w:rPr>
                <w:sz w:val="20"/>
                <w:szCs w:val="20"/>
                <w:lang w:val="uk-UA"/>
              </w:rPr>
            </w:pPr>
            <w:r w:rsidRPr="00C66EF9">
              <w:rPr>
                <w:sz w:val="20"/>
                <w:szCs w:val="20"/>
                <w:lang w:val="uk-UA"/>
              </w:rPr>
              <w:t>Частота пікселів (мінімальна), МГц - 13.5</w:t>
            </w:r>
          </w:p>
          <w:p w14:paraId="7C299B9D" w14:textId="77777777" w:rsidR="004914E9" w:rsidRPr="00C66EF9" w:rsidRDefault="004914E9" w:rsidP="004914E9">
            <w:pPr>
              <w:rPr>
                <w:sz w:val="20"/>
                <w:szCs w:val="20"/>
                <w:lang w:val="uk-UA"/>
              </w:rPr>
            </w:pPr>
            <w:r w:rsidRPr="00C66EF9">
              <w:rPr>
                <w:sz w:val="20"/>
                <w:szCs w:val="20"/>
                <w:lang w:val="uk-UA"/>
              </w:rPr>
              <w:t>Частота пікселів (максимальна), МГц - 162</w:t>
            </w:r>
          </w:p>
          <w:p w14:paraId="6343D9AF" w14:textId="77777777" w:rsidR="004914E9" w:rsidRPr="00C66EF9" w:rsidRDefault="004914E9" w:rsidP="004914E9">
            <w:pPr>
              <w:rPr>
                <w:sz w:val="20"/>
                <w:szCs w:val="20"/>
                <w:lang w:val="uk-UA"/>
              </w:rPr>
            </w:pPr>
            <w:r w:rsidRPr="00C66EF9">
              <w:rPr>
                <w:sz w:val="20"/>
                <w:szCs w:val="20"/>
                <w:lang w:val="uk-UA"/>
              </w:rPr>
              <w:t>Частота рядків (мінімальна), кГц - 15</w:t>
            </w:r>
          </w:p>
          <w:p w14:paraId="3D02EDF5" w14:textId="77777777" w:rsidR="004914E9" w:rsidRPr="00C66EF9" w:rsidRDefault="004914E9" w:rsidP="004914E9">
            <w:pPr>
              <w:rPr>
                <w:sz w:val="20"/>
                <w:szCs w:val="20"/>
                <w:lang w:val="uk-UA"/>
              </w:rPr>
            </w:pPr>
            <w:r w:rsidRPr="00C66EF9">
              <w:rPr>
                <w:sz w:val="20"/>
                <w:szCs w:val="20"/>
                <w:lang w:val="uk-UA"/>
              </w:rPr>
              <w:t>Частота рядків (максимальна), кГц - 92</w:t>
            </w:r>
          </w:p>
          <w:p w14:paraId="346FB29C" w14:textId="77777777" w:rsidR="004914E9" w:rsidRPr="00C66EF9" w:rsidRDefault="004914E9" w:rsidP="004914E9">
            <w:pPr>
              <w:rPr>
                <w:sz w:val="20"/>
                <w:szCs w:val="20"/>
                <w:lang w:val="uk-UA"/>
              </w:rPr>
            </w:pPr>
            <w:r w:rsidRPr="00C66EF9">
              <w:rPr>
                <w:sz w:val="20"/>
                <w:szCs w:val="20"/>
                <w:lang w:val="uk-UA"/>
              </w:rPr>
              <w:t>Частота кадрів (мінімальна), Гц - 50</w:t>
            </w:r>
          </w:p>
          <w:p w14:paraId="3C23E603" w14:textId="77777777" w:rsidR="004914E9" w:rsidRPr="00C66EF9" w:rsidRDefault="004914E9" w:rsidP="004914E9">
            <w:pPr>
              <w:rPr>
                <w:sz w:val="20"/>
                <w:szCs w:val="20"/>
                <w:lang w:val="uk-UA"/>
              </w:rPr>
            </w:pPr>
            <w:r w:rsidRPr="00C66EF9">
              <w:rPr>
                <w:sz w:val="20"/>
                <w:szCs w:val="20"/>
                <w:lang w:val="uk-UA"/>
              </w:rPr>
              <w:t>Частота кадрів (максимальна), Гц - 85</w:t>
            </w:r>
          </w:p>
          <w:p w14:paraId="483BC4AD" w14:textId="77777777" w:rsidR="004914E9" w:rsidRPr="00C66EF9" w:rsidRDefault="004914E9" w:rsidP="004914E9">
            <w:pPr>
              <w:rPr>
                <w:sz w:val="20"/>
                <w:szCs w:val="20"/>
                <w:u w:val="single"/>
                <w:lang w:val="uk-UA"/>
              </w:rPr>
            </w:pPr>
            <w:r w:rsidRPr="00C66EF9">
              <w:rPr>
                <w:sz w:val="20"/>
                <w:szCs w:val="20"/>
                <w:u w:val="single"/>
                <w:lang w:val="uk-UA"/>
              </w:rPr>
              <w:t>Входи (</w:t>
            </w:r>
            <w:r w:rsidRPr="00C66EF9">
              <w:rPr>
                <w:sz w:val="20"/>
                <w:szCs w:val="20"/>
                <w:lang w:val="uk-UA"/>
              </w:rPr>
              <w:t>Не гірше)</w:t>
            </w:r>
            <w:r w:rsidRPr="00C66EF9">
              <w:rPr>
                <w:sz w:val="20"/>
                <w:szCs w:val="20"/>
                <w:u w:val="single"/>
                <w:lang w:val="uk-UA"/>
              </w:rPr>
              <w:t>:</w:t>
            </w:r>
          </w:p>
          <w:p w14:paraId="37F4F48B" w14:textId="77777777" w:rsidR="004914E9" w:rsidRPr="00C66EF9" w:rsidRDefault="004914E9" w:rsidP="004914E9">
            <w:pPr>
              <w:rPr>
                <w:sz w:val="20"/>
                <w:szCs w:val="20"/>
                <w:lang w:val="uk-UA"/>
              </w:rPr>
            </w:pPr>
            <w:r w:rsidRPr="00C66EF9">
              <w:rPr>
                <w:sz w:val="20"/>
                <w:szCs w:val="20"/>
                <w:lang w:val="uk-UA"/>
              </w:rPr>
              <w:lastRenderedPageBreak/>
              <w:t>VGA (Mini D-Sub 15-pin)</w:t>
            </w:r>
          </w:p>
          <w:p w14:paraId="4B564E37" w14:textId="77777777" w:rsidR="004914E9" w:rsidRPr="00C66EF9" w:rsidRDefault="004914E9" w:rsidP="004914E9">
            <w:pPr>
              <w:rPr>
                <w:sz w:val="20"/>
                <w:szCs w:val="20"/>
                <w:lang w:val="uk-UA"/>
              </w:rPr>
            </w:pPr>
            <w:r w:rsidRPr="00C66EF9">
              <w:rPr>
                <w:sz w:val="20"/>
                <w:szCs w:val="20"/>
                <w:lang w:val="uk-UA"/>
              </w:rPr>
              <w:t>Кількість входів VGA -2</w:t>
            </w:r>
          </w:p>
          <w:p w14:paraId="49036607" w14:textId="77777777" w:rsidR="004914E9" w:rsidRPr="00C66EF9" w:rsidRDefault="004914E9" w:rsidP="004914E9">
            <w:pPr>
              <w:rPr>
                <w:sz w:val="20"/>
                <w:szCs w:val="20"/>
                <w:lang w:val="uk-UA"/>
              </w:rPr>
            </w:pPr>
            <w:r w:rsidRPr="00C66EF9">
              <w:rPr>
                <w:sz w:val="20"/>
                <w:szCs w:val="20"/>
                <w:lang w:val="uk-UA"/>
              </w:rPr>
              <w:t>Композитний відеовхід (RCA)</w:t>
            </w:r>
          </w:p>
          <w:p w14:paraId="226DF06A" w14:textId="77777777" w:rsidR="004914E9" w:rsidRPr="00C66EF9" w:rsidRDefault="004914E9" w:rsidP="004914E9">
            <w:pPr>
              <w:rPr>
                <w:sz w:val="20"/>
                <w:szCs w:val="20"/>
                <w:lang w:val="uk-UA"/>
              </w:rPr>
            </w:pPr>
            <w:r w:rsidRPr="00C66EF9">
              <w:rPr>
                <w:sz w:val="20"/>
                <w:szCs w:val="20"/>
                <w:lang w:val="uk-UA"/>
              </w:rPr>
              <w:t>Кількість композитних відеовходів (RCA)</w:t>
            </w:r>
            <w:r w:rsidRPr="00C66EF9">
              <w:rPr>
                <w:sz w:val="20"/>
                <w:szCs w:val="20"/>
                <w:lang w:val="uk-UA"/>
              </w:rPr>
              <w:tab/>
              <w:t xml:space="preserve"> 1</w:t>
            </w:r>
          </w:p>
          <w:p w14:paraId="6EACCC20" w14:textId="77777777" w:rsidR="004914E9" w:rsidRPr="00C66EF9" w:rsidRDefault="004914E9" w:rsidP="004914E9">
            <w:pPr>
              <w:rPr>
                <w:sz w:val="20"/>
                <w:szCs w:val="20"/>
                <w:lang w:val="uk-UA"/>
              </w:rPr>
            </w:pPr>
            <w:r w:rsidRPr="00C66EF9">
              <w:rPr>
                <w:sz w:val="20"/>
                <w:szCs w:val="20"/>
                <w:lang w:val="uk-UA"/>
              </w:rPr>
              <w:t>HDMI</w:t>
            </w:r>
          </w:p>
          <w:p w14:paraId="761FDB9C" w14:textId="77777777" w:rsidR="004914E9" w:rsidRPr="00C66EF9" w:rsidRDefault="004914E9" w:rsidP="004914E9">
            <w:pPr>
              <w:rPr>
                <w:sz w:val="20"/>
                <w:szCs w:val="20"/>
                <w:lang w:val="uk-UA"/>
              </w:rPr>
            </w:pPr>
            <w:r w:rsidRPr="00C66EF9">
              <w:rPr>
                <w:sz w:val="20"/>
                <w:szCs w:val="20"/>
                <w:lang w:val="uk-UA"/>
              </w:rPr>
              <w:t>Кількість входів HDMI - 2</w:t>
            </w:r>
          </w:p>
          <w:p w14:paraId="3F38F6C5" w14:textId="77777777" w:rsidR="004914E9" w:rsidRPr="00C66EF9" w:rsidRDefault="004914E9" w:rsidP="004914E9">
            <w:pPr>
              <w:rPr>
                <w:sz w:val="20"/>
                <w:szCs w:val="20"/>
                <w:lang w:val="uk-UA"/>
              </w:rPr>
            </w:pPr>
            <w:r w:rsidRPr="00C66EF9">
              <w:rPr>
                <w:sz w:val="20"/>
                <w:szCs w:val="20"/>
                <w:lang w:val="uk-UA"/>
              </w:rPr>
              <w:t>Аудіовхід (Mini Jack 3,5 мм)</w:t>
            </w:r>
          </w:p>
          <w:p w14:paraId="075FAA3A" w14:textId="77777777" w:rsidR="004914E9" w:rsidRPr="00C66EF9" w:rsidRDefault="004914E9" w:rsidP="004914E9">
            <w:pPr>
              <w:rPr>
                <w:sz w:val="20"/>
                <w:szCs w:val="20"/>
                <w:lang w:val="uk-UA"/>
              </w:rPr>
            </w:pPr>
            <w:r w:rsidRPr="00C66EF9">
              <w:rPr>
                <w:sz w:val="20"/>
                <w:szCs w:val="20"/>
                <w:lang w:val="uk-UA"/>
              </w:rPr>
              <w:t>Кількість аудіовходів (Mini Jack 3,5 мм) - 2</w:t>
            </w:r>
          </w:p>
          <w:p w14:paraId="7C12318F" w14:textId="77777777" w:rsidR="004914E9" w:rsidRPr="00C66EF9" w:rsidRDefault="004914E9" w:rsidP="004914E9">
            <w:pPr>
              <w:rPr>
                <w:sz w:val="20"/>
                <w:szCs w:val="20"/>
                <w:lang w:val="uk-UA"/>
              </w:rPr>
            </w:pPr>
            <w:r w:rsidRPr="00C66EF9">
              <w:rPr>
                <w:sz w:val="20"/>
                <w:szCs w:val="20"/>
                <w:lang w:val="uk-UA"/>
              </w:rPr>
              <w:t>Аудіовхід (RCA White / Red)</w:t>
            </w:r>
          </w:p>
          <w:p w14:paraId="61042785" w14:textId="77777777" w:rsidR="004914E9" w:rsidRPr="00C66EF9" w:rsidRDefault="004914E9" w:rsidP="004914E9">
            <w:pPr>
              <w:rPr>
                <w:sz w:val="20"/>
                <w:szCs w:val="20"/>
                <w:lang w:val="uk-UA"/>
              </w:rPr>
            </w:pPr>
            <w:r w:rsidRPr="00C66EF9">
              <w:rPr>
                <w:sz w:val="20"/>
                <w:szCs w:val="20"/>
                <w:lang w:val="uk-UA"/>
              </w:rPr>
              <w:t>Кількість аудіовходів (RCA White / Red) - 1</w:t>
            </w:r>
          </w:p>
          <w:p w14:paraId="776CFACC" w14:textId="77777777" w:rsidR="004914E9" w:rsidRPr="00C66EF9" w:rsidRDefault="004914E9" w:rsidP="004914E9">
            <w:pPr>
              <w:rPr>
                <w:sz w:val="20"/>
                <w:szCs w:val="20"/>
                <w:u w:val="single"/>
                <w:lang w:val="uk-UA"/>
              </w:rPr>
            </w:pPr>
            <w:r w:rsidRPr="00C66EF9">
              <w:rPr>
                <w:sz w:val="20"/>
                <w:szCs w:val="20"/>
                <w:u w:val="single"/>
                <w:lang w:val="uk-UA"/>
              </w:rPr>
              <w:t>Виходи (Не гірше)</w:t>
            </w:r>
          </w:p>
          <w:p w14:paraId="2ADE4A03" w14:textId="77777777" w:rsidR="004914E9" w:rsidRPr="00C66EF9" w:rsidRDefault="004914E9" w:rsidP="004914E9">
            <w:pPr>
              <w:rPr>
                <w:sz w:val="20"/>
                <w:szCs w:val="20"/>
                <w:lang w:val="uk-UA"/>
              </w:rPr>
            </w:pPr>
            <w:r w:rsidRPr="00C66EF9">
              <w:rPr>
                <w:sz w:val="20"/>
                <w:szCs w:val="20"/>
                <w:lang w:val="uk-UA"/>
              </w:rPr>
              <w:t>VGA (Mini D-Sub 15-pin)</w:t>
            </w:r>
          </w:p>
          <w:p w14:paraId="2CCA3021" w14:textId="77777777" w:rsidR="004914E9" w:rsidRPr="00C66EF9" w:rsidRDefault="004914E9" w:rsidP="004914E9">
            <w:pPr>
              <w:rPr>
                <w:sz w:val="20"/>
                <w:szCs w:val="20"/>
                <w:lang w:val="uk-UA"/>
              </w:rPr>
            </w:pPr>
            <w:r w:rsidRPr="00C66EF9">
              <w:rPr>
                <w:sz w:val="20"/>
                <w:szCs w:val="20"/>
                <w:lang w:val="uk-UA"/>
              </w:rPr>
              <w:t>Кількість відеовиходів VGA (Mini D-Sub 15-pin) -1</w:t>
            </w:r>
          </w:p>
          <w:p w14:paraId="63A53010" w14:textId="77777777" w:rsidR="004914E9" w:rsidRPr="00C66EF9" w:rsidRDefault="004914E9" w:rsidP="004914E9">
            <w:pPr>
              <w:rPr>
                <w:sz w:val="20"/>
                <w:szCs w:val="20"/>
                <w:lang w:val="uk-UA"/>
              </w:rPr>
            </w:pPr>
            <w:r w:rsidRPr="00C66EF9">
              <w:rPr>
                <w:sz w:val="20"/>
                <w:szCs w:val="20"/>
                <w:lang w:val="uk-UA"/>
              </w:rPr>
              <w:t>Аудіовихід (Mini Jack 3,5 мм)</w:t>
            </w:r>
          </w:p>
          <w:p w14:paraId="5331B9FE" w14:textId="77777777" w:rsidR="004914E9" w:rsidRPr="00C66EF9" w:rsidRDefault="004914E9" w:rsidP="004914E9">
            <w:pPr>
              <w:rPr>
                <w:sz w:val="20"/>
                <w:szCs w:val="20"/>
                <w:lang w:val="uk-UA"/>
              </w:rPr>
            </w:pPr>
            <w:r w:rsidRPr="00C66EF9">
              <w:rPr>
                <w:sz w:val="20"/>
                <w:szCs w:val="20"/>
                <w:lang w:val="uk-UA"/>
              </w:rPr>
              <w:t>Кількість аудіовиходів (Mini Jack 3,5 мм)</w:t>
            </w:r>
          </w:p>
          <w:p w14:paraId="35B9197E" w14:textId="77777777" w:rsidR="004914E9" w:rsidRPr="00C66EF9" w:rsidRDefault="004914E9" w:rsidP="004914E9">
            <w:pPr>
              <w:rPr>
                <w:sz w:val="20"/>
                <w:szCs w:val="20"/>
                <w:u w:val="single"/>
                <w:lang w:val="uk-UA"/>
              </w:rPr>
            </w:pPr>
            <w:r w:rsidRPr="00C66EF9">
              <w:rPr>
                <w:sz w:val="20"/>
                <w:szCs w:val="20"/>
                <w:u w:val="single"/>
                <w:lang w:val="uk-UA"/>
              </w:rPr>
              <w:t>Інтерфейси (Не гірше):</w:t>
            </w:r>
          </w:p>
          <w:p w14:paraId="1913D6E9" w14:textId="77777777" w:rsidR="004914E9" w:rsidRPr="00C66EF9" w:rsidRDefault="004914E9" w:rsidP="004914E9">
            <w:pPr>
              <w:rPr>
                <w:sz w:val="20"/>
                <w:szCs w:val="20"/>
                <w:lang w:val="uk-UA"/>
              </w:rPr>
            </w:pPr>
            <w:r w:rsidRPr="00C66EF9">
              <w:rPr>
                <w:sz w:val="20"/>
                <w:szCs w:val="20"/>
                <w:lang w:val="uk-UA"/>
              </w:rPr>
              <w:t>USB (тип A)</w:t>
            </w:r>
          </w:p>
          <w:p w14:paraId="29285DD8" w14:textId="77777777" w:rsidR="004914E9" w:rsidRPr="00C66EF9" w:rsidRDefault="004914E9" w:rsidP="004914E9">
            <w:pPr>
              <w:rPr>
                <w:sz w:val="20"/>
                <w:szCs w:val="20"/>
                <w:lang w:val="uk-UA"/>
              </w:rPr>
            </w:pPr>
            <w:r w:rsidRPr="00C66EF9">
              <w:rPr>
                <w:sz w:val="20"/>
                <w:szCs w:val="20"/>
                <w:lang w:val="uk-UA"/>
              </w:rPr>
              <w:t>Кількість USB-інтерфейсів типу A -1</w:t>
            </w:r>
          </w:p>
          <w:p w14:paraId="0CA4FFF6" w14:textId="77777777" w:rsidR="004914E9" w:rsidRPr="00C66EF9" w:rsidRDefault="004914E9" w:rsidP="004914E9">
            <w:pPr>
              <w:rPr>
                <w:sz w:val="20"/>
                <w:szCs w:val="20"/>
                <w:lang w:val="uk-UA"/>
              </w:rPr>
            </w:pPr>
            <w:r w:rsidRPr="00C66EF9">
              <w:rPr>
                <w:sz w:val="20"/>
                <w:szCs w:val="20"/>
                <w:lang w:val="uk-UA"/>
              </w:rPr>
              <w:t>USB (тип B)</w:t>
            </w:r>
          </w:p>
          <w:p w14:paraId="30FC47B3" w14:textId="77777777" w:rsidR="004914E9" w:rsidRPr="00C66EF9" w:rsidRDefault="004914E9" w:rsidP="004914E9">
            <w:pPr>
              <w:rPr>
                <w:sz w:val="20"/>
                <w:szCs w:val="20"/>
                <w:lang w:val="uk-UA"/>
              </w:rPr>
            </w:pPr>
            <w:r w:rsidRPr="00C66EF9">
              <w:rPr>
                <w:sz w:val="20"/>
                <w:szCs w:val="20"/>
                <w:lang w:val="uk-UA"/>
              </w:rPr>
              <w:t>Кількість USB-інтерфейсів типу B -1</w:t>
            </w:r>
          </w:p>
          <w:p w14:paraId="595774DE" w14:textId="77777777" w:rsidR="004914E9" w:rsidRPr="00C66EF9" w:rsidRDefault="004914E9" w:rsidP="004914E9">
            <w:pPr>
              <w:rPr>
                <w:sz w:val="20"/>
                <w:szCs w:val="20"/>
                <w:lang w:val="uk-UA"/>
              </w:rPr>
            </w:pPr>
            <w:r w:rsidRPr="00C66EF9">
              <w:rPr>
                <w:sz w:val="20"/>
                <w:szCs w:val="20"/>
                <w:lang w:val="uk-UA"/>
              </w:rPr>
              <w:t>Ethernet</w:t>
            </w:r>
          </w:p>
          <w:p w14:paraId="0B2B567F" w14:textId="77777777" w:rsidR="004914E9" w:rsidRPr="00C66EF9" w:rsidRDefault="004914E9" w:rsidP="004914E9">
            <w:pPr>
              <w:rPr>
                <w:sz w:val="20"/>
                <w:szCs w:val="20"/>
                <w:lang w:val="uk-UA"/>
              </w:rPr>
            </w:pPr>
            <w:r w:rsidRPr="00C66EF9">
              <w:rPr>
                <w:sz w:val="20"/>
                <w:szCs w:val="20"/>
                <w:lang w:val="uk-UA"/>
              </w:rPr>
              <w:t>HD-BaseT</w:t>
            </w:r>
          </w:p>
          <w:p w14:paraId="18A2048E" w14:textId="77777777" w:rsidR="004914E9" w:rsidRPr="00C66EF9" w:rsidRDefault="004914E9" w:rsidP="004914E9">
            <w:pPr>
              <w:rPr>
                <w:sz w:val="20"/>
                <w:szCs w:val="20"/>
                <w:lang w:val="uk-UA"/>
              </w:rPr>
            </w:pPr>
            <w:r w:rsidRPr="00C66EF9">
              <w:rPr>
                <w:sz w:val="20"/>
                <w:szCs w:val="20"/>
                <w:lang w:val="uk-UA"/>
              </w:rPr>
              <w:t>Wi-Fi</w:t>
            </w:r>
            <w:r w:rsidRPr="00C66EF9">
              <w:rPr>
                <w:sz w:val="20"/>
                <w:szCs w:val="20"/>
                <w:lang w:val="uk-UA"/>
              </w:rPr>
              <w:tab/>
              <w:t>Wi-Fi-модуль в комплекті</w:t>
            </w:r>
          </w:p>
          <w:p w14:paraId="1A957AD4" w14:textId="77777777" w:rsidR="004914E9" w:rsidRPr="00C66EF9" w:rsidRDefault="004914E9" w:rsidP="004914E9">
            <w:pPr>
              <w:rPr>
                <w:sz w:val="20"/>
                <w:szCs w:val="20"/>
                <w:lang w:val="uk-UA"/>
              </w:rPr>
            </w:pPr>
            <w:r w:rsidRPr="00C66EF9">
              <w:rPr>
                <w:sz w:val="20"/>
                <w:szCs w:val="20"/>
                <w:lang w:val="uk-UA"/>
              </w:rPr>
              <w:t>Wi-Fi Miracast / Intel WiDi</w:t>
            </w:r>
          </w:p>
          <w:p w14:paraId="7395D62D" w14:textId="77777777" w:rsidR="004914E9" w:rsidRPr="00C66EF9" w:rsidRDefault="004914E9" w:rsidP="004914E9">
            <w:pPr>
              <w:rPr>
                <w:sz w:val="20"/>
                <w:szCs w:val="20"/>
                <w:lang w:val="uk-UA"/>
              </w:rPr>
            </w:pPr>
            <w:r w:rsidRPr="00C66EF9">
              <w:rPr>
                <w:sz w:val="20"/>
                <w:szCs w:val="20"/>
                <w:lang w:val="uk-UA"/>
              </w:rPr>
              <w:t>MHL</w:t>
            </w:r>
          </w:p>
          <w:p w14:paraId="56468145" w14:textId="77777777" w:rsidR="004914E9" w:rsidRPr="00C66EF9" w:rsidRDefault="004914E9" w:rsidP="004914E9">
            <w:pPr>
              <w:rPr>
                <w:sz w:val="20"/>
                <w:szCs w:val="20"/>
                <w:lang w:val="uk-UA"/>
              </w:rPr>
            </w:pPr>
            <w:r w:rsidRPr="00C66EF9">
              <w:rPr>
                <w:sz w:val="20"/>
                <w:szCs w:val="20"/>
                <w:lang w:val="uk-UA"/>
              </w:rPr>
              <w:t>Послідовний цифровий інтерфейс RS-232 (D-Sub 9-pin)</w:t>
            </w:r>
          </w:p>
          <w:p w14:paraId="69DA16E5" w14:textId="77777777" w:rsidR="004914E9" w:rsidRPr="00C66EF9" w:rsidRDefault="004914E9" w:rsidP="004914E9">
            <w:pPr>
              <w:rPr>
                <w:sz w:val="20"/>
                <w:szCs w:val="20"/>
                <w:lang w:val="uk-UA"/>
              </w:rPr>
            </w:pPr>
            <w:r w:rsidRPr="00C66EF9">
              <w:rPr>
                <w:sz w:val="20"/>
                <w:szCs w:val="20"/>
                <w:lang w:val="uk-UA"/>
              </w:rPr>
              <w:t>Кількість послідовних цифрових інтерфейсів RS-232 (D-Sub 9-pin) - 1</w:t>
            </w:r>
          </w:p>
          <w:p w14:paraId="6EAD3F6E" w14:textId="77777777" w:rsidR="004914E9" w:rsidRPr="00C66EF9" w:rsidRDefault="004914E9" w:rsidP="004914E9">
            <w:pPr>
              <w:rPr>
                <w:sz w:val="20"/>
                <w:szCs w:val="20"/>
                <w:lang w:val="uk-UA"/>
              </w:rPr>
            </w:pPr>
            <w:r w:rsidRPr="00C66EF9">
              <w:rPr>
                <w:sz w:val="20"/>
                <w:szCs w:val="20"/>
                <w:lang w:val="uk-UA"/>
              </w:rPr>
              <w:t>Послідовний цифровий інтерфейс HD-SDI (BNC)</w:t>
            </w:r>
            <w:r w:rsidRPr="00C66EF9">
              <w:rPr>
                <w:sz w:val="20"/>
                <w:szCs w:val="20"/>
                <w:lang w:val="uk-UA"/>
              </w:rPr>
              <w:tab/>
              <w:t>немає</w:t>
            </w:r>
          </w:p>
          <w:p w14:paraId="076762EA" w14:textId="77777777" w:rsidR="004914E9" w:rsidRPr="00C66EF9" w:rsidRDefault="004914E9" w:rsidP="004914E9">
            <w:pPr>
              <w:rPr>
                <w:sz w:val="20"/>
                <w:szCs w:val="20"/>
                <w:u w:val="single"/>
                <w:lang w:val="uk-UA"/>
              </w:rPr>
            </w:pPr>
            <w:r w:rsidRPr="00C66EF9">
              <w:rPr>
                <w:sz w:val="20"/>
                <w:szCs w:val="20"/>
                <w:u w:val="single"/>
                <w:lang w:val="uk-UA"/>
              </w:rPr>
              <w:t>Робочі умови (Не гірше)</w:t>
            </w:r>
          </w:p>
          <w:p w14:paraId="244A598A" w14:textId="77777777" w:rsidR="004914E9" w:rsidRPr="00C66EF9" w:rsidRDefault="004914E9" w:rsidP="004914E9">
            <w:pPr>
              <w:rPr>
                <w:sz w:val="20"/>
                <w:szCs w:val="20"/>
                <w:lang w:val="uk-UA"/>
              </w:rPr>
            </w:pPr>
            <w:r w:rsidRPr="00C66EF9">
              <w:rPr>
                <w:sz w:val="20"/>
                <w:szCs w:val="20"/>
                <w:lang w:val="uk-UA"/>
              </w:rPr>
              <w:t>Максимальна робоча температура, ° C - 40</w:t>
            </w:r>
          </w:p>
          <w:p w14:paraId="5359D541" w14:textId="77777777" w:rsidR="004914E9" w:rsidRPr="00C66EF9" w:rsidRDefault="004914E9" w:rsidP="004914E9">
            <w:pPr>
              <w:rPr>
                <w:sz w:val="20"/>
                <w:szCs w:val="20"/>
                <w:lang w:val="uk-UA"/>
              </w:rPr>
            </w:pPr>
            <w:r w:rsidRPr="00C66EF9">
              <w:rPr>
                <w:sz w:val="20"/>
                <w:szCs w:val="20"/>
                <w:lang w:val="uk-UA"/>
              </w:rPr>
              <w:t>Напруга - 100-240 В ± 10%, 50/60 Гц</w:t>
            </w:r>
          </w:p>
          <w:p w14:paraId="3856FB73" w14:textId="77777777" w:rsidR="004914E9" w:rsidRPr="00C66EF9" w:rsidRDefault="004914E9" w:rsidP="004914E9">
            <w:pPr>
              <w:rPr>
                <w:sz w:val="20"/>
                <w:szCs w:val="20"/>
                <w:lang w:val="uk-UA"/>
              </w:rPr>
            </w:pPr>
            <w:r w:rsidRPr="00C66EF9">
              <w:rPr>
                <w:sz w:val="20"/>
                <w:szCs w:val="20"/>
                <w:lang w:val="uk-UA"/>
              </w:rPr>
              <w:t>Шум вентилятора (еко-режим), дБ - 29</w:t>
            </w:r>
          </w:p>
          <w:p w14:paraId="7BF946A3" w14:textId="77777777" w:rsidR="004914E9" w:rsidRPr="00C66EF9" w:rsidRDefault="004914E9" w:rsidP="004914E9">
            <w:pPr>
              <w:rPr>
                <w:sz w:val="20"/>
                <w:szCs w:val="20"/>
                <w:lang w:val="uk-UA"/>
              </w:rPr>
            </w:pPr>
            <w:r w:rsidRPr="00C66EF9">
              <w:rPr>
                <w:sz w:val="20"/>
                <w:szCs w:val="20"/>
                <w:lang w:val="uk-UA"/>
              </w:rPr>
              <w:t>Мінімальна робоча температура, ° C -5</w:t>
            </w:r>
          </w:p>
          <w:p w14:paraId="2517CF95" w14:textId="77777777" w:rsidR="004914E9" w:rsidRPr="00C66EF9" w:rsidRDefault="004914E9" w:rsidP="004914E9">
            <w:pPr>
              <w:rPr>
                <w:sz w:val="20"/>
                <w:szCs w:val="20"/>
                <w:u w:val="single"/>
                <w:lang w:val="uk-UA"/>
              </w:rPr>
            </w:pPr>
            <w:r w:rsidRPr="00C66EF9">
              <w:rPr>
                <w:sz w:val="20"/>
                <w:szCs w:val="20"/>
                <w:u w:val="single"/>
                <w:lang w:val="uk-UA"/>
              </w:rPr>
              <w:t>Функції (Не гірше):</w:t>
            </w:r>
          </w:p>
          <w:p w14:paraId="1D833E0E" w14:textId="77777777" w:rsidR="004914E9" w:rsidRPr="00C66EF9" w:rsidRDefault="004914E9" w:rsidP="004914E9">
            <w:pPr>
              <w:rPr>
                <w:sz w:val="20"/>
                <w:szCs w:val="20"/>
                <w:lang w:val="uk-UA"/>
              </w:rPr>
            </w:pPr>
            <w:r w:rsidRPr="00C66EF9">
              <w:rPr>
                <w:sz w:val="20"/>
                <w:szCs w:val="20"/>
                <w:lang w:val="uk-UA"/>
              </w:rPr>
              <w:t>Вбудований динамік, моно</w:t>
            </w:r>
          </w:p>
          <w:p w14:paraId="4EF05808" w14:textId="77777777" w:rsidR="004914E9" w:rsidRPr="00C66EF9" w:rsidRDefault="004914E9" w:rsidP="004914E9">
            <w:pPr>
              <w:rPr>
                <w:sz w:val="20"/>
                <w:szCs w:val="20"/>
                <w:lang w:val="uk-UA"/>
              </w:rPr>
            </w:pPr>
            <w:r w:rsidRPr="00C66EF9">
              <w:rPr>
                <w:sz w:val="20"/>
                <w:szCs w:val="20"/>
                <w:lang w:val="uk-UA"/>
              </w:rPr>
              <w:t>Потужність вбудованого динаміка, Вт - 16</w:t>
            </w:r>
          </w:p>
          <w:p w14:paraId="756E068A" w14:textId="77777777" w:rsidR="004914E9" w:rsidRPr="00C66EF9" w:rsidRDefault="004914E9" w:rsidP="004914E9">
            <w:pPr>
              <w:rPr>
                <w:sz w:val="20"/>
                <w:szCs w:val="20"/>
                <w:lang w:val="uk-UA"/>
              </w:rPr>
            </w:pPr>
            <w:r w:rsidRPr="00C66EF9">
              <w:rPr>
                <w:sz w:val="20"/>
                <w:szCs w:val="20"/>
                <w:lang w:val="uk-UA"/>
              </w:rPr>
              <w:t>Слайд-кришка</w:t>
            </w:r>
          </w:p>
          <w:p w14:paraId="18FDE1F5" w14:textId="77777777" w:rsidR="004914E9" w:rsidRPr="00C66EF9" w:rsidRDefault="004914E9" w:rsidP="004914E9">
            <w:pPr>
              <w:rPr>
                <w:sz w:val="20"/>
                <w:szCs w:val="20"/>
                <w:lang w:val="uk-UA"/>
              </w:rPr>
            </w:pPr>
            <w:r w:rsidRPr="00C66EF9">
              <w:rPr>
                <w:sz w:val="20"/>
                <w:szCs w:val="20"/>
                <w:lang w:val="uk-UA"/>
              </w:rPr>
              <w:t>швидке включення</w:t>
            </w:r>
          </w:p>
          <w:p w14:paraId="5ED2375D" w14:textId="77777777" w:rsidR="004914E9" w:rsidRPr="00C66EF9" w:rsidRDefault="004914E9" w:rsidP="004914E9">
            <w:pPr>
              <w:rPr>
                <w:sz w:val="20"/>
                <w:szCs w:val="20"/>
                <w:lang w:val="uk-UA"/>
              </w:rPr>
            </w:pPr>
            <w:r w:rsidRPr="00C66EF9">
              <w:rPr>
                <w:sz w:val="20"/>
                <w:szCs w:val="20"/>
                <w:lang w:val="uk-UA"/>
              </w:rPr>
              <w:t>миттєве відключення</w:t>
            </w:r>
          </w:p>
          <w:p w14:paraId="41A2CFF0" w14:textId="77777777" w:rsidR="004914E9" w:rsidRPr="00C66EF9" w:rsidRDefault="004914E9" w:rsidP="004914E9">
            <w:pPr>
              <w:rPr>
                <w:sz w:val="20"/>
                <w:szCs w:val="20"/>
                <w:lang w:val="uk-UA"/>
              </w:rPr>
            </w:pPr>
            <w:r w:rsidRPr="00C66EF9">
              <w:rPr>
                <w:sz w:val="20"/>
                <w:szCs w:val="20"/>
                <w:lang w:val="uk-UA"/>
              </w:rPr>
              <w:lastRenderedPageBreak/>
              <w:t>USB Display 3 в 1</w:t>
            </w:r>
            <w:r w:rsidRPr="00C66EF9">
              <w:rPr>
                <w:sz w:val="20"/>
                <w:szCs w:val="20"/>
                <w:lang w:val="uk-UA"/>
              </w:rPr>
              <w:tab/>
              <w:t>Так</w:t>
            </w:r>
          </w:p>
          <w:p w14:paraId="1E100C45" w14:textId="77777777" w:rsidR="004914E9" w:rsidRPr="00C66EF9" w:rsidRDefault="004914E9" w:rsidP="004914E9">
            <w:pPr>
              <w:rPr>
                <w:sz w:val="20"/>
                <w:szCs w:val="20"/>
                <w:lang w:val="uk-UA"/>
              </w:rPr>
            </w:pPr>
            <w:r w:rsidRPr="00C66EF9">
              <w:rPr>
                <w:sz w:val="20"/>
                <w:szCs w:val="20"/>
                <w:lang w:val="uk-UA"/>
              </w:rPr>
              <w:t>Автоматична корекція трапецеїдальних спотворень</w:t>
            </w:r>
          </w:p>
          <w:p w14:paraId="68B383FD" w14:textId="77777777" w:rsidR="004914E9" w:rsidRPr="00C66EF9" w:rsidRDefault="004914E9" w:rsidP="004914E9">
            <w:pPr>
              <w:rPr>
                <w:sz w:val="20"/>
                <w:szCs w:val="20"/>
                <w:lang w:val="uk-UA"/>
              </w:rPr>
            </w:pPr>
            <w:r w:rsidRPr="00C66EF9">
              <w:rPr>
                <w:sz w:val="20"/>
                <w:szCs w:val="20"/>
                <w:lang w:val="uk-UA"/>
              </w:rPr>
              <w:t>Перегляд зображень з USB-накопичувачів</w:t>
            </w:r>
          </w:p>
          <w:p w14:paraId="49DB6158" w14:textId="77777777" w:rsidR="004914E9" w:rsidRPr="00C66EF9" w:rsidRDefault="004914E9" w:rsidP="004914E9">
            <w:pPr>
              <w:rPr>
                <w:sz w:val="20"/>
                <w:szCs w:val="20"/>
                <w:lang w:val="uk-UA"/>
              </w:rPr>
            </w:pPr>
            <w:r w:rsidRPr="00C66EF9">
              <w:rPr>
                <w:sz w:val="20"/>
                <w:szCs w:val="20"/>
                <w:lang w:val="uk-UA"/>
              </w:rPr>
              <w:t>Перегляд відео з USB-накопичувачів</w:t>
            </w:r>
          </w:p>
          <w:p w14:paraId="00323E0C" w14:textId="77777777" w:rsidR="004914E9" w:rsidRPr="00C66EF9" w:rsidRDefault="004914E9" w:rsidP="004914E9">
            <w:pPr>
              <w:rPr>
                <w:sz w:val="20"/>
                <w:szCs w:val="20"/>
                <w:lang w:val="uk-UA"/>
              </w:rPr>
            </w:pPr>
            <w:r w:rsidRPr="00C66EF9">
              <w:rPr>
                <w:sz w:val="20"/>
                <w:szCs w:val="20"/>
                <w:lang w:val="uk-UA"/>
              </w:rPr>
              <w:t>Перегляд PDF файлів з USB-накопичувачів</w:t>
            </w:r>
          </w:p>
          <w:p w14:paraId="2282F401" w14:textId="77777777" w:rsidR="004914E9" w:rsidRPr="00C66EF9" w:rsidRDefault="004914E9" w:rsidP="004914E9">
            <w:pPr>
              <w:rPr>
                <w:sz w:val="20"/>
                <w:szCs w:val="20"/>
                <w:lang w:val="uk-UA"/>
              </w:rPr>
            </w:pPr>
            <w:r w:rsidRPr="00C66EF9">
              <w:rPr>
                <w:sz w:val="20"/>
                <w:szCs w:val="20"/>
                <w:lang w:val="uk-UA"/>
              </w:rPr>
              <w:t>Перегляд зображень з карт пам'яті Compact Flash</w:t>
            </w:r>
            <w:r w:rsidRPr="00C66EF9">
              <w:rPr>
                <w:sz w:val="20"/>
                <w:szCs w:val="20"/>
                <w:lang w:val="uk-UA"/>
              </w:rPr>
              <w:tab/>
              <w:t>немає</w:t>
            </w:r>
          </w:p>
          <w:p w14:paraId="14D79333" w14:textId="77777777" w:rsidR="004914E9" w:rsidRPr="00C66EF9" w:rsidRDefault="004914E9" w:rsidP="004914E9">
            <w:pPr>
              <w:rPr>
                <w:sz w:val="20"/>
                <w:szCs w:val="20"/>
                <w:lang w:val="uk-UA"/>
              </w:rPr>
            </w:pPr>
            <w:r w:rsidRPr="00C66EF9">
              <w:rPr>
                <w:sz w:val="20"/>
                <w:szCs w:val="20"/>
                <w:lang w:val="uk-UA"/>
              </w:rPr>
              <w:t>Фронтальний висновок теплого повітря</w:t>
            </w:r>
          </w:p>
          <w:p w14:paraId="2D36BC4F" w14:textId="77777777" w:rsidR="004914E9" w:rsidRPr="00C66EF9" w:rsidRDefault="004914E9" w:rsidP="004914E9">
            <w:pPr>
              <w:rPr>
                <w:sz w:val="20"/>
                <w:szCs w:val="20"/>
                <w:lang w:val="uk-UA"/>
              </w:rPr>
            </w:pPr>
            <w:r w:rsidRPr="00C66EF9">
              <w:rPr>
                <w:sz w:val="20"/>
                <w:szCs w:val="20"/>
                <w:lang w:val="uk-UA"/>
              </w:rPr>
              <w:t>Моніторинг і управління по мережі</w:t>
            </w:r>
          </w:p>
          <w:p w14:paraId="27E2DFB1" w14:textId="77777777" w:rsidR="004914E9" w:rsidRPr="00C66EF9" w:rsidRDefault="004914E9" w:rsidP="004914E9">
            <w:pPr>
              <w:rPr>
                <w:sz w:val="20"/>
                <w:szCs w:val="20"/>
                <w:lang w:val="uk-UA"/>
              </w:rPr>
            </w:pPr>
            <w:r w:rsidRPr="00C66EF9">
              <w:rPr>
                <w:sz w:val="20"/>
                <w:szCs w:val="20"/>
                <w:lang w:val="uk-UA"/>
              </w:rPr>
              <w:t>Підключення по Wi-Fi</w:t>
            </w:r>
          </w:p>
          <w:p w14:paraId="45AC5D98" w14:textId="77777777" w:rsidR="004914E9" w:rsidRPr="00C66EF9" w:rsidRDefault="004914E9" w:rsidP="004914E9">
            <w:pPr>
              <w:rPr>
                <w:sz w:val="20"/>
                <w:szCs w:val="20"/>
                <w:u w:val="single"/>
                <w:lang w:val="uk-UA"/>
              </w:rPr>
            </w:pPr>
            <w:r w:rsidRPr="00C66EF9">
              <w:rPr>
                <w:sz w:val="20"/>
                <w:szCs w:val="20"/>
                <w:u w:val="single"/>
                <w:lang w:val="uk-UA"/>
              </w:rPr>
              <w:t>Відеостандарти:</w:t>
            </w:r>
          </w:p>
          <w:p w14:paraId="008F7753" w14:textId="77777777" w:rsidR="004914E9" w:rsidRPr="00C66EF9" w:rsidRDefault="004914E9" w:rsidP="004914E9">
            <w:pPr>
              <w:rPr>
                <w:sz w:val="20"/>
                <w:szCs w:val="20"/>
                <w:lang w:val="uk-UA"/>
              </w:rPr>
            </w:pPr>
            <w:r w:rsidRPr="00C66EF9">
              <w:rPr>
                <w:sz w:val="20"/>
                <w:szCs w:val="20"/>
                <w:lang w:val="uk-UA"/>
              </w:rPr>
              <w:t>PAL, PAL, M-PAL, N-PAL, PAL 60, NTSC, NTSC 4.43, SECAM, HDTV</w:t>
            </w:r>
          </w:p>
          <w:p w14:paraId="1AE15C3C" w14:textId="77777777" w:rsidR="004914E9" w:rsidRPr="00C66EF9" w:rsidRDefault="004914E9" w:rsidP="004914E9">
            <w:pPr>
              <w:rPr>
                <w:sz w:val="20"/>
                <w:szCs w:val="20"/>
                <w:u w:val="single"/>
                <w:lang w:val="uk-UA"/>
              </w:rPr>
            </w:pPr>
            <w:r w:rsidRPr="00C66EF9">
              <w:rPr>
                <w:sz w:val="20"/>
                <w:szCs w:val="20"/>
                <w:u w:val="single"/>
                <w:lang w:val="uk-UA"/>
              </w:rPr>
              <w:t>Гарантія:</w:t>
            </w:r>
          </w:p>
          <w:p w14:paraId="529C1C4D" w14:textId="77777777" w:rsidR="004914E9" w:rsidRPr="00C66EF9" w:rsidRDefault="004914E9" w:rsidP="004914E9">
            <w:pPr>
              <w:rPr>
                <w:sz w:val="20"/>
                <w:szCs w:val="20"/>
                <w:lang w:val="uk-UA"/>
              </w:rPr>
            </w:pPr>
            <w:r w:rsidRPr="00C66EF9">
              <w:rPr>
                <w:sz w:val="20"/>
                <w:szCs w:val="20"/>
                <w:lang w:val="uk-UA"/>
              </w:rPr>
              <w:t>На проектор: 60 місяців або 8000 годин з дати продажу (в залежності від того, що настане раніше)</w:t>
            </w:r>
          </w:p>
          <w:p w14:paraId="49F68549" w14:textId="77777777" w:rsidR="004914E9" w:rsidRPr="00C66EF9" w:rsidRDefault="004914E9" w:rsidP="004914E9">
            <w:pPr>
              <w:rPr>
                <w:sz w:val="20"/>
                <w:szCs w:val="20"/>
                <w:lang w:val="uk-UA"/>
              </w:rPr>
            </w:pPr>
            <w:r w:rsidRPr="00C66EF9">
              <w:rPr>
                <w:sz w:val="20"/>
                <w:szCs w:val="20"/>
                <w:lang w:val="uk-UA"/>
              </w:rPr>
              <w:t>На джерело світла: 60 місяців або 1000 годин (в залежності від того, що настане раніше)</w:t>
            </w:r>
          </w:p>
          <w:p w14:paraId="11641272" w14:textId="77777777" w:rsidR="004914E9" w:rsidRPr="00C66EF9" w:rsidRDefault="004914E9" w:rsidP="004914E9">
            <w:pPr>
              <w:rPr>
                <w:sz w:val="20"/>
                <w:szCs w:val="20"/>
                <w:u w:val="single"/>
                <w:lang w:val="uk-UA"/>
              </w:rPr>
            </w:pPr>
            <w:r w:rsidRPr="00C66EF9">
              <w:rPr>
                <w:sz w:val="20"/>
                <w:szCs w:val="20"/>
                <w:u w:val="single"/>
                <w:lang w:val="uk-UA"/>
              </w:rPr>
              <w:t>Комплектація:</w:t>
            </w:r>
          </w:p>
          <w:p w14:paraId="4724597C" w14:textId="77777777" w:rsidR="004914E9" w:rsidRPr="00C66EF9" w:rsidRDefault="004914E9" w:rsidP="004914E9">
            <w:pPr>
              <w:rPr>
                <w:sz w:val="20"/>
                <w:szCs w:val="20"/>
                <w:lang w:val="uk-UA"/>
              </w:rPr>
            </w:pPr>
            <w:r w:rsidRPr="00C66EF9">
              <w:rPr>
                <w:sz w:val="20"/>
                <w:szCs w:val="20"/>
                <w:lang w:val="uk-UA"/>
              </w:rPr>
              <w:t>Проектор, Пульт дистанційного керування з батарейками, Модуль бездротової мережі ELPAP10, Кабель живлення, Кабель для підключення до ПК з 15-контактним роз'ємом D-Sub (n / n)</w:t>
            </w:r>
          </w:p>
        </w:tc>
        <w:tc>
          <w:tcPr>
            <w:tcW w:w="1634" w:type="dxa"/>
          </w:tcPr>
          <w:p w14:paraId="5889BB1E" w14:textId="5BFABBCA" w:rsidR="0083133F" w:rsidRDefault="0083133F" w:rsidP="0083133F">
            <w:pPr>
              <w:rPr>
                <w:sz w:val="20"/>
                <w:szCs w:val="20"/>
                <w:lang w:val="uk-UA"/>
              </w:rPr>
            </w:pPr>
            <w:r>
              <w:rPr>
                <w:sz w:val="20"/>
                <w:szCs w:val="20"/>
                <w:lang w:val="uk-UA"/>
              </w:rPr>
              <w:lastRenderedPageBreak/>
              <w:t>Львів/1шт</w:t>
            </w:r>
          </w:p>
          <w:p w14:paraId="387F1B4E" w14:textId="6BC26CB8" w:rsidR="00805DD7" w:rsidRPr="00AA2046" w:rsidRDefault="00805DD7" w:rsidP="00805DD7">
            <w:pPr>
              <w:rPr>
                <w:sz w:val="20"/>
                <w:szCs w:val="20"/>
                <w:lang w:val="uk-UA"/>
              </w:rPr>
            </w:pPr>
            <w:r w:rsidRPr="00AA2046">
              <w:rPr>
                <w:sz w:val="20"/>
                <w:szCs w:val="20"/>
                <w:lang w:val="uk-UA"/>
              </w:rPr>
              <w:t>Маріуполь/3шт</w:t>
            </w:r>
          </w:p>
          <w:p w14:paraId="3D03090D" w14:textId="77777777" w:rsidR="00805DD7" w:rsidRDefault="00805DD7" w:rsidP="0083133F">
            <w:pPr>
              <w:rPr>
                <w:sz w:val="20"/>
                <w:szCs w:val="20"/>
                <w:lang w:val="uk-UA"/>
              </w:rPr>
            </w:pPr>
          </w:p>
          <w:p w14:paraId="36DC5C45" w14:textId="77777777" w:rsidR="004914E9" w:rsidRPr="00C66EF9" w:rsidRDefault="004914E9" w:rsidP="004914E9">
            <w:pPr>
              <w:rPr>
                <w:sz w:val="20"/>
                <w:szCs w:val="20"/>
                <w:lang w:val="uk-UA"/>
              </w:rPr>
            </w:pPr>
          </w:p>
        </w:tc>
      </w:tr>
      <w:tr w:rsidR="004914E9" w:rsidRPr="00C66EF9" w14:paraId="1F064407" w14:textId="77777777" w:rsidTr="006C5492">
        <w:tc>
          <w:tcPr>
            <w:tcW w:w="663" w:type="dxa"/>
            <w:shd w:val="clear" w:color="auto" w:fill="D9D9D9" w:themeFill="background1" w:themeFillShade="D9"/>
          </w:tcPr>
          <w:p w14:paraId="481FBF4F" w14:textId="77777777" w:rsidR="004914E9" w:rsidRPr="00C66EF9" w:rsidRDefault="004914E9" w:rsidP="004914E9">
            <w:pPr>
              <w:rPr>
                <w:b/>
                <w:bCs/>
                <w:sz w:val="20"/>
                <w:szCs w:val="20"/>
                <w:lang w:val="uk-UA"/>
              </w:rPr>
            </w:pPr>
            <w:r w:rsidRPr="00C66EF9">
              <w:rPr>
                <w:b/>
                <w:bCs/>
                <w:color w:val="000000"/>
                <w:sz w:val="20"/>
                <w:szCs w:val="20"/>
                <w:lang w:val="uk-UA"/>
              </w:rPr>
              <w:lastRenderedPageBreak/>
              <w:t>9</w:t>
            </w:r>
          </w:p>
        </w:tc>
        <w:tc>
          <w:tcPr>
            <w:tcW w:w="2697" w:type="dxa"/>
            <w:shd w:val="clear" w:color="auto" w:fill="D9D9D9" w:themeFill="background1" w:themeFillShade="D9"/>
          </w:tcPr>
          <w:p w14:paraId="04FB21DA" w14:textId="77777777" w:rsidR="004914E9" w:rsidRPr="00C66EF9" w:rsidRDefault="004914E9" w:rsidP="004914E9">
            <w:pPr>
              <w:rPr>
                <w:b/>
                <w:bCs/>
                <w:sz w:val="20"/>
                <w:szCs w:val="20"/>
                <w:lang w:val="uk-UA"/>
              </w:rPr>
            </w:pPr>
            <w:r w:rsidRPr="00C66EF9">
              <w:rPr>
                <w:b/>
                <w:bCs/>
                <w:color w:val="000000"/>
                <w:sz w:val="20"/>
                <w:szCs w:val="20"/>
                <w:lang w:val="uk-UA"/>
              </w:rPr>
              <w:t>Screen</w:t>
            </w:r>
          </w:p>
        </w:tc>
        <w:tc>
          <w:tcPr>
            <w:tcW w:w="9566" w:type="dxa"/>
            <w:shd w:val="clear" w:color="auto" w:fill="D9D9D9" w:themeFill="background1" w:themeFillShade="D9"/>
          </w:tcPr>
          <w:p w14:paraId="314E6E1B" w14:textId="77777777" w:rsidR="004914E9" w:rsidRPr="00C66EF9" w:rsidRDefault="004914E9" w:rsidP="004914E9">
            <w:pPr>
              <w:rPr>
                <w:b/>
                <w:bCs/>
                <w:sz w:val="20"/>
                <w:szCs w:val="20"/>
                <w:lang w:val="uk-UA"/>
              </w:rPr>
            </w:pPr>
          </w:p>
        </w:tc>
        <w:tc>
          <w:tcPr>
            <w:tcW w:w="1634" w:type="dxa"/>
            <w:shd w:val="clear" w:color="auto" w:fill="D9D9D9" w:themeFill="background1" w:themeFillShade="D9"/>
          </w:tcPr>
          <w:p w14:paraId="28E2C758" w14:textId="77777777" w:rsidR="004914E9" w:rsidRPr="00C66EF9" w:rsidRDefault="004914E9" w:rsidP="004914E9">
            <w:pPr>
              <w:rPr>
                <w:b/>
                <w:bCs/>
                <w:sz w:val="20"/>
                <w:szCs w:val="20"/>
                <w:lang w:val="uk-UA"/>
              </w:rPr>
            </w:pPr>
          </w:p>
        </w:tc>
      </w:tr>
      <w:tr w:rsidR="004914E9" w:rsidRPr="00C66EF9" w14:paraId="0D62BB43" w14:textId="77777777" w:rsidTr="006C5492">
        <w:tc>
          <w:tcPr>
            <w:tcW w:w="663" w:type="dxa"/>
          </w:tcPr>
          <w:p w14:paraId="4E6C77D7" w14:textId="77777777" w:rsidR="004914E9" w:rsidRPr="001A3EBB" w:rsidRDefault="004914E9" w:rsidP="004914E9">
            <w:pPr>
              <w:rPr>
                <w:sz w:val="20"/>
                <w:szCs w:val="20"/>
                <w:lang w:val="uk-UA"/>
              </w:rPr>
            </w:pPr>
            <w:r w:rsidRPr="001A3EBB">
              <w:rPr>
                <w:b/>
                <w:bCs/>
                <w:color w:val="000000"/>
                <w:sz w:val="20"/>
                <w:szCs w:val="20"/>
                <w:lang w:val="uk-UA"/>
              </w:rPr>
              <w:t>9.1</w:t>
            </w:r>
          </w:p>
        </w:tc>
        <w:tc>
          <w:tcPr>
            <w:tcW w:w="2697" w:type="dxa"/>
          </w:tcPr>
          <w:p w14:paraId="323E4EE5" w14:textId="77777777" w:rsidR="004914E9" w:rsidRPr="001A3EBB" w:rsidRDefault="004914E9" w:rsidP="004914E9">
            <w:pPr>
              <w:rPr>
                <w:sz w:val="20"/>
                <w:szCs w:val="20"/>
                <w:lang w:val="uk-UA"/>
              </w:rPr>
            </w:pPr>
            <w:r w:rsidRPr="001A3EBB">
              <w:rPr>
                <w:color w:val="000000"/>
                <w:sz w:val="20"/>
                <w:szCs w:val="20"/>
                <w:lang w:val="uk-UA"/>
              </w:rPr>
              <w:t xml:space="preserve">Екран на триноз </w:t>
            </w:r>
            <w:r w:rsidRPr="001A3EBB">
              <w:rPr>
                <w:sz w:val="20"/>
                <w:szCs w:val="20"/>
                <w:lang w:val="uk-UA"/>
              </w:rPr>
              <w:t xml:space="preserve">1:1 </w:t>
            </w:r>
            <w:r w:rsidRPr="001A3EBB">
              <w:rPr>
                <w:color w:val="000000"/>
                <w:sz w:val="20"/>
                <w:szCs w:val="20"/>
                <w:lang w:val="uk-UA"/>
              </w:rPr>
              <w:t>135", (2.4*2.4 м)</w:t>
            </w:r>
          </w:p>
        </w:tc>
        <w:tc>
          <w:tcPr>
            <w:tcW w:w="9566" w:type="dxa"/>
          </w:tcPr>
          <w:p w14:paraId="1B656E3A" w14:textId="77777777" w:rsidR="004914E9" w:rsidRPr="001A3EBB" w:rsidRDefault="004914E9" w:rsidP="004914E9">
            <w:pPr>
              <w:rPr>
                <w:sz w:val="20"/>
                <w:szCs w:val="20"/>
                <w:lang w:val="uk-UA"/>
              </w:rPr>
            </w:pPr>
            <w:r w:rsidRPr="001A3EBB">
              <w:rPr>
                <w:sz w:val="20"/>
                <w:szCs w:val="20"/>
                <w:lang w:val="uk-UA"/>
              </w:rPr>
              <w:t>Співвідношення сторін</w:t>
            </w:r>
            <w:r>
              <w:rPr>
                <w:sz w:val="20"/>
                <w:szCs w:val="20"/>
                <w:lang w:val="uk-UA"/>
              </w:rPr>
              <w:t xml:space="preserve"> - </w:t>
            </w:r>
            <w:r w:rsidRPr="001A3EBB">
              <w:rPr>
                <w:sz w:val="20"/>
                <w:szCs w:val="20"/>
                <w:lang w:val="uk-UA"/>
              </w:rPr>
              <w:t>1:1</w:t>
            </w:r>
          </w:p>
          <w:p w14:paraId="1D42620B" w14:textId="77777777" w:rsidR="004914E9" w:rsidRPr="001A3EBB" w:rsidRDefault="004914E9" w:rsidP="004914E9">
            <w:pPr>
              <w:rPr>
                <w:sz w:val="20"/>
                <w:szCs w:val="20"/>
                <w:lang w:val="uk-UA"/>
              </w:rPr>
            </w:pPr>
            <w:r>
              <w:rPr>
                <w:sz w:val="20"/>
                <w:szCs w:val="20"/>
                <w:lang w:val="uk-UA"/>
              </w:rPr>
              <w:t>Д</w:t>
            </w:r>
            <w:r w:rsidRPr="001A3EBB">
              <w:rPr>
                <w:sz w:val="20"/>
                <w:szCs w:val="20"/>
                <w:lang w:val="uk-UA"/>
              </w:rPr>
              <w:t>іагональ екрану</w:t>
            </w:r>
            <w:r>
              <w:rPr>
                <w:sz w:val="20"/>
                <w:szCs w:val="20"/>
                <w:lang w:val="uk-UA"/>
              </w:rPr>
              <w:t xml:space="preserve"> – Не менше </w:t>
            </w:r>
            <w:r w:rsidRPr="001A3EBB">
              <w:rPr>
                <w:sz w:val="20"/>
                <w:szCs w:val="20"/>
                <w:lang w:val="uk-UA"/>
              </w:rPr>
              <w:t>135"</w:t>
            </w:r>
            <w:r>
              <w:rPr>
                <w:sz w:val="20"/>
                <w:szCs w:val="20"/>
                <w:lang w:val="uk-UA"/>
              </w:rPr>
              <w:t xml:space="preserve"> </w:t>
            </w:r>
            <w:r w:rsidRPr="001A3EBB">
              <w:rPr>
                <w:sz w:val="20"/>
                <w:szCs w:val="20"/>
                <w:lang w:val="uk-UA"/>
              </w:rPr>
              <w:t>2.4 х 2.4 м</w:t>
            </w:r>
          </w:p>
          <w:p w14:paraId="16B7F19A" w14:textId="77777777" w:rsidR="004914E9" w:rsidRPr="001A3EBB" w:rsidRDefault="004914E9" w:rsidP="004914E9">
            <w:pPr>
              <w:rPr>
                <w:sz w:val="20"/>
                <w:szCs w:val="20"/>
                <w:lang w:val="uk-UA"/>
              </w:rPr>
            </w:pPr>
            <w:r w:rsidRPr="001A3EBB">
              <w:rPr>
                <w:sz w:val="20"/>
                <w:szCs w:val="20"/>
                <w:lang w:val="uk-UA"/>
              </w:rPr>
              <w:t>Вага</w:t>
            </w:r>
            <w:r>
              <w:rPr>
                <w:sz w:val="20"/>
                <w:szCs w:val="20"/>
                <w:lang w:val="uk-UA"/>
              </w:rPr>
              <w:t xml:space="preserve"> – Не більше </w:t>
            </w:r>
            <w:r w:rsidRPr="001A3EBB">
              <w:rPr>
                <w:sz w:val="20"/>
                <w:szCs w:val="20"/>
                <w:lang w:val="uk-UA"/>
              </w:rPr>
              <w:t>11 кг</w:t>
            </w:r>
          </w:p>
        </w:tc>
        <w:tc>
          <w:tcPr>
            <w:tcW w:w="1634" w:type="dxa"/>
          </w:tcPr>
          <w:p w14:paraId="29BC5DDD" w14:textId="77777777" w:rsidR="004914E9" w:rsidRDefault="004914E9" w:rsidP="004914E9">
            <w:pPr>
              <w:rPr>
                <w:sz w:val="20"/>
                <w:szCs w:val="20"/>
                <w:lang w:val="uk-UA"/>
              </w:rPr>
            </w:pPr>
            <w:r>
              <w:rPr>
                <w:sz w:val="20"/>
                <w:szCs w:val="20"/>
                <w:lang w:val="uk-UA"/>
              </w:rPr>
              <w:t>Одеса/2шт</w:t>
            </w:r>
          </w:p>
          <w:p w14:paraId="3A69B49D" w14:textId="77777777" w:rsidR="001C1109" w:rsidRDefault="001C1109" w:rsidP="001C1109">
            <w:pPr>
              <w:rPr>
                <w:sz w:val="20"/>
                <w:szCs w:val="20"/>
                <w:lang w:val="uk-UA"/>
              </w:rPr>
            </w:pPr>
            <w:r>
              <w:rPr>
                <w:sz w:val="20"/>
                <w:szCs w:val="20"/>
                <w:lang w:val="uk-UA"/>
              </w:rPr>
              <w:t>Херсон/1шт</w:t>
            </w:r>
          </w:p>
          <w:p w14:paraId="0442AFE6" w14:textId="77777777" w:rsidR="001C1109" w:rsidRPr="00C66EF9" w:rsidRDefault="001C1109" w:rsidP="004914E9">
            <w:pPr>
              <w:rPr>
                <w:sz w:val="20"/>
                <w:szCs w:val="20"/>
                <w:highlight w:val="yellow"/>
                <w:lang w:val="uk-UA"/>
              </w:rPr>
            </w:pPr>
          </w:p>
        </w:tc>
      </w:tr>
      <w:tr w:rsidR="004914E9" w:rsidRPr="00C66EF9" w14:paraId="691EC9C9" w14:textId="77777777" w:rsidTr="006C5492">
        <w:tc>
          <w:tcPr>
            <w:tcW w:w="663" w:type="dxa"/>
          </w:tcPr>
          <w:p w14:paraId="1FB6AF5E" w14:textId="77777777" w:rsidR="004914E9" w:rsidRPr="001A3EBB" w:rsidRDefault="004914E9" w:rsidP="004914E9">
            <w:pPr>
              <w:rPr>
                <w:sz w:val="20"/>
                <w:szCs w:val="20"/>
                <w:lang w:val="uk-UA"/>
              </w:rPr>
            </w:pPr>
            <w:r w:rsidRPr="001A3EBB">
              <w:rPr>
                <w:b/>
                <w:bCs/>
                <w:color w:val="000000"/>
                <w:sz w:val="20"/>
                <w:szCs w:val="20"/>
                <w:lang w:val="uk-UA"/>
              </w:rPr>
              <w:t>9.2</w:t>
            </w:r>
          </w:p>
        </w:tc>
        <w:tc>
          <w:tcPr>
            <w:tcW w:w="2697" w:type="dxa"/>
          </w:tcPr>
          <w:p w14:paraId="3E725B33" w14:textId="77777777" w:rsidR="004914E9" w:rsidRPr="001A3EBB" w:rsidRDefault="004914E9" w:rsidP="004914E9">
            <w:pPr>
              <w:rPr>
                <w:sz w:val="20"/>
                <w:szCs w:val="20"/>
                <w:lang w:val="uk-UA"/>
              </w:rPr>
            </w:pPr>
            <w:r w:rsidRPr="001A3EBB">
              <w:rPr>
                <w:color w:val="000000"/>
                <w:sz w:val="20"/>
                <w:szCs w:val="20"/>
                <w:lang w:val="uk-UA"/>
              </w:rPr>
              <w:t>Екран підвісний автономний моторизований 4:3, 118″</w:t>
            </w:r>
          </w:p>
        </w:tc>
        <w:tc>
          <w:tcPr>
            <w:tcW w:w="9566" w:type="dxa"/>
          </w:tcPr>
          <w:p w14:paraId="44219A41" w14:textId="77777777" w:rsidR="004914E9" w:rsidRPr="001A3EBB" w:rsidRDefault="004914E9" w:rsidP="004914E9">
            <w:pPr>
              <w:rPr>
                <w:color w:val="000000"/>
                <w:sz w:val="20"/>
                <w:szCs w:val="20"/>
                <w:lang w:val="uk-UA"/>
              </w:rPr>
            </w:pPr>
            <w:r w:rsidRPr="00C66EF9">
              <w:rPr>
                <w:color w:val="000000"/>
                <w:sz w:val="20"/>
                <w:szCs w:val="20"/>
                <w:lang w:val="uk-UA"/>
              </w:rPr>
              <w:t> </w:t>
            </w:r>
            <w:r w:rsidRPr="001A3EBB">
              <w:rPr>
                <w:color w:val="000000"/>
                <w:sz w:val="20"/>
                <w:szCs w:val="20"/>
                <w:lang w:val="uk-UA"/>
              </w:rPr>
              <w:t>Монтаж</w:t>
            </w:r>
            <w:r>
              <w:rPr>
                <w:color w:val="000000"/>
                <w:sz w:val="20"/>
                <w:szCs w:val="20"/>
                <w:lang w:val="uk-UA"/>
              </w:rPr>
              <w:t xml:space="preserve">- </w:t>
            </w:r>
            <w:r w:rsidRPr="001A3EBB">
              <w:rPr>
                <w:color w:val="000000"/>
                <w:sz w:val="20"/>
                <w:szCs w:val="20"/>
                <w:lang w:val="uk-UA"/>
              </w:rPr>
              <w:t>Настінний/Стельовий</w:t>
            </w:r>
          </w:p>
          <w:p w14:paraId="58278A93" w14:textId="77777777" w:rsidR="004914E9" w:rsidRPr="001A3EBB" w:rsidRDefault="004914E9" w:rsidP="004914E9">
            <w:pPr>
              <w:rPr>
                <w:color w:val="000000"/>
                <w:sz w:val="20"/>
                <w:szCs w:val="20"/>
                <w:lang w:val="uk-UA"/>
              </w:rPr>
            </w:pPr>
            <w:r w:rsidRPr="001A3EBB">
              <w:rPr>
                <w:color w:val="000000"/>
                <w:sz w:val="20"/>
                <w:szCs w:val="20"/>
                <w:lang w:val="uk-UA"/>
              </w:rPr>
              <w:t>Механізм</w:t>
            </w:r>
            <w:r>
              <w:rPr>
                <w:color w:val="000000"/>
                <w:sz w:val="20"/>
                <w:szCs w:val="20"/>
                <w:lang w:val="uk-UA"/>
              </w:rPr>
              <w:t xml:space="preserve"> - </w:t>
            </w:r>
            <w:r w:rsidRPr="001A3EBB">
              <w:rPr>
                <w:color w:val="000000"/>
                <w:sz w:val="20"/>
                <w:szCs w:val="20"/>
                <w:lang w:val="uk-UA"/>
              </w:rPr>
              <w:t>Підвісний автономний моторизований</w:t>
            </w:r>
          </w:p>
          <w:p w14:paraId="7FFC16DE" w14:textId="77777777" w:rsidR="004914E9" w:rsidRPr="001A3EBB" w:rsidRDefault="004914E9" w:rsidP="004914E9">
            <w:pPr>
              <w:rPr>
                <w:color w:val="000000"/>
                <w:sz w:val="20"/>
                <w:szCs w:val="20"/>
                <w:lang w:val="uk-UA"/>
              </w:rPr>
            </w:pPr>
            <w:r w:rsidRPr="001A3EBB">
              <w:rPr>
                <w:color w:val="000000"/>
                <w:sz w:val="20"/>
                <w:szCs w:val="20"/>
                <w:lang w:val="uk-UA"/>
              </w:rPr>
              <w:t>Діагональ екрану</w:t>
            </w:r>
            <w:r>
              <w:rPr>
                <w:color w:val="000000"/>
                <w:sz w:val="20"/>
                <w:szCs w:val="20"/>
                <w:lang w:val="uk-UA"/>
              </w:rPr>
              <w:t xml:space="preserve"> – Не менше </w:t>
            </w:r>
            <w:r w:rsidRPr="001A3EBB">
              <w:rPr>
                <w:color w:val="000000"/>
                <w:sz w:val="20"/>
                <w:szCs w:val="20"/>
                <w:lang w:val="uk-UA"/>
              </w:rPr>
              <w:t>118″</w:t>
            </w:r>
          </w:p>
          <w:p w14:paraId="05065151" w14:textId="77777777" w:rsidR="004914E9" w:rsidRPr="001A3EBB" w:rsidRDefault="004914E9" w:rsidP="004914E9">
            <w:pPr>
              <w:rPr>
                <w:color w:val="000000"/>
                <w:sz w:val="20"/>
                <w:szCs w:val="20"/>
                <w:lang w:val="uk-UA"/>
              </w:rPr>
            </w:pPr>
            <w:r w:rsidRPr="001A3EBB">
              <w:rPr>
                <w:color w:val="000000"/>
                <w:sz w:val="20"/>
                <w:szCs w:val="20"/>
                <w:lang w:val="uk-UA"/>
              </w:rPr>
              <w:t>Формат</w:t>
            </w:r>
            <w:r>
              <w:rPr>
                <w:color w:val="000000"/>
                <w:sz w:val="20"/>
                <w:szCs w:val="20"/>
                <w:lang w:val="uk-UA"/>
              </w:rPr>
              <w:t xml:space="preserve">- </w:t>
            </w:r>
            <w:r w:rsidRPr="001A3EBB">
              <w:rPr>
                <w:color w:val="000000"/>
                <w:sz w:val="20"/>
                <w:szCs w:val="20"/>
                <w:lang w:val="uk-UA"/>
              </w:rPr>
              <w:t>4:3</w:t>
            </w:r>
          </w:p>
          <w:p w14:paraId="5E6A3DE8" w14:textId="77777777" w:rsidR="004914E9" w:rsidRPr="001A3EBB" w:rsidRDefault="004914E9" w:rsidP="004914E9">
            <w:pPr>
              <w:rPr>
                <w:color w:val="000000"/>
                <w:sz w:val="20"/>
                <w:szCs w:val="20"/>
                <w:lang w:val="uk-UA"/>
              </w:rPr>
            </w:pPr>
            <w:r w:rsidRPr="001A3EBB">
              <w:rPr>
                <w:color w:val="000000"/>
                <w:sz w:val="20"/>
                <w:szCs w:val="20"/>
                <w:lang w:val="uk-UA"/>
              </w:rPr>
              <w:t>Полотно</w:t>
            </w:r>
            <w:r>
              <w:rPr>
                <w:color w:val="000000"/>
                <w:sz w:val="20"/>
                <w:szCs w:val="20"/>
                <w:lang w:val="uk-UA"/>
              </w:rPr>
              <w:t xml:space="preserve"> - </w:t>
            </w:r>
            <w:r w:rsidRPr="001A3EBB">
              <w:rPr>
                <w:color w:val="000000"/>
                <w:sz w:val="20"/>
                <w:szCs w:val="20"/>
                <w:lang w:val="uk-UA"/>
              </w:rPr>
              <w:t>Матове біле, укріплене скловолокном</w:t>
            </w:r>
          </w:p>
          <w:p w14:paraId="2CD5D0F0" w14:textId="77777777" w:rsidR="004914E9" w:rsidRPr="001A3EBB" w:rsidRDefault="004914E9" w:rsidP="004914E9">
            <w:pPr>
              <w:rPr>
                <w:color w:val="000000"/>
                <w:sz w:val="20"/>
                <w:szCs w:val="20"/>
                <w:lang w:val="uk-UA"/>
              </w:rPr>
            </w:pPr>
            <w:r w:rsidRPr="001A3EBB">
              <w:rPr>
                <w:color w:val="000000"/>
                <w:sz w:val="20"/>
                <w:szCs w:val="20"/>
                <w:lang w:val="uk-UA"/>
              </w:rPr>
              <w:t>Кут огляду</w:t>
            </w:r>
            <w:r>
              <w:rPr>
                <w:color w:val="000000"/>
                <w:sz w:val="20"/>
                <w:szCs w:val="20"/>
                <w:lang w:val="uk-UA"/>
              </w:rPr>
              <w:t xml:space="preserve"> – Не гірше </w:t>
            </w:r>
            <w:r w:rsidRPr="001A3EBB">
              <w:rPr>
                <w:color w:val="000000"/>
                <w:sz w:val="20"/>
                <w:szCs w:val="20"/>
                <w:lang w:val="uk-UA"/>
              </w:rPr>
              <w:t>160°</w:t>
            </w:r>
          </w:p>
          <w:p w14:paraId="21BD50FE" w14:textId="77777777" w:rsidR="004914E9" w:rsidRPr="001A3EBB" w:rsidRDefault="004914E9" w:rsidP="004914E9">
            <w:pPr>
              <w:rPr>
                <w:color w:val="000000"/>
                <w:sz w:val="20"/>
                <w:szCs w:val="20"/>
                <w:lang w:val="uk-UA"/>
              </w:rPr>
            </w:pPr>
            <w:r w:rsidRPr="001A3EBB">
              <w:rPr>
                <w:color w:val="000000"/>
                <w:sz w:val="20"/>
                <w:szCs w:val="20"/>
                <w:lang w:val="uk-UA"/>
              </w:rPr>
              <w:t>Видима область, см</w:t>
            </w:r>
            <w:r>
              <w:rPr>
                <w:color w:val="000000"/>
                <w:sz w:val="20"/>
                <w:szCs w:val="20"/>
                <w:lang w:val="uk-UA"/>
              </w:rPr>
              <w:t xml:space="preserve"> – Не менше </w:t>
            </w:r>
            <w:r w:rsidRPr="001A3EBB">
              <w:rPr>
                <w:color w:val="000000"/>
                <w:sz w:val="20"/>
                <w:szCs w:val="20"/>
                <w:lang w:val="uk-UA"/>
              </w:rPr>
              <w:t>230x173</w:t>
            </w:r>
          </w:p>
          <w:p w14:paraId="76D8F6E3" w14:textId="77777777" w:rsidR="004914E9" w:rsidRPr="001A3EBB" w:rsidRDefault="004914E9" w:rsidP="004914E9">
            <w:pPr>
              <w:rPr>
                <w:color w:val="000000"/>
                <w:sz w:val="20"/>
                <w:szCs w:val="20"/>
                <w:lang w:val="uk-UA"/>
              </w:rPr>
            </w:pPr>
            <w:r w:rsidRPr="001A3EBB">
              <w:rPr>
                <w:color w:val="000000"/>
                <w:sz w:val="20"/>
                <w:szCs w:val="20"/>
                <w:lang w:val="uk-UA"/>
              </w:rPr>
              <w:t>Чорна область, см</w:t>
            </w:r>
            <w:r>
              <w:rPr>
                <w:color w:val="000000"/>
                <w:sz w:val="20"/>
                <w:szCs w:val="20"/>
                <w:lang w:val="uk-UA"/>
              </w:rPr>
              <w:t xml:space="preserve"> - </w:t>
            </w:r>
            <w:r w:rsidRPr="001A3EBB">
              <w:rPr>
                <w:color w:val="000000"/>
                <w:sz w:val="20"/>
                <w:szCs w:val="20"/>
                <w:lang w:val="uk-UA"/>
              </w:rPr>
              <w:t>25, 5, 5</w:t>
            </w:r>
          </w:p>
          <w:p w14:paraId="7C8461C4" w14:textId="77777777" w:rsidR="004914E9" w:rsidRPr="001A3EBB" w:rsidRDefault="004914E9" w:rsidP="004914E9">
            <w:pPr>
              <w:rPr>
                <w:color w:val="000000"/>
                <w:sz w:val="20"/>
                <w:szCs w:val="20"/>
                <w:lang w:val="uk-UA"/>
              </w:rPr>
            </w:pPr>
            <w:r w:rsidRPr="001A3EBB">
              <w:rPr>
                <w:color w:val="000000"/>
                <w:sz w:val="20"/>
                <w:szCs w:val="20"/>
                <w:lang w:val="uk-UA"/>
              </w:rPr>
              <w:t>Ширина короба, см</w:t>
            </w:r>
            <w:r>
              <w:rPr>
                <w:color w:val="000000"/>
                <w:sz w:val="20"/>
                <w:szCs w:val="20"/>
                <w:lang w:val="uk-UA"/>
              </w:rPr>
              <w:t xml:space="preserve"> - </w:t>
            </w:r>
            <w:r w:rsidRPr="001A3EBB">
              <w:rPr>
                <w:color w:val="000000"/>
                <w:sz w:val="20"/>
                <w:szCs w:val="20"/>
                <w:lang w:val="uk-UA"/>
              </w:rPr>
              <w:t>255</w:t>
            </w:r>
          </w:p>
          <w:p w14:paraId="7DA78D6B" w14:textId="77777777" w:rsidR="004914E9" w:rsidRPr="001A3EBB" w:rsidRDefault="004914E9" w:rsidP="004914E9">
            <w:pPr>
              <w:rPr>
                <w:color w:val="000000"/>
                <w:sz w:val="20"/>
                <w:szCs w:val="20"/>
                <w:lang w:val="uk-UA"/>
              </w:rPr>
            </w:pPr>
            <w:r w:rsidRPr="001A3EBB">
              <w:rPr>
                <w:color w:val="000000"/>
                <w:sz w:val="20"/>
                <w:szCs w:val="20"/>
                <w:lang w:val="uk-UA"/>
              </w:rPr>
              <w:t>Керування</w:t>
            </w:r>
            <w:r>
              <w:rPr>
                <w:color w:val="000000"/>
                <w:sz w:val="20"/>
                <w:szCs w:val="20"/>
                <w:lang w:val="uk-UA"/>
              </w:rPr>
              <w:t xml:space="preserve"> - </w:t>
            </w:r>
            <w:r w:rsidRPr="001A3EBB">
              <w:rPr>
                <w:color w:val="000000"/>
                <w:sz w:val="20"/>
                <w:szCs w:val="20"/>
                <w:lang w:val="uk-UA"/>
              </w:rPr>
              <w:t>Пульт ДК</w:t>
            </w:r>
          </w:p>
          <w:p w14:paraId="1FE92D65" w14:textId="77777777" w:rsidR="004914E9" w:rsidRPr="001A3EBB" w:rsidRDefault="004914E9" w:rsidP="004914E9">
            <w:pPr>
              <w:rPr>
                <w:color w:val="000000"/>
                <w:sz w:val="20"/>
                <w:szCs w:val="20"/>
                <w:lang w:val="uk-UA"/>
              </w:rPr>
            </w:pPr>
            <w:r w:rsidRPr="001A3EBB">
              <w:rPr>
                <w:color w:val="000000"/>
                <w:sz w:val="20"/>
                <w:szCs w:val="20"/>
                <w:lang w:val="uk-UA"/>
              </w:rPr>
              <w:t>Розміри упаковки (ШxВxГ), см</w:t>
            </w:r>
            <w:r>
              <w:rPr>
                <w:color w:val="000000"/>
                <w:sz w:val="20"/>
                <w:szCs w:val="20"/>
                <w:lang w:val="uk-UA"/>
              </w:rPr>
              <w:t xml:space="preserve"> - </w:t>
            </w:r>
            <w:r w:rsidRPr="001A3EBB">
              <w:rPr>
                <w:color w:val="000000"/>
                <w:sz w:val="20"/>
                <w:szCs w:val="20"/>
                <w:lang w:val="uk-UA"/>
              </w:rPr>
              <w:t>19x15x276</w:t>
            </w:r>
          </w:p>
          <w:p w14:paraId="4F7F4858" w14:textId="77777777" w:rsidR="004914E9" w:rsidRDefault="004914E9" w:rsidP="004914E9">
            <w:pPr>
              <w:rPr>
                <w:color w:val="000000"/>
                <w:sz w:val="20"/>
                <w:szCs w:val="20"/>
                <w:lang w:val="uk-UA"/>
              </w:rPr>
            </w:pPr>
            <w:r w:rsidRPr="001A3EBB">
              <w:rPr>
                <w:color w:val="000000"/>
                <w:sz w:val="20"/>
                <w:szCs w:val="20"/>
                <w:lang w:val="uk-UA"/>
              </w:rPr>
              <w:t>Вага упаковки, кг</w:t>
            </w:r>
            <w:r>
              <w:rPr>
                <w:color w:val="000000"/>
                <w:sz w:val="20"/>
                <w:szCs w:val="20"/>
                <w:lang w:val="uk-UA"/>
              </w:rPr>
              <w:t xml:space="preserve"> - </w:t>
            </w:r>
            <w:r w:rsidRPr="001A3EBB">
              <w:rPr>
                <w:color w:val="000000"/>
                <w:sz w:val="20"/>
                <w:szCs w:val="20"/>
                <w:lang w:val="uk-UA"/>
              </w:rPr>
              <w:t>18.32</w:t>
            </w:r>
          </w:p>
          <w:p w14:paraId="61072AD6" w14:textId="77777777" w:rsidR="004914E9" w:rsidRPr="00C66EF9" w:rsidRDefault="004914E9" w:rsidP="004914E9">
            <w:pPr>
              <w:rPr>
                <w:sz w:val="20"/>
                <w:szCs w:val="20"/>
                <w:lang w:val="uk-UA"/>
              </w:rPr>
            </w:pPr>
            <w:r w:rsidRPr="00C66EF9">
              <w:rPr>
                <w:sz w:val="20"/>
                <w:szCs w:val="20"/>
                <w:lang w:val="uk-UA"/>
              </w:rPr>
              <w:t xml:space="preserve">Гарантійний строк повинен складати не менше </w:t>
            </w:r>
            <w:r>
              <w:rPr>
                <w:sz w:val="20"/>
                <w:szCs w:val="20"/>
                <w:lang w:val="uk-UA"/>
              </w:rPr>
              <w:t>12</w:t>
            </w:r>
            <w:r w:rsidRPr="00C66EF9">
              <w:rPr>
                <w:sz w:val="20"/>
                <w:szCs w:val="20"/>
                <w:lang w:val="uk-UA"/>
              </w:rPr>
              <w:t xml:space="preserve"> місяців з моменту поставки товару.</w:t>
            </w:r>
          </w:p>
        </w:tc>
        <w:tc>
          <w:tcPr>
            <w:tcW w:w="1634" w:type="dxa"/>
          </w:tcPr>
          <w:p w14:paraId="6B034FE5" w14:textId="77777777" w:rsidR="001C1109" w:rsidRDefault="001C1109" w:rsidP="001C1109">
            <w:pPr>
              <w:rPr>
                <w:sz w:val="20"/>
                <w:szCs w:val="20"/>
                <w:lang w:val="uk-UA"/>
              </w:rPr>
            </w:pPr>
            <w:r>
              <w:rPr>
                <w:sz w:val="20"/>
                <w:szCs w:val="20"/>
                <w:lang w:val="uk-UA"/>
              </w:rPr>
              <w:t>Херсон/1шт</w:t>
            </w:r>
          </w:p>
          <w:p w14:paraId="791D0391" w14:textId="77777777" w:rsidR="004914E9" w:rsidRPr="00C66EF9" w:rsidRDefault="004914E9" w:rsidP="004914E9">
            <w:pPr>
              <w:rPr>
                <w:sz w:val="20"/>
                <w:szCs w:val="20"/>
                <w:lang w:val="uk-UA"/>
              </w:rPr>
            </w:pPr>
          </w:p>
        </w:tc>
      </w:tr>
      <w:tr w:rsidR="004914E9" w:rsidRPr="00C66EF9" w14:paraId="14701BC8" w14:textId="77777777" w:rsidTr="006C5492">
        <w:tc>
          <w:tcPr>
            <w:tcW w:w="663" w:type="dxa"/>
            <w:shd w:val="clear" w:color="auto" w:fill="D9D9D9" w:themeFill="background1" w:themeFillShade="D9"/>
          </w:tcPr>
          <w:p w14:paraId="5D300473" w14:textId="77777777" w:rsidR="004914E9" w:rsidRPr="00C66EF9" w:rsidRDefault="004914E9" w:rsidP="004914E9">
            <w:pPr>
              <w:rPr>
                <w:sz w:val="20"/>
                <w:szCs w:val="20"/>
                <w:lang w:val="uk-UA"/>
              </w:rPr>
            </w:pPr>
            <w:r w:rsidRPr="00C66EF9">
              <w:rPr>
                <w:b/>
                <w:bCs/>
                <w:color w:val="000000"/>
                <w:sz w:val="20"/>
                <w:szCs w:val="20"/>
                <w:lang w:val="uk-UA"/>
              </w:rPr>
              <w:t>10</w:t>
            </w:r>
          </w:p>
        </w:tc>
        <w:tc>
          <w:tcPr>
            <w:tcW w:w="2697" w:type="dxa"/>
            <w:shd w:val="clear" w:color="auto" w:fill="D9D9D9" w:themeFill="background1" w:themeFillShade="D9"/>
          </w:tcPr>
          <w:p w14:paraId="1627A737" w14:textId="77777777" w:rsidR="004914E9" w:rsidRPr="00C66EF9" w:rsidRDefault="004914E9" w:rsidP="004914E9">
            <w:pPr>
              <w:rPr>
                <w:sz w:val="20"/>
                <w:szCs w:val="20"/>
                <w:lang w:val="uk-UA"/>
              </w:rPr>
            </w:pPr>
            <w:r w:rsidRPr="00C66EF9">
              <w:rPr>
                <w:b/>
                <w:bCs/>
                <w:color w:val="000000"/>
                <w:sz w:val="20"/>
                <w:szCs w:val="20"/>
                <w:lang w:val="uk-UA"/>
              </w:rPr>
              <w:t>Server</w:t>
            </w:r>
          </w:p>
        </w:tc>
        <w:tc>
          <w:tcPr>
            <w:tcW w:w="9566" w:type="dxa"/>
            <w:shd w:val="clear" w:color="auto" w:fill="D9D9D9" w:themeFill="background1" w:themeFillShade="D9"/>
          </w:tcPr>
          <w:p w14:paraId="0A46B0FD" w14:textId="77777777" w:rsidR="004914E9" w:rsidRPr="00C66EF9" w:rsidRDefault="004914E9" w:rsidP="004914E9">
            <w:pPr>
              <w:rPr>
                <w:sz w:val="20"/>
                <w:szCs w:val="20"/>
                <w:lang w:val="uk-UA"/>
              </w:rPr>
            </w:pPr>
          </w:p>
        </w:tc>
        <w:tc>
          <w:tcPr>
            <w:tcW w:w="1634" w:type="dxa"/>
            <w:shd w:val="clear" w:color="auto" w:fill="D9D9D9" w:themeFill="background1" w:themeFillShade="D9"/>
          </w:tcPr>
          <w:p w14:paraId="5500A2BD" w14:textId="77777777" w:rsidR="004914E9" w:rsidRPr="00C66EF9" w:rsidRDefault="004914E9" w:rsidP="004914E9">
            <w:pPr>
              <w:rPr>
                <w:sz w:val="20"/>
                <w:szCs w:val="20"/>
                <w:lang w:val="uk-UA"/>
              </w:rPr>
            </w:pPr>
          </w:p>
        </w:tc>
      </w:tr>
      <w:tr w:rsidR="004914E9" w:rsidRPr="00C66EF9" w14:paraId="30EF1604" w14:textId="77777777" w:rsidTr="006C5492">
        <w:tc>
          <w:tcPr>
            <w:tcW w:w="663" w:type="dxa"/>
          </w:tcPr>
          <w:p w14:paraId="2BE68972" w14:textId="77777777" w:rsidR="004914E9" w:rsidRPr="00C66EF9" w:rsidRDefault="004914E9" w:rsidP="004914E9">
            <w:pPr>
              <w:rPr>
                <w:sz w:val="20"/>
                <w:szCs w:val="20"/>
                <w:lang w:val="uk-UA"/>
              </w:rPr>
            </w:pPr>
            <w:r>
              <w:rPr>
                <w:sz w:val="20"/>
                <w:szCs w:val="20"/>
                <w:lang w:val="uk-UA"/>
              </w:rPr>
              <w:t>10.1</w:t>
            </w:r>
          </w:p>
        </w:tc>
        <w:tc>
          <w:tcPr>
            <w:tcW w:w="2697" w:type="dxa"/>
          </w:tcPr>
          <w:p w14:paraId="4633A052" w14:textId="77777777" w:rsidR="004914E9" w:rsidRPr="00C66EF9" w:rsidRDefault="004914E9" w:rsidP="004914E9">
            <w:pPr>
              <w:rPr>
                <w:sz w:val="20"/>
                <w:szCs w:val="20"/>
                <w:lang w:val="uk-UA"/>
              </w:rPr>
            </w:pPr>
            <w:r>
              <w:rPr>
                <w:sz w:val="20"/>
                <w:szCs w:val="20"/>
                <w:lang w:val="uk-UA"/>
              </w:rPr>
              <w:t xml:space="preserve">Сервер - </w:t>
            </w:r>
            <w:r w:rsidRPr="001A3EBB">
              <w:rPr>
                <w:sz w:val="20"/>
                <w:szCs w:val="20"/>
                <w:lang w:val="uk-UA"/>
              </w:rPr>
              <w:t>Формат Rackmount для встановлення у 19" шафу / стійку</w:t>
            </w:r>
          </w:p>
        </w:tc>
        <w:tc>
          <w:tcPr>
            <w:tcW w:w="9566" w:type="dxa"/>
          </w:tcPr>
          <w:p w14:paraId="459A55B0" w14:textId="77777777" w:rsidR="004914E9" w:rsidRDefault="004914E9" w:rsidP="004914E9">
            <w:pPr>
              <w:rPr>
                <w:sz w:val="20"/>
                <w:szCs w:val="20"/>
                <w:lang w:val="uk-UA"/>
              </w:rPr>
            </w:pPr>
            <w:r w:rsidRPr="005A4AF7">
              <w:rPr>
                <w:sz w:val="20"/>
                <w:szCs w:val="20"/>
                <w:u w:val="single"/>
                <w:lang w:val="uk-UA"/>
              </w:rPr>
              <w:t>Корпус</w:t>
            </w:r>
            <w:r w:rsidRPr="001A3EBB">
              <w:rPr>
                <w:sz w:val="20"/>
                <w:szCs w:val="20"/>
                <w:lang w:val="uk-UA"/>
              </w:rPr>
              <w:t>:</w:t>
            </w:r>
          </w:p>
          <w:p w14:paraId="4CD609FE" w14:textId="77777777" w:rsidR="004914E9" w:rsidRPr="001A3EBB" w:rsidRDefault="004914E9" w:rsidP="004914E9">
            <w:pPr>
              <w:rPr>
                <w:sz w:val="20"/>
                <w:szCs w:val="20"/>
                <w:lang w:val="uk-UA"/>
              </w:rPr>
            </w:pPr>
            <w:r w:rsidRPr="001A3EBB">
              <w:rPr>
                <w:sz w:val="20"/>
                <w:szCs w:val="20"/>
                <w:lang w:val="uk-UA"/>
              </w:rPr>
              <w:t>Формат Rackmount для встановлення у 19" шафу / стійку</w:t>
            </w:r>
          </w:p>
          <w:p w14:paraId="4A4A32EF" w14:textId="77777777" w:rsidR="004914E9" w:rsidRPr="001A3EBB" w:rsidRDefault="004914E9" w:rsidP="004914E9">
            <w:pPr>
              <w:rPr>
                <w:sz w:val="20"/>
                <w:szCs w:val="20"/>
                <w:lang w:val="uk-UA"/>
              </w:rPr>
            </w:pPr>
            <w:r w:rsidRPr="001A3EBB">
              <w:rPr>
                <w:sz w:val="20"/>
                <w:szCs w:val="20"/>
                <w:lang w:val="uk-UA"/>
              </w:rPr>
              <w:t>Висота – не більше 2U.</w:t>
            </w:r>
          </w:p>
          <w:p w14:paraId="1B90D69D" w14:textId="77777777" w:rsidR="004914E9" w:rsidRPr="001A3EBB" w:rsidRDefault="004914E9" w:rsidP="004914E9">
            <w:pPr>
              <w:rPr>
                <w:sz w:val="20"/>
                <w:szCs w:val="20"/>
                <w:lang w:val="uk-UA"/>
              </w:rPr>
            </w:pPr>
            <w:r w:rsidRPr="001A3EBB">
              <w:rPr>
                <w:sz w:val="20"/>
                <w:szCs w:val="20"/>
                <w:lang w:val="uk-UA"/>
              </w:rPr>
              <w:t>Наявність кріплення у комплекті.</w:t>
            </w:r>
          </w:p>
          <w:p w14:paraId="1E860C12" w14:textId="77777777" w:rsidR="004914E9" w:rsidRDefault="004914E9" w:rsidP="004914E9">
            <w:pPr>
              <w:rPr>
                <w:sz w:val="20"/>
                <w:szCs w:val="20"/>
                <w:lang w:val="uk-UA"/>
              </w:rPr>
            </w:pPr>
            <w:r w:rsidRPr="001A3EBB">
              <w:rPr>
                <w:sz w:val="20"/>
                <w:szCs w:val="20"/>
                <w:lang w:val="uk-UA"/>
              </w:rPr>
              <w:lastRenderedPageBreak/>
              <w:t>Процесор:</w:t>
            </w:r>
          </w:p>
          <w:p w14:paraId="1789C983" w14:textId="77777777" w:rsidR="004914E9" w:rsidRPr="001A3EBB" w:rsidRDefault="004914E9" w:rsidP="004914E9">
            <w:pPr>
              <w:rPr>
                <w:sz w:val="20"/>
                <w:szCs w:val="20"/>
                <w:lang w:val="uk-UA"/>
              </w:rPr>
            </w:pPr>
            <w:r w:rsidRPr="001A3EBB">
              <w:rPr>
                <w:sz w:val="20"/>
                <w:szCs w:val="20"/>
                <w:lang w:val="uk-UA"/>
              </w:rPr>
              <w:t>Один встановлений типу  AMD EPYC 7000-series Processors, або еквівалент. ( Базова частота не нижче -2,50 GHz, максимальна частота не нижче -3,35 GHz , кількість ядер не менше -32. Кеш третього рівня не менше – 128Mb. Потужність, що споживається – не більше 180Вт.</w:t>
            </w:r>
          </w:p>
          <w:p w14:paraId="1C045832" w14:textId="77777777" w:rsidR="004914E9" w:rsidRPr="001A3EBB" w:rsidRDefault="004914E9" w:rsidP="004914E9">
            <w:pPr>
              <w:rPr>
                <w:sz w:val="20"/>
                <w:szCs w:val="20"/>
                <w:lang w:val="uk-UA"/>
              </w:rPr>
            </w:pPr>
            <w:r w:rsidRPr="001A3EBB">
              <w:rPr>
                <w:sz w:val="20"/>
                <w:szCs w:val="20"/>
                <w:lang w:val="uk-UA"/>
              </w:rPr>
              <w:t>Кількість потоків- не менше 64.</w:t>
            </w:r>
          </w:p>
          <w:p w14:paraId="6DB83314" w14:textId="77777777" w:rsidR="004914E9" w:rsidRPr="001A3EBB" w:rsidRDefault="004914E9" w:rsidP="004914E9">
            <w:pPr>
              <w:rPr>
                <w:sz w:val="20"/>
                <w:szCs w:val="20"/>
                <w:lang w:val="uk-UA"/>
              </w:rPr>
            </w:pPr>
            <w:r>
              <w:rPr>
                <w:sz w:val="20"/>
                <w:szCs w:val="20"/>
                <w:lang w:val="uk-UA"/>
              </w:rPr>
              <w:t xml:space="preserve">  </w:t>
            </w:r>
            <w:r w:rsidRPr="001A3EBB">
              <w:rPr>
                <w:sz w:val="20"/>
                <w:szCs w:val="20"/>
                <w:lang w:val="uk-UA"/>
              </w:rPr>
              <w:t xml:space="preserve"> -Per Socket Mem BW - не нижче 204.8 GB/s.</w:t>
            </w:r>
          </w:p>
          <w:p w14:paraId="4E8C79F4" w14:textId="77777777" w:rsidR="004914E9" w:rsidRPr="001A3EBB" w:rsidRDefault="004914E9" w:rsidP="004914E9">
            <w:pPr>
              <w:rPr>
                <w:sz w:val="20"/>
                <w:szCs w:val="20"/>
                <w:lang w:val="uk-UA"/>
              </w:rPr>
            </w:pPr>
          </w:p>
          <w:p w14:paraId="7E2F70DC" w14:textId="77777777" w:rsidR="004914E9" w:rsidRDefault="004914E9" w:rsidP="004914E9">
            <w:pPr>
              <w:rPr>
                <w:sz w:val="20"/>
                <w:szCs w:val="20"/>
                <w:lang w:val="uk-UA"/>
              </w:rPr>
            </w:pPr>
            <w:r w:rsidRPr="005A4AF7">
              <w:rPr>
                <w:sz w:val="20"/>
                <w:szCs w:val="20"/>
                <w:u w:val="single"/>
                <w:lang w:val="uk-UA"/>
              </w:rPr>
              <w:t>Оперативна пам’ять</w:t>
            </w:r>
            <w:r w:rsidRPr="001A3EBB">
              <w:rPr>
                <w:sz w:val="20"/>
                <w:szCs w:val="20"/>
                <w:lang w:val="uk-UA"/>
              </w:rPr>
              <w:t>:</w:t>
            </w:r>
          </w:p>
          <w:p w14:paraId="7D09A559" w14:textId="77777777" w:rsidR="004914E9" w:rsidRPr="001A3EBB" w:rsidRDefault="004914E9" w:rsidP="004914E9">
            <w:pPr>
              <w:rPr>
                <w:sz w:val="20"/>
                <w:szCs w:val="20"/>
                <w:lang w:val="uk-UA"/>
              </w:rPr>
            </w:pPr>
            <w:r w:rsidRPr="001A3EBB">
              <w:rPr>
                <w:sz w:val="20"/>
                <w:szCs w:val="20"/>
                <w:lang w:val="uk-UA"/>
              </w:rPr>
              <w:t>- Встановлено не менше ніж 128GB DDR4-3200ECC Registered certified   (8шт  x 16GB).</w:t>
            </w:r>
          </w:p>
          <w:p w14:paraId="76194A3B" w14:textId="77777777" w:rsidR="004914E9" w:rsidRPr="001A3EBB" w:rsidRDefault="004914E9" w:rsidP="004914E9">
            <w:pPr>
              <w:rPr>
                <w:sz w:val="20"/>
                <w:szCs w:val="20"/>
                <w:lang w:val="uk-UA"/>
              </w:rPr>
            </w:pPr>
            <w:r w:rsidRPr="001A3EBB">
              <w:rPr>
                <w:sz w:val="20"/>
                <w:szCs w:val="20"/>
                <w:lang w:val="uk-UA"/>
              </w:rPr>
              <w:t xml:space="preserve">- Можливість розширення оперативної пам’яті до 1TB (RDIMM DDR4 з частотою 3200 MHz </w:t>
            </w:r>
          </w:p>
          <w:p w14:paraId="43419FDC" w14:textId="77777777" w:rsidR="004914E9" w:rsidRPr="001A3EBB" w:rsidRDefault="004914E9" w:rsidP="004914E9">
            <w:pPr>
              <w:rPr>
                <w:sz w:val="20"/>
                <w:szCs w:val="20"/>
                <w:lang w:val="uk-UA"/>
              </w:rPr>
            </w:pPr>
            <w:r w:rsidRPr="001A3EBB">
              <w:rPr>
                <w:sz w:val="20"/>
                <w:szCs w:val="20"/>
                <w:lang w:val="uk-UA"/>
              </w:rPr>
              <w:t>- Усі модулі пам'яті повинні бути від виробника серверу (рекомендовані виробником) та мати відповідне маркування, якщо таке існує у виробника.</w:t>
            </w:r>
          </w:p>
          <w:p w14:paraId="479EA073" w14:textId="77777777" w:rsidR="004914E9" w:rsidRPr="001A3EBB" w:rsidRDefault="004914E9" w:rsidP="004914E9">
            <w:pPr>
              <w:rPr>
                <w:sz w:val="20"/>
                <w:szCs w:val="20"/>
                <w:lang w:val="uk-UA"/>
              </w:rPr>
            </w:pPr>
          </w:p>
          <w:p w14:paraId="2B7E3A57" w14:textId="77777777" w:rsidR="004914E9" w:rsidRDefault="004914E9" w:rsidP="004914E9">
            <w:pPr>
              <w:rPr>
                <w:sz w:val="20"/>
                <w:szCs w:val="20"/>
                <w:lang w:val="uk-UA"/>
              </w:rPr>
            </w:pPr>
            <w:r w:rsidRPr="005A4AF7">
              <w:rPr>
                <w:sz w:val="20"/>
                <w:szCs w:val="20"/>
                <w:u w:val="single"/>
                <w:lang w:val="uk-UA"/>
              </w:rPr>
              <w:t>Корзина для жорстких дисків</w:t>
            </w:r>
            <w:r w:rsidRPr="001A3EBB">
              <w:rPr>
                <w:sz w:val="20"/>
                <w:szCs w:val="20"/>
                <w:lang w:val="uk-UA"/>
              </w:rPr>
              <w:t>:</w:t>
            </w:r>
          </w:p>
          <w:p w14:paraId="2490D7ED" w14:textId="77777777" w:rsidR="004914E9" w:rsidRPr="001A3EBB" w:rsidRDefault="004914E9" w:rsidP="004914E9">
            <w:pPr>
              <w:rPr>
                <w:sz w:val="20"/>
                <w:szCs w:val="20"/>
                <w:lang w:val="uk-UA"/>
              </w:rPr>
            </w:pPr>
            <w:r>
              <w:rPr>
                <w:sz w:val="20"/>
                <w:szCs w:val="20"/>
                <w:lang w:val="uk-UA"/>
              </w:rPr>
              <w:t xml:space="preserve">- </w:t>
            </w:r>
            <w:r w:rsidRPr="001A3EBB">
              <w:rPr>
                <w:sz w:val="20"/>
                <w:szCs w:val="20"/>
                <w:lang w:val="uk-UA"/>
              </w:rPr>
              <w:t xml:space="preserve">Можливість встановлення не менше ніж 8 дисків  8 x 3.5" SAS/SATA hot-swap drive bay, з можливістю встановлення 8 дисків Hot Plug малого форм-фактору 2,5 дюйми  з додаванням додаткових компонентів серверу (кабелів та дискових корзин або іншого серверного обладнання). </w:t>
            </w:r>
          </w:p>
          <w:p w14:paraId="63B85B0A" w14:textId="77777777" w:rsidR="004914E9" w:rsidRPr="001A3EBB" w:rsidRDefault="004914E9" w:rsidP="004914E9">
            <w:pPr>
              <w:rPr>
                <w:sz w:val="20"/>
                <w:szCs w:val="20"/>
                <w:lang w:val="uk-UA"/>
              </w:rPr>
            </w:pPr>
            <w:r w:rsidRPr="001A3EBB">
              <w:rPr>
                <w:sz w:val="20"/>
                <w:szCs w:val="20"/>
                <w:lang w:val="uk-UA"/>
              </w:rPr>
              <w:t>- Підтримка встановлення в сервер  SAS, SATA  SSD дисків.</w:t>
            </w:r>
          </w:p>
          <w:p w14:paraId="32897476" w14:textId="77777777" w:rsidR="004914E9" w:rsidRPr="001A3EBB" w:rsidRDefault="004914E9" w:rsidP="004914E9">
            <w:pPr>
              <w:rPr>
                <w:sz w:val="20"/>
                <w:szCs w:val="20"/>
                <w:lang w:val="uk-UA"/>
              </w:rPr>
            </w:pPr>
          </w:p>
          <w:p w14:paraId="5E45A6EF" w14:textId="77777777" w:rsidR="004914E9" w:rsidRDefault="004914E9" w:rsidP="004914E9">
            <w:pPr>
              <w:rPr>
                <w:sz w:val="20"/>
                <w:szCs w:val="20"/>
                <w:lang w:val="uk-UA"/>
              </w:rPr>
            </w:pPr>
            <w:r w:rsidRPr="005A4AF7">
              <w:rPr>
                <w:sz w:val="20"/>
                <w:szCs w:val="20"/>
                <w:u w:val="single"/>
                <w:lang w:val="uk-UA"/>
              </w:rPr>
              <w:t>Жорсткий диск</w:t>
            </w:r>
            <w:r w:rsidRPr="001A3EBB">
              <w:rPr>
                <w:sz w:val="20"/>
                <w:szCs w:val="20"/>
                <w:lang w:val="uk-UA"/>
              </w:rPr>
              <w:t>:</w:t>
            </w:r>
            <w:r>
              <w:rPr>
                <w:sz w:val="20"/>
                <w:szCs w:val="20"/>
                <w:lang w:val="uk-UA"/>
              </w:rPr>
              <w:t xml:space="preserve"> </w:t>
            </w:r>
          </w:p>
          <w:p w14:paraId="31221763" w14:textId="77777777" w:rsidR="004914E9" w:rsidRPr="001A3EBB" w:rsidRDefault="004914E9" w:rsidP="004914E9">
            <w:pPr>
              <w:rPr>
                <w:sz w:val="20"/>
                <w:szCs w:val="20"/>
                <w:lang w:val="uk-UA"/>
              </w:rPr>
            </w:pPr>
            <w:r w:rsidRPr="001A3EBB">
              <w:rPr>
                <w:sz w:val="20"/>
                <w:szCs w:val="20"/>
                <w:lang w:val="uk-UA"/>
              </w:rPr>
              <w:t>Наявність:</w:t>
            </w:r>
          </w:p>
          <w:p w14:paraId="03E7EE69" w14:textId="77777777" w:rsidR="004914E9" w:rsidRPr="001A3EBB" w:rsidRDefault="004914E9" w:rsidP="004914E9">
            <w:pPr>
              <w:rPr>
                <w:sz w:val="20"/>
                <w:szCs w:val="20"/>
                <w:lang w:val="uk-UA"/>
              </w:rPr>
            </w:pPr>
            <w:r w:rsidRPr="001A3EBB">
              <w:rPr>
                <w:sz w:val="20"/>
                <w:szCs w:val="20"/>
                <w:lang w:val="uk-UA"/>
              </w:rPr>
              <w:t>- не менше ніж 4 шт. –  1920GB Enterprise SSD, SATA 6Gb/s, 1.3 DWPD read/write: 550/520 MB/s, 98,000/25,000 IOps, DWPD: 1.3 (2.5TB write per day)  та форм-фактором 2,5 дюйма.</w:t>
            </w:r>
          </w:p>
          <w:p w14:paraId="73B1E385" w14:textId="77777777" w:rsidR="004914E9" w:rsidRPr="001A3EBB" w:rsidRDefault="004914E9" w:rsidP="004914E9">
            <w:pPr>
              <w:rPr>
                <w:sz w:val="20"/>
                <w:szCs w:val="20"/>
                <w:lang w:val="uk-UA"/>
              </w:rPr>
            </w:pPr>
            <w:r w:rsidRPr="001A3EBB">
              <w:rPr>
                <w:sz w:val="20"/>
                <w:szCs w:val="20"/>
                <w:lang w:val="uk-UA"/>
              </w:rPr>
              <w:t>- не менше ніж 1 шт. –  400GB Mixed Use Ultra Enterprise SSD, SATA 6Gb/s, 4 DWPD  read/write:  не менше 525/485 MB/s,  97000/37000 IOps,  Full Disk Writes Per Day: 4 (1.6TB write per day)  та форм-фактором 2,5 дюйма.</w:t>
            </w:r>
          </w:p>
          <w:p w14:paraId="0A725A0F" w14:textId="77777777" w:rsidR="004914E9" w:rsidRPr="001A3EBB" w:rsidRDefault="004914E9" w:rsidP="004914E9">
            <w:pPr>
              <w:rPr>
                <w:sz w:val="20"/>
                <w:szCs w:val="20"/>
                <w:lang w:val="uk-UA"/>
              </w:rPr>
            </w:pPr>
          </w:p>
          <w:p w14:paraId="5FF5A4EC" w14:textId="77777777" w:rsidR="004914E9" w:rsidRDefault="004914E9" w:rsidP="004914E9">
            <w:pPr>
              <w:rPr>
                <w:sz w:val="20"/>
                <w:szCs w:val="20"/>
                <w:lang w:val="uk-UA"/>
              </w:rPr>
            </w:pPr>
            <w:r w:rsidRPr="005A4AF7">
              <w:rPr>
                <w:sz w:val="20"/>
                <w:szCs w:val="20"/>
                <w:u w:val="single"/>
                <w:lang w:val="uk-UA"/>
              </w:rPr>
              <w:t>Контролер дисковий</w:t>
            </w:r>
            <w:r w:rsidRPr="001A3EBB">
              <w:rPr>
                <w:sz w:val="20"/>
                <w:szCs w:val="20"/>
                <w:lang w:val="uk-UA"/>
              </w:rPr>
              <w:t>:</w:t>
            </w:r>
          </w:p>
          <w:p w14:paraId="6DC4E9C4" w14:textId="77777777" w:rsidR="004914E9" w:rsidRPr="001A3EBB" w:rsidRDefault="004914E9" w:rsidP="004914E9">
            <w:pPr>
              <w:rPr>
                <w:sz w:val="20"/>
                <w:szCs w:val="20"/>
                <w:lang w:val="uk-UA"/>
              </w:rPr>
            </w:pPr>
            <w:r w:rsidRPr="001A3EBB">
              <w:rPr>
                <w:sz w:val="20"/>
                <w:szCs w:val="20"/>
                <w:lang w:val="uk-UA"/>
              </w:rPr>
              <w:t xml:space="preserve">Сервер повинен мати </w:t>
            </w:r>
          </w:p>
          <w:p w14:paraId="364903F5" w14:textId="77777777" w:rsidR="004914E9" w:rsidRPr="001A3EBB" w:rsidRDefault="004914E9" w:rsidP="004914E9">
            <w:pPr>
              <w:rPr>
                <w:sz w:val="20"/>
                <w:szCs w:val="20"/>
                <w:lang w:val="uk-UA"/>
              </w:rPr>
            </w:pPr>
            <w:r w:rsidRPr="001A3EBB">
              <w:rPr>
                <w:sz w:val="20"/>
                <w:szCs w:val="20"/>
                <w:lang w:val="uk-UA"/>
              </w:rPr>
              <w:t>Апаратний  RAID 8 ports SAS 12Gb/s, SAS3108, 2GB cache, optional CacheVault (LSICVM02-8G), RAID levels: 0,1,5,6,10,50,60, PCI-E x8 3.0, 2xSFF-8643 int, 2 cables included , або еквівалент.</w:t>
            </w:r>
          </w:p>
          <w:p w14:paraId="2A299C4E" w14:textId="77777777" w:rsidR="004914E9" w:rsidRPr="001A3EBB" w:rsidRDefault="004914E9" w:rsidP="004914E9">
            <w:pPr>
              <w:rPr>
                <w:sz w:val="20"/>
                <w:szCs w:val="20"/>
                <w:lang w:val="uk-UA"/>
              </w:rPr>
            </w:pPr>
            <w:r w:rsidRPr="001A3EBB">
              <w:rPr>
                <w:sz w:val="20"/>
                <w:szCs w:val="20"/>
                <w:lang w:val="uk-UA"/>
              </w:rPr>
              <w:t>- Підтримка «гарячої заміни» дисків.</w:t>
            </w:r>
          </w:p>
          <w:p w14:paraId="195E2F0F" w14:textId="77777777" w:rsidR="004914E9" w:rsidRPr="001A3EBB" w:rsidRDefault="004914E9" w:rsidP="004914E9">
            <w:pPr>
              <w:rPr>
                <w:sz w:val="20"/>
                <w:szCs w:val="20"/>
                <w:lang w:val="uk-UA"/>
              </w:rPr>
            </w:pPr>
          </w:p>
          <w:p w14:paraId="4D401A4E" w14:textId="77777777" w:rsidR="004914E9" w:rsidRPr="005A4AF7" w:rsidRDefault="004914E9" w:rsidP="004914E9">
            <w:pPr>
              <w:rPr>
                <w:sz w:val="20"/>
                <w:szCs w:val="20"/>
                <w:u w:val="single"/>
                <w:lang w:val="uk-UA"/>
              </w:rPr>
            </w:pPr>
            <w:r w:rsidRPr="005A4AF7">
              <w:rPr>
                <w:sz w:val="20"/>
                <w:szCs w:val="20"/>
                <w:u w:val="single"/>
                <w:lang w:val="uk-UA"/>
              </w:rPr>
              <w:t>Графічна карта</w:t>
            </w:r>
          </w:p>
          <w:p w14:paraId="2F3E0398" w14:textId="77777777" w:rsidR="004914E9" w:rsidRPr="001A3EBB" w:rsidRDefault="004914E9" w:rsidP="004914E9">
            <w:pPr>
              <w:rPr>
                <w:sz w:val="20"/>
                <w:szCs w:val="20"/>
                <w:lang w:val="uk-UA"/>
              </w:rPr>
            </w:pPr>
            <w:r w:rsidRPr="001A3EBB">
              <w:rPr>
                <w:sz w:val="20"/>
                <w:szCs w:val="20"/>
                <w:lang w:val="uk-UA"/>
              </w:rPr>
              <w:t>Не гірше Aspeed AST2500 з підтримкою роздільної здатності не менше ніж 1920 x 1200</w:t>
            </w:r>
          </w:p>
          <w:p w14:paraId="791CAF37" w14:textId="77777777" w:rsidR="004914E9" w:rsidRDefault="004914E9" w:rsidP="004914E9">
            <w:pPr>
              <w:rPr>
                <w:sz w:val="20"/>
                <w:szCs w:val="20"/>
                <w:lang w:val="uk-UA"/>
              </w:rPr>
            </w:pPr>
            <w:r w:rsidRPr="001A3EBB">
              <w:rPr>
                <w:sz w:val="20"/>
                <w:szCs w:val="20"/>
                <w:lang w:val="uk-UA"/>
              </w:rPr>
              <w:t>Порти вводу-виводу:</w:t>
            </w:r>
          </w:p>
          <w:p w14:paraId="5C7AB861" w14:textId="77777777" w:rsidR="004914E9" w:rsidRPr="001A3EBB" w:rsidRDefault="004914E9" w:rsidP="004914E9">
            <w:pPr>
              <w:rPr>
                <w:sz w:val="20"/>
                <w:szCs w:val="20"/>
                <w:lang w:val="uk-UA"/>
              </w:rPr>
            </w:pPr>
            <w:r w:rsidRPr="001A3EBB">
              <w:rPr>
                <w:sz w:val="20"/>
                <w:szCs w:val="20"/>
                <w:lang w:val="uk-UA"/>
              </w:rPr>
              <w:t xml:space="preserve">Наявність портів не менше ніж: </w:t>
            </w:r>
          </w:p>
          <w:p w14:paraId="6B00548D" w14:textId="77777777" w:rsidR="004914E9" w:rsidRPr="001A3EBB" w:rsidRDefault="004914E9" w:rsidP="004914E9">
            <w:pPr>
              <w:rPr>
                <w:sz w:val="20"/>
                <w:szCs w:val="20"/>
                <w:lang w:val="uk-UA"/>
              </w:rPr>
            </w:pPr>
            <w:r w:rsidRPr="001A3EBB">
              <w:rPr>
                <w:sz w:val="20"/>
                <w:szCs w:val="20"/>
                <w:lang w:val="uk-UA"/>
              </w:rPr>
              <w:t>- Графічний порт VGA – 1;</w:t>
            </w:r>
          </w:p>
          <w:p w14:paraId="06B893F8" w14:textId="77777777" w:rsidR="004914E9" w:rsidRPr="001A3EBB" w:rsidRDefault="004914E9" w:rsidP="004914E9">
            <w:pPr>
              <w:rPr>
                <w:sz w:val="20"/>
                <w:szCs w:val="20"/>
                <w:lang w:val="uk-UA"/>
              </w:rPr>
            </w:pPr>
            <w:r w:rsidRPr="001A3EBB">
              <w:rPr>
                <w:sz w:val="20"/>
                <w:szCs w:val="20"/>
                <w:lang w:val="uk-UA"/>
              </w:rPr>
              <w:t xml:space="preserve">- USB 3.0 – 3шт </w:t>
            </w:r>
          </w:p>
          <w:p w14:paraId="7211568D" w14:textId="77777777" w:rsidR="004914E9" w:rsidRPr="001A3EBB" w:rsidRDefault="004914E9" w:rsidP="004914E9">
            <w:pPr>
              <w:rPr>
                <w:sz w:val="20"/>
                <w:szCs w:val="20"/>
                <w:lang w:val="uk-UA"/>
              </w:rPr>
            </w:pPr>
            <w:r w:rsidRPr="001A3EBB">
              <w:rPr>
                <w:sz w:val="20"/>
                <w:szCs w:val="20"/>
                <w:lang w:val="uk-UA"/>
              </w:rPr>
              <w:lastRenderedPageBreak/>
              <w:t xml:space="preserve">- USB 2.0 – 2шт </w:t>
            </w:r>
          </w:p>
          <w:p w14:paraId="1E3247AD" w14:textId="77777777" w:rsidR="004914E9" w:rsidRPr="001A3EBB" w:rsidRDefault="004914E9" w:rsidP="004914E9">
            <w:pPr>
              <w:rPr>
                <w:sz w:val="20"/>
                <w:szCs w:val="20"/>
                <w:lang w:val="uk-UA"/>
              </w:rPr>
            </w:pPr>
            <w:r w:rsidRPr="001A3EBB">
              <w:rPr>
                <w:sz w:val="20"/>
                <w:szCs w:val="20"/>
                <w:lang w:val="uk-UA"/>
              </w:rPr>
              <w:t>- Порт системи керування та моніторингу  IP-KVM,  Virtual DVD/FDD</w:t>
            </w:r>
          </w:p>
          <w:p w14:paraId="09F4736B" w14:textId="77777777" w:rsidR="004914E9" w:rsidRPr="001A3EBB" w:rsidRDefault="004914E9" w:rsidP="004914E9">
            <w:pPr>
              <w:rPr>
                <w:sz w:val="20"/>
                <w:szCs w:val="20"/>
                <w:lang w:val="uk-UA"/>
              </w:rPr>
            </w:pPr>
            <w:r w:rsidRPr="001A3EBB">
              <w:rPr>
                <w:sz w:val="20"/>
                <w:szCs w:val="20"/>
                <w:lang w:val="uk-UA"/>
              </w:rPr>
              <w:t xml:space="preserve">    - Serial – 1шт</w:t>
            </w:r>
          </w:p>
          <w:p w14:paraId="01FC92DC" w14:textId="77777777" w:rsidR="004914E9" w:rsidRDefault="004914E9" w:rsidP="004914E9">
            <w:pPr>
              <w:rPr>
                <w:sz w:val="20"/>
                <w:szCs w:val="20"/>
                <w:lang w:val="uk-UA"/>
              </w:rPr>
            </w:pPr>
            <w:r w:rsidRPr="001A3EBB">
              <w:rPr>
                <w:sz w:val="20"/>
                <w:szCs w:val="20"/>
                <w:lang w:val="uk-UA"/>
              </w:rPr>
              <w:t>Внутрішні слоти:</w:t>
            </w:r>
          </w:p>
          <w:p w14:paraId="519AC43C" w14:textId="77777777" w:rsidR="004914E9" w:rsidRPr="001A3EBB" w:rsidRDefault="004914E9" w:rsidP="004914E9">
            <w:pPr>
              <w:rPr>
                <w:sz w:val="20"/>
                <w:szCs w:val="20"/>
                <w:lang w:val="uk-UA"/>
              </w:rPr>
            </w:pPr>
            <w:r w:rsidRPr="001A3EBB">
              <w:rPr>
                <w:sz w:val="20"/>
                <w:szCs w:val="20"/>
                <w:lang w:val="uk-UA"/>
              </w:rPr>
              <w:t xml:space="preserve">Наявність не менше ніж </w:t>
            </w:r>
          </w:p>
          <w:p w14:paraId="39670220" w14:textId="77777777" w:rsidR="004914E9" w:rsidRPr="001A3EBB" w:rsidRDefault="004914E9" w:rsidP="004914E9">
            <w:pPr>
              <w:rPr>
                <w:sz w:val="20"/>
                <w:szCs w:val="20"/>
                <w:lang w:val="uk-UA"/>
              </w:rPr>
            </w:pPr>
            <w:r w:rsidRPr="001A3EBB">
              <w:rPr>
                <w:sz w:val="20"/>
                <w:szCs w:val="20"/>
                <w:lang w:val="uk-UA"/>
              </w:rPr>
              <w:t xml:space="preserve"> 3 x PCI-E (x16),  3 x PCI-E (x8),  1 x M.2 NVMe, </w:t>
            </w:r>
          </w:p>
          <w:p w14:paraId="3FC94550" w14:textId="77777777" w:rsidR="004914E9" w:rsidRPr="001A3EBB" w:rsidRDefault="004914E9" w:rsidP="004914E9">
            <w:pPr>
              <w:rPr>
                <w:sz w:val="20"/>
                <w:szCs w:val="20"/>
                <w:lang w:val="uk-UA"/>
              </w:rPr>
            </w:pPr>
          </w:p>
          <w:p w14:paraId="2774F70A" w14:textId="77777777" w:rsidR="004914E9" w:rsidRPr="005A4AF7" w:rsidRDefault="004914E9" w:rsidP="004914E9">
            <w:pPr>
              <w:rPr>
                <w:sz w:val="20"/>
                <w:szCs w:val="20"/>
                <w:u w:val="single"/>
                <w:lang w:val="uk-UA"/>
              </w:rPr>
            </w:pPr>
            <w:r w:rsidRPr="005A4AF7">
              <w:rPr>
                <w:sz w:val="20"/>
                <w:szCs w:val="20"/>
                <w:u w:val="single"/>
                <w:lang w:val="uk-UA"/>
              </w:rPr>
              <w:t>Мережевий інтерфейс:</w:t>
            </w:r>
          </w:p>
          <w:p w14:paraId="4D360077" w14:textId="77777777" w:rsidR="004914E9" w:rsidRPr="001A3EBB" w:rsidRDefault="004914E9" w:rsidP="004914E9">
            <w:pPr>
              <w:rPr>
                <w:sz w:val="20"/>
                <w:szCs w:val="20"/>
                <w:lang w:val="uk-UA"/>
              </w:rPr>
            </w:pPr>
            <w:r w:rsidRPr="001A3EBB">
              <w:rPr>
                <w:sz w:val="20"/>
                <w:szCs w:val="20"/>
                <w:lang w:val="uk-UA"/>
              </w:rPr>
              <w:t xml:space="preserve">Наявність не менше ніж 4 (чотирьох) портів Gigabit Ethernet (10/100/1000),  Intel i210 чи  i350 </w:t>
            </w:r>
          </w:p>
          <w:p w14:paraId="2BBCBA29" w14:textId="77777777" w:rsidR="004914E9" w:rsidRDefault="004914E9" w:rsidP="004914E9">
            <w:pPr>
              <w:rPr>
                <w:sz w:val="20"/>
                <w:szCs w:val="20"/>
                <w:lang w:val="uk-UA"/>
              </w:rPr>
            </w:pPr>
            <w:r w:rsidRPr="001A3EBB">
              <w:rPr>
                <w:sz w:val="20"/>
                <w:szCs w:val="20"/>
                <w:lang w:val="uk-UA"/>
              </w:rPr>
              <w:t>Сумісні операційні системи:</w:t>
            </w:r>
          </w:p>
          <w:p w14:paraId="023E8413" w14:textId="77777777" w:rsidR="004914E9" w:rsidRPr="001A3EBB" w:rsidRDefault="004914E9" w:rsidP="004914E9">
            <w:pPr>
              <w:rPr>
                <w:sz w:val="20"/>
                <w:szCs w:val="20"/>
                <w:lang w:val="uk-UA"/>
              </w:rPr>
            </w:pPr>
            <w:r w:rsidRPr="001A3EBB">
              <w:rPr>
                <w:sz w:val="20"/>
                <w:szCs w:val="20"/>
                <w:lang w:val="uk-UA"/>
              </w:rPr>
              <w:t>Windows Server 2016, 2019</w:t>
            </w:r>
          </w:p>
          <w:p w14:paraId="335D83D3" w14:textId="77777777" w:rsidR="004914E9" w:rsidRPr="001A3EBB" w:rsidRDefault="004914E9" w:rsidP="004914E9">
            <w:pPr>
              <w:rPr>
                <w:sz w:val="20"/>
                <w:szCs w:val="20"/>
                <w:lang w:val="uk-UA"/>
              </w:rPr>
            </w:pPr>
            <w:r w:rsidRPr="001A3EBB">
              <w:rPr>
                <w:sz w:val="20"/>
                <w:szCs w:val="20"/>
                <w:lang w:val="uk-UA"/>
              </w:rPr>
              <w:t xml:space="preserve">VMware ESXi </w:t>
            </w:r>
          </w:p>
          <w:p w14:paraId="259714F7" w14:textId="77777777" w:rsidR="004914E9" w:rsidRPr="001A3EBB" w:rsidRDefault="004914E9" w:rsidP="004914E9">
            <w:pPr>
              <w:rPr>
                <w:sz w:val="20"/>
                <w:szCs w:val="20"/>
                <w:lang w:val="uk-UA"/>
              </w:rPr>
            </w:pPr>
            <w:r w:rsidRPr="001A3EBB">
              <w:rPr>
                <w:sz w:val="20"/>
                <w:szCs w:val="20"/>
                <w:lang w:val="uk-UA"/>
              </w:rPr>
              <w:t xml:space="preserve">Red Hat Enterprise Linux </w:t>
            </w:r>
          </w:p>
          <w:p w14:paraId="300C1402" w14:textId="77777777" w:rsidR="004914E9" w:rsidRPr="001A3EBB" w:rsidRDefault="004914E9" w:rsidP="004914E9">
            <w:pPr>
              <w:rPr>
                <w:sz w:val="20"/>
                <w:szCs w:val="20"/>
                <w:lang w:val="uk-UA"/>
              </w:rPr>
            </w:pPr>
            <w:r w:rsidRPr="001A3EBB">
              <w:rPr>
                <w:sz w:val="20"/>
                <w:szCs w:val="20"/>
                <w:lang w:val="uk-UA"/>
              </w:rPr>
              <w:t xml:space="preserve">SUSE Linux Enterprise Server </w:t>
            </w:r>
          </w:p>
          <w:p w14:paraId="5A68671E" w14:textId="77777777" w:rsidR="004914E9" w:rsidRPr="001A3EBB" w:rsidRDefault="004914E9" w:rsidP="004914E9">
            <w:pPr>
              <w:rPr>
                <w:sz w:val="20"/>
                <w:szCs w:val="20"/>
                <w:lang w:val="uk-UA"/>
              </w:rPr>
            </w:pPr>
          </w:p>
          <w:p w14:paraId="7248D44B" w14:textId="77777777" w:rsidR="004914E9" w:rsidRPr="005A4AF7" w:rsidRDefault="004914E9" w:rsidP="004914E9">
            <w:pPr>
              <w:rPr>
                <w:sz w:val="20"/>
                <w:szCs w:val="20"/>
                <w:u w:val="single"/>
                <w:lang w:val="uk-UA"/>
              </w:rPr>
            </w:pPr>
            <w:r w:rsidRPr="005A4AF7">
              <w:rPr>
                <w:sz w:val="20"/>
                <w:szCs w:val="20"/>
                <w:u w:val="single"/>
                <w:lang w:val="uk-UA"/>
              </w:rPr>
              <w:t>Гарантія та запуск:</w:t>
            </w:r>
          </w:p>
          <w:p w14:paraId="6F053EC0" w14:textId="77777777" w:rsidR="004914E9" w:rsidRPr="001A3EBB" w:rsidRDefault="004914E9" w:rsidP="004914E9">
            <w:pPr>
              <w:rPr>
                <w:sz w:val="20"/>
                <w:szCs w:val="20"/>
                <w:lang w:val="uk-UA"/>
              </w:rPr>
            </w:pPr>
            <w:r w:rsidRPr="001A3EBB">
              <w:rPr>
                <w:sz w:val="20"/>
                <w:szCs w:val="20"/>
                <w:lang w:val="uk-UA"/>
              </w:rPr>
              <w:t xml:space="preserve">Не гірше Service Base NBD in UA стандартна гарантія 3 роки. </w:t>
            </w:r>
          </w:p>
          <w:p w14:paraId="37452F2E" w14:textId="77777777" w:rsidR="004914E9" w:rsidRPr="001A3EBB" w:rsidRDefault="004914E9" w:rsidP="004914E9">
            <w:pPr>
              <w:rPr>
                <w:sz w:val="20"/>
                <w:szCs w:val="20"/>
                <w:lang w:val="uk-UA"/>
              </w:rPr>
            </w:pPr>
            <w:r w:rsidRPr="001A3EBB">
              <w:rPr>
                <w:sz w:val="20"/>
                <w:szCs w:val="20"/>
                <w:lang w:val="uk-UA"/>
              </w:rPr>
              <w:t>Base NBD на перший рік: заміна дисків, блоків живлення і інших FRU (Field Replaceable Unit), не пізніш як на наступний робочий день для Києва і через один робочий день для обласних центрів, без виїзду інженера на місце використовувати випадку більш серйозної проблеми , рішення якої не зводиться до заміни FRU, відновлення працездатності апаратної частини системи не пізніше ніж на наступний робочий день для Києва і через один робочий день для обласних центрів, з виїздом інженера на місце експлуатації.</w:t>
            </w:r>
          </w:p>
          <w:p w14:paraId="742FD30C" w14:textId="77777777" w:rsidR="004914E9" w:rsidRPr="005A4AF7" w:rsidRDefault="004914E9" w:rsidP="004914E9">
            <w:pPr>
              <w:rPr>
                <w:b/>
                <w:bCs/>
                <w:sz w:val="20"/>
                <w:szCs w:val="20"/>
                <w:lang w:val="uk-UA"/>
              </w:rPr>
            </w:pPr>
            <w:r w:rsidRPr="005A4AF7">
              <w:rPr>
                <w:b/>
                <w:bCs/>
                <w:sz w:val="20"/>
                <w:szCs w:val="20"/>
                <w:lang w:val="uk-UA"/>
              </w:rPr>
              <w:t>Сервер не пломбується !!!</w:t>
            </w:r>
          </w:p>
          <w:p w14:paraId="69C05D4E" w14:textId="77777777" w:rsidR="004914E9" w:rsidRPr="001A3EBB" w:rsidRDefault="004914E9" w:rsidP="004914E9">
            <w:pPr>
              <w:rPr>
                <w:sz w:val="20"/>
                <w:szCs w:val="20"/>
                <w:lang w:val="uk-UA"/>
              </w:rPr>
            </w:pPr>
            <w:r w:rsidRPr="001A3EBB">
              <w:rPr>
                <w:sz w:val="20"/>
                <w:szCs w:val="20"/>
                <w:lang w:val="uk-UA"/>
              </w:rPr>
              <w:t xml:space="preserve">Надається можливість співробітникам замовника, модернізувати та обслуговувати сервер самостійно  як в гарантійний так і післягарантійний термін !!! </w:t>
            </w:r>
          </w:p>
          <w:p w14:paraId="13C8738C" w14:textId="77777777" w:rsidR="004914E9" w:rsidRPr="001A3EBB" w:rsidRDefault="004914E9" w:rsidP="004914E9">
            <w:pPr>
              <w:rPr>
                <w:sz w:val="20"/>
                <w:szCs w:val="20"/>
                <w:lang w:val="uk-UA"/>
              </w:rPr>
            </w:pPr>
            <w:r w:rsidRPr="001A3EBB">
              <w:rPr>
                <w:sz w:val="20"/>
                <w:szCs w:val="20"/>
                <w:lang w:val="uk-UA"/>
              </w:rPr>
              <w:t xml:space="preserve">Доставка, встановлення, запуск сервера  на територію замовника силами постачальника та обов’язково супровід при запуску сервера сервісного інженера постачальника.   </w:t>
            </w:r>
          </w:p>
          <w:p w14:paraId="0C057F27" w14:textId="77777777" w:rsidR="004914E9" w:rsidRPr="001A3EBB" w:rsidRDefault="004914E9" w:rsidP="004914E9">
            <w:pPr>
              <w:rPr>
                <w:sz w:val="20"/>
                <w:szCs w:val="20"/>
                <w:lang w:val="uk-UA"/>
              </w:rPr>
            </w:pPr>
          </w:p>
          <w:p w14:paraId="49EBC4F9" w14:textId="77777777" w:rsidR="004914E9" w:rsidRPr="005A4AF7" w:rsidRDefault="004914E9" w:rsidP="004914E9">
            <w:pPr>
              <w:rPr>
                <w:sz w:val="20"/>
                <w:szCs w:val="20"/>
                <w:u w:val="single"/>
                <w:lang w:val="uk-UA"/>
              </w:rPr>
            </w:pPr>
            <w:r w:rsidRPr="005A4AF7">
              <w:rPr>
                <w:sz w:val="20"/>
                <w:szCs w:val="20"/>
                <w:u w:val="single"/>
                <w:lang w:val="uk-UA"/>
              </w:rPr>
              <w:t>Живлення:</w:t>
            </w:r>
          </w:p>
          <w:p w14:paraId="74F05B12" w14:textId="77777777" w:rsidR="004914E9" w:rsidRPr="001A3EBB" w:rsidRDefault="004914E9" w:rsidP="004914E9">
            <w:pPr>
              <w:rPr>
                <w:sz w:val="20"/>
                <w:szCs w:val="20"/>
                <w:lang w:val="uk-UA"/>
              </w:rPr>
            </w:pPr>
            <w:r w:rsidRPr="001A3EBB">
              <w:rPr>
                <w:sz w:val="20"/>
                <w:szCs w:val="20"/>
                <w:lang w:val="uk-UA"/>
              </w:rPr>
              <w:t>- наявність не менше ніж двох блоків живлення з ефективністю не менше 90%;</w:t>
            </w:r>
          </w:p>
          <w:p w14:paraId="43E2C0D8" w14:textId="77777777" w:rsidR="004914E9" w:rsidRPr="001A3EBB" w:rsidRDefault="004914E9" w:rsidP="004914E9">
            <w:pPr>
              <w:rPr>
                <w:sz w:val="20"/>
                <w:szCs w:val="20"/>
                <w:lang w:val="uk-UA"/>
              </w:rPr>
            </w:pPr>
            <w:r w:rsidRPr="001A3EBB">
              <w:rPr>
                <w:sz w:val="20"/>
                <w:szCs w:val="20"/>
                <w:lang w:val="uk-UA"/>
              </w:rPr>
              <w:t>- забезпечення відмовостійкості не гірше ніж 1+1.</w:t>
            </w:r>
          </w:p>
          <w:p w14:paraId="6D0CE952" w14:textId="77777777" w:rsidR="004914E9" w:rsidRPr="001A3EBB" w:rsidRDefault="004914E9" w:rsidP="004914E9">
            <w:pPr>
              <w:rPr>
                <w:sz w:val="20"/>
                <w:szCs w:val="20"/>
                <w:lang w:val="uk-UA"/>
              </w:rPr>
            </w:pPr>
            <w:r w:rsidRPr="001A3EBB">
              <w:rPr>
                <w:sz w:val="20"/>
                <w:szCs w:val="20"/>
                <w:lang w:val="uk-UA"/>
              </w:rPr>
              <w:t>- ~220 В 1Ф 50 Гц, не меньше 740Вт.</w:t>
            </w:r>
          </w:p>
          <w:p w14:paraId="235FDA3D" w14:textId="77777777" w:rsidR="004914E9" w:rsidRPr="001A3EBB" w:rsidRDefault="004914E9" w:rsidP="004914E9">
            <w:pPr>
              <w:rPr>
                <w:sz w:val="20"/>
                <w:szCs w:val="20"/>
                <w:lang w:val="uk-UA"/>
              </w:rPr>
            </w:pPr>
            <w:r w:rsidRPr="001A3EBB">
              <w:rPr>
                <w:sz w:val="20"/>
                <w:szCs w:val="20"/>
                <w:lang w:val="uk-UA"/>
              </w:rPr>
              <w:t xml:space="preserve"> - з підтримкою гарячої заміни (hot-plug redundant power)</w:t>
            </w:r>
          </w:p>
          <w:p w14:paraId="2F441BEB" w14:textId="77777777" w:rsidR="004914E9" w:rsidRPr="00B51240" w:rsidRDefault="004914E9" w:rsidP="004914E9">
            <w:pPr>
              <w:rPr>
                <w:sz w:val="20"/>
                <w:szCs w:val="20"/>
                <w:u w:val="single"/>
                <w:lang w:val="uk-UA"/>
              </w:rPr>
            </w:pPr>
            <w:r w:rsidRPr="00B51240">
              <w:rPr>
                <w:sz w:val="20"/>
                <w:szCs w:val="20"/>
                <w:u w:val="single"/>
                <w:lang w:val="uk-UA"/>
              </w:rPr>
              <w:t>Додаткове обладнання:</w:t>
            </w:r>
          </w:p>
          <w:p w14:paraId="62EFE454" w14:textId="77777777" w:rsidR="004914E9" w:rsidRPr="001A3EBB" w:rsidRDefault="004914E9" w:rsidP="004914E9">
            <w:pPr>
              <w:rPr>
                <w:sz w:val="20"/>
                <w:szCs w:val="20"/>
                <w:lang w:val="uk-UA"/>
              </w:rPr>
            </w:pPr>
            <w:r w:rsidRPr="001A3EBB">
              <w:rPr>
                <w:sz w:val="20"/>
                <w:szCs w:val="20"/>
                <w:lang w:val="uk-UA"/>
              </w:rPr>
              <w:t>- Наявність повного комплекту вентиляторів охолодження.</w:t>
            </w:r>
          </w:p>
          <w:p w14:paraId="2817622E" w14:textId="77777777" w:rsidR="004914E9" w:rsidRPr="001A3EBB" w:rsidRDefault="004914E9" w:rsidP="004914E9">
            <w:pPr>
              <w:rPr>
                <w:sz w:val="20"/>
                <w:szCs w:val="20"/>
                <w:lang w:val="uk-UA"/>
              </w:rPr>
            </w:pPr>
            <w:r w:rsidRPr="001A3EBB">
              <w:rPr>
                <w:sz w:val="20"/>
                <w:szCs w:val="20"/>
                <w:lang w:val="uk-UA"/>
              </w:rPr>
              <w:t>- Вентилятори повинні підтримувати "гарячу заміну";</w:t>
            </w:r>
          </w:p>
          <w:p w14:paraId="241E3543" w14:textId="77777777" w:rsidR="004914E9" w:rsidRPr="001A3EBB" w:rsidRDefault="004914E9" w:rsidP="004914E9">
            <w:pPr>
              <w:rPr>
                <w:sz w:val="20"/>
                <w:szCs w:val="20"/>
                <w:lang w:val="uk-UA"/>
              </w:rPr>
            </w:pPr>
          </w:p>
          <w:p w14:paraId="35EE07CF" w14:textId="77777777" w:rsidR="004914E9" w:rsidRDefault="004914E9" w:rsidP="004914E9">
            <w:pPr>
              <w:rPr>
                <w:sz w:val="20"/>
                <w:szCs w:val="20"/>
                <w:lang w:val="uk-UA"/>
              </w:rPr>
            </w:pPr>
            <w:r w:rsidRPr="005A4AF7">
              <w:rPr>
                <w:sz w:val="20"/>
                <w:szCs w:val="20"/>
                <w:u w:val="single"/>
                <w:lang w:val="uk-UA"/>
              </w:rPr>
              <w:t>Комплект постачання:</w:t>
            </w:r>
            <w:r w:rsidRPr="001A3EBB">
              <w:rPr>
                <w:sz w:val="20"/>
                <w:szCs w:val="20"/>
                <w:lang w:val="uk-UA"/>
              </w:rPr>
              <w:t xml:space="preserve"> </w:t>
            </w:r>
          </w:p>
          <w:p w14:paraId="07AE5A15" w14:textId="77777777" w:rsidR="004914E9" w:rsidRPr="00C66EF9" w:rsidRDefault="004914E9" w:rsidP="004914E9">
            <w:pPr>
              <w:rPr>
                <w:sz w:val="20"/>
                <w:szCs w:val="20"/>
                <w:lang w:val="uk-UA"/>
              </w:rPr>
            </w:pPr>
            <w:r w:rsidRPr="001A3EBB">
              <w:rPr>
                <w:sz w:val="20"/>
                <w:szCs w:val="20"/>
                <w:lang w:val="uk-UA"/>
              </w:rPr>
              <w:lastRenderedPageBreak/>
              <w:t>сервер, наявність у комплекті з сервером кріплення для встановлення у серверну шафу, можливість повного висування сервера із шафи для обслуговування без зупинки сервера, кабелі живлення у кількості 2 шт.; гарантійний талон.</w:t>
            </w:r>
          </w:p>
        </w:tc>
        <w:tc>
          <w:tcPr>
            <w:tcW w:w="1634" w:type="dxa"/>
          </w:tcPr>
          <w:p w14:paraId="46C28EDA" w14:textId="77777777" w:rsidR="004914E9" w:rsidRPr="00C66EF9" w:rsidRDefault="004914E9" w:rsidP="004914E9">
            <w:pPr>
              <w:rPr>
                <w:sz w:val="20"/>
                <w:szCs w:val="20"/>
                <w:lang w:val="uk-UA"/>
              </w:rPr>
            </w:pPr>
            <w:r>
              <w:rPr>
                <w:sz w:val="20"/>
                <w:szCs w:val="20"/>
                <w:lang w:val="uk-UA"/>
              </w:rPr>
              <w:lastRenderedPageBreak/>
              <w:t>Одеса</w:t>
            </w:r>
            <w:r w:rsidR="0083133F">
              <w:rPr>
                <w:sz w:val="20"/>
                <w:szCs w:val="20"/>
                <w:lang w:val="uk-UA"/>
              </w:rPr>
              <w:t>/</w:t>
            </w:r>
            <w:r>
              <w:rPr>
                <w:sz w:val="20"/>
                <w:szCs w:val="20"/>
                <w:lang w:val="uk-UA"/>
              </w:rPr>
              <w:t>1шт</w:t>
            </w:r>
          </w:p>
        </w:tc>
      </w:tr>
      <w:tr w:rsidR="004914E9" w:rsidRPr="00C66EF9" w14:paraId="3E8C9E21" w14:textId="77777777" w:rsidTr="006C5492">
        <w:tc>
          <w:tcPr>
            <w:tcW w:w="663" w:type="dxa"/>
          </w:tcPr>
          <w:p w14:paraId="5F2C629B" w14:textId="77777777" w:rsidR="004914E9" w:rsidRPr="00C66EF9" w:rsidRDefault="004914E9" w:rsidP="004914E9">
            <w:pPr>
              <w:rPr>
                <w:sz w:val="20"/>
                <w:szCs w:val="20"/>
                <w:lang w:val="uk-UA"/>
              </w:rPr>
            </w:pPr>
            <w:r>
              <w:rPr>
                <w:sz w:val="20"/>
                <w:szCs w:val="20"/>
                <w:lang w:val="uk-UA"/>
              </w:rPr>
              <w:lastRenderedPageBreak/>
              <w:t>10.2</w:t>
            </w:r>
          </w:p>
        </w:tc>
        <w:tc>
          <w:tcPr>
            <w:tcW w:w="2697" w:type="dxa"/>
          </w:tcPr>
          <w:p w14:paraId="44CFB544" w14:textId="77777777" w:rsidR="004914E9" w:rsidRPr="00C66EF9" w:rsidRDefault="004914E9" w:rsidP="004914E9">
            <w:pPr>
              <w:rPr>
                <w:sz w:val="20"/>
                <w:szCs w:val="20"/>
                <w:lang w:val="uk-UA"/>
              </w:rPr>
            </w:pPr>
            <w:r w:rsidRPr="001A3EBB">
              <w:rPr>
                <w:sz w:val="20"/>
                <w:szCs w:val="20"/>
                <w:lang w:val="uk-UA"/>
              </w:rPr>
              <w:t>Сервер. Системний блок серверний</w:t>
            </w:r>
            <w:r>
              <w:rPr>
                <w:sz w:val="20"/>
                <w:szCs w:val="20"/>
                <w:lang w:val="uk-UA"/>
              </w:rPr>
              <w:t xml:space="preserve">, </w:t>
            </w:r>
            <w:r w:rsidRPr="005A4AF7">
              <w:rPr>
                <w:sz w:val="20"/>
                <w:szCs w:val="20"/>
                <w:lang w:val="uk-UA"/>
              </w:rPr>
              <w:t>Шафа серверна підлогова 19"</w:t>
            </w:r>
          </w:p>
        </w:tc>
        <w:tc>
          <w:tcPr>
            <w:tcW w:w="9566" w:type="dxa"/>
          </w:tcPr>
          <w:p w14:paraId="6F69CD30" w14:textId="77777777" w:rsidR="004914E9" w:rsidRPr="005A4AF7" w:rsidRDefault="004914E9" w:rsidP="004914E9">
            <w:pPr>
              <w:rPr>
                <w:sz w:val="20"/>
                <w:szCs w:val="20"/>
                <w:u w:val="single"/>
                <w:lang w:val="uk-UA"/>
              </w:rPr>
            </w:pPr>
            <w:r w:rsidRPr="005A4AF7">
              <w:rPr>
                <w:sz w:val="20"/>
                <w:szCs w:val="20"/>
                <w:u w:val="single"/>
                <w:lang w:val="uk-UA"/>
              </w:rPr>
              <w:t xml:space="preserve">Модуль віддаленого адміністрування: </w:t>
            </w:r>
          </w:p>
          <w:p w14:paraId="48F1A253" w14:textId="77777777" w:rsidR="004914E9" w:rsidRPr="005A4AF7" w:rsidRDefault="004914E9" w:rsidP="004914E9">
            <w:pPr>
              <w:rPr>
                <w:sz w:val="20"/>
                <w:szCs w:val="20"/>
                <w:lang w:val="uk-UA"/>
              </w:rPr>
            </w:pPr>
            <w:r w:rsidRPr="005A4AF7">
              <w:rPr>
                <w:sz w:val="20"/>
                <w:szCs w:val="20"/>
                <w:lang w:val="uk-UA"/>
              </w:rPr>
              <w:t>Один модуль віддаленого адміністрування стандарту IPMI 2.0 з підтримкою KVM типу ASUS ASMB9-iKVM, або кращий, який забезпечує незалежний від операційної системи багатоплатформовий інтерфейс для моніторингу параметрів сервера, таких як температура, напруги, швидкість роботи вентиляторів і т.д. Завдяки оповіщення в режимі реального часу дає можливість постійно перевіряти поточний статус сервера.</w:t>
            </w:r>
          </w:p>
          <w:p w14:paraId="78ED159A" w14:textId="77777777" w:rsidR="004914E9" w:rsidRPr="005A4AF7" w:rsidRDefault="004914E9" w:rsidP="004914E9">
            <w:pPr>
              <w:rPr>
                <w:sz w:val="20"/>
                <w:szCs w:val="20"/>
                <w:u w:val="single"/>
                <w:lang w:val="uk-UA"/>
              </w:rPr>
            </w:pPr>
            <w:r w:rsidRPr="005A4AF7">
              <w:rPr>
                <w:sz w:val="20"/>
                <w:szCs w:val="20"/>
                <w:u w:val="single"/>
                <w:lang w:val="uk-UA"/>
              </w:rPr>
              <w:t>Процесор:</w:t>
            </w:r>
          </w:p>
          <w:p w14:paraId="3A62B1C7" w14:textId="77777777" w:rsidR="004914E9" w:rsidRPr="005A4AF7" w:rsidRDefault="004914E9" w:rsidP="004914E9">
            <w:pPr>
              <w:rPr>
                <w:sz w:val="20"/>
                <w:szCs w:val="20"/>
                <w:lang w:val="uk-UA"/>
              </w:rPr>
            </w:pPr>
            <w:r w:rsidRPr="005A4AF7">
              <w:rPr>
                <w:sz w:val="20"/>
                <w:szCs w:val="20"/>
                <w:lang w:val="uk-UA"/>
              </w:rPr>
              <w:t>Один встановлений типу Intel Xeon E з частотою не нижче 3,60 GHz, кількістю ядер не менше 4, кількістю потоків не менше 8, об‘ємом кешу не менше 8 MB, частотою шини не менше 8 GT/s, потужністю, що споживається – не більше 85 Вт.</w:t>
            </w:r>
          </w:p>
          <w:p w14:paraId="774AEA71" w14:textId="77777777" w:rsidR="004914E9" w:rsidRPr="005A4AF7" w:rsidRDefault="004914E9" w:rsidP="004914E9">
            <w:pPr>
              <w:rPr>
                <w:sz w:val="20"/>
                <w:szCs w:val="20"/>
                <w:u w:val="single"/>
                <w:lang w:val="uk-UA"/>
              </w:rPr>
            </w:pPr>
            <w:r w:rsidRPr="005A4AF7">
              <w:rPr>
                <w:sz w:val="20"/>
                <w:szCs w:val="20"/>
                <w:u w:val="single"/>
                <w:lang w:val="uk-UA"/>
              </w:rPr>
              <w:t>Контролер RAID:</w:t>
            </w:r>
          </w:p>
          <w:p w14:paraId="1010F860" w14:textId="77777777" w:rsidR="004914E9" w:rsidRPr="005A4AF7" w:rsidRDefault="004914E9" w:rsidP="004914E9">
            <w:pPr>
              <w:rPr>
                <w:sz w:val="20"/>
                <w:szCs w:val="20"/>
                <w:lang w:val="uk-UA"/>
              </w:rPr>
            </w:pPr>
            <w:r w:rsidRPr="005A4AF7">
              <w:rPr>
                <w:sz w:val="20"/>
                <w:szCs w:val="20"/>
                <w:lang w:val="uk-UA"/>
              </w:rPr>
              <w:t>Один контролер RAID з інтерфейсом накопичувача SAS, підтримкою рівнів RAID: 0; 1; 10, форм фактором low-profile MD2, інтерфейсом підключення PCI Express 3.0, швидкістю передачі даних не менше 12 Гб/с, кількістю портів не менше 4 та пам’яттю 512 МБ DDR3 або краща.</w:t>
            </w:r>
          </w:p>
          <w:p w14:paraId="76153025" w14:textId="77777777" w:rsidR="004914E9" w:rsidRPr="005A4AF7" w:rsidRDefault="004914E9" w:rsidP="004914E9">
            <w:pPr>
              <w:rPr>
                <w:sz w:val="20"/>
                <w:szCs w:val="20"/>
                <w:u w:val="single"/>
                <w:lang w:val="uk-UA"/>
              </w:rPr>
            </w:pPr>
            <w:r w:rsidRPr="005A4AF7">
              <w:rPr>
                <w:sz w:val="20"/>
                <w:szCs w:val="20"/>
                <w:u w:val="single"/>
                <w:lang w:val="uk-UA"/>
              </w:rPr>
              <w:t>SSD накопичувач:</w:t>
            </w:r>
          </w:p>
          <w:p w14:paraId="25E50144" w14:textId="77777777" w:rsidR="004914E9" w:rsidRPr="005A4AF7" w:rsidRDefault="004914E9" w:rsidP="004914E9">
            <w:pPr>
              <w:rPr>
                <w:sz w:val="20"/>
                <w:szCs w:val="20"/>
                <w:lang w:val="uk-UA"/>
              </w:rPr>
            </w:pPr>
            <w:r w:rsidRPr="005A4AF7">
              <w:rPr>
                <w:sz w:val="20"/>
                <w:szCs w:val="20"/>
                <w:lang w:val="uk-UA"/>
              </w:rPr>
              <w:t>Два встановлених серверних SSD накопичувачі, кожен об’ємом не нижче 1,92 ТВ, інтерфейсом 12Gb/s SAS, форм фактором 2,5 та з типом елементу пам’яті TLC.</w:t>
            </w:r>
          </w:p>
          <w:p w14:paraId="5D6E5110" w14:textId="77777777" w:rsidR="004914E9" w:rsidRPr="005A4AF7" w:rsidRDefault="004914E9" w:rsidP="004914E9">
            <w:pPr>
              <w:rPr>
                <w:sz w:val="20"/>
                <w:szCs w:val="20"/>
                <w:lang w:val="uk-UA"/>
              </w:rPr>
            </w:pPr>
            <w:r w:rsidRPr="005A4AF7">
              <w:rPr>
                <w:sz w:val="20"/>
                <w:szCs w:val="20"/>
                <w:lang w:val="uk-UA"/>
              </w:rPr>
              <w:t xml:space="preserve">Мережевий адаптер:  </w:t>
            </w:r>
            <w:r w:rsidRPr="005A4AF7">
              <w:rPr>
                <w:sz w:val="20"/>
                <w:szCs w:val="20"/>
                <w:lang w:val="uk-UA"/>
              </w:rPr>
              <w:tab/>
              <w:t>Один мережевий адаптер стандарту 10 Gigabit Ethernet типу ASUS PEB-10G/57840-2S або еквівалент з інтерфейсом PCI-E 3.0.</w:t>
            </w:r>
          </w:p>
          <w:p w14:paraId="6C28B7F7" w14:textId="77777777" w:rsidR="004914E9" w:rsidRPr="005A4AF7" w:rsidRDefault="004914E9" w:rsidP="004914E9">
            <w:pPr>
              <w:rPr>
                <w:sz w:val="20"/>
                <w:szCs w:val="20"/>
                <w:u w:val="single"/>
                <w:lang w:val="uk-UA"/>
              </w:rPr>
            </w:pPr>
            <w:r w:rsidRPr="005A4AF7">
              <w:rPr>
                <w:sz w:val="20"/>
                <w:szCs w:val="20"/>
                <w:u w:val="single"/>
                <w:lang w:val="uk-UA"/>
              </w:rPr>
              <w:t>1U-сервер для платформи Intel Xeon E:</w:t>
            </w:r>
          </w:p>
          <w:p w14:paraId="712660CF" w14:textId="77777777" w:rsidR="004914E9" w:rsidRPr="005A4AF7" w:rsidRDefault="004914E9" w:rsidP="004914E9">
            <w:pPr>
              <w:rPr>
                <w:sz w:val="20"/>
                <w:szCs w:val="20"/>
                <w:lang w:val="uk-UA"/>
              </w:rPr>
            </w:pPr>
            <w:r w:rsidRPr="005A4AF7">
              <w:rPr>
                <w:sz w:val="20"/>
                <w:szCs w:val="20"/>
                <w:lang w:val="uk-UA"/>
              </w:rPr>
              <w:t>Один 1U-сервер з підтримкою процесора Intel Xeon E, наявністю Intel C242 Chipset, наявністю слотів для оперативної пам’яті не менше 4, тип пам’яті DDR4 2666, з наявністю слотів розширення PCI-E x16 (x8 Gen3 Link) не менше одного та PCI-E x8 (x8 Gen3 Link) не менше одного, наявність не менше шести SATA3 6Gb/s ports, не менше двох M.2 connector(2242/2260/2280/22110) both SATA &amp; PCIe mode, наявність Intel® Rapid Storage Technology Enterprise(RSTe) (For Linux/Windows), наявність SAS контролерів. Також наявність не менше чотирьох Intel I210AT та одного Mgmt LAN. Вбудована графічна система типу Aspeed AST2500 with 32MB VRAM або краще. Наявність не менше 4 RJ-45 ports та не менше 6 USB 3.0/3.1 ports (2 з яких на передній панелі). Сумісність з ОС типу Windows Server 2019, Windows Server 2016, RedHat Enterprise Linux, SuSE Linux Enterprise Server, CentOS, VMware. Форм фактор 1U та БЖ не нижче 1+1 Redundant 450W 80 PLUS Gold Power Supply Rating: 100-127Vac/200-240Vac,8A/4A ,47-63Hz, Class 1.</w:t>
            </w:r>
          </w:p>
          <w:p w14:paraId="685CDC8F" w14:textId="77777777" w:rsidR="004914E9" w:rsidRPr="005A4AF7" w:rsidRDefault="004914E9" w:rsidP="004914E9">
            <w:pPr>
              <w:rPr>
                <w:sz w:val="20"/>
                <w:szCs w:val="20"/>
                <w:u w:val="single"/>
                <w:lang w:val="uk-UA"/>
              </w:rPr>
            </w:pPr>
            <w:r w:rsidRPr="005A4AF7">
              <w:rPr>
                <w:sz w:val="20"/>
                <w:szCs w:val="20"/>
                <w:u w:val="single"/>
                <w:lang w:val="uk-UA"/>
              </w:rPr>
              <w:t>Оперативна пам’ять:</w:t>
            </w:r>
          </w:p>
          <w:p w14:paraId="4D86416D" w14:textId="77777777" w:rsidR="004914E9" w:rsidRPr="005A4AF7" w:rsidRDefault="004914E9" w:rsidP="004914E9">
            <w:pPr>
              <w:rPr>
                <w:sz w:val="20"/>
                <w:szCs w:val="20"/>
                <w:lang w:val="uk-UA"/>
              </w:rPr>
            </w:pPr>
            <w:r w:rsidRPr="005A4AF7">
              <w:rPr>
                <w:sz w:val="20"/>
                <w:szCs w:val="20"/>
                <w:lang w:val="uk-UA"/>
              </w:rPr>
              <w:t>Встановлено не менше ніж 32 GB DDR4-2266 UDIMM (4x8GB). Усі модулі пам'яті повинні бути від виробника серверу (рекомендовані виробником) та мати відповідне маркування, якщо таке існує у виробника.</w:t>
            </w:r>
          </w:p>
          <w:p w14:paraId="3288C685" w14:textId="77777777" w:rsidR="004914E9" w:rsidRPr="005A4AF7" w:rsidRDefault="004914E9" w:rsidP="004914E9">
            <w:pPr>
              <w:rPr>
                <w:sz w:val="20"/>
                <w:szCs w:val="20"/>
                <w:u w:val="single"/>
                <w:lang w:val="uk-UA"/>
              </w:rPr>
            </w:pPr>
            <w:r w:rsidRPr="005A4AF7">
              <w:rPr>
                <w:sz w:val="20"/>
                <w:szCs w:val="20"/>
                <w:u w:val="single"/>
                <w:lang w:val="uk-UA"/>
              </w:rPr>
              <w:t>Кабель для передачі даних:</w:t>
            </w:r>
          </w:p>
          <w:p w14:paraId="4434A093" w14:textId="77777777" w:rsidR="004914E9" w:rsidRPr="005A4AF7" w:rsidRDefault="004914E9" w:rsidP="004914E9">
            <w:pPr>
              <w:rPr>
                <w:sz w:val="20"/>
                <w:szCs w:val="20"/>
                <w:lang w:val="uk-UA"/>
              </w:rPr>
            </w:pPr>
            <w:r w:rsidRPr="005A4AF7">
              <w:rPr>
                <w:sz w:val="20"/>
                <w:szCs w:val="20"/>
                <w:lang w:val="uk-UA"/>
              </w:rPr>
              <w:lastRenderedPageBreak/>
              <w:t>Один кабель типу Internal HDmSASx4 (SFF-8643) to 4 SATA sideband cable, SM CBL-SAST-0556 або еквівалент, який дає змогу під'єднувати до контролера з роз'ємом SFF-8643 HDD до роз'єму SATA або кошик (об'єднувальну панель) для SAS/SATA дисків із зовнішніми SATA конекторами.</w:t>
            </w:r>
          </w:p>
          <w:p w14:paraId="32011373" w14:textId="77777777" w:rsidR="004914E9" w:rsidRDefault="004914E9" w:rsidP="004914E9">
            <w:pPr>
              <w:rPr>
                <w:sz w:val="20"/>
                <w:szCs w:val="20"/>
                <w:lang w:val="uk-UA"/>
              </w:rPr>
            </w:pPr>
            <w:r w:rsidRPr="005A4AF7">
              <w:rPr>
                <w:sz w:val="20"/>
                <w:szCs w:val="20"/>
                <w:u w:val="single"/>
                <w:lang w:val="uk-UA"/>
              </w:rPr>
              <w:t>Програмне забезпечення</w:t>
            </w:r>
            <w:r>
              <w:rPr>
                <w:sz w:val="20"/>
                <w:szCs w:val="20"/>
                <w:u w:val="single"/>
                <w:lang w:val="uk-UA"/>
              </w:rPr>
              <w:t xml:space="preserve"> </w:t>
            </w:r>
            <w:r w:rsidRPr="005A4AF7">
              <w:rPr>
                <w:sz w:val="20"/>
                <w:szCs w:val="20"/>
                <w:lang w:val="uk-UA"/>
              </w:rPr>
              <w:t>Open-E DSS V7:</w:t>
            </w:r>
          </w:p>
          <w:p w14:paraId="6E53F9C4" w14:textId="77777777" w:rsidR="004914E9" w:rsidRPr="005A4AF7" w:rsidRDefault="004914E9" w:rsidP="004914E9">
            <w:pPr>
              <w:rPr>
                <w:sz w:val="20"/>
                <w:szCs w:val="20"/>
                <w:lang w:val="uk-UA"/>
              </w:rPr>
            </w:pPr>
            <w:r w:rsidRPr="005A4AF7">
              <w:rPr>
                <w:sz w:val="20"/>
                <w:szCs w:val="20"/>
                <w:lang w:val="uk-UA"/>
              </w:rPr>
              <w:t>Програмне забезпечення Open-E DSS V7 являє собою операційну систему, яка призначена для управління файловими і блоковими системами зберігання даних, що містять функції для створення мережевих сховищ (NAS), а також мереж зберігання даних (SAN) на основі iSCSI, InfiniBand і Fibre Channel. Необхідна версія типу Open-E DSS V7 4TB або вища.</w:t>
            </w:r>
          </w:p>
          <w:p w14:paraId="26A1CFFD" w14:textId="77777777" w:rsidR="004914E9" w:rsidRPr="005A4AF7" w:rsidRDefault="004914E9" w:rsidP="004914E9">
            <w:pPr>
              <w:rPr>
                <w:sz w:val="20"/>
                <w:szCs w:val="20"/>
                <w:u w:val="single"/>
                <w:lang w:val="uk-UA"/>
              </w:rPr>
            </w:pPr>
            <w:r w:rsidRPr="005A4AF7">
              <w:rPr>
                <w:sz w:val="20"/>
                <w:szCs w:val="20"/>
                <w:u w:val="single"/>
                <w:lang w:val="uk-UA"/>
              </w:rPr>
              <w:t>Шафа серверна підлогова 19":</w:t>
            </w:r>
          </w:p>
          <w:p w14:paraId="28B4D316" w14:textId="77777777" w:rsidR="004914E9" w:rsidRPr="005A4AF7" w:rsidRDefault="004914E9" w:rsidP="004914E9">
            <w:pPr>
              <w:rPr>
                <w:sz w:val="20"/>
                <w:szCs w:val="20"/>
                <w:lang w:val="uk-UA"/>
              </w:rPr>
            </w:pPr>
            <w:r w:rsidRPr="005A4AF7">
              <w:rPr>
                <w:sz w:val="20"/>
                <w:szCs w:val="20"/>
                <w:lang w:val="uk-UA"/>
              </w:rPr>
              <w:t>Одна шафа металева моделі UA-MGSE2866MB або новіша. Висота не нижча 28 U, Глибина 675 мм, ширина 610 мм, двері з акрилового скла. Тип конструкції збірно-розбірний. Максимальне навантаження не менше 450 кг, товщина металу не менше 2 мм, колір чорний.</w:t>
            </w:r>
          </w:p>
          <w:p w14:paraId="3C12B2FB" w14:textId="77777777" w:rsidR="004914E9" w:rsidRPr="005A4AF7" w:rsidRDefault="004914E9" w:rsidP="004914E9">
            <w:pPr>
              <w:rPr>
                <w:sz w:val="20"/>
                <w:szCs w:val="20"/>
                <w:u w:val="single"/>
                <w:lang w:val="uk-UA"/>
              </w:rPr>
            </w:pPr>
            <w:r w:rsidRPr="005A4AF7">
              <w:rPr>
                <w:sz w:val="20"/>
                <w:szCs w:val="20"/>
                <w:u w:val="single"/>
                <w:lang w:val="uk-UA"/>
              </w:rPr>
              <w:t>On-line-система безперебійного живлення:</w:t>
            </w:r>
          </w:p>
          <w:p w14:paraId="346925AB" w14:textId="77777777" w:rsidR="004914E9" w:rsidRPr="005A4AF7" w:rsidRDefault="004914E9" w:rsidP="004914E9">
            <w:pPr>
              <w:rPr>
                <w:sz w:val="20"/>
                <w:szCs w:val="20"/>
                <w:lang w:val="uk-UA"/>
              </w:rPr>
            </w:pPr>
            <w:r w:rsidRPr="005A4AF7">
              <w:rPr>
                <w:sz w:val="20"/>
                <w:szCs w:val="20"/>
                <w:lang w:val="uk-UA"/>
              </w:rPr>
              <w:t xml:space="preserve">On-line-система безперебійного живлення високої щільності потужності з подвійним перетворенням енергії і масштабуванням за часом роботи від акумуляторів типу APC Smart-UPS SRT 2200VA LCD RM або краще. Наявність не менше восьми IEC 60320 C13, не менше двох IEC Jumpers, не менше двох IEC 60320 C19. Вихідна потужність не нижча 1.98 кВт/2.2 кВА. Діапазон вхідної напруги під час роботи від мережі 100 - 275 Adjustable (half load), 160-275 В. Тип архітектури - безперервної дії (on-line). Імпульсний захист не менше 340 Дж. Тип використовуваної батареї - свинцево-кислотна, 72 V. Форма вихідної напруги тільки чиста синусоїда. Час заряду батарей не більше 3,5 годин. </w:t>
            </w:r>
          </w:p>
          <w:p w14:paraId="40D6ECD5" w14:textId="77777777" w:rsidR="004914E9" w:rsidRPr="005A4AF7" w:rsidRDefault="004914E9" w:rsidP="004914E9">
            <w:pPr>
              <w:rPr>
                <w:sz w:val="20"/>
                <w:szCs w:val="20"/>
                <w:lang w:val="uk-UA"/>
              </w:rPr>
            </w:pPr>
          </w:p>
          <w:p w14:paraId="10488DCF" w14:textId="77777777" w:rsidR="004914E9" w:rsidRPr="005A4AF7" w:rsidRDefault="004914E9" w:rsidP="004914E9">
            <w:pPr>
              <w:rPr>
                <w:sz w:val="20"/>
                <w:szCs w:val="20"/>
                <w:u w:val="single"/>
                <w:lang w:val="uk-UA"/>
              </w:rPr>
            </w:pPr>
            <w:r w:rsidRPr="005A4AF7">
              <w:rPr>
                <w:sz w:val="20"/>
                <w:szCs w:val="20"/>
                <w:u w:val="single"/>
                <w:lang w:val="uk-UA"/>
              </w:rPr>
              <w:t>Комплект постачання:</w:t>
            </w:r>
          </w:p>
          <w:p w14:paraId="4A74FD4A" w14:textId="77777777" w:rsidR="004914E9" w:rsidRPr="005A4AF7" w:rsidRDefault="004914E9" w:rsidP="004914E9">
            <w:pPr>
              <w:rPr>
                <w:sz w:val="20"/>
                <w:szCs w:val="20"/>
                <w:lang w:val="uk-UA"/>
              </w:rPr>
            </w:pPr>
            <w:r w:rsidRPr="005A4AF7">
              <w:rPr>
                <w:sz w:val="20"/>
                <w:szCs w:val="20"/>
                <w:lang w:val="uk-UA"/>
              </w:rPr>
              <w:t>сервер, наявність у комплекті з сервером кріплення для встановлення у серверну шафу, можливість повного висування сервера із шафи для обслуговування без зупинки сервера, всі необхідні кабелі живлення; CD/DVD диск з технічною документацією, гарантійний талон.</w:t>
            </w:r>
          </w:p>
          <w:p w14:paraId="0525D77A" w14:textId="77777777" w:rsidR="004914E9" w:rsidRPr="005A4AF7" w:rsidRDefault="004914E9" w:rsidP="004914E9">
            <w:pPr>
              <w:rPr>
                <w:sz w:val="20"/>
                <w:szCs w:val="20"/>
                <w:lang w:val="uk-UA"/>
              </w:rPr>
            </w:pPr>
          </w:p>
          <w:p w14:paraId="17C823C3" w14:textId="77777777" w:rsidR="004914E9" w:rsidRPr="00C66EF9" w:rsidRDefault="004914E9" w:rsidP="004914E9">
            <w:pPr>
              <w:rPr>
                <w:sz w:val="20"/>
                <w:szCs w:val="20"/>
                <w:lang w:val="uk-UA"/>
              </w:rPr>
            </w:pPr>
            <w:r w:rsidRPr="005A4AF7">
              <w:rPr>
                <w:sz w:val="20"/>
                <w:szCs w:val="20"/>
                <w:lang w:val="uk-UA"/>
              </w:rPr>
              <w:t>Гарантійний термін повинен складати не менше 36 місяців з наданням послуг технічної підтримки від виробника обладнання на наступну робочу добу (супровід 9 годин на добу, 5 днів на тиждень (робочі дні), крім вихідних та святкових днів). з моменту поставки товару та має здійснюватися за місцем розташування обладнання.</w:t>
            </w:r>
          </w:p>
        </w:tc>
        <w:tc>
          <w:tcPr>
            <w:tcW w:w="1634" w:type="dxa"/>
          </w:tcPr>
          <w:p w14:paraId="7410AB68" w14:textId="77777777" w:rsidR="004914E9" w:rsidRPr="00C66EF9" w:rsidRDefault="004914E9" w:rsidP="004914E9">
            <w:pPr>
              <w:rPr>
                <w:sz w:val="20"/>
                <w:szCs w:val="20"/>
                <w:lang w:val="uk-UA"/>
              </w:rPr>
            </w:pPr>
            <w:r>
              <w:rPr>
                <w:sz w:val="20"/>
                <w:szCs w:val="20"/>
                <w:lang w:val="uk-UA"/>
              </w:rPr>
              <w:lastRenderedPageBreak/>
              <w:t>Львів</w:t>
            </w:r>
            <w:r w:rsidR="0083133F">
              <w:rPr>
                <w:sz w:val="20"/>
                <w:szCs w:val="20"/>
                <w:lang w:val="uk-UA"/>
              </w:rPr>
              <w:t>/</w:t>
            </w:r>
            <w:r>
              <w:rPr>
                <w:sz w:val="20"/>
                <w:szCs w:val="20"/>
                <w:lang w:val="uk-UA"/>
              </w:rPr>
              <w:t>1шт</w:t>
            </w:r>
          </w:p>
        </w:tc>
      </w:tr>
      <w:tr w:rsidR="004914E9" w:rsidRPr="00C66EF9" w14:paraId="1CE2DACB" w14:textId="77777777" w:rsidTr="006C5492">
        <w:tc>
          <w:tcPr>
            <w:tcW w:w="663" w:type="dxa"/>
          </w:tcPr>
          <w:p w14:paraId="339B40D0" w14:textId="77777777" w:rsidR="004914E9" w:rsidRPr="00C66EF9" w:rsidRDefault="004914E9" w:rsidP="004914E9">
            <w:pPr>
              <w:rPr>
                <w:sz w:val="20"/>
                <w:szCs w:val="20"/>
                <w:lang w:val="uk-UA"/>
              </w:rPr>
            </w:pPr>
            <w:r>
              <w:rPr>
                <w:sz w:val="20"/>
                <w:szCs w:val="20"/>
                <w:lang w:val="uk-UA"/>
              </w:rPr>
              <w:t>10.3</w:t>
            </w:r>
          </w:p>
        </w:tc>
        <w:tc>
          <w:tcPr>
            <w:tcW w:w="2697" w:type="dxa"/>
          </w:tcPr>
          <w:p w14:paraId="661249D2" w14:textId="77777777" w:rsidR="004914E9" w:rsidRPr="00C66EF9" w:rsidRDefault="004914E9" w:rsidP="004914E9">
            <w:pPr>
              <w:rPr>
                <w:sz w:val="20"/>
                <w:szCs w:val="20"/>
                <w:lang w:val="uk-UA"/>
              </w:rPr>
            </w:pPr>
            <w:r>
              <w:rPr>
                <w:sz w:val="20"/>
                <w:szCs w:val="20"/>
                <w:lang w:val="uk-UA"/>
              </w:rPr>
              <w:t xml:space="preserve">Сервер </w:t>
            </w:r>
            <w:r w:rsidRPr="005A4AF7">
              <w:rPr>
                <w:sz w:val="20"/>
                <w:szCs w:val="20"/>
                <w:lang w:val="uk-UA"/>
              </w:rPr>
              <w:t>Tower/19" Rackmount 4U</w:t>
            </w:r>
          </w:p>
        </w:tc>
        <w:tc>
          <w:tcPr>
            <w:tcW w:w="9566" w:type="dxa"/>
          </w:tcPr>
          <w:p w14:paraId="66A6EA75" w14:textId="77777777" w:rsidR="004914E9" w:rsidRPr="005A4AF7" w:rsidRDefault="004914E9" w:rsidP="004914E9">
            <w:pPr>
              <w:rPr>
                <w:sz w:val="20"/>
                <w:szCs w:val="20"/>
                <w:u w:val="single"/>
                <w:lang w:val="uk-UA"/>
              </w:rPr>
            </w:pPr>
            <w:r w:rsidRPr="005A4AF7">
              <w:rPr>
                <w:sz w:val="20"/>
                <w:szCs w:val="20"/>
                <w:u w:val="single"/>
                <w:lang w:val="uk-UA"/>
              </w:rPr>
              <w:t>Шасі:</w:t>
            </w:r>
          </w:p>
          <w:p w14:paraId="2C7D7D4C" w14:textId="77777777" w:rsidR="004914E9" w:rsidRPr="005A4AF7" w:rsidRDefault="004914E9" w:rsidP="004914E9">
            <w:pPr>
              <w:rPr>
                <w:sz w:val="20"/>
                <w:szCs w:val="20"/>
                <w:lang w:val="uk-UA"/>
              </w:rPr>
            </w:pPr>
            <w:r w:rsidRPr="005A4AF7">
              <w:rPr>
                <w:sz w:val="20"/>
                <w:szCs w:val="20"/>
                <w:lang w:val="uk-UA"/>
              </w:rPr>
              <w:t>Supermicro SYS-5049P-TLR</w:t>
            </w:r>
          </w:p>
          <w:p w14:paraId="653C8A93" w14:textId="77777777" w:rsidR="004914E9" w:rsidRPr="005A4AF7" w:rsidRDefault="004914E9" w:rsidP="004914E9">
            <w:pPr>
              <w:rPr>
                <w:sz w:val="20"/>
                <w:szCs w:val="20"/>
                <w:lang w:val="uk-UA"/>
              </w:rPr>
            </w:pPr>
            <w:r w:rsidRPr="005A4AF7">
              <w:rPr>
                <w:sz w:val="20"/>
                <w:szCs w:val="20"/>
                <w:lang w:val="uk-UA"/>
              </w:rPr>
              <w:t>Формат Tower/19" Rackmount 4U</w:t>
            </w:r>
          </w:p>
          <w:p w14:paraId="5E9D0B8F" w14:textId="77777777" w:rsidR="004914E9" w:rsidRPr="005A4AF7" w:rsidRDefault="004914E9" w:rsidP="004914E9">
            <w:pPr>
              <w:rPr>
                <w:sz w:val="20"/>
                <w:szCs w:val="20"/>
                <w:u w:val="single"/>
                <w:lang w:val="uk-UA"/>
              </w:rPr>
            </w:pPr>
            <w:r w:rsidRPr="005A4AF7">
              <w:rPr>
                <w:sz w:val="20"/>
                <w:szCs w:val="20"/>
                <w:u w:val="single"/>
                <w:lang w:val="uk-UA"/>
              </w:rPr>
              <w:t>Процесор:</w:t>
            </w:r>
          </w:p>
          <w:p w14:paraId="49D144D7" w14:textId="77777777" w:rsidR="004914E9" w:rsidRPr="005A4AF7" w:rsidRDefault="004914E9" w:rsidP="004914E9">
            <w:pPr>
              <w:rPr>
                <w:sz w:val="20"/>
                <w:szCs w:val="20"/>
                <w:lang w:val="uk-UA"/>
              </w:rPr>
            </w:pPr>
            <w:r w:rsidRPr="005A4AF7">
              <w:rPr>
                <w:sz w:val="20"/>
                <w:szCs w:val="20"/>
                <w:lang w:val="uk-UA"/>
              </w:rPr>
              <w:t>Один встановлений Intel Xeon Silver 8x2.1GHz, 6xDDR4-2400MHz, HT, 85W, LGA3647</w:t>
            </w:r>
          </w:p>
          <w:p w14:paraId="7C4AC86A" w14:textId="77777777" w:rsidR="004914E9" w:rsidRPr="005A4AF7" w:rsidRDefault="004914E9" w:rsidP="004914E9">
            <w:pPr>
              <w:rPr>
                <w:sz w:val="20"/>
                <w:szCs w:val="20"/>
                <w:lang w:val="uk-UA"/>
              </w:rPr>
            </w:pPr>
            <w:r w:rsidRPr="005A4AF7">
              <w:rPr>
                <w:sz w:val="20"/>
                <w:szCs w:val="20"/>
                <w:lang w:val="uk-UA"/>
              </w:rPr>
              <w:t>Оперативна пам’ять:</w:t>
            </w:r>
            <w:r w:rsidRPr="005A4AF7">
              <w:rPr>
                <w:sz w:val="20"/>
                <w:szCs w:val="20"/>
                <w:lang w:val="uk-UA"/>
              </w:rPr>
              <w:tab/>
              <w:t>- Встановлено не менше ніж 32GB DDR4-2933 ECC Registered (2x16GB)</w:t>
            </w:r>
          </w:p>
          <w:p w14:paraId="5BF78251" w14:textId="77777777" w:rsidR="004914E9" w:rsidRPr="005A4AF7" w:rsidRDefault="004914E9" w:rsidP="004914E9">
            <w:pPr>
              <w:rPr>
                <w:sz w:val="20"/>
                <w:szCs w:val="20"/>
                <w:lang w:val="uk-UA"/>
              </w:rPr>
            </w:pPr>
            <w:r w:rsidRPr="005A4AF7">
              <w:rPr>
                <w:sz w:val="20"/>
                <w:szCs w:val="20"/>
                <w:lang w:val="uk-UA"/>
              </w:rPr>
              <w:t>- Можливість розширення оперативної пам’яті до 512GB DDR4-2933 ECC</w:t>
            </w:r>
          </w:p>
          <w:p w14:paraId="414F4859" w14:textId="77777777" w:rsidR="004914E9" w:rsidRPr="005A4AF7" w:rsidRDefault="004914E9" w:rsidP="004914E9">
            <w:pPr>
              <w:rPr>
                <w:sz w:val="20"/>
                <w:szCs w:val="20"/>
                <w:lang w:val="uk-UA"/>
              </w:rPr>
            </w:pPr>
            <w:r w:rsidRPr="005A4AF7">
              <w:rPr>
                <w:sz w:val="20"/>
                <w:szCs w:val="20"/>
                <w:lang w:val="uk-UA"/>
              </w:rPr>
              <w:t>- Усі модулі пам'яті повинні бути від виробника серверу (рекомендовані виробником) та мати відповідне маркування, якщо таке існує у виробника.</w:t>
            </w:r>
          </w:p>
          <w:p w14:paraId="19975FE4" w14:textId="77777777" w:rsidR="004914E9" w:rsidRPr="005A4AF7" w:rsidRDefault="004914E9" w:rsidP="004914E9">
            <w:pPr>
              <w:rPr>
                <w:sz w:val="20"/>
                <w:szCs w:val="20"/>
                <w:u w:val="single"/>
                <w:lang w:val="uk-UA"/>
              </w:rPr>
            </w:pPr>
            <w:r w:rsidRPr="005A4AF7">
              <w:rPr>
                <w:sz w:val="20"/>
                <w:szCs w:val="20"/>
                <w:u w:val="single"/>
                <w:lang w:val="uk-UA"/>
              </w:rPr>
              <w:lastRenderedPageBreak/>
              <w:t>Встановлення жорстких дисків:</w:t>
            </w:r>
          </w:p>
          <w:p w14:paraId="5F467456" w14:textId="77777777" w:rsidR="004914E9" w:rsidRPr="005A4AF7" w:rsidRDefault="004914E9" w:rsidP="004914E9">
            <w:pPr>
              <w:rPr>
                <w:sz w:val="20"/>
                <w:szCs w:val="20"/>
                <w:lang w:val="uk-UA"/>
              </w:rPr>
            </w:pPr>
            <w:r w:rsidRPr="005A4AF7">
              <w:rPr>
                <w:sz w:val="20"/>
                <w:szCs w:val="20"/>
                <w:lang w:val="uk-UA"/>
              </w:rPr>
              <w:t>Можливість встановлення не менше ніж</w:t>
            </w:r>
          </w:p>
          <w:p w14:paraId="2CE9DE29" w14:textId="77777777" w:rsidR="004914E9" w:rsidRPr="005A4AF7" w:rsidRDefault="004914E9" w:rsidP="004914E9">
            <w:pPr>
              <w:rPr>
                <w:sz w:val="20"/>
                <w:szCs w:val="20"/>
                <w:lang w:val="uk-UA"/>
              </w:rPr>
            </w:pPr>
            <w:r w:rsidRPr="005A4AF7">
              <w:rPr>
                <w:sz w:val="20"/>
                <w:szCs w:val="20"/>
                <w:lang w:val="uk-UA"/>
              </w:rPr>
              <w:t>- 8-ми дисків SAS/SATA hot-swap;</w:t>
            </w:r>
          </w:p>
          <w:p w14:paraId="22FC9959" w14:textId="77777777" w:rsidR="004914E9" w:rsidRPr="005A4AF7" w:rsidRDefault="004914E9" w:rsidP="004914E9">
            <w:pPr>
              <w:rPr>
                <w:sz w:val="20"/>
                <w:szCs w:val="20"/>
                <w:lang w:val="uk-UA"/>
              </w:rPr>
            </w:pPr>
            <w:r w:rsidRPr="005A4AF7">
              <w:rPr>
                <w:sz w:val="20"/>
                <w:szCs w:val="20"/>
                <w:lang w:val="uk-UA"/>
              </w:rPr>
              <w:t>- одного M.2 NVMe SSD диску.</w:t>
            </w:r>
          </w:p>
          <w:p w14:paraId="4F93A5A0" w14:textId="77777777" w:rsidR="004914E9" w:rsidRPr="005A4AF7" w:rsidRDefault="004914E9" w:rsidP="004914E9">
            <w:pPr>
              <w:rPr>
                <w:sz w:val="20"/>
                <w:szCs w:val="20"/>
                <w:u w:val="single"/>
                <w:lang w:val="uk-UA"/>
              </w:rPr>
            </w:pPr>
            <w:r w:rsidRPr="005A4AF7">
              <w:rPr>
                <w:sz w:val="20"/>
                <w:szCs w:val="20"/>
                <w:u w:val="single"/>
                <w:lang w:val="uk-UA"/>
              </w:rPr>
              <w:t>Жорсткий диск:</w:t>
            </w:r>
          </w:p>
          <w:p w14:paraId="6E45D11A" w14:textId="77777777" w:rsidR="004914E9" w:rsidRPr="005A4AF7" w:rsidRDefault="004914E9" w:rsidP="004914E9">
            <w:pPr>
              <w:rPr>
                <w:sz w:val="20"/>
                <w:szCs w:val="20"/>
                <w:lang w:val="uk-UA"/>
              </w:rPr>
            </w:pPr>
            <w:r w:rsidRPr="005A4AF7">
              <w:rPr>
                <w:sz w:val="20"/>
                <w:szCs w:val="20"/>
                <w:lang w:val="uk-UA"/>
              </w:rPr>
              <w:t>Наявність:</w:t>
            </w:r>
          </w:p>
          <w:p w14:paraId="0773B475" w14:textId="77777777" w:rsidR="004914E9" w:rsidRPr="005A4AF7" w:rsidRDefault="004914E9" w:rsidP="004914E9">
            <w:pPr>
              <w:rPr>
                <w:sz w:val="20"/>
                <w:szCs w:val="20"/>
                <w:lang w:val="uk-UA"/>
              </w:rPr>
            </w:pPr>
            <w:r w:rsidRPr="005A4AF7">
              <w:rPr>
                <w:sz w:val="20"/>
                <w:szCs w:val="20"/>
                <w:lang w:val="uk-UA"/>
              </w:rPr>
              <w:t>- не менше ніж 2 шт. – 2x 4000GB HDD Enterprise SATA 7200rpm MTBF: 1,200,000 hours, r/w:180/160 IOps.</w:t>
            </w:r>
          </w:p>
          <w:p w14:paraId="7CDE9017" w14:textId="77777777" w:rsidR="004914E9" w:rsidRPr="005A4AF7" w:rsidRDefault="004914E9" w:rsidP="004914E9">
            <w:pPr>
              <w:rPr>
                <w:sz w:val="20"/>
                <w:szCs w:val="20"/>
                <w:lang w:val="uk-UA"/>
              </w:rPr>
            </w:pPr>
            <w:r w:rsidRPr="005A4AF7">
              <w:rPr>
                <w:sz w:val="20"/>
                <w:szCs w:val="20"/>
                <w:lang w:val="uk-UA"/>
              </w:rPr>
              <w:t>- не менше ніж 2 шт. – 2x 200GB SSD Supermicro Mixed Use, 520/485 MB/s, 97k/20k IOps;   DWPD: 3.6.</w:t>
            </w:r>
          </w:p>
          <w:p w14:paraId="014ACD47" w14:textId="77777777" w:rsidR="004914E9" w:rsidRPr="005A4AF7" w:rsidRDefault="004914E9" w:rsidP="004914E9">
            <w:pPr>
              <w:rPr>
                <w:sz w:val="20"/>
                <w:szCs w:val="20"/>
                <w:u w:val="single"/>
                <w:lang w:val="uk-UA"/>
              </w:rPr>
            </w:pPr>
            <w:r w:rsidRPr="005A4AF7">
              <w:rPr>
                <w:sz w:val="20"/>
                <w:szCs w:val="20"/>
                <w:u w:val="single"/>
                <w:lang w:val="uk-UA"/>
              </w:rPr>
              <w:t>Контролер дисковий:</w:t>
            </w:r>
          </w:p>
          <w:p w14:paraId="2DB1C747" w14:textId="77777777" w:rsidR="004914E9" w:rsidRPr="005A4AF7" w:rsidRDefault="004914E9" w:rsidP="004914E9">
            <w:pPr>
              <w:rPr>
                <w:sz w:val="20"/>
                <w:szCs w:val="20"/>
                <w:lang w:val="uk-UA"/>
              </w:rPr>
            </w:pPr>
            <w:r w:rsidRPr="005A4AF7">
              <w:rPr>
                <w:sz w:val="20"/>
                <w:szCs w:val="20"/>
                <w:lang w:val="uk-UA"/>
              </w:rPr>
              <w:t>Наявність: HostRAID, SATA 6Gb/s, Software RAID 0,1,5,10, NO SAS HDDs support, no VMWare support</w:t>
            </w:r>
          </w:p>
          <w:p w14:paraId="1836C843" w14:textId="77777777" w:rsidR="004914E9" w:rsidRPr="00B51240" w:rsidRDefault="004914E9" w:rsidP="004914E9">
            <w:pPr>
              <w:rPr>
                <w:b/>
                <w:bCs/>
                <w:sz w:val="20"/>
                <w:szCs w:val="20"/>
                <w:u w:val="single"/>
                <w:lang w:val="uk-UA"/>
              </w:rPr>
            </w:pPr>
            <w:r w:rsidRPr="00B51240">
              <w:rPr>
                <w:b/>
                <w:bCs/>
                <w:sz w:val="20"/>
                <w:szCs w:val="20"/>
                <w:u w:val="single"/>
                <w:lang w:val="uk-UA"/>
              </w:rPr>
              <w:t>Програмне забезпечення:</w:t>
            </w:r>
          </w:p>
          <w:p w14:paraId="08AD6CAD" w14:textId="77777777" w:rsidR="004914E9" w:rsidRPr="00B51240" w:rsidRDefault="004914E9" w:rsidP="004914E9">
            <w:pPr>
              <w:rPr>
                <w:b/>
                <w:bCs/>
                <w:sz w:val="20"/>
                <w:szCs w:val="20"/>
                <w:lang w:val="uk-UA"/>
              </w:rPr>
            </w:pPr>
            <w:r w:rsidRPr="00B51240">
              <w:rPr>
                <w:b/>
                <w:bCs/>
                <w:sz w:val="20"/>
                <w:szCs w:val="20"/>
                <w:lang w:val="uk-UA"/>
              </w:rPr>
              <w:t>Windows Server 2019 Standard 16 Core, 2 VM, Windows Server CALs required</w:t>
            </w:r>
          </w:p>
          <w:p w14:paraId="002ED8C5" w14:textId="77777777" w:rsidR="004914E9" w:rsidRPr="005A4AF7" w:rsidRDefault="004914E9" w:rsidP="004914E9">
            <w:pPr>
              <w:rPr>
                <w:sz w:val="20"/>
                <w:szCs w:val="20"/>
                <w:u w:val="single"/>
                <w:lang w:val="uk-UA"/>
              </w:rPr>
            </w:pPr>
            <w:r w:rsidRPr="005A4AF7">
              <w:rPr>
                <w:sz w:val="20"/>
                <w:szCs w:val="20"/>
                <w:u w:val="single"/>
                <w:lang w:val="uk-UA"/>
              </w:rPr>
              <w:t>Порти вводу-виводу:</w:t>
            </w:r>
          </w:p>
          <w:p w14:paraId="203EA3F8" w14:textId="77777777" w:rsidR="004914E9" w:rsidRPr="005A4AF7" w:rsidRDefault="004914E9" w:rsidP="004914E9">
            <w:pPr>
              <w:rPr>
                <w:sz w:val="20"/>
                <w:szCs w:val="20"/>
                <w:lang w:val="uk-UA"/>
              </w:rPr>
            </w:pPr>
            <w:r w:rsidRPr="005A4AF7">
              <w:rPr>
                <w:sz w:val="20"/>
                <w:szCs w:val="20"/>
                <w:lang w:val="uk-UA"/>
              </w:rPr>
              <w:t xml:space="preserve">Наявність портів не менше ніж: </w:t>
            </w:r>
          </w:p>
          <w:p w14:paraId="1E252B3D" w14:textId="77777777" w:rsidR="004914E9" w:rsidRPr="005A4AF7" w:rsidRDefault="004914E9" w:rsidP="004914E9">
            <w:pPr>
              <w:rPr>
                <w:sz w:val="20"/>
                <w:szCs w:val="20"/>
                <w:lang w:val="uk-UA"/>
              </w:rPr>
            </w:pPr>
            <w:r w:rsidRPr="005A4AF7">
              <w:rPr>
                <w:sz w:val="20"/>
                <w:szCs w:val="20"/>
                <w:lang w:val="uk-UA"/>
              </w:rPr>
              <w:t>- Графічний порт VGA – 1;</w:t>
            </w:r>
          </w:p>
          <w:p w14:paraId="12F88DFB" w14:textId="77777777" w:rsidR="004914E9" w:rsidRPr="005A4AF7" w:rsidRDefault="004914E9" w:rsidP="004914E9">
            <w:pPr>
              <w:rPr>
                <w:sz w:val="20"/>
                <w:szCs w:val="20"/>
                <w:lang w:val="uk-UA"/>
              </w:rPr>
            </w:pPr>
            <w:r w:rsidRPr="005A4AF7">
              <w:rPr>
                <w:sz w:val="20"/>
                <w:szCs w:val="20"/>
                <w:lang w:val="uk-UA"/>
              </w:rPr>
              <w:t>- USB 3.0– не менше 5 (обов’язкова наявність внутрішнього);</w:t>
            </w:r>
          </w:p>
          <w:p w14:paraId="646B849A" w14:textId="77777777" w:rsidR="004914E9" w:rsidRPr="005A4AF7" w:rsidRDefault="004914E9" w:rsidP="004914E9">
            <w:pPr>
              <w:rPr>
                <w:sz w:val="20"/>
                <w:szCs w:val="20"/>
                <w:lang w:val="uk-UA"/>
              </w:rPr>
            </w:pPr>
            <w:r w:rsidRPr="005A4AF7">
              <w:rPr>
                <w:sz w:val="20"/>
                <w:szCs w:val="20"/>
                <w:lang w:val="uk-UA"/>
              </w:rPr>
              <w:t>- Serial порт (опціонально) – 1;</w:t>
            </w:r>
          </w:p>
          <w:p w14:paraId="0BCAE2CD" w14:textId="77777777" w:rsidR="004914E9" w:rsidRPr="005A4AF7" w:rsidRDefault="004914E9" w:rsidP="004914E9">
            <w:pPr>
              <w:rPr>
                <w:sz w:val="20"/>
                <w:szCs w:val="20"/>
                <w:lang w:val="uk-UA"/>
              </w:rPr>
            </w:pPr>
            <w:r w:rsidRPr="005A4AF7">
              <w:rPr>
                <w:sz w:val="20"/>
                <w:szCs w:val="20"/>
                <w:lang w:val="uk-UA"/>
              </w:rPr>
              <w:t xml:space="preserve">- Порт системи керування та моніторингу – 1 виділений 1GbE RJ-45; </w:t>
            </w:r>
          </w:p>
          <w:p w14:paraId="016B7BFD" w14:textId="77777777" w:rsidR="004914E9" w:rsidRPr="005A4AF7" w:rsidRDefault="004914E9" w:rsidP="004914E9">
            <w:pPr>
              <w:rPr>
                <w:sz w:val="20"/>
                <w:szCs w:val="20"/>
                <w:lang w:val="uk-UA"/>
              </w:rPr>
            </w:pPr>
            <w:r w:rsidRPr="005A4AF7">
              <w:rPr>
                <w:sz w:val="20"/>
                <w:szCs w:val="20"/>
                <w:lang w:val="uk-UA"/>
              </w:rPr>
              <w:t>- Один безпечний внутрішній порт microSD, до якого немає доступу із зовні серверу.</w:t>
            </w:r>
          </w:p>
          <w:p w14:paraId="13803E27" w14:textId="77777777" w:rsidR="004914E9" w:rsidRPr="005A4AF7" w:rsidRDefault="004914E9" w:rsidP="004914E9">
            <w:pPr>
              <w:rPr>
                <w:sz w:val="20"/>
                <w:szCs w:val="20"/>
                <w:u w:val="single"/>
                <w:lang w:val="uk-UA"/>
              </w:rPr>
            </w:pPr>
            <w:r w:rsidRPr="005A4AF7">
              <w:rPr>
                <w:sz w:val="20"/>
                <w:szCs w:val="20"/>
                <w:u w:val="single"/>
                <w:lang w:val="uk-UA"/>
              </w:rPr>
              <w:t>Мережевий інтерфейс:</w:t>
            </w:r>
          </w:p>
          <w:p w14:paraId="39DD1C36" w14:textId="77777777" w:rsidR="004914E9" w:rsidRPr="005A4AF7" w:rsidRDefault="004914E9" w:rsidP="004914E9">
            <w:pPr>
              <w:rPr>
                <w:sz w:val="20"/>
                <w:szCs w:val="20"/>
                <w:lang w:val="uk-UA"/>
              </w:rPr>
            </w:pPr>
            <w:r w:rsidRPr="005A4AF7">
              <w:rPr>
                <w:sz w:val="20"/>
                <w:szCs w:val="20"/>
                <w:lang w:val="uk-UA"/>
              </w:rPr>
              <w:t>Наявність не менше ніж два порти Gigabit Ethernet. Плата з мережевим адаптером не повинна займати слоти PCIe.</w:t>
            </w:r>
          </w:p>
          <w:p w14:paraId="729011E1" w14:textId="77777777" w:rsidR="004914E9" w:rsidRPr="005A4AF7" w:rsidRDefault="004914E9" w:rsidP="004914E9">
            <w:pPr>
              <w:rPr>
                <w:sz w:val="20"/>
                <w:szCs w:val="20"/>
                <w:u w:val="single"/>
                <w:lang w:val="uk-UA"/>
              </w:rPr>
            </w:pPr>
            <w:r w:rsidRPr="005A4AF7">
              <w:rPr>
                <w:sz w:val="20"/>
                <w:szCs w:val="20"/>
                <w:u w:val="single"/>
                <w:lang w:val="uk-UA"/>
              </w:rPr>
              <w:t>Моніторинг та керування:</w:t>
            </w:r>
          </w:p>
          <w:p w14:paraId="1C0AC732" w14:textId="77777777" w:rsidR="004914E9" w:rsidRPr="005A4AF7" w:rsidRDefault="004914E9" w:rsidP="004914E9">
            <w:pPr>
              <w:rPr>
                <w:sz w:val="20"/>
                <w:szCs w:val="20"/>
                <w:lang w:val="uk-UA"/>
              </w:rPr>
            </w:pPr>
            <w:r w:rsidRPr="005A4AF7">
              <w:rPr>
                <w:sz w:val="20"/>
                <w:szCs w:val="20"/>
                <w:lang w:val="uk-UA"/>
              </w:rPr>
              <w:t>Наявність:</w:t>
            </w:r>
          </w:p>
          <w:p w14:paraId="648896B7" w14:textId="77777777" w:rsidR="004914E9" w:rsidRPr="005A4AF7" w:rsidRDefault="004914E9" w:rsidP="004914E9">
            <w:pPr>
              <w:rPr>
                <w:sz w:val="20"/>
                <w:szCs w:val="20"/>
                <w:lang w:val="uk-UA"/>
              </w:rPr>
            </w:pPr>
            <w:r w:rsidRPr="005A4AF7">
              <w:rPr>
                <w:sz w:val="20"/>
                <w:szCs w:val="20"/>
                <w:lang w:val="uk-UA"/>
              </w:rPr>
              <w:t>- IP KVM, Virtual DVD/FDD;</w:t>
            </w:r>
          </w:p>
          <w:p w14:paraId="670AC43E" w14:textId="77777777" w:rsidR="004914E9" w:rsidRPr="005A4AF7" w:rsidRDefault="004914E9" w:rsidP="004914E9">
            <w:pPr>
              <w:rPr>
                <w:sz w:val="20"/>
                <w:szCs w:val="20"/>
                <w:lang w:val="uk-UA"/>
              </w:rPr>
            </w:pPr>
            <w:r w:rsidRPr="005A4AF7">
              <w:rPr>
                <w:sz w:val="20"/>
                <w:szCs w:val="20"/>
                <w:lang w:val="uk-UA"/>
              </w:rPr>
              <w:t>- Supermicro Update Manager (SUM) remotely updates the BIOS and BMC/IPMI firmware</w:t>
            </w:r>
          </w:p>
          <w:p w14:paraId="23176F98" w14:textId="77777777" w:rsidR="004914E9" w:rsidRPr="005A4AF7" w:rsidRDefault="004914E9" w:rsidP="004914E9">
            <w:pPr>
              <w:rPr>
                <w:sz w:val="20"/>
                <w:szCs w:val="20"/>
                <w:lang w:val="uk-UA"/>
              </w:rPr>
            </w:pPr>
            <w:r w:rsidRPr="005A4AF7">
              <w:rPr>
                <w:sz w:val="20"/>
                <w:szCs w:val="20"/>
                <w:lang w:val="uk-UA"/>
              </w:rPr>
              <w:t>Живлення:</w:t>
            </w:r>
            <w:r w:rsidRPr="005A4AF7">
              <w:rPr>
                <w:sz w:val="20"/>
                <w:szCs w:val="20"/>
                <w:lang w:val="uk-UA"/>
              </w:rPr>
              <w:tab/>
              <w:t>- наявність не менше ніж двох блоків живлення;</w:t>
            </w:r>
          </w:p>
          <w:p w14:paraId="5520D15D" w14:textId="77777777" w:rsidR="004914E9" w:rsidRPr="005A4AF7" w:rsidRDefault="004914E9" w:rsidP="004914E9">
            <w:pPr>
              <w:rPr>
                <w:sz w:val="20"/>
                <w:szCs w:val="20"/>
                <w:lang w:val="uk-UA"/>
              </w:rPr>
            </w:pPr>
            <w:r w:rsidRPr="005A4AF7">
              <w:rPr>
                <w:sz w:val="20"/>
                <w:szCs w:val="20"/>
                <w:lang w:val="uk-UA"/>
              </w:rPr>
              <w:t>- ~220 В 1Ф 50 Гц;</w:t>
            </w:r>
          </w:p>
          <w:p w14:paraId="670CD0FF" w14:textId="77777777" w:rsidR="004914E9" w:rsidRPr="005A4AF7" w:rsidRDefault="004914E9" w:rsidP="004914E9">
            <w:pPr>
              <w:rPr>
                <w:sz w:val="20"/>
                <w:szCs w:val="20"/>
                <w:lang w:val="uk-UA"/>
              </w:rPr>
            </w:pPr>
            <w:r w:rsidRPr="005A4AF7">
              <w:rPr>
                <w:sz w:val="20"/>
                <w:szCs w:val="20"/>
                <w:lang w:val="uk-UA"/>
              </w:rPr>
              <w:t xml:space="preserve"> - з підтримкою гарячої заміни (hot-plug redundant power).</w:t>
            </w:r>
          </w:p>
          <w:p w14:paraId="71BABC45" w14:textId="77777777" w:rsidR="004914E9" w:rsidRPr="005A4AF7" w:rsidRDefault="004914E9" w:rsidP="004914E9">
            <w:pPr>
              <w:rPr>
                <w:sz w:val="20"/>
                <w:szCs w:val="20"/>
                <w:u w:val="single"/>
                <w:lang w:val="uk-UA"/>
              </w:rPr>
            </w:pPr>
            <w:r w:rsidRPr="005A4AF7">
              <w:rPr>
                <w:sz w:val="20"/>
                <w:szCs w:val="20"/>
                <w:u w:val="single"/>
                <w:lang w:val="uk-UA"/>
              </w:rPr>
              <w:t>Гарантійне сервісне обслуговування:</w:t>
            </w:r>
          </w:p>
          <w:p w14:paraId="23D5AA04" w14:textId="77777777" w:rsidR="004914E9" w:rsidRPr="005A4AF7" w:rsidRDefault="004914E9" w:rsidP="004914E9">
            <w:pPr>
              <w:rPr>
                <w:sz w:val="20"/>
                <w:szCs w:val="20"/>
                <w:lang w:val="uk-UA"/>
              </w:rPr>
            </w:pPr>
            <w:r w:rsidRPr="005A4AF7">
              <w:rPr>
                <w:sz w:val="20"/>
                <w:szCs w:val="20"/>
                <w:lang w:val="uk-UA"/>
              </w:rPr>
              <w:t>Строк дії гарантії на всі компоненти не менше ніж 3 роки. Відновлення</w:t>
            </w:r>
          </w:p>
          <w:p w14:paraId="56E8142C" w14:textId="77777777" w:rsidR="004914E9" w:rsidRPr="005A4AF7" w:rsidRDefault="004914E9" w:rsidP="004914E9">
            <w:pPr>
              <w:rPr>
                <w:sz w:val="20"/>
                <w:szCs w:val="20"/>
                <w:lang w:val="uk-UA"/>
              </w:rPr>
            </w:pPr>
            <w:r w:rsidRPr="005A4AF7">
              <w:rPr>
                <w:sz w:val="20"/>
                <w:szCs w:val="20"/>
                <w:lang w:val="uk-UA"/>
              </w:rPr>
              <w:t>працездатності сервера забезпечується учасником на умовах не гірше ніж Base NBD (Next Business Day) на перший рік. Заміна дисків, блоків живлення і інших FRU (Field Replaceable Unit), не пізніш як через один робочий день в межах міста Херсона, без виїзду інженера на місце експлуатації. У разі більш серйозної проблеми, вирішення якої не зводиться до заміни FRU, відновлення працездатності апаратної частини системи не пізніше ніж через один робочий день в межах міста Херсона, з виїздом інженера на місце експлуатації.</w:t>
            </w:r>
          </w:p>
          <w:p w14:paraId="205AC915" w14:textId="77777777" w:rsidR="004914E9" w:rsidRPr="005A4AF7" w:rsidRDefault="004914E9" w:rsidP="004914E9">
            <w:pPr>
              <w:rPr>
                <w:sz w:val="20"/>
                <w:szCs w:val="20"/>
                <w:lang w:val="uk-UA"/>
              </w:rPr>
            </w:pPr>
            <w:r w:rsidRPr="005A4AF7">
              <w:rPr>
                <w:sz w:val="20"/>
                <w:szCs w:val="20"/>
                <w:lang w:val="uk-UA"/>
              </w:rPr>
              <w:t>Комплект постачання: Товар повинен бути укомплектований згідно з ТУ або іншим нормативним документом на конкретний виріб.</w:t>
            </w:r>
          </w:p>
          <w:p w14:paraId="55E0F016" w14:textId="77777777" w:rsidR="004914E9" w:rsidRPr="005A4AF7" w:rsidRDefault="004914E9" w:rsidP="004914E9">
            <w:pPr>
              <w:rPr>
                <w:sz w:val="20"/>
                <w:szCs w:val="20"/>
                <w:lang w:val="uk-UA"/>
              </w:rPr>
            </w:pPr>
          </w:p>
          <w:p w14:paraId="31676472" w14:textId="77777777" w:rsidR="004914E9" w:rsidRPr="00C66EF9" w:rsidRDefault="004914E9" w:rsidP="004914E9">
            <w:pPr>
              <w:rPr>
                <w:sz w:val="20"/>
                <w:szCs w:val="20"/>
                <w:lang w:val="uk-UA"/>
              </w:rPr>
            </w:pPr>
            <w:r w:rsidRPr="005A4AF7">
              <w:rPr>
                <w:sz w:val="20"/>
                <w:szCs w:val="20"/>
                <w:lang w:val="uk-UA"/>
              </w:rPr>
              <w:t>На виконання вимог пункту 3 частини 2 статті 22 Закону України “Про публічні закупівлі”, після посилання у цьому додатку на конкретну торговельну марку чи фірму, патент, конструкцію або тип предмета закупівлі, джерело його походження або виробника слід доповнити та читати і сприймати з виразом «або еквівалент», але технічні, якісні та кількісні характеристики предмета закупівлі, що пропонуються учасниками, повинні відповідати вимогам Замовника.</w:t>
            </w:r>
          </w:p>
        </w:tc>
        <w:tc>
          <w:tcPr>
            <w:tcW w:w="1634" w:type="dxa"/>
          </w:tcPr>
          <w:p w14:paraId="668524D5" w14:textId="77777777" w:rsidR="004914E9" w:rsidRPr="00C66EF9" w:rsidRDefault="004914E9" w:rsidP="004914E9">
            <w:pPr>
              <w:rPr>
                <w:sz w:val="20"/>
                <w:szCs w:val="20"/>
                <w:lang w:val="uk-UA"/>
              </w:rPr>
            </w:pPr>
            <w:r>
              <w:rPr>
                <w:sz w:val="20"/>
                <w:szCs w:val="20"/>
                <w:lang w:val="uk-UA"/>
              </w:rPr>
              <w:lastRenderedPageBreak/>
              <w:t>Херсон</w:t>
            </w:r>
            <w:r w:rsidR="0083133F">
              <w:rPr>
                <w:sz w:val="20"/>
                <w:szCs w:val="20"/>
                <w:lang w:val="uk-UA"/>
              </w:rPr>
              <w:t>/</w:t>
            </w:r>
            <w:r>
              <w:rPr>
                <w:sz w:val="20"/>
                <w:szCs w:val="20"/>
                <w:lang w:val="uk-UA"/>
              </w:rPr>
              <w:t>1 шт.</w:t>
            </w:r>
          </w:p>
        </w:tc>
      </w:tr>
      <w:tr w:rsidR="004914E9" w:rsidRPr="00C66EF9" w14:paraId="57F90DC1" w14:textId="77777777" w:rsidTr="006C5492">
        <w:tc>
          <w:tcPr>
            <w:tcW w:w="663" w:type="dxa"/>
          </w:tcPr>
          <w:p w14:paraId="45F0684D" w14:textId="77777777" w:rsidR="004914E9" w:rsidRPr="00C66EF9" w:rsidRDefault="004914E9" w:rsidP="004914E9">
            <w:pPr>
              <w:rPr>
                <w:sz w:val="20"/>
                <w:szCs w:val="20"/>
                <w:lang w:val="uk-UA"/>
              </w:rPr>
            </w:pPr>
            <w:r>
              <w:rPr>
                <w:sz w:val="20"/>
                <w:szCs w:val="20"/>
                <w:lang w:val="uk-UA"/>
              </w:rPr>
              <w:lastRenderedPageBreak/>
              <w:t>10.4</w:t>
            </w:r>
          </w:p>
        </w:tc>
        <w:tc>
          <w:tcPr>
            <w:tcW w:w="2697" w:type="dxa"/>
          </w:tcPr>
          <w:p w14:paraId="32DE218C" w14:textId="77777777" w:rsidR="004914E9" w:rsidRPr="00C66EF9" w:rsidRDefault="004914E9" w:rsidP="004914E9">
            <w:pPr>
              <w:rPr>
                <w:sz w:val="20"/>
                <w:szCs w:val="20"/>
                <w:lang w:val="uk-UA"/>
              </w:rPr>
            </w:pPr>
            <w:r>
              <w:rPr>
                <w:sz w:val="20"/>
                <w:szCs w:val="20"/>
                <w:lang w:val="uk-UA"/>
              </w:rPr>
              <w:t xml:space="preserve">Сервер </w:t>
            </w:r>
            <w:r w:rsidRPr="005A4AF7">
              <w:rPr>
                <w:sz w:val="20"/>
                <w:szCs w:val="20"/>
                <w:lang w:val="uk-UA"/>
              </w:rPr>
              <w:t>1U Optimized</w:t>
            </w:r>
          </w:p>
        </w:tc>
        <w:tc>
          <w:tcPr>
            <w:tcW w:w="9566" w:type="dxa"/>
          </w:tcPr>
          <w:p w14:paraId="0EB9CDF5" w14:textId="77777777" w:rsidR="00250D3F" w:rsidRPr="005A4AF7" w:rsidRDefault="004914E9" w:rsidP="00250D3F">
            <w:pPr>
              <w:rPr>
                <w:sz w:val="20"/>
                <w:szCs w:val="20"/>
                <w:lang w:val="uk-UA"/>
              </w:rPr>
            </w:pPr>
            <w:r>
              <w:rPr>
                <w:sz w:val="20"/>
                <w:szCs w:val="20"/>
                <w:lang w:val="uk-UA"/>
              </w:rPr>
              <w:t xml:space="preserve">Шасі: </w:t>
            </w:r>
          </w:p>
          <w:p w14:paraId="091ED82B" w14:textId="77777777" w:rsidR="004914E9" w:rsidRPr="005A4AF7" w:rsidRDefault="00250D3F" w:rsidP="004914E9">
            <w:pPr>
              <w:rPr>
                <w:sz w:val="20"/>
                <w:szCs w:val="20"/>
                <w:lang w:val="uk-UA"/>
              </w:rPr>
            </w:pPr>
            <w:r>
              <w:rPr>
                <w:sz w:val="20"/>
                <w:szCs w:val="20"/>
                <w:lang w:val="uk-UA"/>
              </w:rPr>
              <w:t xml:space="preserve">Не гірше: </w:t>
            </w:r>
            <w:r w:rsidR="004914E9" w:rsidRPr="005A4AF7">
              <w:rPr>
                <w:sz w:val="20"/>
                <w:szCs w:val="20"/>
                <w:lang w:val="uk-UA"/>
              </w:rPr>
              <w:t>Supermicro server chassis 1U Optimized for X11 WIO (W series) motherboards, 4 x 3.5"" hot-swap SAS/SATA, 1U Redundant 700/750W x</w:t>
            </w:r>
            <w:r>
              <w:rPr>
                <w:sz w:val="20"/>
                <w:szCs w:val="20"/>
                <w:lang w:val="uk-UA"/>
              </w:rPr>
              <w:t>2</w:t>
            </w:r>
          </w:p>
          <w:p w14:paraId="7F57AAE1" w14:textId="77777777" w:rsidR="004914E9" w:rsidRDefault="004914E9" w:rsidP="004914E9">
            <w:pPr>
              <w:rPr>
                <w:sz w:val="20"/>
                <w:szCs w:val="20"/>
                <w:lang w:val="uk-UA"/>
              </w:rPr>
            </w:pPr>
            <w:r>
              <w:rPr>
                <w:sz w:val="20"/>
                <w:szCs w:val="20"/>
                <w:lang w:val="uk-UA"/>
              </w:rPr>
              <w:t>Материнська плата Не гірше:</w:t>
            </w:r>
          </w:p>
          <w:p w14:paraId="614381F5" w14:textId="77777777" w:rsidR="004914E9" w:rsidRPr="005A4AF7" w:rsidRDefault="004914E9" w:rsidP="004914E9">
            <w:pPr>
              <w:rPr>
                <w:sz w:val="20"/>
                <w:szCs w:val="20"/>
                <w:lang w:val="uk-UA"/>
              </w:rPr>
            </w:pPr>
            <w:r w:rsidRPr="005A4AF7">
              <w:rPr>
                <w:sz w:val="20"/>
                <w:szCs w:val="20"/>
                <w:lang w:val="uk-UA"/>
              </w:rPr>
              <w:t>Supermicro Motherboard MBD-X11DDW-L</w:t>
            </w:r>
          </w:p>
          <w:p w14:paraId="75DD7688" w14:textId="77777777" w:rsidR="004914E9" w:rsidRPr="005A4AF7" w:rsidRDefault="004914E9" w:rsidP="004914E9">
            <w:pPr>
              <w:rPr>
                <w:sz w:val="20"/>
                <w:szCs w:val="20"/>
                <w:lang w:val="uk-UA"/>
              </w:rPr>
            </w:pPr>
            <w:r w:rsidRPr="005A4AF7">
              <w:rPr>
                <w:sz w:val="20"/>
                <w:szCs w:val="20"/>
                <w:lang w:val="uk-UA"/>
              </w:rPr>
              <w:t>2xLGA 3647, Intel C621, 12xDDR4, 2x1GbE</w:t>
            </w:r>
          </w:p>
          <w:p w14:paraId="4C193A23" w14:textId="77777777" w:rsidR="004914E9" w:rsidRPr="005A4AF7" w:rsidRDefault="004914E9" w:rsidP="004914E9">
            <w:pPr>
              <w:rPr>
                <w:sz w:val="20"/>
                <w:szCs w:val="20"/>
                <w:lang w:val="uk-UA"/>
              </w:rPr>
            </w:pPr>
            <w:r w:rsidRPr="005A4AF7">
              <w:rPr>
                <w:sz w:val="20"/>
                <w:szCs w:val="20"/>
                <w:lang w:val="uk-UA"/>
              </w:rPr>
              <w:t>LAN, 14xSATA3 (6Gbps) RAID 0,1,5,10,</w:t>
            </w:r>
          </w:p>
          <w:p w14:paraId="7ED83EEE" w14:textId="77777777" w:rsidR="004914E9" w:rsidRPr="005A4AF7" w:rsidRDefault="004914E9" w:rsidP="004914E9">
            <w:pPr>
              <w:rPr>
                <w:sz w:val="20"/>
                <w:szCs w:val="20"/>
                <w:lang w:val="uk-UA"/>
              </w:rPr>
            </w:pPr>
            <w:r w:rsidRPr="005A4AF7">
              <w:rPr>
                <w:sz w:val="20"/>
                <w:szCs w:val="20"/>
                <w:lang w:val="uk-UA"/>
              </w:rPr>
              <w:t>6xUSB 3.0, 1xVGA, WIO, Ret. x1</w:t>
            </w:r>
          </w:p>
          <w:p w14:paraId="48F33815" w14:textId="77777777" w:rsidR="004914E9" w:rsidRDefault="004914E9" w:rsidP="004914E9">
            <w:pPr>
              <w:rPr>
                <w:sz w:val="20"/>
                <w:szCs w:val="20"/>
                <w:lang w:val="uk-UA"/>
              </w:rPr>
            </w:pPr>
            <w:r w:rsidRPr="00250D3F">
              <w:rPr>
                <w:sz w:val="20"/>
                <w:szCs w:val="20"/>
                <w:u w:val="single"/>
                <w:lang w:val="uk-UA"/>
              </w:rPr>
              <w:t>Процесор – Не гірше</w:t>
            </w:r>
            <w:r>
              <w:rPr>
                <w:sz w:val="20"/>
                <w:szCs w:val="20"/>
                <w:lang w:val="uk-UA"/>
              </w:rPr>
              <w:t>:</w:t>
            </w:r>
          </w:p>
          <w:p w14:paraId="35BB4EC7" w14:textId="77777777" w:rsidR="004914E9" w:rsidRPr="005A4AF7" w:rsidRDefault="004914E9" w:rsidP="004914E9">
            <w:pPr>
              <w:rPr>
                <w:sz w:val="20"/>
                <w:szCs w:val="20"/>
                <w:lang w:val="uk-UA"/>
              </w:rPr>
            </w:pPr>
            <w:r w:rsidRPr="005A4AF7">
              <w:rPr>
                <w:sz w:val="20"/>
                <w:szCs w:val="20"/>
                <w:lang w:val="uk-UA"/>
              </w:rPr>
              <w:t>Intel Xeon Silver 4210R, 10 cores, 13.75M Cache, 2.40 GHz, FCLGA3647 x1</w:t>
            </w:r>
          </w:p>
          <w:p w14:paraId="6DC9F744" w14:textId="77777777" w:rsidR="004914E9" w:rsidRPr="005A4AF7" w:rsidRDefault="004914E9" w:rsidP="004914E9">
            <w:pPr>
              <w:rPr>
                <w:sz w:val="20"/>
                <w:szCs w:val="20"/>
                <w:lang w:val="uk-UA"/>
              </w:rPr>
            </w:pPr>
            <w:r w:rsidRPr="005A4AF7">
              <w:rPr>
                <w:sz w:val="20"/>
                <w:szCs w:val="20"/>
                <w:lang w:val="uk-UA"/>
              </w:rPr>
              <w:t>Supermicro 1U Passive CPU Heat Sink Socket</w:t>
            </w:r>
          </w:p>
          <w:p w14:paraId="781FD6C6" w14:textId="77777777" w:rsidR="004914E9" w:rsidRPr="005A4AF7" w:rsidRDefault="004914E9" w:rsidP="004914E9">
            <w:pPr>
              <w:rPr>
                <w:sz w:val="20"/>
                <w:szCs w:val="20"/>
                <w:lang w:val="uk-UA"/>
              </w:rPr>
            </w:pPr>
            <w:r w:rsidRPr="005A4AF7">
              <w:rPr>
                <w:sz w:val="20"/>
                <w:szCs w:val="20"/>
                <w:lang w:val="uk-UA"/>
              </w:rPr>
              <w:t>LGA3647-0 (SNK-P0067PSMB) x2</w:t>
            </w:r>
          </w:p>
          <w:p w14:paraId="787F597F" w14:textId="77777777" w:rsidR="004914E9" w:rsidRDefault="004914E9" w:rsidP="004914E9">
            <w:pPr>
              <w:rPr>
                <w:sz w:val="20"/>
                <w:szCs w:val="20"/>
                <w:lang w:val="uk-UA"/>
              </w:rPr>
            </w:pPr>
            <w:r>
              <w:rPr>
                <w:sz w:val="20"/>
                <w:szCs w:val="20"/>
                <w:lang w:val="uk-UA"/>
              </w:rPr>
              <w:t>Оперативна пам’ять Не гірше:</w:t>
            </w:r>
          </w:p>
          <w:p w14:paraId="489948CF" w14:textId="77777777" w:rsidR="004914E9" w:rsidRPr="005A4AF7" w:rsidRDefault="004914E9" w:rsidP="004914E9">
            <w:pPr>
              <w:rPr>
                <w:sz w:val="20"/>
                <w:szCs w:val="20"/>
                <w:lang w:val="uk-UA"/>
              </w:rPr>
            </w:pPr>
            <w:r w:rsidRPr="005A4AF7">
              <w:rPr>
                <w:sz w:val="20"/>
                <w:szCs w:val="20"/>
                <w:lang w:val="uk-UA"/>
              </w:rPr>
              <w:t>Supermicro 32GB 288-Pin DDR4 2933 (PC4-21300) Server Memory x2</w:t>
            </w:r>
          </w:p>
          <w:p w14:paraId="3B8B07CA" w14:textId="77777777" w:rsidR="004914E9" w:rsidRDefault="004914E9" w:rsidP="004914E9">
            <w:pPr>
              <w:rPr>
                <w:sz w:val="20"/>
                <w:szCs w:val="20"/>
                <w:lang w:val="uk-UA"/>
              </w:rPr>
            </w:pPr>
            <w:r>
              <w:rPr>
                <w:sz w:val="20"/>
                <w:szCs w:val="20"/>
                <w:lang w:val="uk-UA"/>
              </w:rPr>
              <w:t>Дискова система – Не гірше:</w:t>
            </w:r>
          </w:p>
          <w:p w14:paraId="5FB69B03" w14:textId="77777777" w:rsidR="004914E9" w:rsidRPr="005A4AF7" w:rsidRDefault="004914E9" w:rsidP="004914E9">
            <w:pPr>
              <w:rPr>
                <w:sz w:val="20"/>
                <w:szCs w:val="20"/>
                <w:lang w:val="uk-UA"/>
              </w:rPr>
            </w:pPr>
            <w:r w:rsidRPr="005A4AF7">
              <w:rPr>
                <w:sz w:val="20"/>
                <w:szCs w:val="20"/>
                <w:lang w:val="uk-UA"/>
              </w:rPr>
              <w:t>Supermicro Add On Module AOM-S3108MH8, LSI 3108 SAS3 Internal RAID controller, 8 port, LP x1</w:t>
            </w:r>
          </w:p>
          <w:p w14:paraId="7B6598A1" w14:textId="77777777" w:rsidR="004914E9" w:rsidRPr="005A4AF7" w:rsidRDefault="004914E9" w:rsidP="004914E9">
            <w:pPr>
              <w:rPr>
                <w:sz w:val="20"/>
                <w:szCs w:val="20"/>
                <w:lang w:val="uk-UA"/>
              </w:rPr>
            </w:pPr>
            <w:r w:rsidRPr="005A4AF7">
              <w:rPr>
                <w:sz w:val="20"/>
                <w:szCs w:val="20"/>
                <w:lang w:val="uk-UA"/>
              </w:rPr>
              <w:t>Supermicro Seagate HDS-X2TXA480ME10063 SSD, 2.5"", 480GB SATA 3.0 3DWPD x2</w:t>
            </w:r>
          </w:p>
          <w:p w14:paraId="039D50D4" w14:textId="77777777" w:rsidR="004914E9" w:rsidRPr="005A4AF7" w:rsidRDefault="004914E9" w:rsidP="004914E9">
            <w:pPr>
              <w:rPr>
                <w:sz w:val="20"/>
                <w:szCs w:val="20"/>
                <w:lang w:val="uk-UA"/>
              </w:rPr>
            </w:pPr>
            <w:r w:rsidRPr="005A4AF7">
              <w:rPr>
                <w:sz w:val="20"/>
                <w:szCs w:val="20"/>
                <w:lang w:val="uk-UA"/>
              </w:rPr>
              <w:t>HDD</w:t>
            </w:r>
            <w:r w:rsidR="00250D3F">
              <w:rPr>
                <w:sz w:val="20"/>
                <w:szCs w:val="20"/>
                <w:lang w:val="uk-UA"/>
              </w:rPr>
              <w:t xml:space="preserve"> – не гірше</w:t>
            </w:r>
            <w:r w:rsidRPr="005A4AF7">
              <w:rPr>
                <w:sz w:val="20"/>
                <w:szCs w:val="20"/>
                <w:lang w:val="uk-UA"/>
              </w:rPr>
              <w:t xml:space="preserve"> Server TOSHIBA (3.5'', </w:t>
            </w:r>
            <w:r w:rsidR="00250D3F">
              <w:rPr>
                <w:sz w:val="20"/>
                <w:szCs w:val="20"/>
                <w:lang w:val="uk-UA"/>
              </w:rPr>
              <w:t>4</w:t>
            </w:r>
            <w:r w:rsidRPr="005A4AF7">
              <w:rPr>
                <w:sz w:val="20"/>
                <w:szCs w:val="20"/>
                <w:lang w:val="uk-UA"/>
              </w:rPr>
              <w:t>TB, 128MB, 7200 RPM, SATA 6 Gb/s) x2</w:t>
            </w:r>
          </w:p>
          <w:p w14:paraId="45327DB4" w14:textId="77777777" w:rsidR="004914E9" w:rsidRPr="005A4AF7" w:rsidRDefault="004914E9" w:rsidP="004914E9">
            <w:pPr>
              <w:rPr>
                <w:sz w:val="20"/>
                <w:szCs w:val="20"/>
                <w:lang w:val="uk-UA"/>
              </w:rPr>
            </w:pPr>
            <w:r w:rsidRPr="005A4AF7">
              <w:rPr>
                <w:sz w:val="20"/>
                <w:szCs w:val="20"/>
                <w:lang w:val="uk-UA"/>
              </w:rPr>
              <w:t xml:space="preserve">SUPERMICRO 2.5"" HDD Tray in 4th </w:t>
            </w:r>
          </w:p>
          <w:p w14:paraId="3D0D2E12" w14:textId="77777777" w:rsidR="004914E9" w:rsidRPr="005A4AF7" w:rsidRDefault="004914E9" w:rsidP="004914E9">
            <w:pPr>
              <w:rPr>
                <w:sz w:val="20"/>
                <w:szCs w:val="20"/>
                <w:lang w:val="uk-UA"/>
              </w:rPr>
            </w:pPr>
            <w:r w:rsidRPr="005A4AF7">
              <w:rPr>
                <w:sz w:val="20"/>
                <w:szCs w:val="20"/>
                <w:lang w:val="uk-UA"/>
              </w:rPr>
              <w:t>Generation 3.5"" Hot Swap Tray, Retail x2</w:t>
            </w:r>
          </w:p>
          <w:p w14:paraId="3DAD2D8C" w14:textId="77777777" w:rsidR="004914E9" w:rsidRPr="005A4AF7" w:rsidRDefault="004914E9" w:rsidP="004914E9">
            <w:pPr>
              <w:rPr>
                <w:sz w:val="20"/>
                <w:szCs w:val="20"/>
                <w:lang w:val="uk-UA"/>
              </w:rPr>
            </w:pPr>
            <w:r w:rsidRPr="005A4AF7">
              <w:rPr>
                <w:sz w:val="20"/>
                <w:szCs w:val="20"/>
                <w:lang w:val="uk-UA"/>
              </w:rPr>
              <w:t>Supermicro RSC-R1UW-2E16 Riser Card x1</w:t>
            </w:r>
          </w:p>
          <w:p w14:paraId="37B938DD" w14:textId="77777777" w:rsidR="004914E9" w:rsidRPr="005A4AF7" w:rsidRDefault="004914E9" w:rsidP="004914E9">
            <w:pPr>
              <w:rPr>
                <w:sz w:val="20"/>
                <w:szCs w:val="20"/>
                <w:lang w:val="uk-UA"/>
              </w:rPr>
            </w:pPr>
            <w:r w:rsidRPr="005A4AF7">
              <w:rPr>
                <w:sz w:val="20"/>
                <w:szCs w:val="20"/>
                <w:lang w:val="uk-UA"/>
              </w:rPr>
              <w:t>SUPERMICRO RSC-R1UW-E8R- riser Card, Retail x1</w:t>
            </w:r>
          </w:p>
          <w:p w14:paraId="57C74A6E" w14:textId="77777777" w:rsidR="004914E9" w:rsidRPr="005A4AF7" w:rsidRDefault="004914E9" w:rsidP="004914E9">
            <w:pPr>
              <w:rPr>
                <w:sz w:val="20"/>
                <w:szCs w:val="20"/>
                <w:lang w:val="uk-UA"/>
              </w:rPr>
            </w:pPr>
            <w:r w:rsidRPr="005A4AF7">
              <w:rPr>
                <w:sz w:val="20"/>
                <w:szCs w:val="20"/>
                <w:lang w:val="uk-UA"/>
              </w:rPr>
              <w:t>Supermicro Internal Mini SAS HD to 4 SATA,</w:t>
            </w:r>
          </w:p>
          <w:p w14:paraId="137F3721" w14:textId="77777777" w:rsidR="004914E9" w:rsidRDefault="004914E9" w:rsidP="004914E9">
            <w:pPr>
              <w:rPr>
                <w:sz w:val="20"/>
                <w:szCs w:val="20"/>
                <w:lang w:val="uk-UA"/>
              </w:rPr>
            </w:pPr>
            <w:r w:rsidRPr="005A4AF7">
              <w:rPr>
                <w:sz w:val="20"/>
                <w:szCs w:val="20"/>
                <w:lang w:val="uk-UA"/>
              </w:rPr>
              <w:t>90/90/75/75cm w/75cm SB, S/S x1"</w:t>
            </w:r>
          </w:p>
          <w:p w14:paraId="1272A650" w14:textId="77777777" w:rsidR="004914E9" w:rsidRDefault="004914E9" w:rsidP="004914E9">
            <w:pPr>
              <w:rPr>
                <w:sz w:val="20"/>
                <w:szCs w:val="20"/>
                <w:lang w:val="uk-UA"/>
              </w:rPr>
            </w:pPr>
          </w:p>
          <w:p w14:paraId="5362FCD0" w14:textId="77777777" w:rsidR="004914E9" w:rsidRPr="00D45904" w:rsidRDefault="004914E9" w:rsidP="004914E9">
            <w:pPr>
              <w:rPr>
                <w:b/>
                <w:bCs/>
                <w:sz w:val="20"/>
                <w:szCs w:val="20"/>
                <w:u w:val="single"/>
                <w:lang w:val="uk-UA"/>
              </w:rPr>
            </w:pPr>
            <w:r w:rsidRPr="00D45904">
              <w:rPr>
                <w:b/>
                <w:bCs/>
                <w:sz w:val="20"/>
                <w:szCs w:val="20"/>
                <w:u w:val="single"/>
                <w:lang w:val="uk-UA"/>
              </w:rPr>
              <w:t>Програмне забезпечення:</w:t>
            </w:r>
          </w:p>
          <w:p w14:paraId="1789A8C8" w14:textId="77777777" w:rsidR="004914E9" w:rsidRPr="00D45904" w:rsidRDefault="004914E9" w:rsidP="004914E9">
            <w:pPr>
              <w:rPr>
                <w:b/>
                <w:bCs/>
                <w:sz w:val="20"/>
                <w:szCs w:val="20"/>
                <w:lang w:val="uk-UA"/>
              </w:rPr>
            </w:pPr>
            <w:r w:rsidRPr="00D45904">
              <w:rPr>
                <w:b/>
                <w:bCs/>
                <w:sz w:val="20"/>
                <w:szCs w:val="20"/>
                <w:lang w:val="uk-UA"/>
              </w:rPr>
              <w:t>Windows Server 2019 Standard 10 Core</w:t>
            </w:r>
          </w:p>
          <w:p w14:paraId="171CC5BE" w14:textId="77777777" w:rsidR="004914E9" w:rsidRDefault="004914E9" w:rsidP="004914E9">
            <w:pPr>
              <w:rPr>
                <w:sz w:val="20"/>
                <w:szCs w:val="20"/>
                <w:lang w:val="uk-UA"/>
              </w:rPr>
            </w:pPr>
          </w:p>
          <w:p w14:paraId="45DACFA2" w14:textId="77777777" w:rsidR="004914E9" w:rsidRPr="00605921" w:rsidRDefault="004914E9" w:rsidP="004914E9">
            <w:pPr>
              <w:rPr>
                <w:bCs/>
                <w:sz w:val="18"/>
                <w:szCs w:val="18"/>
                <w:lang w:val="uk-UA"/>
              </w:rPr>
            </w:pPr>
            <w:r w:rsidRPr="00605921">
              <w:rPr>
                <w:b/>
                <w:bCs/>
                <w:sz w:val="18"/>
                <w:szCs w:val="18"/>
                <w:u w:val="single"/>
                <w:lang w:val="uk-UA"/>
              </w:rPr>
              <w:t>Комплект постачання:</w:t>
            </w:r>
            <w:r w:rsidRPr="00605921">
              <w:rPr>
                <w:bCs/>
                <w:sz w:val="18"/>
                <w:szCs w:val="18"/>
                <w:lang w:val="uk-UA"/>
              </w:rPr>
              <w:t xml:space="preserve"> сервер, наявність у комплекті з сервером кріплення для встановлення у серверну шафу, можливість повного висування сервера із шафи для обслуговування без зупинки сервера, кабелі живлення Rack Power Cord 2M (C13/C14 10A) у кількості 2 шт.; CD/DVD диск з технічною документацією, гарантійний талон.</w:t>
            </w:r>
          </w:p>
          <w:p w14:paraId="765C49DF" w14:textId="77777777" w:rsidR="004914E9" w:rsidRPr="00605921" w:rsidRDefault="004914E9" w:rsidP="004914E9">
            <w:pPr>
              <w:rPr>
                <w:bCs/>
                <w:sz w:val="18"/>
                <w:szCs w:val="18"/>
                <w:lang w:val="uk-UA"/>
              </w:rPr>
            </w:pPr>
          </w:p>
          <w:p w14:paraId="4D8AEFEA" w14:textId="77777777" w:rsidR="004914E9" w:rsidRPr="00605921" w:rsidRDefault="004914E9" w:rsidP="004914E9">
            <w:pPr>
              <w:ind w:firstLine="360"/>
              <w:rPr>
                <w:bCs/>
                <w:sz w:val="18"/>
                <w:szCs w:val="18"/>
                <w:lang w:val="uk-UA"/>
              </w:rPr>
            </w:pPr>
            <w:r w:rsidRPr="00605921">
              <w:rPr>
                <w:bCs/>
                <w:sz w:val="18"/>
                <w:szCs w:val="18"/>
                <w:lang w:val="uk-UA"/>
              </w:rPr>
              <w:lastRenderedPageBreak/>
              <w:t>Гарантійний строк повинен складати не менше 36 місяців з наданням послуг технічної підтримки від виробника обладнання на наступну робочу добу (супровід 9 годин на добу, 5 днів на тиждень (робочі дні), крім вихідних та святкових днів). з моменту поставки товару та має здійснюватися за місцем розташування обладнання.</w:t>
            </w:r>
          </w:p>
          <w:p w14:paraId="6622C03E" w14:textId="77777777" w:rsidR="004914E9" w:rsidRPr="00C66EF9" w:rsidRDefault="004914E9" w:rsidP="004914E9">
            <w:pPr>
              <w:rPr>
                <w:sz w:val="20"/>
                <w:szCs w:val="20"/>
                <w:lang w:val="uk-UA"/>
              </w:rPr>
            </w:pPr>
          </w:p>
        </w:tc>
        <w:tc>
          <w:tcPr>
            <w:tcW w:w="1634" w:type="dxa"/>
          </w:tcPr>
          <w:p w14:paraId="5E35FB5D" w14:textId="77777777" w:rsidR="004914E9" w:rsidRPr="00C66EF9" w:rsidRDefault="004914E9" w:rsidP="004914E9">
            <w:pPr>
              <w:rPr>
                <w:sz w:val="20"/>
                <w:szCs w:val="20"/>
                <w:lang w:val="uk-UA"/>
              </w:rPr>
            </w:pPr>
            <w:r>
              <w:rPr>
                <w:sz w:val="20"/>
                <w:szCs w:val="20"/>
                <w:lang w:val="uk-UA"/>
              </w:rPr>
              <w:lastRenderedPageBreak/>
              <w:t>Суми</w:t>
            </w:r>
            <w:r w:rsidR="0083133F">
              <w:rPr>
                <w:sz w:val="20"/>
                <w:szCs w:val="20"/>
                <w:lang w:val="uk-UA"/>
              </w:rPr>
              <w:t>/</w:t>
            </w:r>
            <w:r>
              <w:rPr>
                <w:sz w:val="20"/>
                <w:szCs w:val="20"/>
                <w:lang w:val="uk-UA"/>
              </w:rPr>
              <w:t>2 шт.</w:t>
            </w:r>
          </w:p>
        </w:tc>
      </w:tr>
      <w:tr w:rsidR="004914E9" w:rsidRPr="00C66EF9" w14:paraId="02D554C0" w14:textId="77777777" w:rsidTr="006C5492">
        <w:tc>
          <w:tcPr>
            <w:tcW w:w="663" w:type="dxa"/>
            <w:shd w:val="clear" w:color="auto" w:fill="D9D9D9" w:themeFill="background1" w:themeFillShade="D9"/>
          </w:tcPr>
          <w:p w14:paraId="08917F55" w14:textId="77777777" w:rsidR="004914E9" w:rsidRPr="00C66EF9" w:rsidRDefault="004914E9" w:rsidP="004914E9">
            <w:pPr>
              <w:rPr>
                <w:b/>
                <w:bCs/>
                <w:sz w:val="20"/>
                <w:szCs w:val="20"/>
                <w:lang w:val="uk-UA"/>
              </w:rPr>
            </w:pPr>
            <w:r w:rsidRPr="00C66EF9">
              <w:rPr>
                <w:b/>
                <w:bCs/>
                <w:color w:val="000000"/>
                <w:sz w:val="20"/>
                <w:szCs w:val="20"/>
                <w:lang w:val="uk-UA"/>
              </w:rPr>
              <w:t>1</w:t>
            </w:r>
            <w:r w:rsidR="006C5492">
              <w:rPr>
                <w:b/>
                <w:bCs/>
                <w:color w:val="000000"/>
                <w:sz w:val="20"/>
                <w:szCs w:val="20"/>
                <w:lang w:val="uk-UA"/>
              </w:rPr>
              <w:t>1</w:t>
            </w:r>
          </w:p>
        </w:tc>
        <w:tc>
          <w:tcPr>
            <w:tcW w:w="2697" w:type="dxa"/>
            <w:shd w:val="clear" w:color="auto" w:fill="D9D9D9" w:themeFill="background1" w:themeFillShade="D9"/>
          </w:tcPr>
          <w:p w14:paraId="50CE87AA" w14:textId="77777777" w:rsidR="004914E9" w:rsidRPr="00C66EF9" w:rsidRDefault="004914E9" w:rsidP="004914E9">
            <w:pPr>
              <w:rPr>
                <w:b/>
                <w:bCs/>
                <w:sz w:val="20"/>
                <w:szCs w:val="20"/>
                <w:lang w:val="uk-UA"/>
              </w:rPr>
            </w:pPr>
            <w:r w:rsidRPr="00C66EF9">
              <w:rPr>
                <w:b/>
                <w:bCs/>
                <w:color w:val="000000"/>
                <w:sz w:val="20"/>
                <w:szCs w:val="20"/>
                <w:lang w:val="uk-UA"/>
              </w:rPr>
              <w:t>Tablets</w:t>
            </w:r>
          </w:p>
        </w:tc>
        <w:tc>
          <w:tcPr>
            <w:tcW w:w="9566" w:type="dxa"/>
            <w:shd w:val="clear" w:color="auto" w:fill="D9D9D9" w:themeFill="background1" w:themeFillShade="D9"/>
          </w:tcPr>
          <w:p w14:paraId="1E376FE8" w14:textId="77777777" w:rsidR="004914E9" w:rsidRPr="00C66EF9" w:rsidRDefault="004914E9" w:rsidP="004914E9">
            <w:pPr>
              <w:rPr>
                <w:b/>
                <w:bCs/>
                <w:sz w:val="20"/>
                <w:szCs w:val="20"/>
                <w:lang w:val="uk-UA"/>
              </w:rPr>
            </w:pPr>
            <w:r w:rsidRPr="00C66EF9">
              <w:rPr>
                <w:b/>
                <w:bCs/>
                <w:color w:val="000000"/>
                <w:sz w:val="20"/>
                <w:szCs w:val="20"/>
                <w:lang w:val="uk-UA"/>
              </w:rPr>
              <w:t> </w:t>
            </w:r>
          </w:p>
        </w:tc>
        <w:tc>
          <w:tcPr>
            <w:tcW w:w="1634" w:type="dxa"/>
            <w:shd w:val="clear" w:color="auto" w:fill="D9D9D9" w:themeFill="background1" w:themeFillShade="D9"/>
          </w:tcPr>
          <w:p w14:paraId="4FCCE761" w14:textId="77777777" w:rsidR="004914E9" w:rsidRPr="00C66EF9" w:rsidRDefault="004914E9" w:rsidP="004914E9">
            <w:pPr>
              <w:rPr>
                <w:b/>
                <w:bCs/>
                <w:sz w:val="20"/>
                <w:szCs w:val="20"/>
                <w:lang w:val="uk-UA"/>
              </w:rPr>
            </w:pPr>
          </w:p>
        </w:tc>
      </w:tr>
      <w:tr w:rsidR="004914E9" w:rsidRPr="00C66EF9" w14:paraId="3A81BE3D" w14:textId="77777777" w:rsidTr="006C5492">
        <w:tc>
          <w:tcPr>
            <w:tcW w:w="663" w:type="dxa"/>
          </w:tcPr>
          <w:p w14:paraId="4D20FB6D" w14:textId="77777777" w:rsidR="004914E9" w:rsidRPr="00C66EF9" w:rsidRDefault="004914E9" w:rsidP="004914E9">
            <w:pPr>
              <w:rPr>
                <w:sz w:val="20"/>
                <w:szCs w:val="20"/>
                <w:lang w:val="uk-UA"/>
              </w:rPr>
            </w:pPr>
            <w:r w:rsidRPr="00C66EF9">
              <w:rPr>
                <w:b/>
                <w:bCs/>
                <w:color w:val="000000"/>
                <w:sz w:val="20"/>
                <w:szCs w:val="20"/>
                <w:lang w:val="uk-UA"/>
              </w:rPr>
              <w:t>1</w:t>
            </w:r>
            <w:r w:rsidR="006C5492">
              <w:rPr>
                <w:b/>
                <w:bCs/>
                <w:color w:val="000000"/>
                <w:sz w:val="20"/>
                <w:szCs w:val="20"/>
                <w:lang w:val="uk-UA"/>
              </w:rPr>
              <w:t>1</w:t>
            </w:r>
            <w:r w:rsidRPr="00C66EF9">
              <w:rPr>
                <w:b/>
                <w:bCs/>
                <w:color w:val="000000"/>
                <w:sz w:val="20"/>
                <w:szCs w:val="20"/>
                <w:lang w:val="uk-UA"/>
              </w:rPr>
              <w:t>.1</w:t>
            </w:r>
          </w:p>
        </w:tc>
        <w:tc>
          <w:tcPr>
            <w:tcW w:w="2697" w:type="dxa"/>
          </w:tcPr>
          <w:p w14:paraId="055A6EDA" w14:textId="77777777" w:rsidR="004914E9" w:rsidRPr="00C66EF9" w:rsidRDefault="004914E9" w:rsidP="004914E9">
            <w:pPr>
              <w:rPr>
                <w:sz w:val="20"/>
                <w:szCs w:val="20"/>
                <w:lang w:val="uk-UA"/>
              </w:rPr>
            </w:pPr>
            <w:r w:rsidRPr="00C66EF9">
              <w:rPr>
                <w:color w:val="000000"/>
                <w:sz w:val="20"/>
                <w:szCs w:val="20"/>
                <w:lang w:val="uk-UA"/>
              </w:rPr>
              <w:t xml:space="preserve">Планшетний комп’ютер </w:t>
            </w:r>
            <w:r w:rsidRPr="00C66EF9">
              <w:rPr>
                <w:sz w:val="20"/>
                <w:szCs w:val="20"/>
                <w:lang w:val="uk-UA"/>
              </w:rPr>
              <w:t>10.3"</w:t>
            </w:r>
          </w:p>
        </w:tc>
        <w:tc>
          <w:tcPr>
            <w:tcW w:w="9566" w:type="dxa"/>
          </w:tcPr>
          <w:p w14:paraId="795B5B09" w14:textId="77777777" w:rsidR="004914E9" w:rsidRPr="00C66EF9" w:rsidRDefault="004914E9" w:rsidP="004914E9">
            <w:pPr>
              <w:rPr>
                <w:sz w:val="20"/>
                <w:szCs w:val="20"/>
                <w:lang w:val="uk-UA"/>
              </w:rPr>
            </w:pPr>
            <w:r w:rsidRPr="00C66EF9">
              <w:rPr>
                <w:sz w:val="20"/>
                <w:szCs w:val="20"/>
                <w:lang w:val="uk-UA"/>
              </w:rPr>
              <w:t>Вид екрана - Ємнісний</w:t>
            </w:r>
          </w:p>
          <w:p w14:paraId="40C0712A" w14:textId="77777777" w:rsidR="004914E9" w:rsidRPr="00C66EF9" w:rsidRDefault="004914E9" w:rsidP="004914E9">
            <w:pPr>
              <w:rPr>
                <w:sz w:val="20"/>
                <w:szCs w:val="20"/>
                <w:lang w:val="uk-UA"/>
              </w:rPr>
            </w:pPr>
            <w:r w:rsidRPr="00C66EF9">
              <w:rPr>
                <w:sz w:val="20"/>
                <w:szCs w:val="20"/>
                <w:lang w:val="uk-UA"/>
              </w:rPr>
              <w:t>Діагональ екрана – не менше 10.3"</w:t>
            </w:r>
          </w:p>
          <w:p w14:paraId="31C22CB4" w14:textId="77777777" w:rsidR="004914E9" w:rsidRPr="00C66EF9" w:rsidRDefault="004914E9" w:rsidP="004914E9">
            <w:pPr>
              <w:rPr>
                <w:sz w:val="20"/>
                <w:szCs w:val="20"/>
                <w:lang w:val="uk-UA"/>
              </w:rPr>
            </w:pPr>
            <w:r w:rsidRPr="00C66EF9">
              <w:rPr>
                <w:sz w:val="20"/>
                <w:szCs w:val="20"/>
                <w:lang w:val="uk-UA"/>
              </w:rPr>
              <w:t>Оперативна пам'ять – не менше4 ГБ</w:t>
            </w:r>
          </w:p>
          <w:p w14:paraId="0139C412" w14:textId="77777777" w:rsidR="004914E9" w:rsidRPr="00C66EF9" w:rsidRDefault="004914E9" w:rsidP="004914E9">
            <w:pPr>
              <w:rPr>
                <w:sz w:val="20"/>
                <w:szCs w:val="20"/>
                <w:lang w:val="uk-UA"/>
              </w:rPr>
            </w:pPr>
            <w:r w:rsidRPr="00C66EF9">
              <w:rPr>
                <w:sz w:val="20"/>
                <w:szCs w:val="20"/>
                <w:lang w:val="uk-UA"/>
              </w:rPr>
              <w:t>Бездротові можливості обов’язкові:</w:t>
            </w:r>
          </w:p>
          <w:p w14:paraId="20238F61"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3G (UMTS)</w:t>
            </w:r>
          </w:p>
          <w:p w14:paraId="0F402F7E"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4G (LTE)</w:t>
            </w:r>
          </w:p>
          <w:p w14:paraId="2C6ABD0B"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Bluetooth</w:t>
            </w:r>
          </w:p>
          <w:p w14:paraId="15E31D09"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Wi-Fi</w:t>
            </w:r>
          </w:p>
          <w:p w14:paraId="44DDAFC8" w14:textId="77777777" w:rsidR="004914E9" w:rsidRPr="00C66EF9" w:rsidRDefault="004914E9" w:rsidP="004914E9">
            <w:pPr>
              <w:rPr>
                <w:sz w:val="20"/>
                <w:szCs w:val="20"/>
                <w:lang w:val="uk-UA"/>
              </w:rPr>
            </w:pPr>
            <w:r w:rsidRPr="00C66EF9">
              <w:rPr>
                <w:sz w:val="20"/>
                <w:szCs w:val="20"/>
                <w:lang w:val="uk-UA"/>
              </w:rPr>
              <w:t>Вбудована пам'ять - не менше 128 ГБ</w:t>
            </w:r>
          </w:p>
          <w:p w14:paraId="07AD751F" w14:textId="77777777" w:rsidR="004914E9" w:rsidRPr="00C66EF9" w:rsidRDefault="004914E9" w:rsidP="004914E9">
            <w:pPr>
              <w:rPr>
                <w:sz w:val="20"/>
                <w:szCs w:val="20"/>
                <w:lang w:val="uk-UA"/>
              </w:rPr>
            </w:pPr>
            <w:r w:rsidRPr="00C66EF9">
              <w:rPr>
                <w:sz w:val="20"/>
                <w:szCs w:val="20"/>
                <w:lang w:val="uk-UA"/>
              </w:rPr>
              <w:t>Операційна система Android 9.0 або вище</w:t>
            </w:r>
          </w:p>
          <w:p w14:paraId="2472DFCF" w14:textId="77777777" w:rsidR="004914E9" w:rsidRPr="00C66EF9" w:rsidRDefault="004914E9" w:rsidP="004914E9">
            <w:pPr>
              <w:rPr>
                <w:sz w:val="20"/>
                <w:szCs w:val="20"/>
                <w:lang w:val="uk-UA"/>
              </w:rPr>
            </w:pPr>
            <w:r w:rsidRPr="00C66EF9">
              <w:rPr>
                <w:sz w:val="20"/>
                <w:szCs w:val="20"/>
                <w:lang w:val="uk-UA"/>
              </w:rPr>
              <w:t>Роздільна здатність екрана – не менше 1920х1200</w:t>
            </w:r>
          </w:p>
          <w:p w14:paraId="6600CEDB" w14:textId="77777777" w:rsidR="004914E9" w:rsidRPr="00C66EF9" w:rsidRDefault="004914E9" w:rsidP="004914E9">
            <w:pPr>
              <w:rPr>
                <w:sz w:val="20"/>
                <w:szCs w:val="20"/>
                <w:lang w:val="uk-UA"/>
              </w:rPr>
            </w:pPr>
            <w:r w:rsidRPr="00C66EF9">
              <w:rPr>
                <w:sz w:val="20"/>
                <w:szCs w:val="20"/>
                <w:lang w:val="uk-UA"/>
              </w:rPr>
              <w:t>Кількість ядер - не менше 8</w:t>
            </w:r>
          </w:p>
          <w:p w14:paraId="480C8C69" w14:textId="77777777" w:rsidR="004914E9" w:rsidRPr="00C66EF9" w:rsidRDefault="004914E9" w:rsidP="004914E9">
            <w:pPr>
              <w:rPr>
                <w:sz w:val="20"/>
                <w:szCs w:val="20"/>
                <w:lang w:val="uk-UA"/>
              </w:rPr>
            </w:pPr>
            <w:r w:rsidRPr="00C66EF9">
              <w:rPr>
                <w:sz w:val="20"/>
                <w:szCs w:val="20"/>
                <w:lang w:val="uk-UA"/>
              </w:rPr>
              <w:t>Процесор - не гірше MediaTek Helio P22T (2.3 ГГц)</w:t>
            </w:r>
          </w:p>
          <w:p w14:paraId="247384B8" w14:textId="77777777" w:rsidR="004914E9" w:rsidRPr="00C66EF9" w:rsidRDefault="004914E9" w:rsidP="004914E9">
            <w:pPr>
              <w:rPr>
                <w:sz w:val="20"/>
                <w:szCs w:val="20"/>
                <w:lang w:val="uk-UA"/>
              </w:rPr>
            </w:pPr>
            <w:r w:rsidRPr="00C66EF9">
              <w:rPr>
                <w:sz w:val="20"/>
                <w:szCs w:val="20"/>
                <w:lang w:val="uk-UA"/>
              </w:rPr>
              <w:t>Навігаційна система - GPS + A-GPS</w:t>
            </w:r>
          </w:p>
          <w:p w14:paraId="7EB741E2" w14:textId="77777777" w:rsidR="004914E9" w:rsidRPr="00C66EF9" w:rsidRDefault="004914E9" w:rsidP="004914E9">
            <w:pPr>
              <w:rPr>
                <w:sz w:val="20"/>
                <w:szCs w:val="20"/>
                <w:lang w:val="uk-UA"/>
              </w:rPr>
            </w:pPr>
            <w:r w:rsidRPr="00C66EF9">
              <w:rPr>
                <w:sz w:val="20"/>
                <w:szCs w:val="20"/>
                <w:lang w:val="uk-UA"/>
              </w:rPr>
              <w:t>Тип матриці - IPS</w:t>
            </w:r>
          </w:p>
          <w:p w14:paraId="57678066" w14:textId="77777777" w:rsidR="004914E9" w:rsidRPr="00C66EF9" w:rsidRDefault="004914E9" w:rsidP="004914E9">
            <w:pPr>
              <w:rPr>
                <w:sz w:val="20"/>
                <w:szCs w:val="20"/>
                <w:lang w:val="uk-UA"/>
              </w:rPr>
            </w:pPr>
            <w:r w:rsidRPr="00C66EF9">
              <w:rPr>
                <w:sz w:val="20"/>
                <w:szCs w:val="20"/>
                <w:lang w:val="uk-UA"/>
              </w:rPr>
              <w:t>Фронтальна камера – не гірше 5 Мп</w:t>
            </w:r>
          </w:p>
          <w:p w14:paraId="38B5A84A" w14:textId="77777777" w:rsidR="004914E9" w:rsidRPr="00C66EF9" w:rsidRDefault="004914E9" w:rsidP="004914E9">
            <w:pPr>
              <w:rPr>
                <w:sz w:val="20"/>
                <w:szCs w:val="20"/>
                <w:lang w:val="uk-UA"/>
              </w:rPr>
            </w:pPr>
            <w:r w:rsidRPr="00C66EF9">
              <w:rPr>
                <w:sz w:val="20"/>
                <w:szCs w:val="20"/>
                <w:lang w:val="uk-UA"/>
              </w:rPr>
              <w:t>Частота оновлення екрану - 60 Гц або вище</w:t>
            </w:r>
          </w:p>
          <w:p w14:paraId="2C05F38E" w14:textId="77777777" w:rsidR="004914E9" w:rsidRPr="00C66EF9" w:rsidRDefault="004914E9" w:rsidP="004914E9">
            <w:pPr>
              <w:rPr>
                <w:sz w:val="20"/>
                <w:szCs w:val="20"/>
                <w:lang w:val="uk-UA"/>
              </w:rPr>
            </w:pPr>
            <w:r w:rsidRPr="00C66EF9">
              <w:rPr>
                <w:sz w:val="20"/>
                <w:szCs w:val="20"/>
                <w:lang w:val="uk-UA"/>
              </w:rPr>
              <w:t>Підтримка карт пам'яті - microSD</w:t>
            </w:r>
          </w:p>
          <w:p w14:paraId="7B5D4BCD" w14:textId="77777777" w:rsidR="004914E9" w:rsidRPr="00C66EF9" w:rsidRDefault="004914E9" w:rsidP="004914E9">
            <w:pPr>
              <w:rPr>
                <w:sz w:val="20"/>
                <w:szCs w:val="20"/>
                <w:lang w:val="uk-UA"/>
              </w:rPr>
            </w:pPr>
            <w:r w:rsidRPr="00C66EF9">
              <w:rPr>
                <w:sz w:val="20"/>
                <w:szCs w:val="20"/>
                <w:lang w:val="uk-UA"/>
              </w:rPr>
              <w:t>Тилова камера – не менше 8 Мп</w:t>
            </w:r>
          </w:p>
          <w:p w14:paraId="4531E0AC" w14:textId="77777777" w:rsidR="004914E9" w:rsidRPr="00C66EF9" w:rsidRDefault="004914E9" w:rsidP="004914E9">
            <w:pPr>
              <w:rPr>
                <w:sz w:val="20"/>
                <w:szCs w:val="20"/>
                <w:lang w:val="uk-UA"/>
              </w:rPr>
            </w:pPr>
            <w:r w:rsidRPr="00C66EF9">
              <w:rPr>
                <w:sz w:val="20"/>
                <w:szCs w:val="20"/>
                <w:lang w:val="uk-UA"/>
              </w:rPr>
              <w:t>Максимальний обсяг карт пам'яті - не менше 256 ГБ</w:t>
            </w:r>
          </w:p>
          <w:p w14:paraId="25850139" w14:textId="77777777" w:rsidR="004914E9" w:rsidRPr="00C66EF9" w:rsidRDefault="004914E9" w:rsidP="004914E9">
            <w:pPr>
              <w:rPr>
                <w:sz w:val="20"/>
                <w:szCs w:val="20"/>
                <w:lang w:val="uk-UA"/>
              </w:rPr>
            </w:pPr>
            <w:r w:rsidRPr="00C66EF9">
              <w:rPr>
                <w:sz w:val="20"/>
                <w:szCs w:val="20"/>
                <w:lang w:val="uk-UA"/>
              </w:rPr>
              <w:t>Вбудований 3G-модуль</w:t>
            </w:r>
          </w:p>
          <w:p w14:paraId="7A8CC045" w14:textId="77777777" w:rsidR="004914E9" w:rsidRPr="00C66EF9" w:rsidRDefault="004914E9" w:rsidP="004914E9">
            <w:pPr>
              <w:rPr>
                <w:sz w:val="20"/>
                <w:szCs w:val="20"/>
                <w:lang w:val="uk-UA"/>
              </w:rPr>
            </w:pPr>
            <w:r w:rsidRPr="00C66EF9">
              <w:rPr>
                <w:sz w:val="20"/>
                <w:szCs w:val="20"/>
                <w:lang w:val="uk-UA"/>
              </w:rPr>
              <w:t>Розміри СІМ-карти - Нано-СІМ</w:t>
            </w:r>
          </w:p>
          <w:p w14:paraId="04B90BBC" w14:textId="77777777" w:rsidR="004914E9" w:rsidRPr="00C66EF9" w:rsidRDefault="004914E9" w:rsidP="004914E9">
            <w:pPr>
              <w:rPr>
                <w:sz w:val="20"/>
                <w:szCs w:val="20"/>
                <w:lang w:val="uk-UA"/>
              </w:rPr>
            </w:pPr>
            <w:r w:rsidRPr="00C66EF9">
              <w:rPr>
                <w:sz w:val="20"/>
                <w:szCs w:val="20"/>
                <w:lang w:val="uk-UA"/>
              </w:rPr>
              <w:t>Кількість SIM-карт - не менше 1</w:t>
            </w:r>
          </w:p>
          <w:p w14:paraId="4A03D7BB" w14:textId="77777777" w:rsidR="004914E9" w:rsidRPr="00C66EF9" w:rsidRDefault="004914E9" w:rsidP="004914E9">
            <w:pPr>
              <w:rPr>
                <w:sz w:val="20"/>
                <w:szCs w:val="20"/>
                <w:lang w:val="uk-UA"/>
              </w:rPr>
            </w:pPr>
            <w:r w:rsidRPr="00C66EF9">
              <w:rPr>
                <w:sz w:val="20"/>
                <w:szCs w:val="20"/>
                <w:lang w:val="uk-UA"/>
              </w:rPr>
              <w:t>Роз'єми</w:t>
            </w:r>
          </w:p>
          <w:p w14:paraId="1077EFC3"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USB Type-C</w:t>
            </w:r>
          </w:p>
          <w:p w14:paraId="6435C29C"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Роз'єм 3.5 мм</w:t>
            </w:r>
          </w:p>
          <w:p w14:paraId="7D77D267"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Слот для SIM-карти</w:t>
            </w:r>
          </w:p>
          <w:p w14:paraId="78CFC3A8" w14:textId="77777777" w:rsidR="004914E9" w:rsidRPr="00C66EF9" w:rsidRDefault="004914E9" w:rsidP="004914E9">
            <w:pPr>
              <w:rPr>
                <w:sz w:val="20"/>
                <w:szCs w:val="20"/>
                <w:lang w:val="uk-UA"/>
              </w:rPr>
            </w:pPr>
            <w:r w:rsidRPr="00C66EF9">
              <w:rPr>
                <w:sz w:val="20"/>
                <w:szCs w:val="20"/>
                <w:lang w:val="uk-UA"/>
              </w:rPr>
              <w:t>Підтримка OTG</w:t>
            </w:r>
          </w:p>
          <w:p w14:paraId="5592092E" w14:textId="77777777" w:rsidR="004914E9" w:rsidRPr="00C66EF9" w:rsidRDefault="004914E9" w:rsidP="004914E9">
            <w:pPr>
              <w:rPr>
                <w:sz w:val="20"/>
                <w:szCs w:val="20"/>
                <w:lang w:val="uk-UA"/>
              </w:rPr>
            </w:pPr>
            <w:r w:rsidRPr="00C66EF9">
              <w:rPr>
                <w:sz w:val="20"/>
                <w:szCs w:val="20"/>
                <w:lang w:val="uk-UA"/>
              </w:rPr>
              <w:t>Стереофонічні динаміки, Підтримка Dolby Atmos, Акселерометр, FM-радіо</w:t>
            </w:r>
          </w:p>
          <w:p w14:paraId="5E76FB02" w14:textId="77777777" w:rsidR="004914E9" w:rsidRPr="00C66EF9" w:rsidRDefault="004914E9" w:rsidP="004914E9">
            <w:pPr>
              <w:rPr>
                <w:sz w:val="20"/>
                <w:szCs w:val="20"/>
                <w:lang w:val="uk-UA"/>
              </w:rPr>
            </w:pPr>
            <w:r w:rsidRPr="00C66EF9">
              <w:rPr>
                <w:sz w:val="20"/>
                <w:szCs w:val="20"/>
                <w:lang w:val="uk-UA"/>
              </w:rPr>
              <w:t>Батарея Літій-полімерна, не менше 5000 мА/год</w:t>
            </w:r>
          </w:p>
        </w:tc>
        <w:tc>
          <w:tcPr>
            <w:tcW w:w="1634" w:type="dxa"/>
          </w:tcPr>
          <w:p w14:paraId="158858A4" w14:textId="77777777" w:rsidR="0083133F" w:rsidRDefault="000F23BF" w:rsidP="0083133F">
            <w:pPr>
              <w:rPr>
                <w:sz w:val="20"/>
                <w:szCs w:val="20"/>
                <w:lang w:val="uk-UA"/>
              </w:rPr>
            </w:pPr>
            <w:r>
              <w:rPr>
                <w:sz w:val="20"/>
                <w:szCs w:val="20"/>
                <w:lang w:val="uk-UA"/>
              </w:rPr>
              <w:t>Херсон</w:t>
            </w:r>
            <w:r w:rsidR="0083133F">
              <w:rPr>
                <w:sz w:val="20"/>
                <w:szCs w:val="20"/>
                <w:lang w:val="uk-UA"/>
              </w:rPr>
              <w:t>/2шт</w:t>
            </w:r>
          </w:p>
          <w:p w14:paraId="2ABD480C" w14:textId="77777777" w:rsidR="004914E9" w:rsidRPr="00C66EF9" w:rsidRDefault="004914E9" w:rsidP="004914E9">
            <w:pPr>
              <w:rPr>
                <w:sz w:val="20"/>
                <w:szCs w:val="20"/>
                <w:lang w:val="uk-UA"/>
              </w:rPr>
            </w:pPr>
          </w:p>
        </w:tc>
      </w:tr>
      <w:tr w:rsidR="004914E9" w:rsidRPr="00C66EF9" w14:paraId="58D81903" w14:textId="77777777" w:rsidTr="006C5492">
        <w:tc>
          <w:tcPr>
            <w:tcW w:w="663" w:type="dxa"/>
          </w:tcPr>
          <w:p w14:paraId="1E6C07BF" w14:textId="77777777" w:rsidR="004914E9" w:rsidRPr="00C66EF9" w:rsidRDefault="004914E9" w:rsidP="004914E9">
            <w:pPr>
              <w:rPr>
                <w:sz w:val="20"/>
                <w:szCs w:val="20"/>
                <w:lang w:val="uk-UA"/>
              </w:rPr>
            </w:pPr>
            <w:r w:rsidRPr="00C66EF9">
              <w:rPr>
                <w:b/>
                <w:bCs/>
                <w:color w:val="000000"/>
                <w:sz w:val="20"/>
                <w:szCs w:val="20"/>
                <w:lang w:val="uk-UA"/>
              </w:rPr>
              <w:t>1</w:t>
            </w:r>
            <w:r w:rsidR="006C5492">
              <w:rPr>
                <w:b/>
                <w:bCs/>
                <w:color w:val="000000"/>
                <w:sz w:val="20"/>
                <w:szCs w:val="20"/>
                <w:lang w:val="uk-UA"/>
              </w:rPr>
              <w:t>1</w:t>
            </w:r>
            <w:r w:rsidRPr="00C66EF9">
              <w:rPr>
                <w:b/>
                <w:bCs/>
                <w:color w:val="000000"/>
                <w:sz w:val="20"/>
                <w:szCs w:val="20"/>
                <w:lang w:val="uk-UA"/>
              </w:rPr>
              <w:t>.2</w:t>
            </w:r>
          </w:p>
        </w:tc>
        <w:tc>
          <w:tcPr>
            <w:tcW w:w="2697" w:type="dxa"/>
          </w:tcPr>
          <w:p w14:paraId="3171FF35" w14:textId="77777777" w:rsidR="004914E9" w:rsidRPr="00C66EF9" w:rsidRDefault="004914E9" w:rsidP="004914E9">
            <w:pPr>
              <w:rPr>
                <w:sz w:val="20"/>
                <w:szCs w:val="20"/>
                <w:lang w:val="uk-UA"/>
              </w:rPr>
            </w:pPr>
            <w:r w:rsidRPr="00C66EF9">
              <w:rPr>
                <w:color w:val="000000"/>
                <w:sz w:val="20"/>
                <w:szCs w:val="20"/>
                <w:lang w:val="uk-UA"/>
              </w:rPr>
              <w:t xml:space="preserve">Планшетний комп’ютер </w:t>
            </w:r>
            <w:r w:rsidRPr="00C66EF9">
              <w:rPr>
                <w:sz w:val="20"/>
                <w:szCs w:val="20"/>
                <w:lang w:val="uk-UA"/>
              </w:rPr>
              <w:t>11"</w:t>
            </w:r>
          </w:p>
        </w:tc>
        <w:tc>
          <w:tcPr>
            <w:tcW w:w="9566" w:type="dxa"/>
          </w:tcPr>
          <w:p w14:paraId="7D585F67" w14:textId="77777777" w:rsidR="004914E9" w:rsidRPr="00C66EF9" w:rsidRDefault="004914E9" w:rsidP="004914E9">
            <w:pPr>
              <w:rPr>
                <w:sz w:val="20"/>
                <w:szCs w:val="20"/>
                <w:lang w:val="uk-UA"/>
              </w:rPr>
            </w:pPr>
            <w:r w:rsidRPr="00C66EF9">
              <w:rPr>
                <w:sz w:val="20"/>
                <w:szCs w:val="20"/>
                <w:lang w:val="uk-UA"/>
              </w:rPr>
              <w:t>Вид екрана - Ємнісний</w:t>
            </w:r>
          </w:p>
          <w:p w14:paraId="4250F9BD" w14:textId="77777777" w:rsidR="004914E9" w:rsidRPr="00C66EF9" w:rsidRDefault="004914E9" w:rsidP="004914E9">
            <w:pPr>
              <w:rPr>
                <w:sz w:val="20"/>
                <w:szCs w:val="20"/>
                <w:lang w:val="uk-UA"/>
              </w:rPr>
            </w:pPr>
            <w:r w:rsidRPr="00C66EF9">
              <w:rPr>
                <w:sz w:val="20"/>
                <w:szCs w:val="20"/>
                <w:lang w:val="uk-UA"/>
              </w:rPr>
              <w:t>Діагональ екрана – не менше11"</w:t>
            </w:r>
          </w:p>
          <w:p w14:paraId="3789A34C" w14:textId="77777777" w:rsidR="004914E9" w:rsidRPr="00C66EF9" w:rsidRDefault="004914E9" w:rsidP="004914E9">
            <w:pPr>
              <w:rPr>
                <w:sz w:val="20"/>
                <w:szCs w:val="20"/>
                <w:lang w:val="uk-UA"/>
              </w:rPr>
            </w:pPr>
            <w:r w:rsidRPr="00C66EF9">
              <w:rPr>
                <w:sz w:val="20"/>
                <w:szCs w:val="20"/>
                <w:lang w:val="uk-UA"/>
              </w:rPr>
              <w:t>Оперативна пам'ять – не менше 6 ГБ</w:t>
            </w:r>
          </w:p>
          <w:p w14:paraId="364A7A12" w14:textId="77777777" w:rsidR="004914E9" w:rsidRPr="00C66EF9" w:rsidRDefault="004914E9" w:rsidP="004914E9">
            <w:pPr>
              <w:rPr>
                <w:sz w:val="20"/>
                <w:szCs w:val="20"/>
                <w:lang w:val="uk-UA"/>
              </w:rPr>
            </w:pPr>
            <w:r w:rsidRPr="00C66EF9">
              <w:rPr>
                <w:sz w:val="20"/>
                <w:szCs w:val="20"/>
                <w:lang w:val="uk-UA"/>
              </w:rPr>
              <w:t>Бездротові можливості обов’язкові:</w:t>
            </w:r>
          </w:p>
          <w:p w14:paraId="6239C7BF"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3G (UMTS)</w:t>
            </w:r>
          </w:p>
          <w:p w14:paraId="5DB0E7F7" w14:textId="77777777" w:rsidR="004914E9" w:rsidRPr="00C66EF9" w:rsidRDefault="004914E9" w:rsidP="004914E9">
            <w:pPr>
              <w:rPr>
                <w:sz w:val="20"/>
                <w:szCs w:val="20"/>
                <w:lang w:val="uk-UA"/>
              </w:rPr>
            </w:pPr>
            <w:r w:rsidRPr="00C66EF9">
              <w:rPr>
                <w:sz w:val="20"/>
                <w:szCs w:val="20"/>
                <w:lang w:val="uk-UA"/>
              </w:rPr>
              <w:lastRenderedPageBreak/>
              <w:t>•</w:t>
            </w:r>
            <w:r w:rsidRPr="00C66EF9">
              <w:rPr>
                <w:sz w:val="20"/>
                <w:szCs w:val="20"/>
                <w:lang w:val="uk-UA"/>
              </w:rPr>
              <w:tab/>
              <w:t>4G (LTE)</w:t>
            </w:r>
          </w:p>
          <w:p w14:paraId="66BFD90D"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Bluetooth</w:t>
            </w:r>
          </w:p>
          <w:p w14:paraId="68F6BE42" w14:textId="77777777" w:rsidR="004914E9" w:rsidRPr="00C66EF9" w:rsidRDefault="004914E9" w:rsidP="004914E9">
            <w:pPr>
              <w:rPr>
                <w:sz w:val="20"/>
                <w:szCs w:val="20"/>
                <w:lang w:val="uk-UA"/>
              </w:rPr>
            </w:pPr>
            <w:r w:rsidRPr="00C66EF9">
              <w:rPr>
                <w:sz w:val="20"/>
                <w:szCs w:val="20"/>
                <w:lang w:val="uk-UA"/>
              </w:rPr>
              <w:t>•</w:t>
            </w:r>
            <w:r w:rsidRPr="00C66EF9">
              <w:rPr>
                <w:sz w:val="20"/>
                <w:szCs w:val="20"/>
                <w:lang w:val="uk-UA"/>
              </w:rPr>
              <w:tab/>
              <w:t>Wi-Fi</w:t>
            </w:r>
          </w:p>
          <w:p w14:paraId="5CEDD173" w14:textId="77777777" w:rsidR="004914E9" w:rsidRPr="00C66EF9" w:rsidRDefault="004914E9" w:rsidP="004914E9">
            <w:pPr>
              <w:rPr>
                <w:sz w:val="20"/>
                <w:szCs w:val="20"/>
                <w:lang w:val="uk-UA"/>
              </w:rPr>
            </w:pPr>
            <w:r w:rsidRPr="00C66EF9">
              <w:rPr>
                <w:sz w:val="20"/>
                <w:szCs w:val="20"/>
                <w:lang w:val="uk-UA"/>
              </w:rPr>
              <w:t>Вбудована пам'ять – не менше 128 ГБ</w:t>
            </w:r>
          </w:p>
          <w:p w14:paraId="2A892310" w14:textId="77777777" w:rsidR="004914E9" w:rsidRPr="00C66EF9" w:rsidRDefault="004914E9" w:rsidP="004914E9">
            <w:pPr>
              <w:rPr>
                <w:sz w:val="20"/>
                <w:szCs w:val="20"/>
                <w:lang w:val="uk-UA"/>
              </w:rPr>
            </w:pPr>
            <w:r w:rsidRPr="00C66EF9">
              <w:rPr>
                <w:sz w:val="20"/>
                <w:szCs w:val="20"/>
                <w:lang w:val="uk-UA"/>
              </w:rPr>
              <w:t>Операційна система - Android 10.0 або вище</w:t>
            </w:r>
          </w:p>
          <w:p w14:paraId="6A12E112" w14:textId="77777777" w:rsidR="004914E9" w:rsidRPr="00C66EF9" w:rsidRDefault="004914E9" w:rsidP="004914E9">
            <w:pPr>
              <w:rPr>
                <w:sz w:val="20"/>
                <w:szCs w:val="20"/>
                <w:lang w:val="uk-UA"/>
              </w:rPr>
            </w:pPr>
            <w:r w:rsidRPr="00C66EF9">
              <w:rPr>
                <w:sz w:val="20"/>
                <w:szCs w:val="20"/>
                <w:lang w:val="uk-UA"/>
              </w:rPr>
              <w:t>Роздільна здатність екрана – не гірша ніж 2560x1600</w:t>
            </w:r>
          </w:p>
          <w:p w14:paraId="71515B95" w14:textId="77777777" w:rsidR="004914E9" w:rsidRPr="00C66EF9" w:rsidRDefault="004914E9" w:rsidP="004914E9">
            <w:pPr>
              <w:rPr>
                <w:sz w:val="20"/>
                <w:szCs w:val="20"/>
                <w:lang w:val="uk-UA"/>
              </w:rPr>
            </w:pPr>
            <w:r w:rsidRPr="00C66EF9">
              <w:rPr>
                <w:sz w:val="20"/>
                <w:szCs w:val="20"/>
                <w:lang w:val="uk-UA"/>
              </w:rPr>
              <w:t>Кількість ядер – не менше 8</w:t>
            </w:r>
          </w:p>
          <w:p w14:paraId="5933607C" w14:textId="77777777" w:rsidR="004914E9" w:rsidRPr="00C66EF9" w:rsidRDefault="004914E9" w:rsidP="004914E9">
            <w:pPr>
              <w:rPr>
                <w:sz w:val="20"/>
                <w:szCs w:val="20"/>
                <w:lang w:val="uk-UA"/>
              </w:rPr>
            </w:pPr>
            <w:r w:rsidRPr="00C66EF9">
              <w:rPr>
                <w:sz w:val="20"/>
                <w:szCs w:val="20"/>
                <w:lang w:val="uk-UA"/>
              </w:rPr>
              <w:t>Процесор – не гірше Qualcomm Snapdragon 865 Plus (3.09 ГГц + 2.4 ГГц + 1.8 ГГц)</w:t>
            </w:r>
          </w:p>
          <w:p w14:paraId="23094A8B" w14:textId="77777777" w:rsidR="004914E9" w:rsidRPr="00C66EF9" w:rsidRDefault="004914E9" w:rsidP="004914E9">
            <w:pPr>
              <w:rPr>
                <w:sz w:val="20"/>
                <w:szCs w:val="20"/>
                <w:lang w:val="uk-UA"/>
              </w:rPr>
            </w:pPr>
            <w:r w:rsidRPr="00C66EF9">
              <w:rPr>
                <w:sz w:val="20"/>
                <w:szCs w:val="20"/>
                <w:lang w:val="uk-UA"/>
              </w:rPr>
              <w:t>Навігаційна система - GPS</w:t>
            </w:r>
          </w:p>
          <w:p w14:paraId="367D73A3" w14:textId="77777777" w:rsidR="004914E9" w:rsidRPr="00C66EF9" w:rsidRDefault="004914E9" w:rsidP="004914E9">
            <w:pPr>
              <w:rPr>
                <w:sz w:val="20"/>
                <w:szCs w:val="20"/>
                <w:lang w:val="uk-UA"/>
              </w:rPr>
            </w:pPr>
            <w:r w:rsidRPr="00C66EF9">
              <w:rPr>
                <w:sz w:val="20"/>
                <w:szCs w:val="20"/>
                <w:lang w:val="uk-UA"/>
              </w:rPr>
              <w:t>Тип матриці - LCD</w:t>
            </w:r>
          </w:p>
          <w:p w14:paraId="05CA1673" w14:textId="77777777" w:rsidR="004914E9" w:rsidRPr="00C66EF9" w:rsidRDefault="004914E9" w:rsidP="004914E9">
            <w:pPr>
              <w:rPr>
                <w:sz w:val="20"/>
                <w:szCs w:val="20"/>
                <w:lang w:val="uk-UA"/>
              </w:rPr>
            </w:pPr>
            <w:r w:rsidRPr="00C66EF9">
              <w:rPr>
                <w:sz w:val="20"/>
                <w:szCs w:val="20"/>
                <w:lang w:val="uk-UA"/>
              </w:rPr>
              <w:t>Фронтальна камера – неменше 8 Мп</w:t>
            </w:r>
          </w:p>
          <w:p w14:paraId="34CBF246" w14:textId="77777777" w:rsidR="004914E9" w:rsidRPr="00C66EF9" w:rsidRDefault="004914E9" w:rsidP="004914E9">
            <w:pPr>
              <w:rPr>
                <w:sz w:val="20"/>
                <w:szCs w:val="20"/>
                <w:lang w:val="uk-UA"/>
              </w:rPr>
            </w:pPr>
            <w:r w:rsidRPr="00C66EF9">
              <w:rPr>
                <w:sz w:val="20"/>
                <w:szCs w:val="20"/>
                <w:lang w:val="uk-UA"/>
              </w:rPr>
              <w:t>Частота оновлення екрану – не менше 120 Гц</w:t>
            </w:r>
          </w:p>
          <w:p w14:paraId="0F1A3FA0" w14:textId="77777777" w:rsidR="004914E9" w:rsidRPr="00C66EF9" w:rsidRDefault="004914E9" w:rsidP="004914E9">
            <w:pPr>
              <w:rPr>
                <w:sz w:val="20"/>
                <w:szCs w:val="20"/>
                <w:lang w:val="uk-UA"/>
              </w:rPr>
            </w:pPr>
            <w:r w:rsidRPr="00C66EF9">
              <w:rPr>
                <w:sz w:val="20"/>
                <w:szCs w:val="20"/>
                <w:lang w:val="uk-UA"/>
              </w:rPr>
              <w:t>Підтримка карт пам'яті - microSD</w:t>
            </w:r>
          </w:p>
          <w:p w14:paraId="7D078894" w14:textId="77777777" w:rsidR="004914E9" w:rsidRPr="00C66EF9" w:rsidRDefault="004914E9" w:rsidP="004914E9">
            <w:pPr>
              <w:rPr>
                <w:sz w:val="20"/>
                <w:szCs w:val="20"/>
                <w:lang w:val="uk-UA"/>
              </w:rPr>
            </w:pPr>
            <w:r w:rsidRPr="00C66EF9">
              <w:rPr>
                <w:sz w:val="20"/>
                <w:szCs w:val="20"/>
                <w:lang w:val="uk-UA"/>
              </w:rPr>
              <w:t>Тилова камера – не гірше 13 Мп + 5 Мп</w:t>
            </w:r>
          </w:p>
          <w:p w14:paraId="250FA375" w14:textId="77777777" w:rsidR="004914E9" w:rsidRPr="00C66EF9" w:rsidRDefault="004914E9" w:rsidP="004914E9">
            <w:pPr>
              <w:rPr>
                <w:sz w:val="20"/>
                <w:szCs w:val="20"/>
                <w:lang w:val="uk-UA"/>
              </w:rPr>
            </w:pPr>
            <w:r w:rsidRPr="00C66EF9">
              <w:rPr>
                <w:sz w:val="20"/>
                <w:szCs w:val="20"/>
                <w:lang w:val="uk-UA"/>
              </w:rPr>
              <w:t>Максимальний обсяг карт пам'яті – не менше 1 ТБ</w:t>
            </w:r>
          </w:p>
          <w:p w14:paraId="63FE858F" w14:textId="77777777" w:rsidR="004914E9" w:rsidRPr="00C66EF9" w:rsidRDefault="004914E9" w:rsidP="004914E9">
            <w:pPr>
              <w:rPr>
                <w:sz w:val="20"/>
                <w:szCs w:val="20"/>
                <w:lang w:val="uk-UA"/>
              </w:rPr>
            </w:pPr>
            <w:r w:rsidRPr="00C66EF9">
              <w:rPr>
                <w:sz w:val="20"/>
                <w:szCs w:val="20"/>
                <w:lang w:val="uk-UA"/>
              </w:rPr>
              <w:t>Вбудований 3G-модуль</w:t>
            </w:r>
          </w:p>
          <w:p w14:paraId="3656B8C9" w14:textId="77777777" w:rsidR="004914E9" w:rsidRPr="00C66EF9" w:rsidRDefault="004914E9" w:rsidP="004914E9">
            <w:pPr>
              <w:rPr>
                <w:sz w:val="20"/>
                <w:szCs w:val="20"/>
                <w:lang w:val="uk-UA"/>
              </w:rPr>
            </w:pPr>
            <w:r w:rsidRPr="00C66EF9">
              <w:rPr>
                <w:sz w:val="20"/>
                <w:szCs w:val="20"/>
                <w:lang w:val="uk-UA"/>
              </w:rPr>
              <w:t>Розміри СІМ-карти - Нано-СІМ</w:t>
            </w:r>
          </w:p>
          <w:p w14:paraId="37FBB7D5" w14:textId="77777777" w:rsidR="004914E9" w:rsidRPr="00C66EF9" w:rsidRDefault="004914E9" w:rsidP="004914E9">
            <w:pPr>
              <w:rPr>
                <w:sz w:val="20"/>
                <w:szCs w:val="20"/>
                <w:lang w:val="uk-UA"/>
              </w:rPr>
            </w:pPr>
            <w:r w:rsidRPr="00C66EF9">
              <w:rPr>
                <w:sz w:val="20"/>
                <w:szCs w:val="20"/>
                <w:lang w:val="uk-UA"/>
              </w:rPr>
              <w:t>Кількість SIM-карт – не менше 1</w:t>
            </w:r>
          </w:p>
          <w:p w14:paraId="4EC844CA" w14:textId="77777777" w:rsidR="004914E9" w:rsidRPr="00C66EF9" w:rsidRDefault="004914E9" w:rsidP="004914E9">
            <w:pPr>
              <w:rPr>
                <w:sz w:val="20"/>
                <w:szCs w:val="20"/>
                <w:lang w:val="uk-UA"/>
              </w:rPr>
            </w:pPr>
            <w:r w:rsidRPr="00C66EF9">
              <w:rPr>
                <w:sz w:val="20"/>
                <w:szCs w:val="20"/>
                <w:lang w:val="uk-UA"/>
              </w:rPr>
              <w:t>Роз'єми обов’язкові - USB Type-C, Слот для SIM-карти</w:t>
            </w:r>
          </w:p>
          <w:p w14:paraId="7403CE20" w14:textId="77777777" w:rsidR="004914E9" w:rsidRPr="00C66EF9" w:rsidRDefault="004914E9" w:rsidP="004914E9">
            <w:pPr>
              <w:rPr>
                <w:sz w:val="20"/>
                <w:szCs w:val="20"/>
                <w:lang w:val="uk-UA"/>
              </w:rPr>
            </w:pPr>
            <w:r w:rsidRPr="00C66EF9">
              <w:rPr>
                <w:sz w:val="20"/>
                <w:szCs w:val="20"/>
                <w:lang w:val="uk-UA"/>
              </w:rPr>
              <w:t>Аудіо: не менше 4 динаміків від AKG, Dolby Atmos</w:t>
            </w:r>
          </w:p>
          <w:p w14:paraId="51078C2C" w14:textId="77777777" w:rsidR="004914E9" w:rsidRPr="00C66EF9" w:rsidRDefault="004914E9" w:rsidP="004914E9">
            <w:pPr>
              <w:rPr>
                <w:sz w:val="20"/>
                <w:szCs w:val="20"/>
                <w:lang w:val="uk-UA"/>
              </w:rPr>
            </w:pPr>
            <w:r w:rsidRPr="00C66EF9">
              <w:rPr>
                <w:sz w:val="20"/>
                <w:szCs w:val="20"/>
                <w:lang w:val="uk-UA"/>
              </w:rPr>
              <w:t>Сканер відбитка пальця</w:t>
            </w:r>
          </w:p>
          <w:p w14:paraId="29995937" w14:textId="77777777" w:rsidR="004F7F9E" w:rsidRDefault="004914E9" w:rsidP="004914E9">
            <w:pPr>
              <w:rPr>
                <w:sz w:val="20"/>
                <w:szCs w:val="20"/>
                <w:lang w:val="uk-UA"/>
              </w:rPr>
            </w:pPr>
            <w:r w:rsidRPr="00C66EF9">
              <w:rPr>
                <w:sz w:val="20"/>
                <w:szCs w:val="20"/>
                <w:lang w:val="uk-UA"/>
              </w:rPr>
              <w:t>Батарея не менше 8000 мА·год</w:t>
            </w:r>
          </w:p>
          <w:p w14:paraId="7B0055AA" w14:textId="77777777" w:rsidR="004F7F9E" w:rsidRDefault="004F7F9E" w:rsidP="004914E9">
            <w:pPr>
              <w:rPr>
                <w:sz w:val="20"/>
                <w:szCs w:val="20"/>
                <w:lang w:val="uk-UA"/>
              </w:rPr>
            </w:pPr>
            <w:r>
              <w:rPr>
                <w:sz w:val="20"/>
                <w:szCs w:val="20"/>
                <w:lang w:val="uk-UA"/>
              </w:rPr>
              <w:t>Комплект поставки:</w:t>
            </w:r>
          </w:p>
          <w:p w14:paraId="56E34DEC" w14:textId="77777777" w:rsidR="004F7F9E" w:rsidRDefault="004F7F9E" w:rsidP="004914E9">
            <w:pPr>
              <w:rPr>
                <w:sz w:val="20"/>
                <w:szCs w:val="20"/>
                <w:lang w:val="uk-UA"/>
              </w:rPr>
            </w:pPr>
            <w:r>
              <w:rPr>
                <w:sz w:val="20"/>
                <w:szCs w:val="20"/>
                <w:lang w:val="uk-UA"/>
              </w:rPr>
              <w:t xml:space="preserve">Планшет, зарядний пристрій, </w:t>
            </w:r>
            <w:r w:rsidRPr="004F7F9E">
              <w:rPr>
                <w:b/>
                <w:bCs/>
                <w:sz w:val="20"/>
                <w:szCs w:val="20"/>
                <w:lang w:val="uk-UA"/>
              </w:rPr>
              <w:t>додатково фірмовий чохол з клавіатурою та тачпадом</w:t>
            </w:r>
          </w:p>
          <w:p w14:paraId="6931379D" w14:textId="77777777" w:rsidR="004F7F9E" w:rsidRPr="00C66EF9" w:rsidRDefault="004F7F9E" w:rsidP="004914E9">
            <w:pPr>
              <w:rPr>
                <w:sz w:val="20"/>
                <w:szCs w:val="20"/>
                <w:lang w:val="uk-UA"/>
              </w:rPr>
            </w:pPr>
          </w:p>
        </w:tc>
        <w:tc>
          <w:tcPr>
            <w:tcW w:w="1634" w:type="dxa"/>
          </w:tcPr>
          <w:p w14:paraId="37D2D32D" w14:textId="77777777" w:rsidR="004914E9" w:rsidRDefault="004914E9" w:rsidP="004914E9">
            <w:pPr>
              <w:rPr>
                <w:sz w:val="20"/>
                <w:szCs w:val="20"/>
                <w:lang w:val="uk-UA"/>
              </w:rPr>
            </w:pPr>
            <w:r>
              <w:rPr>
                <w:sz w:val="20"/>
                <w:szCs w:val="20"/>
                <w:lang w:val="uk-UA"/>
              </w:rPr>
              <w:lastRenderedPageBreak/>
              <w:t>Одеса/2шт</w:t>
            </w:r>
          </w:p>
          <w:p w14:paraId="2DFC3AEB" w14:textId="32AB05CB" w:rsidR="00805DD7" w:rsidRPr="00AA2046" w:rsidRDefault="00805DD7" w:rsidP="00805DD7">
            <w:pPr>
              <w:rPr>
                <w:sz w:val="20"/>
                <w:szCs w:val="20"/>
                <w:lang w:val="uk-UA"/>
              </w:rPr>
            </w:pPr>
            <w:r w:rsidRPr="00AA2046">
              <w:rPr>
                <w:sz w:val="20"/>
                <w:szCs w:val="20"/>
                <w:lang w:val="uk-UA"/>
              </w:rPr>
              <w:t>Маріуполь/2шт</w:t>
            </w:r>
          </w:p>
          <w:p w14:paraId="202F7CEB" w14:textId="1CD1CDDA" w:rsidR="00805DD7" w:rsidRPr="00C66EF9" w:rsidRDefault="00805DD7" w:rsidP="004914E9">
            <w:pPr>
              <w:rPr>
                <w:sz w:val="20"/>
                <w:szCs w:val="20"/>
                <w:lang w:val="uk-UA"/>
              </w:rPr>
            </w:pPr>
          </w:p>
        </w:tc>
      </w:tr>
      <w:tr w:rsidR="004914E9" w:rsidRPr="00C66EF9" w14:paraId="7B7E6F20" w14:textId="77777777" w:rsidTr="006C5492">
        <w:tc>
          <w:tcPr>
            <w:tcW w:w="663" w:type="dxa"/>
            <w:shd w:val="clear" w:color="auto" w:fill="D9D9D9" w:themeFill="background1" w:themeFillShade="D9"/>
          </w:tcPr>
          <w:p w14:paraId="75447987" w14:textId="77777777" w:rsidR="004914E9" w:rsidRPr="00C66EF9" w:rsidRDefault="004914E9" w:rsidP="004914E9">
            <w:pPr>
              <w:rPr>
                <w:b/>
                <w:bCs/>
                <w:sz w:val="20"/>
                <w:szCs w:val="20"/>
                <w:lang w:val="uk-UA"/>
              </w:rPr>
            </w:pPr>
            <w:r w:rsidRPr="00C66EF9">
              <w:rPr>
                <w:b/>
                <w:bCs/>
                <w:color w:val="000000"/>
                <w:sz w:val="20"/>
                <w:szCs w:val="20"/>
                <w:lang w:val="uk-UA"/>
              </w:rPr>
              <w:t>1</w:t>
            </w:r>
            <w:r w:rsidR="006C5492">
              <w:rPr>
                <w:b/>
                <w:bCs/>
                <w:color w:val="000000"/>
                <w:sz w:val="20"/>
                <w:szCs w:val="20"/>
                <w:lang w:val="uk-UA"/>
              </w:rPr>
              <w:t>2</w:t>
            </w:r>
          </w:p>
        </w:tc>
        <w:tc>
          <w:tcPr>
            <w:tcW w:w="2697" w:type="dxa"/>
            <w:shd w:val="clear" w:color="auto" w:fill="D9D9D9" w:themeFill="background1" w:themeFillShade="D9"/>
          </w:tcPr>
          <w:p w14:paraId="5EF73065" w14:textId="77777777" w:rsidR="004914E9" w:rsidRPr="00C66EF9" w:rsidRDefault="004914E9" w:rsidP="004914E9">
            <w:pPr>
              <w:rPr>
                <w:b/>
                <w:bCs/>
                <w:sz w:val="20"/>
                <w:szCs w:val="20"/>
                <w:lang w:val="uk-UA"/>
              </w:rPr>
            </w:pPr>
            <w:r w:rsidRPr="00C66EF9">
              <w:rPr>
                <w:b/>
                <w:bCs/>
                <w:color w:val="000000"/>
                <w:sz w:val="20"/>
                <w:szCs w:val="20"/>
                <w:lang w:val="uk-UA"/>
              </w:rPr>
              <w:t>Комутатор (switch)</w:t>
            </w:r>
          </w:p>
        </w:tc>
        <w:tc>
          <w:tcPr>
            <w:tcW w:w="9566" w:type="dxa"/>
            <w:shd w:val="clear" w:color="auto" w:fill="D9D9D9" w:themeFill="background1" w:themeFillShade="D9"/>
          </w:tcPr>
          <w:p w14:paraId="4C087260" w14:textId="77777777" w:rsidR="004914E9" w:rsidRPr="00C66EF9" w:rsidRDefault="004914E9" w:rsidP="004914E9">
            <w:pPr>
              <w:rPr>
                <w:b/>
                <w:bCs/>
                <w:sz w:val="20"/>
                <w:szCs w:val="20"/>
                <w:lang w:val="uk-UA"/>
              </w:rPr>
            </w:pPr>
            <w:r w:rsidRPr="00C66EF9">
              <w:rPr>
                <w:b/>
                <w:bCs/>
                <w:color w:val="000000"/>
                <w:sz w:val="20"/>
                <w:szCs w:val="20"/>
                <w:lang w:val="uk-UA"/>
              </w:rPr>
              <w:t> </w:t>
            </w:r>
          </w:p>
        </w:tc>
        <w:tc>
          <w:tcPr>
            <w:tcW w:w="1634" w:type="dxa"/>
            <w:shd w:val="clear" w:color="auto" w:fill="D9D9D9" w:themeFill="background1" w:themeFillShade="D9"/>
          </w:tcPr>
          <w:p w14:paraId="7B18A4FD" w14:textId="77777777" w:rsidR="004914E9" w:rsidRPr="00C66EF9" w:rsidRDefault="004914E9" w:rsidP="004914E9">
            <w:pPr>
              <w:rPr>
                <w:b/>
                <w:bCs/>
                <w:sz w:val="20"/>
                <w:szCs w:val="20"/>
                <w:lang w:val="uk-UA"/>
              </w:rPr>
            </w:pPr>
          </w:p>
        </w:tc>
      </w:tr>
      <w:tr w:rsidR="004914E9" w:rsidRPr="005051AD" w14:paraId="073FD36E" w14:textId="77777777" w:rsidTr="006C5492">
        <w:tc>
          <w:tcPr>
            <w:tcW w:w="663" w:type="dxa"/>
          </w:tcPr>
          <w:p w14:paraId="3C7A0A26" w14:textId="77777777" w:rsidR="004914E9" w:rsidRPr="00C66EF9" w:rsidRDefault="004914E9" w:rsidP="004914E9">
            <w:pPr>
              <w:rPr>
                <w:sz w:val="20"/>
                <w:szCs w:val="20"/>
                <w:lang w:val="uk-UA"/>
              </w:rPr>
            </w:pPr>
            <w:r w:rsidRPr="00C66EF9">
              <w:rPr>
                <w:b/>
                <w:bCs/>
                <w:color w:val="000000"/>
                <w:sz w:val="20"/>
                <w:szCs w:val="20"/>
                <w:lang w:val="uk-UA"/>
              </w:rPr>
              <w:t>1</w:t>
            </w:r>
            <w:r w:rsidR="006C5492">
              <w:rPr>
                <w:b/>
                <w:bCs/>
                <w:color w:val="000000"/>
                <w:sz w:val="20"/>
                <w:szCs w:val="20"/>
                <w:lang w:val="uk-UA"/>
              </w:rPr>
              <w:t>2</w:t>
            </w:r>
            <w:r w:rsidRPr="00C66EF9">
              <w:rPr>
                <w:b/>
                <w:bCs/>
                <w:color w:val="000000"/>
                <w:sz w:val="20"/>
                <w:szCs w:val="20"/>
                <w:lang w:val="uk-UA"/>
              </w:rPr>
              <w:t>.1</w:t>
            </w:r>
          </w:p>
        </w:tc>
        <w:tc>
          <w:tcPr>
            <w:tcW w:w="2697" w:type="dxa"/>
          </w:tcPr>
          <w:p w14:paraId="30E42075" w14:textId="77777777" w:rsidR="004914E9" w:rsidRPr="00C66EF9" w:rsidRDefault="004914E9" w:rsidP="004914E9">
            <w:pPr>
              <w:rPr>
                <w:sz w:val="20"/>
                <w:szCs w:val="20"/>
                <w:lang w:val="uk-UA"/>
              </w:rPr>
            </w:pPr>
            <w:r w:rsidRPr="00C66EF9">
              <w:rPr>
                <w:color w:val="000000"/>
                <w:sz w:val="20"/>
                <w:szCs w:val="20"/>
                <w:lang w:val="uk-UA"/>
              </w:rPr>
              <w:t>Комутатор мережевий 48 портів</w:t>
            </w:r>
          </w:p>
        </w:tc>
        <w:tc>
          <w:tcPr>
            <w:tcW w:w="9566" w:type="dxa"/>
          </w:tcPr>
          <w:p w14:paraId="3ABDFB60" w14:textId="77777777" w:rsidR="004914E9" w:rsidRPr="00C66EF9" w:rsidRDefault="004914E9" w:rsidP="004914E9">
            <w:pPr>
              <w:rPr>
                <w:color w:val="000000"/>
                <w:sz w:val="20"/>
                <w:szCs w:val="20"/>
                <w:lang w:val="uk-UA"/>
              </w:rPr>
            </w:pPr>
            <w:r w:rsidRPr="00C66EF9">
              <w:rPr>
                <w:color w:val="000000"/>
                <w:sz w:val="20"/>
                <w:szCs w:val="20"/>
                <w:lang w:val="uk-UA"/>
              </w:rPr>
              <w:t>Кількість і тип портів Ethernet</w:t>
            </w:r>
          </w:p>
          <w:p w14:paraId="256167AB" w14:textId="77777777" w:rsidR="004914E9" w:rsidRPr="00C66EF9" w:rsidRDefault="004914E9" w:rsidP="004914E9">
            <w:pPr>
              <w:rPr>
                <w:color w:val="000000"/>
                <w:sz w:val="20"/>
                <w:szCs w:val="20"/>
                <w:lang w:val="uk-UA"/>
              </w:rPr>
            </w:pPr>
            <w:r w:rsidRPr="00C66EF9">
              <w:rPr>
                <w:color w:val="000000"/>
                <w:sz w:val="20"/>
                <w:szCs w:val="20"/>
                <w:lang w:val="uk-UA"/>
              </w:rPr>
              <w:t>48 х RJ-45 10/100/1000 Мбіт/сек з автовизначенням</w:t>
            </w:r>
          </w:p>
          <w:p w14:paraId="24D2E423" w14:textId="77777777" w:rsidR="004914E9" w:rsidRPr="00C66EF9" w:rsidRDefault="004914E9" w:rsidP="004914E9">
            <w:pPr>
              <w:rPr>
                <w:color w:val="000000"/>
                <w:sz w:val="20"/>
                <w:szCs w:val="20"/>
                <w:lang w:val="uk-UA"/>
              </w:rPr>
            </w:pPr>
            <w:r w:rsidRPr="00C66EF9">
              <w:rPr>
                <w:color w:val="000000"/>
                <w:sz w:val="20"/>
                <w:szCs w:val="20"/>
                <w:lang w:val="uk-UA"/>
              </w:rPr>
              <w:t>4 x SFP 100/1000 Мбіт/сек</w:t>
            </w:r>
          </w:p>
          <w:p w14:paraId="4986E476" w14:textId="77777777" w:rsidR="004914E9" w:rsidRPr="00C66EF9" w:rsidRDefault="004914E9" w:rsidP="004914E9">
            <w:pPr>
              <w:rPr>
                <w:color w:val="000000"/>
                <w:sz w:val="20"/>
                <w:szCs w:val="20"/>
                <w:lang w:val="uk-UA"/>
              </w:rPr>
            </w:pPr>
            <w:r w:rsidRPr="00C66EF9">
              <w:rPr>
                <w:color w:val="000000"/>
                <w:sz w:val="20"/>
                <w:szCs w:val="20"/>
                <w:lang w:val="uk-UA"/>
              </w:rPr>
              <w:t>Процесор: не гірше ARM Cortex-A9</w:t>
            </w:r>
          </w:p>
          <w:p w14:paraId="56F76339" w14:textId="77777777" w:rsidR="004914E9" w:rsidRPr="00C66EF9" w:rsidRDefault="004914E9" w:rsidP="004914E9">
            <w:pPr>
              <w:rPr>
                <w:color w:val="000000"/>
                <w:sz w:val="20"/>
                <w:szCs w:val="20"/>
                <w:lang w:val="uk-UA"/>
              </w:rPr>
            </w:pPr>
            <w:r w:rsidRPr="00C66EF9">
              <w:rPr>
                <w:color w:val="000000"/>
                <w:sz w:val="20"/>
                <w:szCs w:val="20"/>
                <w:lang w:val="uk-UA"/>
              </w:rPr>
              <w:t>Частота процесора: не менше 400 МГц</w:t>
            </w:r>
          </w:p>
          <w:p w14:paraId="6BA6722C" w14:textId="77777777" w:rsidR="004914E9" w:rsidRPr="00C66EF9" w:rsidRDefault="004914E9" w:rsidP="004914E9">
            <w:pPr>
              <w:rPr>
                <w:color w:val="000000"/>
                <w:sz w:val="20"/>
                <w:szCs w:val="20"/>
                <w:lang w:val="uk-UA"/>
              </w:rPr>
            </w:pPr>
            <w:r w:rsidRPr="00C66EF9">
              <w:rPr>
                <w:color w:val="000000"/>
                <w:sz w:val="20"/>
                <w:szCs w:val="20"/>
                <w:lang w:val="uk-UA"/>
              </w:rPr>
              <w:t>Обсяг оперативної пам'яті: не менше 256 МБ SDRAM</w:t>
            </w:r>
          </w:p>
          <w:p w14:paraId="6B76F479" w14:textId="77777777" w:rsidR="004914E9" w:rsidRPr="00C66EF9" w:rsidRDefault="004914E9" w:rsidP="004914E9">
            <w:pPr>
              <w:rPr>
                <w:color w:val="000000"/>
                <w:sz w:val="20"/>
                <w:szCs w:val="20"/>
                <w:lang w:val="uk-UA"/>
              </w:rPr>
            </w:pPr>
            <w:r w:rsidRPr="00C66EF9">
              <w:rPr>
                <w:color w:val="000000"/>
                <w:sz w:val="20"/>
                <w:szCs w:val="20"/>
                <w:lang w:val="uk-UA"/>
              </w:rPr>
              <w:t>Обсяг флеш-пам'яті: не менше 64 МБ</w:t>
            </w:r>
          </w:p>
          <w:p w14:paraId="4D8DB4C7" w14:textId="77777777" w:rsidR="004914E9" w:rsidRPr="00C66EF9" w:rsidRDefault="004914E9" w:rsidP="004914E9">
            <w:pPr>
              <w:rPr>
                <w:color w:val="000000"/>
                <w:sz w:val="20"/>
                <w:szCs w:val="20"/>
                <w:lang w:val="uk-UA"/>
              </w:rPr>
            </w:pPr>
            <w:r w:rsidRPr="00C66EF9">
              <w:rPr>
                <w:color w:val="000000"/>
                <w:sz w:val="20"/>
                <w:szCs w:val="20"/>
                <w:lang w:val="uk-UA"/>
              </w:rPr>
              <w:t>Розмір пакета буфера: не менше 1.5 МБ</w:t>
            </w:r>
          </w:p>
          <w:p w14:paraId="505D02A5" w14:textId="77777777" w:rsidR="004914E9" w:rsidRPr="00C66EF9" w:rsidRDefault="004914E9" w:rsidP="004914E9">
            <w:pPr>
              <w:rPr>
                <w:color w:val="000000"/>
                <w:sz w:val="20"/>
                <w:szCs w:val="20"/>
                <w:lang w:val="uk-UA"/>
              </w:rPr>
            </w:pPr>
            <w:r w:rsidRPr="00C66EF9">
              <w:rPr>
                <w:color w:val="000000"/>
                <w:sz w:val="20"/>
                <w:szCs w:val="20"/>
                <w:lang w:val="uk-UA"/>
              </w:rPr>
              <w:t>Затримка при 100 Мбіт/сек: менше 7 мкс</w:t>
            </w:r>
          </w:p>
          <w:p w14:paraId="1B3B514E" w14:textId="77777777" w:rsidR="004914E9" w:rsidRPr="00C66EF9" w:rsidRDefault="004914E9" w:rsidP="004914E9">
            <w:pPr>
              <w:rPr>
                <w:color w:val="000000"/>
                <w:sz w:val="20"/>
                <w:szCs w:val="20"/>
                <w:lang w:val="uk-UA"/>
              </w:rPr>
            </w:pPr>
            <w:r w:rsidRPr="00C66EF9">
              <w:rPr>
                <w:color w:val="000000"/>
                <w:sz w:val="20"/>
                <w:szCs w:val="20"/>
                <w:lang w:val="uk-UA"/>
              </w:rPr>
              <w:t>Затримка при 1000 Мбіт/сек: менше 2 мкс</w:t>
            </w:r>
          </w:p>
          <w:p w14:paraId="4DAADD40" w14:textId="77777777" w:rsidR="004914E9" w:rsidRPr="00C66EF9" w:rsidRDefault="004914E9" w:rsidP="004914E9">
            <w:pPr>
              <w:rPr>
                <w:color w:val="000000"/>
                <w:sz w:val="20"/>
                <w:szCs w:val="20"/>
                <w:lang w:val="uk-UA"/>
              </w:rPr>
            </w:pPr>
            <w:r w:rsidRPr="00C66EF9">
              <w:rPr>
                <w:color w:val="000000"/>
                <w:sz w:val="20"/>
                <w:szCs w:val="20"/>
                <w:lang w:val="uk-UA"/>
              </w:rPr>
              <w:t>Пропускна здатність: до 77.3 млн пакетів/сек (64-байтні пакети)</w:t>
            </w:r>
          </w:p>
          <w:p w14:paraId="2EF6B7C5" w14:textId="77777777" w:rsidR="004914E9" w:rsidRPr="00C66EF9" w:rsidRDefault="004914E9" w:rsidP="004914E9">
            <w:pPr>
              <w:rPr>
                <w:color w:val="000000"/>
                <w:sz w:val="20"/>
                <w:szCs w:val="20"/>
                <w:lang w:val="uk-UA"/>
              </w:rPr>
            </w:pPr>
            <w:r w:rsidRPr="00C66EF9">
              <w:rPr>
                <w:color w:val="000000"/>
                <w:sz w:val="20"/>
                <w:szCs w:val="20"/>
                <w:lang w:val="uk-UA"/>
              </w:rPr>
              <w:t>Маршрутизація/комутація: не менше 104 Гб/с</w:t>
            </w:r>
          </w:p>
          <w:p w14:paraId="49F4BA09" w14:textId="77777777" w:rsidR="004914E9" w:rsidRPr="00C66EF9" w:rsidRDefault="004914E9" w:rsidP="004914E9">
            <w:pPr>
              <w:rPr>
                <w:color w:val="000000"/>
                <w:sz w:val="20"/>
                <w:szCs w:val="20"/>
                <w:lang w:val="uk-UA"/>
              </w:rPr>
            </w:pPr>
            <w:r w:rsidRPr="00C66EF9">
              <w:rPr>
                <w:color w:val="000000"/>
                <w:sz w:val="20"/>
                <w:szCs w:val="20"/>
                <w:lang w:val="uk-UA"/>
              </w:rPr>
              <w:t>Розмір таблиці маршрутизації: не менше 32 записи</w:t>
            </w:r>
          </w:p>
          <w:p w14:paraId="4C91D152" w14:textId="77777777" w:rsidR="004914E9" w:rsidRPr="00C66EF9" w:rsidRDefault="004914E9" w:rsidP="004914E9">
            <w:pPr>
              <w:rPr>
                <w:color w:val="000000"/>
                <w:sz w:val="20"/>
                <w:szCs w:val="20"/>
                <w:lang w:val="uk-UA"/>
              </w:rPr>
            </w:pPr>
            <w:r w:rsidRPr="00C66EF9">
              <w:rPr>
                <w:color w:val="000000"/>
                <w:sz w:val="20"/>
                <w:szCs w:val="20"/>
                <w:lang w:val="uk-UA"/>
              </w:rPr>
              <w:lastRenderedPageBreak/>
              <w:t>Таблиця MAC-адрес: не менше 16000 записів</w:t>
            </w:r>
          </w:p>
          <w:p w14:paraId="11181FC4" w14:textId="77777777" w:rsidR="004914E9" w:rsidRPr="00C66EF9" w:rsidRDefault="004914E9" w:rsidP="004914E9">
            <w:pPr>
              <w:rPr>
                <w:color w:val="000000"/>
                <w:sz w:val="20"/>
                <w:szCs w:val="20"/>
                <w:lang w:val="uk-UA"/>
              </w:rPr>
            </w:pPr>
            <w:r w:rsidRPr="00C66EF9">
              <w:rPr>
                <w:color w:val="000000"/>
                <w:sz w:val="20"/>
                <w:szCs w:val="20"/>
                <w:lang w:val="uk-UA"/>
              </w:rPr>
              <w:t>MTBF (років): 61.7</w:t>
            </w:r>
          </w:p>
          <w:p w14:paraId="65876809" w14:textId="77777777" w:rsidR="004914E9" w:rsidRPr="00C66EF9" w:rsidRDefault="004914E9" w:rsidP="004914E9">
            <w:pPr>
              <w:rPr>
                <w:color w:val="000000"/>
                <w:sz w:val="20"/>
                <w:szCs w:val="20"/>
                <w:lang w:val="uk-UA"/>
              </w:rPr>
            </w:pPr>
            <w:r w:rsidRPr="00C66EF9">
              <w:rPr>
                <w:color w:val="000000"/>
                <w:sz w:val="20"/>
                <w:szCs w:val="20"/>
                <w:lang w:val="uk-UA"/>
              </w:rPr>
              <w:t>Робоча температура: від 0 до 40 °C</w:t>
            </w:r>
          </w:p>
          <w:p w14:paraId="16AF0633" w14:textId="77777777" w:rsidR="004914E9" w:rsidRPr="00C66EF9" w:rsidRDefault="004914E9" w:rsidP="004914E9">
            <w:pPr>
              <w:rPr>
                <w:color w:val="000000"/>
                <w:sz w:val="20"/>
                <w:szCs w:val="20"/>
                <w:lang w:val="uk-UA"/>
              </w:rPr>
            </w:pPr>
            <w:r w:rsidRPr="00C66EF9">
              <w:rPr>
                <w:color w:val="000000"/>
                <w:sz w:val="20"/>
                <w:szCs w:val="20"/>
                <w:lang w:val="uk-UA"/>
              </w:rPr>
              <w:t>Робоча відносна вологість: від 15 до 95% за температури 40 °C, без конденсації</w:t>
            </w:r>
          </w:p>
          <w:p w14:paraId="538D9FB4" w14:textId="77777777" w:rsidR="004914E9" w:rsidRPr="00C66EF9" w:rsidRDefault="004914E9" w:rsidP="004914E9">
            <w:pPr>
              <w:rPr>
                <w:color w:val="000000"/>
                <w:sz w:val="20"/>
                <w:szCs w:val="20"/>
                <w:lang w:val="uk-UA"/>
              </w:rPr>
            </w:pPr>
            <w:r w:rsidRPr="00C66EF9">
              <w:rPr>
                <w:color w:val="000000"/>
                <w:sz w:val="20"/>
                <w:szCs w:val="20"/>
                <w:lang w:val="uk-UA"/>
              </w:rPr>
              <w:t>Температура зберігання: від -40 до 70 °C</w:t>
            </w:r>
          </w:p>
          <w:p w14:paraId="7B3499AC" w14:textId="77777777" w:rsidR="004914E9" w:rsidRPr="00C66EF9" w:rsidRDefault="004914E9" w:rsidP="004914E9">
            <w:pPr>
              <w:rPr>
                <w:color w:val="000000"/>
                <w:sz w:val="20"/>
                <w:szCs w:val="20"/>
                <w:lang w:val="uk-UA"/>
              </w:rPr>
            </w:pPr>
            <w:r w:rsidRPr="00C66EF9">
              <w:rPr>
                <w:color w:val="000000"/>
                <w:sz w:val="20"/>
                <w:szCs w:val="20"/>
                <w:lang w:val="uk-UA"/>
              </w:rPr>
              <w:t>Відносна вологість під час зберігання: від 15 до 95% за 60 °C, без конденсації</w:t>
            </w:r>
          </w:p>
          <w:p w14:paraId="2BF86128" w14:textId="77777777" w:rsidR="004914E9" w:rsidRPr="00C66EF9" w:rsidRDefault="004914E9" w:rsidP="004914E9">
            <w:pPr>
              <w:rPr>
                <w:color w:val="000000"/>
                <w:sz w:val="20"/>
                <w:szCs w:val="20"/>
                <w:lang w:val="uk-UA"/>
              </w:rPr>
            </w:pPr>
            <w:r w:rsidRPr="00C66EF9">
              <w:rPr>
                <w:color w:val="000000"/>
                <w:sz w:val="20"/>
                <w:szCs w:val="20"/>
                <w:lang w:val="uk-UA"/>
              </w:rPr>
              <w:t>Висота над рівнем моря: до 3 км</w:t>
            </w:r>
          </w:p>
          <w:p w14:paraId="72B4172A" w14:textId="77777777" w:rsidR="004914E9" w:rsidRPr="00C66EF9" w:rsidRDefault="004914E9" w:rsidP="004914E9">
            <w:pPr>
              <w:rPr>
                <w:color w:val="000000"/>
                <w:sz w:val="20"/>
                <w:szCs w:val="20"/>
                <w:lang w:val="uk-UA"/>
              </w:rPr>
            </w:pPr>
            <w:r w:rsidRPr="00C66EF9">
              <w:rPr>
                <w:color w:val="000000"/>
                <w:sz w:val="20"/>
                <w:szCs w:val="20"/>
                <w:lang w:val="uk-UA"/>
              </w:rPr>
              <w:t>Акустичний тиск: 0 дБ, без вентилятора</w:t>
            </w:r>
          </w:p>
          <w:p w14:paraId="01E9AC15" w14:textId="77777777" w:rsidR="004914E9" w:rsidRPr="00C66EF9" w:rsidRDefault="004914E9" w:rsidP="004914E9">
            <w:pPr>
              <w:rPr>
                <w:color w:val="000000"/>
                <w:sz w:val="20"/>
                <w:szCs w:val="20"/>
                <w:lang w:val="uk-UA"/>
              </w:rPr>
            </w:pPr>
            <w:r w:rsidRPr="00C66EF9">
              <w:rPr>
                <w:color w:val="000000"/>
                <w:sz w:val="20"/>
                <w:szCs w:val="20"/>
                <w:lang w:val="uk-UA"/>
              </w:rPr>
              <w:t>Частота: 50/60 Гц</w:t>
            </w:r>
          </w:p>
          <w:p w14:paraId="7C7B64FC" w14:textId="77777777" w:rsidR="004914E9" w:rsidRPr="00C66EF9" w:rsidRDefault="004914E9" w:rsidP="004914E9">
            <w:pPr>
              <w:rPr>
                <w:color w:val="000000"/>
                <w:sz w:val="20"/>
                <w:szCs w:val="20"/>
                <w:lang w:val="uk-UA"/>
              </w:rPr>
            </w:pPr>
            <w:r w:rsidRPr="00C66EF9">
              <w:rPr>
                <w:color w:val="000000"/>
                <w:sz w:val="20"/>
                <w:szCs w:val="20"/>
                <w:lang w:val="uk-UA"/>
              </w:rPr>
              <w:t>Напруга змінного струму: 100 - 127/200 - 240 В</w:t>
            </w:r>
          </w:p>
          <w:p w14:paraId="24DE2311" w14:textId="77777777" w:rsidR="004914E9" w:rsidRPr="00C66EF9" w:rsidRDefault="004914E9" w:rsidP="004914E9">
            <w:pPr>
              <w:rPr>
                <w:color w:val="000000"/>
                <w:sz w:val="20"/>
                <w:szCs w:val="20"/>
                <w:lang w:val="uk-UA"/>
              </w:rPr>
            </w:pPr>
            <w:r w:rsidRPr="00C66EF9">
              <w:rPr>
                <w:color w:val="000000"/>
                <w:sz w:val="20"/>
                <w:szCs w:val="20"/>
                <w:lang w:val="uk-UA"/>
              </w:rPr>
              <w:t>Струм: 8/5 A</w:t>
            </w:r>
          </w:p>
          <w:p w14:paraId="78F415F8" w14:textId="77777777" w:rsidR="004914E9" w:rsidRPr="00C66EF9" w:rsidRDefault="004914E9" w:rsidP="004914E9">
            <w:pPr>
              <w:rPr>
                <w:color w:val="000000"/>
                <w:sz w:val="20"/>
                <w:szCs w:val="20"/>
                <w:lang w:val="uk-UA"/>
              </w:rPr>
            </w:pPr>
            <w:r w:rsidRPr="00C66EF9">
              <w:rPr>
                <w:color w:val="000000"/>
                <w:sz w:val="20"/>
                <w:szCs w:val="20"/>
                <w:lang w:val="uk-UA"/>
              </w:rPr>
              <w:t>Максимальна потужність: 32.2 Вт</w:t>
            </w:r>
          </w:p>
          <w:p w14:paraId="46FBC048" w14:textId="77777777" w:rsidR="004914E9" w:rsidRPr="00C66EF9" w:rsidRDefault="004914E9" w:rsidP="004914E9">
            <w:pPr>
              <w:rPr>
                <w:color w:val="000000"/>
                <w:sz w:val="20"/>
                <w:szCs w:val="20"/>
                <w:lang w:val="uk-UA"/>
              </w:rPr>
            </w:pPr>
            <w:r w:rsidRPr="00C66EF9">
              <w:rPr>
                <w:color w:val="000000"/>
                <w:sz w:val="20"/>
                <w:szCs w:val="20"/>
                <w:lang w:val="uk-UA"/>
              </w:rPr>
              <w:t>Холостий хід: 23.3 Вт</w:t>
            </w:r>
          </w:p>
          <w:p w14:paraId="430C674B" w14:textId="77777777" w:rsidR="004914E9" w:rsidRPr="00C66EF9" w:rsidRDefault="004914E9" w:rsidP="004914E9">
            <w:pPr>
              <w:rPr>
                <w:color w:val="000000"/>
                <w:sz w:val="20"/>
                <w:szCs w:val="20"/>
                <w:lang w:val="uk-UA"/>
              </w:rPr>
            </w:pPr>
          </w:p>
          <w:p w14:paraId="4DE3799E" w14:textId="77777777" w:rsidR="004914E9" w:rsidRPr="00C66EF9" w:rsidRDefault="004914E9" w:rsidP="004914E9">
            <w:pPr>
              <w:rPr>
                <w:color w:val="000000"/>
                <w:sz w:val="20"/>
                <w:szCs w:val="20"/>
                <w:lang w:val="uk-UA"/>
              </w:rPr>
            </w:pPr>
            <w:r w:rsidRPr="00C66EF9">
              <w:rPr>
                <w:color w:val="000000"/>
                <w:sz w:val="20"/>
                <w:szCs w:val="20"/>
                <w:lang w:val="uk-UA"/>
              </w:rPr>
              <w:t>Зв'язок:</w:t>
            </w:r>
          </w:p>
          <w:p w14:paraId="2ABD8648" w14:textId="77777777" w:rsidR="004914E9" w:rsidRPr="00C66EF9" w:rsidRDefault="004914E9" w:rsidP="004914E9">
            <w:pPr>
              <w:rPr>
                <w:color w:val="000000"/>
                <w:sz w:val="20"/>
                <w:szCs w:val="20"/>
                <w:lang w:val="uk-UA"/>
              </w:rPr>
            </w:pPr>
            <w:r w:rsidRPr="00C66EF9">
              <w:rPr>
                <w:color w:val="000000"/>
                <w:sz w:val="20"/>
                <w:szCs w:val="20"/>
                <w:lang w:val="uk-UA"/>
              </w:rPr>
              <w:t>Хост IPv6: повинен надавати  змогу керувати та розгортати комутатор на границі мережі IPv6</w:t>
            </w:r>
          </w:p>
          <w:p w14:paraId="43D53081" w14:textId="77777777" w:rsidR="004914E9" w:rsidRPr="00C66EF9" w:rsidRDefault="004914E9" w:rsidP="004914E9">
            <w:pPr>
              <w:rPr>
                <w:color w:val="000000"/>
                <w:sz w:val="20"/>
                <w:szCs w:val="20"/>
                <w:lang w:val="uk-UA"/>
              </w:rPr>
            </w:pPr>
            <w:r w:rsidRPr="00C66EF9">
              <w:rPr>
                <w:color w:val="000000"/>
                <w:sz w:val="20"/>
                <w:szCs w:val="20"/>
                <w:lang w:val="uk-UA"/>
              </w:rPr>
              <w:t>Керування потоком IEEE 802.3X: повинен надавати механізм дроселювання потоку, що поширюється у мережі, щоб запобігти втраті пакетів на перевантаженому вузлі</w:t>
            </w:r>
          </w:p>
          <w:p w14:paraId="64B28F1E" w14:textId="77777777" w:rsidR="004914E9" w:rsidRPr="00C66EF9" w:rsidRDefault="004914E9" w:rsidP="004914E9">
            <w:pPr>
              <w:rPr>
                <w:color w:val="000000"/>
                <w:sz w:val="20"/>
                <w:szCs w:val="20"/>
                <w:lang w:val="uk-UA"/>
              </w:rPr>
            </w:pPr>
            <w:r w:rsidRPr="00C66EF9">
              <w:rPr>
                <w:color w:val="000000"/>
                <w:sz w:val="20"/>
                <w:szCs w:val="20"/>
                <w:lang w:val="uk-UA"/>
              </w:rPr>
              <w:t>SPF-порти для оптоволоконного зв'язку: повинні забезпечувати оптоволоконне з'єднання для висхідного лінійного зв'язку та інших з'єднань на більші відстані, ніж мідні кабелі</w:t>
            </w:r>
          </w:p>
          <w:p w14:paraId="31294BF7" w14:textId="77777777" w:rsidR="004914E9" w:rsidRPr="00C66EF9" w:rsidRDefault="004914E9" w:rsidP="004914E9">
            <w:pPr>
              <w:rPr>
                <w:color w:val="000000"/>
                <w:sz w:val="20"/>
                <w:szCs w:val="20"/>
                <w:lang w:val="uk-UA"/>
              </w:rPr>
            </w:pPr>
            <w:r w:rsidRPr="00C66EF9">
              <w:rPr>
                <w:color w:val="000000"/>
                <w:sz w:val="20"/>
                <w:szCs w:val="20"/>
                <w:lang w:val="uk-UA"/>
              </w:rPr>
              <w:t xml:space="preserve">  Захист петлі: якщо комутатор виявляє цикл, він повинен вимикати вихідний порт від пересилання пакетів даних, що походять з пристрою, щоб уникнути широкомовних штормів.</w:t>
            </w:r>
          </w:p>
          <w:p w14:paraId="185402F2" w14:textId="77777777" w:rsidR="004914E9" w:rsidRPr="00C66EF9" w:rsidRDefault="004914E9" w:rsidP="004914E9">
            <w:pPr>
              <w:rPr>
                <w:color w:val="000000"/>
                <w:sz w:val="20"/>
                <w:szCs w:val="20"/>
                <w:lang w:val="uk-UA"/>
              </w:rPr>
            </w:pPr>
            <w:r w:rsidRPr="00C66EF9">
              <w:rPr>
                <w:color w:val="000000"/>
                <w:sz w:val="20"/>
                <w:szCs w:val="20"/>
                <w:lang w:val="uk-UA"/>
              </w:rPr>
              <w:t>Auto MDI/MDI-X: повинні автоматично налаштовуватися для наскрізних або кросових кабелів на всіх портах 10/100/1000 Мбіт/сек</w:t>
            </w:r>
          </w:p>
          <w:p w14:paraId="6A01CAF0" w14:textId="77777777" w:rsidR="004914E9" w:rsidRPr="00C66EF9" w:rsidRDefault="004914E9" w:rsidP="004914E9">
            <w:pPr>
              <w:rPr>
                <w:color w:val="000000"/>
                <w:sz w:val="20"/>
                <w:szCs w:val="20"/>
                <w:lang w:val="uk-UA"/>
              </w:rPr>
            </w:pPr>
            <w:r w:rsidRPr="00C66EF9">
              <w:rPr>
                <w:color w:val="000000"/>
                <w:sz w:val="20"/>
                <w:szCs w:val="20"/>
                <w:lang w:val="uk-UA"/>
              </w:rPr>
              <w:t>Енергоефективний Ethernet (EEE): повинен відповідати стандартним вимогам IEEE 802.3az для заощадження енергії в періоди низької активності даних.</w:t>
            </w:r>
          </w:p>
          <w:p w14:paraId="61D34EE6" w14:textId="77777777" w:rsidR="004914E9" w:rsidRPr="00C66EF9" w:rsidRDefault="004914E9" w:rsidP="004914E9">
            <w:pPr>
              <w:rPr>
                <w:color w:val="000000"/>
                <w:sz w:val="20"/>
                <w:szCs w:val="20"/>
                <w:lang w:val="uk-UA"/>
              </w:rPr>
            </w:pPr>
            <w:r w:rsidRPr="00C66EF9">
              <w:rPr>
                <w:color w:val="000000"/>
                <w:sz w:val="20"/>
                <w:szCs w:val="20"/>
                <w:lang w:val="uk-UA"/>
              </w:rPr>
              <w:t>Вимкнення автоматичного порту: повинно заощаджувати електроенергію, автоматично вимикаючи живлення від неактивних портів, відновлення живлення на порту під час виявлення зв'язку</w:t>
            </w:r>
          </w:p>
          <w:p w14:paraId="0286B51C" w14:textId="77777777" w:rsidR="004914E9" w:rsidRPr="00C66EF9" w:rsidRDefault="004914E9" w:rsidP="004914E9">
            <w:pPr>
              <w:rPr>
                <w:color w:val="000000"/>
                <w:sz w:val="20"/>
                <w:szCs w:val="20"/>
                <w:lang w:val="uk-UA"/>
              </w:rPr>
            </w:pPr>
            <w:r w:rsidRPr="00C66EF9">
              <w:rPr>
                <w:color w:val="000000"/>
                <w:sz w:val="20"/>
                <w:szCs w:val="20"/>
                <w:lang w:val="uk-UA"/>
              </w:rPr>
              <w:t>Стан заощадження енергії: комутатор повинен забезпечувати розрахункову економію енергії шляхом увімкнення зелених функцій Ethernet</w:t>
            </w:r>
          </w:p>
          <w:p w14:paraId="04DEA7B3" w14:textId="77777777" w:rsidR="004914E9" w:rsidRPr="00C66EF9" w:rsidRDefault="004914E9" w:rsidP="004914E9">
            <w:pPr>
              <w:rPr>
                <w:color w:val="000000"/>
                <w:sz w:val="20"/>
                <w:szCs w:val="20"/>
                <w:lang w:val="uk-UA"/>
              </w:rPr>
            </w:pPr>
            <w:r w:rsidRPr="00C66EF9">
              <w:rPr>
                <w:color w:val="000000"/>
                <w:sz w:val="20"/>
                <w:szCs w:val="20"/>
                <w:lang w:val="uk-UA"/>
              </w:rPr>
              <w:t>Дуплекс: 10BASE-T/100BASE-TX (напів/повний), 1000BASE-T (тільки повний)</w:t>
            </w:r>
          </w:p>
          <w:p w14:paraId="6CD43E2A" w14:textId="77777777" w:rsidR="004914E9" w:rsidRPr="00C66EF9" w:rsidRDefault="004914E9" w:rsidP="004914E9">
            <w:pPr>
              <w:rPr>
                <w:color w:val="000000"/>
                <w:sz w:val="20"/>
                <w:szCs w:val="20"/>
                <w:lang w:val="uk-UA"/>
              </w:rPr>
            </w:pPr>
            <w:r w:rsidRPr="00C66EF9">
              <w:rPr>
                <w:color w:val="000000"/>
                <w:sz w:val="20"/>
                <w:szCs w:val="20"/>
                <w:lang w:val="uk-UA"/>
              </w:rPr>
              <w:t>IEEE 802.3 Type 10BASE-T, IEEE 802.3u Type 100BASE-TX, IEEE 802.3ab Type 1000BASE-T, IEEE 802.3z Type 1000BASE-X, IEEE 802.3u Type 100BASE-FX</w:t>
            </w:r>
          </w:p>
          <w:p w14:paraId="2561D4AD" w14:textId="77777777" w:rsidR="004914E9" w:rsidRPr="00C66EF9" w:rsidRDefault="004914E9" w:rsidP="004914E9">
            <w:pPr>
              <w:rPr>
                <w:color w:val="000000"/>
                <w:sz w:val="20"/>
                <w:szCs w:val="20"/>
                <w:lang w:val="uk-UA"/>
              </w:rPr>
            </w:pPr>
          </w:p>
          <w:p w14:paraId="3528AC1E" w14:textId="77777777" w:rsidR="004914E9" w:rsidRPr="00C66EF9" w:rsidRDefault="004914E9" w:rsidP="004914E9">
            <w:pPr>
              <w:rPr>
                <w:color w:val="000000"/>
                <w:sz w:val="20"/>
                <w:szCs w:val="20"/>
                <w:lang w:val="uk-UA"/>
              </w:rPr>
            </w:pPr>
            <w:r w:rsidRPr="00C66EF9">
              <w:rPr>
                <w:color w:val="000000"/>
                <w:sz w:val="20"/>
                <w:szCs w:val="20"/>
                <w:lang w:val="uk-UA"/>
              </w:rPr>
              <w:t>Напів- та повнодуплексний спосіб автоматичного узгодження на кожному порту повинен подвоювати пропускну здатність кожного порту</w:t>
            </w:r>
          </w:p>
          <w:p w14:paraId="745FC85F" w14:textId="77777777" w:rsidR="004914E9" w:rsidRPr="00C66EF9" w:rsidRDefault="004914E9" w:rsidP="004914E9">
            <w:pPr>
              <w:rPr>
                <w:color w:val="000000"/>
                <w:sz w:val="20"/>
                <w:szCs w:val="20"/>
                <w:lang w:val="uk-UA"/>
              </w:rPr>
            </w:pPr>
            <w:r w:rsidRPr="00C66EF9">
              <w:rPr>
                <w:color w:val="000000"/>
                <w:sz w:val="20"/>
                <w:szCs w:val="20"/>
                <w:lang w:val="uk-UA"/>
              </w:rPr>
              <w:t>Вибір конфігурації черги: повинен дозволяти підвищити продуктивність, вибираючи кількість черг і відповідну буферизацію пам'яті, які як найкраще будуть відповідати вимогам мережевих програм</w:t>
            </w:r>
          </w:p>
          <w:p w14:paraId="1996DDAC" w14:textId="77777777" w:rsidR="004914E9" w:rsidRPr="00C66EF9" w:rsidRDefault="004914E9" w:rsidP="004914E9">
            <w:pPr>
              <w:rPr>
                <w:color w:val="000000"/>
                <w:sz w:val="20"/>
                <w:szCs w:val="20"/>
                <w:lang w:val="uk-UA"/>
              </w:rPr>
            </w:pPr>
            <w:r w:rsidRPr="00C66EF9">
              <w:rPr>
                <w:color w:val="000000"/>
                <w:sz w:val="20"/>
                <w:szCs w:val="20"/>
                <w:lang w:val="uk-UA"/>
              </w:rPr>
              <w:lastRenderedPageBreak/>
              <w:t>Відстеження IGMP: повинна підвищує продуктивність мережі шляхом багатоадресної фільтрації, а не наводнення трафіку на всіх портах.</w:t>
            </w:r>
          </w:p>
          <w:p w14:paraId="4BC2DE62" w14:textId="77777777" w:rsidR="004914E9" w:rsidRPr="00C66EF9" w:rsidRDefault="004914E9" w:rsidP="004914E9">
            <w:pPr>
              <w:rPr>
                <w:color w:val="000000"/>
                <w:sz w:val="20"/>
                <w:szCs w:val="20"/>
                <w:lang w:val="uk-UA"/>
              </w:rPr>
            </w:pPr>
          </w:p>
          <w:p w14:paraId="0DDA39B6" w14:textId="77777777" w:rsidR="004914E9" w:rsidRPr="00C66EF9" w:rsidRDefault="004914E9" w:rsidP="004914E9">
            <w:pPr>
              <w:rPr>
                <w:color w:val="000000"/>
                <w:sz w:val="20"/>
                <w:szCs w:val="20"/>
                <w:lang w:val="uk-UA"/>
              </w:rPr>
            </w:pPr>
            <w:r w:rsidRPr="00C66EF9">
              <w:rPr>
                <w:color w:val="000000"/>
                <w:sz w:val="20"/>
                <w:szCs w:val="20"/>
                <w:lang w:val="uk-UA"/>
              </w:rPr>
              <w:t>Перемикач 2-го рівня:</w:t>
            </w:r>
          </w:p>
          <w:p w14:paraId="07E4A202" w14:textId="77777777" w:rsidR="004914E9" w:rsidRPr="00C66EF9" w:rsidRDefault="004914E9" w:rsidP="004914E9">
            <w:pPr>
              <w:rPr>
                <w:color w:val="000000"/>
                <w:sz w:val="20"/>
                <w:szCs w:val="20"/>
                <w:lang w:val="uk-UA"/>
              </w:rPr>
            </w:pPr>
            <w:r w:rsidRPr="00C66EF9">
              <w:rPr>
                <w:color w:val="000000"/>
                <w:sz w:val="20"/>
                <w:szCs w:val="20"/>
                <w:lang w:val="uk-UA"/>
              </w:rPr>
              <w:t>Повинен підтримувати стандартний протокол IEEE 802.1D STP, IEEE 802.1w Rapid Spanning Tree Protocol (RSTP) для прискорення конвергенції і протокол множинного сполучного дерева IEEE 802.1s (MSTP)</w:t>
            </w:r>
          </w:p>
          <w:p w14:paraId="6927E49D" w14:textId="77777777" w:rsidR="004914E9" w:rsidRPr="00C66EF9" w:rsidRDefault="004914E9" w:rsidP="004914E9">
            <w:pPr>
              <w:rPr>
                <w:color w:val="000000"/>
                <w:sz w:val="20"/>
                <w:szCs w:val="20"/>
                <w:lang w:val="uk-UA"/>
              </w:rPr>
            </w:pPr>
            <w:r w:rsidRPr="00C66EF9">
              <w:rPr>
                <w:color w:val="000000"/>
                <w:sz w:val="20"/>
                <w:szCs w:val="20"/>
                <w:lang w:val="uk-UA"/>
              </w:rPr>
              <w:t>Фільтрація BPDU: повинна постачати пакети BPDU, коли STP увімкнений глобально, але вимкнений на певному порту</w:t>
            </w:r>
          </w:p>
          <w:p w14:paraId="3A7A5C96" w14:textId="77777777" w:rsidR="004914E9" w:rsidRPr="00C66EF9" w:rsidRDefault="004914E9" w:rsidP="004914E9">
            <w:pPr>
              <w:rPr>
                <w:color w:val="000000"/>
                <w:sz w:val="20"/>
                <w:szCs w:val="20"/>
                <w:lang w:val="uk-UA"/>
              </w:rPr>
            </w:pPr>
            <w:r w:rsidRPr="00C66EF9">
              <w:rPr>
                <w:color w:val="000000"/>
                <w:sz w:val="20"/>
                <w:szCs w:val="20"/>
                <w:lang w:val="uk-UA"/>
              </w:rPr>
              <w:t>Підтримка Jumbo frame: повинна підтримувати розмір до 9216 байтів для підвищення продуктивності великих передавань даних.</w:t>
            </w:r>
          </w:p>
          <w:p w14:paraId="033EC282" w14:textId="77777777" w:rsidR="004914E9" w:rsidRPr="00C66EF9" w:rsidRDefault="004914E9" w:rsidP="004914E9">
            <w:pPr>
              <w:rPr>
                <w:color w:val="000000"/>
                <w:sz w:val="20"/>
                <w:szCs w:val="20"/>
                <w:lang w:val="uk-UA"/>
              </w:rPr>
            </w:pPr>
            <w:r w:rsidRPr="00C66EF9">
              <w:rPr>
                <w:color w:val="000000"/>
                <w:sz w:val="20"/>
                <w:szCs w:val="20"/>
                <w:lang w:val="uk-UA"/>
              </w:rPr>
              <w:t>Повинна здійснюватися підтримка та маркування VLAN: IEEE 802.1Q, 256 VLAN з діапазоном VLAN ID 2-4093</w:t>
            </w:r>
          </w:p>
          <w:p w14:paraId="19B8AACE" w14:textId="77777777" w:rsidR="004914E9" w:rsidRPr="00C66EF9" w:rsidRDefault="004914E9" w:rsidP="004914E9">
            <w:pPr>
              <w:rPr>
                <w:color w:val="000000"/>
                <w:sz w:val="20"/>
                <w:szCs w:val="20"/>
                <w:lang w:val="uk-UA"/>
              </w:rPr>
            </w:pPr>
          </w:p>
          <w:p w14:paraId="5C7D4F71" w14:textId="77777777" w:rsidR="004914E9" w:rsidRPr="00C66EF9" w:rsidRDefault="004914E9" w:rsidP="004914E9">
            <w:pPr>
              <w:rPr>
                <w:color w:val="000000"/>
                <w:sz w:val="20"/>
                <w:szCs w:val="20"/>
                <w:lang w:val="uk-UA"/>
              </w:rPr>
            </w:pPr>
            <w:r w:rsidRPr="00C66EF9">
              <w:rPr>
                <w:color w:val="000000"/>
                <w:sz w:val="20"/>
                <w:szCs w:val="20"/>
                <w:lang w:val="uk-UA"/>
              </w:rPr>
              <w:t>Послуги рівня 3:</w:t>
            </w:r>
          </w:p>
          <w:p w14:paraId="4E5D9225" w14:textId="77777777" w:rsidR="004914E9" w:rsidRPr="00C66EF9" w:rsidRDefault="004914E9" w:rsidP="004914E9">
            <w:pPr>
              <w:rPr>
                <w:sz w:val="20"/>
                <w:szCs w:val="20"/>
                <w:lang w:val="uk-UA"/>
              </w:rPr>
            </w:pPr>
            <w:r w:rsidRPr="00C66EF9">
              <w:rPr>
                <w:color w:val="000000"/>
                <w:sz w:val="20"/>
                <w:szCs w:val="20"/>
                <w:lang w:val="uk-UA"/>
              </w:rPr>
              <w:t xml:space="preserve">Протокол дозволу адрес (ARP): повинен показувати MAC-адресу іншого IP-хосту в тій самій підмережі, повинен підтримувати статичні ARP, proxy ARP, звичайні ARP операції між підмережами або коли підмережі розділені мережею рівня 2 </w:t>
            </w:r>
          </w:p>
        </w:tc>
        <w:tc>
          <w:tcPr>
            <w:tcW w:w="1634" w:type="dxa"/>
          </w:tcPr>
          <w:p w14:paraId="76BC6516" w14:textId="77777777" w:rsidR="000F23BF" w:rsidRDefault="000F23BF" w:rsidP="000F23BF">
            <w:pPr>
              <w:rPr>
                <w:sz w:val="20"/>
                <w:szCs w:val="20"/>
                <w:lang w:val="uk-UA"/>
              </w:rPr>
            </w:pPr>
            <w:r>
              <w:rPr>
                <w:sz w:val="20"/>
                <w:szCs w:val="20"/>
                <w:lang w:val="uk-UA"/>
              </w:rPr>
              <w:lastRenderedPageBreak/>
              <w:t>Львів/2шт</w:t>
            </w:r>
          </w:p>
          <w:p w14:paraId="347F006B" w14:textId="77777777" w:rsidR="004914E9" w:rsidRPr="00C66EF9" w:rsidRDefault="004914E9" w:rsidP="004914E9">
            <w:pPr>
              <w:rPr>
                <w:sz w:val="20"/>
                <w:szCs w:val="20"/>
                <w:lang w:val="uk-UA"/>
              </w:rPr>
            </w:pPr>
          </w:p>
        </w:tc>
      </w:tr>
      <w:tr w:rsidR="00AD7C12" w:rsidRPr="00203B8E" w14:paraId="7088E4A3" w14:textId="77777777" w:rsidTr="004D359D">
        <w:tc>
          <w:tcPr>
            <w:tcW w:w="663" w:type="dxa"/>
          </w:tcPr>
          <w:p w14:paraId="652FC854" w14:textId="16293F2B" w:rsidR="00AD7C12" w:rsidRPr="00203B8E" w:rsidRDefault="00AD7C12" w:rsidP="004914E9">
            <w:pPr>
              <w:rPr>
                <w:b/>
                <w:bCs/>
                <w:color w:val="000000"/>
                <w:sz w:val="20"/>
                <w:szCs w:val="20"/>
                <w:lang w:val="uk-UA"/>
              </w:rPr>
            </w:pPr>
            <w:r w:rsidRPr="00203B8E">
              <w:rPr>
                <w:b/>
                <w:bCs/>
                <w:color w:val="000000"/>
                <w:sz w:val="20"/>
                <w:szCs w:val="20"/>
                <w:lang w:val="uk-UA"/>
              </w:rPr>
              <w:lastRenderedPageBreak/>
              <w:t>13</w:t>
            </w:r>
          </w:p>
        </w:tc>
        <w:tc>
          <w:tcPr>
            <w:tcW w:w="13897" w:type="dxa"/>
            <w:gridSpan w:val="3"/>
          </w:tcPr>
          <w:p w14:paraId="1DBCD6CB" w14:textId="35FD38D9" w:rsidR="00AD7C12" w:rsidRPr="00203B8E" w:rsidRDefault="00AD7C12" w:rsidP="000F23BF">
            <w:pPr>
              <w:rPr>
                <w:b/>
                <w:bCs/>
                <w:color w:val="000000"/>
                <w:sz w:val="20"/>
                <w:szCs w:val="20"/>
                <w:lang w:val="uk-UA"/>
              </w:rPr>
            </w:pPr>
            <w:r w:rsidRPr="00203B8E">
              <w:rPr>
                <w:b/>
                <w:bCs/>
                <w:color w:val="000000"/>
                <w:sz w:val="20"/>
                <w:szCs w:val="20"/>
                <w:lang w:val="uk-UA"/>
              </w:rPr>
              <w:t xml:space="preserve">Software </w:t>
            </w:r>
            <w:r w:rsidR="00203B8E" w:rsidRPr="00203B8E">
              <w:rPr>
                <w:b/>
                <w:bCs/>
                <w:color w:val="000000"/>
                <w:sz w:val="20"/>
                <w:szCs w:val="20"/>
                <w:lang w:val="uk-UA"/>
              </w:rPr>
              <w:t>(</w:t>
            </w:r>
            <w:r w:rsidRPr="00203B8E">
              <w:rPr>
                <w:b/>
                <w:bCs/>
                <w:color w:val="000000"/>
                <w:sz w:val="20"/>
                <w:szCs w:val="20"/>
                <w:lang w:val="uk-UA"/>
              </w:rPr>
              <w:t>Академічне програмне забезпечення</w:t>
            </w:r>
            <w:r w:rsidR="00203B8E">
              <w:rPr>
                <w:b/>
                <w:bCs/>
                <w:color w:val="000000"/>
                <w:sz w:val="20"/>
                <w:szCs w:val="20"/>
                <w:lang w:val="uk-UA"/>
              </w:rPr>
              <w:t>, що встановлюється на ноутбуки, моноблоки, комп’ютери та інтерактивні панелі)</w:t>
            </w:r>
          </w:p>
        </w:tc>
      </w:tr>
      <w:tr w:rsidR="00203B8E" w:rsidRPr="00AA2046" w14:paraId="2A8EF180" w14:textId="77777777" w:rsidTr="006C5492">
        <w:tc>
          <w:tcPr>
            <w:tcW w:w="663" w:type="dxa"/>
          </w:tcPr>
          <w:p w14:paraId="671CCEB6" w14:textId="5E3B1D58" w:rsidR="00203B8E" w:rsidRPr="00AA2046" w:rsidRDefault="00AA2046" w:rsidP="00203B8E">
            <w:pPr>
              <w:rPr>
                <w:b/>
                <w:bCs/>
                <w:color w:val="000000"/>
                <w:sz w:val="20"/>
                <w:szCs w:val="20"/>
                <w:lang w:val="uk-UA"/>
              </w:rPr>
            </w:pPr>
            <w:r w:rsidRPr="00AA2046">
              <w:rPr>
                <w:b/>
                <w:bCs/>
                <w:color w:val="000000"/>
                <w:sz w:val="20"/>
                <w:szCs w:val="20"/>
                <w:lang w:val="uk-UA"/>
              </w:rPr>
              <w:t>13.1</w:t>
            </w:r>
          </w:p>
        </w:tc>
        <w:tc>
          <w:tcPr>
            <w:tcW w:w="2697" w:type="dxa"/>
          </w:tcPr>
          <w:p w14:paraId="57331979" w14:textId="715D666F" w:rsidR="00203B8E" w:rsidRPr="00AA2046" w:rsidRDefault="00203B8E" w:rsidP="00203B8E">
            <w:pPr>
              <w:rPr>
                <w:color w:val="000000"/>
                <w:sz w:val="20"/>
                <w:szCs w:val="20"/>
                <w:lang w:val="uk-UA"/>
              </w:rPr>
            </w:pPr>
            <w:r w:rsidRPr="00AA2046">
              <w:rPr>
                <w:color w:val="000000"/>
                <w:sz w:val="20"/>
                <w:szCs w:val="20"/>
                <w:lang w:val="uk-UA"/>
              </w:rPr>
              <w:t>Операційна система</w:t>
            </w:r>
            <w:r w:rsidRPr="00AA2046">
              <w:rPr>
                <w:color w:val="000000"/>
                <w:sz w:val="20"/>
                <w:szCs w:val="20"/>
                <w:lang w:val="en-US"/>
              </w:rPr>
              <w:t xml:space="preserve"> OEM Academic</w:t>
            </w:r>
          </w:p>
        </w:tc>
        <w:tc>
          <w:tcPr>
            <w:tcW w:w="9566" w:type="dxa"/>
          </w:tcPr>
          <w:p w14:paraId="0A523542" w14:textId="3D0D6688" w:rsidR="00203B8E" w:rsidRPr="00AA2046" w:rsidRDefault="00203B8E" w:rsidP="00203B8E">
            <w:pPr>
              <w:rPr>
                <w:color w:val="000000"/>
                <w:sz w:val="20"/>
                <w:szCs w:val="20"/>
                <w:lang w:val="uk-UA"/>
              </w:rPr>
            </w:pPr>
            <w:r w:rsidRPr="00AA2046">
              <w:rPr>
                <w:color w:val="000000"/>
                <w:sz w:val="20"/>
                <w:szCs w:val="20"/>
                <w:lang w:val="uk-UA"/>
              </w:rPr>
              <w:t>Встановлене програмне забезпечення:</w:t>
            </w:r>
          </w:p>
          <w:p w14:paraId="0ED1E50B" w14:textId="77777777" w:rsidR="00203B8E" w:rsidRPr="00AA2046" w:rsidRDefault="00203B8E" w:rsidP="00203B8E">
            <w:pPr>
              <w:rPr>
                <w:color w:val="000000"/>
                <w:sz w:val="20"/>
                <w:szCs w:val="20"/>
                <w:lang w:val="uk-UA"/>
              </w:rPr>
            </w:pPr>
            <w:r w:rsidRPr="00AA2046">
              <w:rPr>
                <w:color w:val="000000"/>
                <w:sz w:val="20"/>
                <w:szCs w:val="20"/>
                <w:lang w:val="uk-UA"/>
              </w:rPr>
              <w:t xml:space="preserve">Не гірше </w:t>
            </w:r>
            <w:r w:rsidRPr="00AA2046">
              <w:rPr>
                <w:color w:val="000000"/>
                <w:sz w:val="20"/>
                <w:szCs w:val="20"/>
                <w:lang w:val="en-US"/>
              </w:rPr>
              <w:t>Microsoft</w:t>
            </w:r>
            <w:r w:rsidRPr="00AA2046">
              <w:rPr>
                <w:color w:val="000000"/>
                <w:sz w:val="20"/>
                <w:szCs w:val="20"/>
                <w:lang w:val="uk-UA"/>
              </w:rPr>
              <w:t xml:space="preserve"> </w:t>
            </w:r>
            <w:r w:rsidRPr="00AA2046">
              <w:rPr>
                <w:color w:val="000000"/>
                <w:sz w:val="20"/>
                <w:szCs w:val="20"/>
                <w:lang w:val="en-US"/>
              </w:rPr>
              <w:t>Windows</w:t>
            </w:r>
            <w:r w:rsidRPr="00AA2046">
              <w:rPr>
                <w:color w:val="000000"/>
                <w:sz w:val="20"/>
                <w:szCs w:val="20"/>
                <w:lang w:val="uk-UA"/>
              </w:rPr>
              <w:t xml:space="preserve"> 10 </w:t>
            </w:r>
            <w:r w:rsidRPr="00AA2046">
              <w:rPr>
                <w:color w:val="000000"/>
                <w:sz w:val="20"/>
                <w:szCs w:val="20"/>
                <w:lang w:val="en-US"/>
              </w:rPr>
              <w:t>Professional</w:t>
            </w:r>
            <w:r w:rsidRPr="00AA2046">
              <w:rPr>
                <w:color w:val="000000"/>
                <w:sz w:val="20"/>
                <w:szCs w:val="20"/>
                <w:lang w:val="uk-UA"/>
              </w:rPr>
              <w:t xml:space="preserve"> </w:t>
            </w:r>
            <w:r w:rsidRPr="00AA2046">
              <w:rPr>
                <w:color w:val="000000"/>
                <w:sz w:val="20"/>
                <w:szCs w:val="20"/>
                <w:lang w:val="en-US"/>
              </w:rPr>
              <w:t>x</w:t>
            </w:r>
            <w:r w:rsidRPr="00AA2046">
              <w:rPr>
                <w:color w:val="000000"/>
                <w:sz w:val="20"/>
                <w:szCs w:val="20"/>
                <w:lang w:val="uk-UA"/>
              </w:rPr>
              <w:t xml:space="preserve">64 </w:t>
            </w:r>
            <w:r w:rsidRPr="00AA2046">
              <w:rPr>
                <w:color w:val="000000"/>
                <w:sz w:val="20"/>
                <w:szCs w:val="20"/>
                <w:lang w:val="en-US"/>
              </w:rPr>
              <w:t>Ukrainian</w:t>
            </w:r>
            <w:r w:rsidRPr="00AA2046">
              <w:rPr>
                <w:color w:val="000000"/>
                <w:sz w:val="20"/>
                <w:szCs w:val="20"/>
                <w:lang w:val="uk-UA"/>
              </w:rPr>
              <w:t xml:space="preserve"> </w:t>
            </w:r>
            <w:r w:rsidRPr="00AA2046">
              <w:rPr>
                <w:color w:val="000000"/>
                <w:sz w:val="20"/>
                <w:szCs w:val="20"/>
                <w:lang w:val="en-US"/>
              </w:rPr>
              <w:t>OEM</w:t>
            </w:r>
            <w:r w:rsidRPr="00AA2046">
              <w:rPr>
                <w:color w:val="000000"/>
                <w:sz w:val="20"/>
                <w:szCs w:val="20"/>
                <w:lang w:val="uk-UA"/>
              </w:rPr>
              <w:t xml:space="preserve"> (</w:t>
            </w:r>
            <w:r w:rsidRPr="00AA2046">
              <w:rPr>
                <w:color w:val="000000"/>
                <w:sz w:val="20"/>
                <w:szCs w:val="20"/>
                <w:lang w:val="en-US"/>
              </w:rPr>
              <w:t>FQC</w:t>
            </w:r>
            <w:r w:rsidRPr="00AA2046">
              <w:rPr>
                <w:color w:val="000000"/>
                <w:sz w:val="20"/>
                <w:szCs w:val="20"/>
                <w:lang w:val="uk-UA"/>
              </w:rPr>
              <w:t>-08978)</w:t>
            </w:r>
          </w:p>
          <w:p w14:paraId="254C9616" w14:textId="77777777" w:rsidR="00203B8E" w:rsidRPr="00AA2046" w:rsidRDefault="00203B8E" w:rsidP="00203B8E">
            <w:pPr>
              <w:rPr>
                <w:color w:val="000000"/>
                <w:sz w:val="20"/>
                <w:szCs w:val="20"/>
                <w:lang w:val="uk-UA"/>
              </w:rPr>
            </w:pPr>
            <w:r w:rsidRPr="00AA2046">
              <w:rPr>
                <w:color w:val="000000"/>
                <w:sz w:val="20"/>
                <w:szCs w:val="20"/>
                <w:lang w:val="uk-UA"/>
              </w:rPr>
              <w:t>Розрядність 64-bit</w:t>
            </w:r>
          </w:p>
          <w:p w14:paraId="0626A196" w14:textId="77777777" w:rsidR="00203B8E" w:rsidRPr="00AA2046" w:rsidRDefault="00203B8E" w:rsidP="00203B8E">
            <w:pPr>
              <w:rPr>
                <w:color w:val="000000"/>
                <w:sz w:val="20"/>
                <w:szCs w:val="20"/>
                <w:lang w:val="uk-UA"/>
              </w:rPr>
            </w:pPr>
            <w:r w:rsidRPr="00AA2046">
              <w:rPr>
                <w:color w:val="000000"/>
                <w:sz w:val="20"/>
                <w:szCs w:val="20"/>
                <w:lang w:val="uk-UA"/>
              </w:rPr>
              <w:t>Версія - Професійна</w:t>
            </w:r>
          </w:p>
          <w:p w14:paraId="1311B7EF" w14:textId="77777777" w:rsidR="00203B8E" w:rsidRPr="00AA2046" w:rsidRDefault="00203B8E" w:rsidP="00203B8E">
            <w:pPr>
              <w:rPr>
                <w:color w:val="000000"/>
                <w:sz w:val="20"/>
                <w:szCs w:val="20"/>
                <w:lang w:val="uk-UA"/>
              </w:rPr>
            </w:pPr>
            <w:r w:rsidRPr="00AA2046">
              <w:rPr>
                <w:color w:val="000000"/>
                <w:sz w:val="20"/>
                <w:szCs w:val="20"/>
                <w:lang w:val="uk-UA"/>
              </w:rPr>
              <w:t>Мова інтерфейсу - українська</w:t>
            </w:r>
          </w:p>
          <w:p w14:paraId="29CA0765" w14:textId="77777777" w:rsidR="00203B8E" w:rsidRPr="00AA2046" w:rsidRDefault="00203B8E" w:rsidP="00203B8E">
            <w:pPr>
              <w:rPr>
                <w:color w:val="000000"/>
                <w:sz w:val="20"/>
                <w:szCs w:val="20"/>
                <w:lang w:val="uk-UA"/>
              </w:rPr>
            </w:pPr>
            <w:r w:rsidRPr="00AA2046">
              <w:rPr>
                <w:color w:val="000000"/>
                <w:sz w:val="20"/>
                <w:szCs w:val="20"/>
                <w:lang w:val="uk-UA"/>
              </w:rPr>
              <w:t>Тип продукту - OEM - версія</w:t>
            </w:r>
          </w:p>
          <w:p w14:paraId="468A70AD" w14:textId="77777777" w:rsidR="00203B8E" w:rsidRPr="00AA2046" w:rsidRDefault="00203B8E" w:rsidP="00203B8E">
            <w:pPr>
              <w:rPr>
                <w:color w:val="000000"/>
                <w:sz w:val="20"/>
                <w:szCs w:val="20"/>
                <w:lang w:val="uk-UA"/>
              </w:rPr>
            </w:pPr>
            <w:r w:rsidRPr="00AA2046">
              <w:rPr>
                <w:color w:val="000000"/>
                <w:sz w:val="20"/>
                <w:szCs w:val="20"/>
                <w:lang w:val="uk-UA"/>
              </w:rPr>
              <w:t>Підтримка роботи програмних продуктів розроблених для Windows 10 (х64 та х32) та попередніх версій</w:t>
            </w:r>
          </w:p>
          <w:p w14:paraId="5E650C60" w14:textId="48118586" w:rsidR="00203B8E" w:rsidRPr="00AA2046" w:rsidRDefault="00203B8E" w:rsidP="00203B8E">
            <w:pPr>
              <w:rPr>
                <w:color w:val="000000"/>
                <w:sz w:val="20"/>
                <w:szCs w:val="20"/>
                <w:lang w:val="uk-UA"/>
              </w:rPr>
            </w:pPr>
            <w:r w:rsidRPr="00AA2046">
              <w:rPr>
                <w:color w:val="000000"/>
                <w:sz w:val="20"/>
                <w:szCs w:val="20"/>
                <w:lang w:val="uk-UA"/>
              </w:rPr>
              <w:t>Носій - DVD</w:t>
            </w:r>
          </w:p>
        </w:tc>
        <w:tc>
          <w:tcPr>
            <w:tcW w:w="1634" w:type="dxa"/>
          </w:tcPr>
          <w:p w14:paraId="633C3600" w14:textId="33044D53" w:rsidR="00203B8E" w:rsidRPr="00AA2046" w:rsidRDefault="00203B8E" w:rsidP="00203B8E">
            <w:pPr>
              <w:rPr>
                <w:sz w:val="20"/>
                <w:szCs w:val="20"/>
                <w:lang w:val="uk-UA"/>
              </w:rPr>
            </w:pPr>
            <w:r w:rsidRPr="00AA2046">
              <w:rPr>
                <w:sz w:val="20"/>
                <w:szCs w:val="20"/>
                <w:lang w:val="uk-UA"/>
              </w:rPr>
              <w:t>Херсон/</w:t>
            </w:r>
            <w:r w:rsidR="00AA2046" w:rsidRPr="00AA2046">
              <w:rPr>
                <w:sz w:val="20"/>
                <w:szCs w:val="20"/>
                <w:lang w:val="uk-UA"/>
              </w:rPr>
              <w:t>8</w:t>
            </w:r>
            <w:r w:rsidRPr="00AA2046">
              <w:rPr>
                <w:sz w:val="20"/>
                <w:szCs w:val="20"/>
                <w:lang w:val="uk-UA"/>
              </w:rPr>
              <w:t>шт</w:t>
            </w:r>
          </w:p>
          <w:p w14:paraId="17F0936A" w14:textId="58CF4395" w:rsidR="00203B8E" w:rsidRPr="00AA2046" w:rsidRDefault="00203B8E" w:rsidP="00203B8E">
            <w:pPr>
              <w:rPr>
                <w:sz w:val="20"/>
                <w:szCs w:val="20"/>
                <w:lang w:val="uk-UA"/>
              </w:rPr>
            </w:pPr>
            <w:r w:rsidRPr="00AA2046">
              <w:rPr>
                <w:sz w:val="20"/>
                <w:szCs w:val="20"/>
                <w:lang w:val="uk-UA"/>
              </w:rPr>
              <w:t>Львів/</w:t>
            </w:r>
            <w:r w:rsidR="00AA2046" w:rsidRPr="00AA2046">
              <w:rPr>
                <w:sz w:val="20"/>
                <w:szCs w:val="20"/>
                <w:lang w:val="uk-UA"/>
              </w:rPr>
              <w:t>20</w:t>
            </w:r>
            <w:r w:rsidRPr="00AA2046">
              <w:rPr>
                <w:sz w:val="20"/>
                <w:szCs w:val="20"/>
                <w:lang w:val="uk-UA"/>
              </w:rPr>
              <w:t>шт</w:t>
            </w:r>
          </w:p>
          <w:p w14:paraId="65989B69" w14:textId="2260947B" w:rsidR="00AA2046" w:rsidRPr="00AA2046" w:rsidRDefault="00AA2046" w:rsidP="00AA2046">
            <w:pPr>
              <w:rPr>
                <w:sz w:val="20"/>
                <w:szCs w:val="20"/>
                <w:highlight w:val="yellow"/>
                <w:lang w:val="uk-UA"/>
              </w:rPr>
            </w:pPr>
            <w:r w:rsidRPr="00AA2046">
              <w:rPr>
                <w:sz w:val="20"/>
                <w:szCs w:val="20"/>
                <w:lang w:val="uk-UA"/>
              </w:rPr>
              <w:t>Маріуполь/6шт</w:t>
            </w:r>
          </w:p>
        </w:tc>
      </w:tr>
      <w:tr w:rsidR="00203B8E" w:rsidRPr="00203B8E" w14:paraId="23B290F5" w14:textId="77777777" w:rsidTr="006C5492">
        <w:tc>
          <w:tcPr>
            <w:tcW w:w="663" w:type="dxa"/>
          </w:tcPr>
          <w:p w14:paraId="0DCF878D" w14:textId="7A2B43DF" w:rsidR="00203B8E" w:rsidRPr="00AA2046" w:rsidRDefault="00AA2046" w:rsidP="00203B8E">
            <w:pPr>
              <w:rPr>
                <w:b/>
                <w:bCs/>
                <w:color w:val="000000"/>
                <w:sz w:val="20"/>
                <w:szCs w:val="20"/>
                <w:lang w:val="uk-UA"/>
              </w:rPr>
            </w:pPr>
            <w:r w:rsidRPr="00AA2046">
              <w:rPr>
                <w:b/>
                <w:bCs/>
                <w:color w:val="000000"/>
                <w:sz w:val="20"/>
                <w:szCs w:val="20"/>
                <w:lang w:val="uk-UA"/>
              </w:rPr>
              <w:t>13.2</w:t>
            </w:r>
          </w:p>
        </w:tc>
        <w:tc>
          <w:tcPr>
            <w:tcW w:w="2697" w:type="dxa"/>
          </w:tcPr>
          <w:p w14:paraId="6D8FF6EC" w14:textId="03E207AB" w:rsidR="00203B8E" w:rsidRPr="00AA2046" w:rsidRDefault="00AA2046" w:rsidP="00203B8E">
            <w:pPr>
              <w:rPr>
                <w:color w:val="000000"/>
                <w:sz w:val="20"/>
                <w:szCs w:val="20"/>
                <w:lang w:val="uk-UA"/>
              </w:rPr>
            </w:pPr>
            <w:r w:rsidRPr="00AA2046">
              <w:rPr>
                <w:color w:val="000000"/>
                <w:sz w:val="20"/>
                <w:szCs w:val="20"/>
                <w:lang w:val="uk-UA"/>
              </w:rPr>
              <w:t>Пакет офісних програм</w:t>
            </w:r>
            <w:r w:rsidRPr="00AA2046">
              <w:rPr>
                <w:color w:val="000000"/>
                <w:sz w:val="20"/>
                <w:szCs w:val="20"/>
              </w:rPr>
              <w:t xml:space="preserve"> </w:t>
            </w:r>
            <w:r w:rsidRPr="00AA2046">
              <w:rPr>
                <w:color w:val="000000"/>
                <w:sz w:val="20"/>
                <w:szCs w:val="20"/>
                <w:lang w:val="en-US"/>
              </w:rPr>
              <w:t>OEM</w:t>
            </w:r>
            <w:r w:rsidRPr="00AA2046">
              <w:rPr>
                <w:color w:val="000000"/>
                <w:sz w:val="20"/>
                <w:szCs w:val="20"/>
              </w:rPr>
              <w:t xml:space="preserve"> </w:t>
            </w:r>
            <w:r w:rsidRPr="00AA2046">
              <w:rPr>
                <w:color w:val="000000"/>
                <w:sz w:val="20"/>
                <w:szCs w:val="20"/>
                <w:lang w:val="en-US"/>
              </w:rPr>
              <w:t>Academic</w:t>
            </w:r>
          </w:p>
        </w:tc>
        <w:tc>
          <w:tcPr>
            <w:tcW w:w="9566" w:type="dxa"/>
          </w:tcPr>
          <w:p w14:paraId="03541530" w14:textId="50428424" w:rsidR="00203B8E" w:rsidRPr="00AA2046" w:rsidRDefault="00203B8E" w:rsidP="00203B8E">
            <w:pPr>
              <w:rPr>
                <w:color w:val="000000"/>
                <w:sz w:val="20"/>
                <w:szCs w:val="20"/>
                <w:lang w:val="uk-UA"/>
              </w:rPr>
            </w:pPr>
            <w:r w:rsidRPr="00AA2046">
              <w:rPr>
                <w:color w:val="000000"/>
                <w:sz w:val="20"/>
                <w:szCs w:val="20"/>
                <w:lang w:val="uk-UA"/>
              </w:rPr>
              <w:t>Встановлене програмне забезпечення:</w:t>
            </w:r>
          </w:p>
          <w:p w14:paraId="4BBD9772" w14:textId="77777777" w:rsidR="00203B8E" w:rsidRPr="00AA2046" w:rsidRDefault="00203B8E" w:rsidP="00203B8E">
            <w:pPr>
              <w:rPr>
                <w:color w:val="000000"/>
                <w:sz w:val="20"/>
                <w:szCs w:val="20"/>
                <w:lang w:val="uk-UA"/>
              </w:rPr>
            </w:pPr>
            <w:r w:rsidRPr="00AA2046">
              <w:rPr>
                <w:color w:val="000000"/>
                <w:sz w:val="20"/>
                <w:szCs w:val="20"/>
                <w:lang w:val="uk-UA"/>
              </w:rPr>
              <w:t xml:space="preserve">Не гірше </w:t>
            </w:r>
            <w:r w:rsidRPr="00AA2046">
              <w:rPr>
                <w:color w:val="000000"/>
                <w:sz w:val="20"/>
                <w:szCs w:val="20"/>
              </w:rPr>
              <w:t xml:space="preserve">ПЗ </w:t>
            </w:r>
            <w:r w:rsidRPr="00AA2046">
              <w:rPr>
                <w:color w:val="000000"/>
                <w:sz w:val="20"/>
                <w:szCs w:val="20"/>
                <w:lang w:val="en-US"/>
              </w:rPr>
              <w:t>Office</w:t>
            </w:r>
            <w:r w:rsidRPr="00AA2046">
              <w:rPr>
                <w:color w:val="000000"/>
                <w:sz w:val="20"/>
                <w:szCs w:val="20"/>
              </w:rPr>
              <w:t xml:space="preserve"> 2019 (</w:t>
            </w:r>
            <w:r w:rsidRPr="00AA2046">
              <w:rPr>
                <w:color w:val="000000"/>
                <w:sz w:val="20"/>
                <w:szCs w:val="20"/>
                <w:lang w:val="en-US"/>
              </w:rPr>
              <w:t>T</w:t>
            </w:r>
            <w:r w:rsidRPr="00AA2046">
              <w:rPr>
                <w:color w:val="000000"/>
                <w:sz w:val="20"/>
                <w:szCs w:val="20"/>
              </w:rPr>
              <w:t>5</w:t>
            </w:r>
            <w:r w:rsidRPr="00AA2046">
              <w:rPr>
                <w:color w:val="000000"/>
                <w:sz w:val="20"/>
                <w:szCs w:val="20"/>
                <w:lang w:val="en-US"/>
              </w:rPr>
              <w:t>D</w:t>
            </w:r>
            <w:r w:rsidRPr="00AA2046">
              <w:rPr>
                <w:color w:val="000000"/>
                <w:sz w:val="20"/>
                <w:szCs w:val="20"/>
              </w:rPr>
              <w:t>-03278)</w:t>
            </w:r>
          </w:p>
          <w:p w14:paraId="4367D56B" w14:textId="77777777" w:rsidR="00203B8E" w:rsidRPr="00AA2046" w:rsidRDefault="00203B8E" w:rsidP="00203B8E">
            <w:pPr>
              <w:rPr>
                <w:color w:val="000000"/>
                <w:sz w:val="20"/>
                <w:szCs w:val="20"/>
                <w:lang w:val="uk-UA"/>
              </w:rPr>
            </w:pPr>
            <w:r w:rsidRPr="00AA2046">
              <w:rPr>
                <w:color w:val="000000"/>
                <w:sz w:val="20"/>
                <w:szCs w:val="20"/>
                <w:lang w:val="uk-UA"/>
              </w:rPr>
              <w:t>Розрядність 64-bit</w:t>
            </w:r>
          </w:p>
          <w:p w14:paraId="01735506" w14:textId="77777777" w:rsidR="00203B8E" w:rsidRPr="00AA2046" w:rsidRDefault="00203B8E" w:rsidP="00203B8E">
            <w:pPr>
              <w:rPr>
                <w:rStyle w:val="11pt2"/>
                <w:bCs/>
                <w:sz w:val="20"/>
                <w:szCs w:val="20"/>
                <w:lang w:val="uk-UA"/>
              </w:rPr>
            </w:pPr>
            <w:r w:rsidRPr="00AA2046">
              <w:rPr>
                <w:rStyle w:val="11pt2"/>
                <w:bCs/>
                <w:sz w:val="20"/>
                <w:szCs w:val="20"/>
                <w:lang w:val="uk-UA"/>
              </w:rPr>
              <w:t>Версія 2019р</w:t>
            </w:r>
            <w:r w:rsidRPr="00AA2046">
              <w:rPr>
                <w:rStyle w:val="11pt2"/>
                <w:sz w:val="20"/>
                <w:szCs w:val="20"/>
                <w:lang w:val="uk-UA"/>
              </w:rPr>
              <w:t>.</w:t>
            </w:r>
          </w:p>
          <w:p w14:paraId="409170EA" w14:textId="77777777" w:rsidR="00203B8E" w:rsidRPr="00AA2046" w:rsidRDefault="00203B8E" w:rsidP="00203B8E">
            <w:pPr>
              <w:rPr>
                <w:rStyle w:val="11pt2"/>
                <w:bCs/>
                <w:sz w:val="20"/>
                <w:szCs w:val="20"/>
                <w:lang w:val="uk-UA"/>
              </w:rPr>
            </w:pPr>
            <w:r w:rsidRPr="00AA2046">
              <w:rPr>
                <w:rStyle w:val="11pt2"/>
                <w:bCs/>
                <w:sz w:val="20"/>
                <w:szCs w:val="20"/>
                <w:lang w:val="uk-UA"/>
              </w:rPr>
              <w:t>П</w:t>
            </w:r>
            <w:r w:rsidRPr="00AA2046">
              <w:rPr>
                <w:rStyle w:val="11pt2"/>
                <w:sz w:val="20"/>
                <w:szCs w:val="20"/>
                <w:lang w:val="uk-UA"/>
              </w:rPr>
              <w:t xml:space="preserve">овноцінна підтримка роботи додатків та форматів </w:t>
            </w:r>
            <w:r w:rsidRPr="00AA2046">
              <w:rPr>
                <w:rStyle w:val="11pt2"/>
                <w:bCs/>
                <w:sz w:val="20"/>
                <w:szCs w:val="20"/>
                <w:lang w:val="uk-UA"/>
              </w:rPr>
              <w:t>Microsoft Office Word, Microsoft Office Excel, Microsoft Office PowerPoint, Microsoft Office Outlook, Microsoft Office OneNote</w:t>
            </w:r>
          </w:p>
          <w:p w14:paraId="26A5A185" w14:textId="77777777" w:rsidR="00203B8E" w:rsidRPr="00AA2046" w:rsidRDefault="00203B8E" w:rsidP="00203B8E">
            <w:pPr>
              <w:rPr>
                <w:rStyle w:val="11pt2"/>
                <w:bCs/>
                <w:sz w:val="20"/>
                <w:szCs w:val="20"/>
                <w:lang w:val="uk-UA"/>
              </w:rPr>
            </w:pPr>
            <w:r w:rsidRPr="00AA2046">
              <w:rPr>
                <w:rStyle w:val="11pt2"/>
                <w:bCs/>
                <w:sz w:val="20"/>
                <w:szCs w:val="20"/>
                <w:lang w:val="uk-UA"/>
              </w:rPr>
              <w:t xml:space="preserve">Призначення </w:t>
            </w:r>
            <w:r w:rsidRPr="00AA2046">
              <w:rPr>
                <w:rStyle w:val="11pt2"/>
                <w:sz w:val="20"/>
                <w:szCs w:val="20"/>
                <w:lang w:val="uk-UA"/>
              </w:rPr>
              <w:t xml:space="preserve">- </w:t>
            </w:r>
            <w:r w:rsidRPr="00AA2046">
              <w:rPr>
                <w:rStyle w:val="11pt2"/>
                <w:bCs/>
                <w:sz w:val="20"/>
                <w:szCs w:val="20"/>
                <w:lang w:val="uk-UA"/>
              </w:rPr>
              <w:t>для домашнього і комерційного використання</w:t>
            </w:r>
          </w:p>
          <w:p w14:paraId="3B322875" w14:textId="77777777" w:rsidR="00203B8E" w:rsidRPr="00AA2046" w:rsidRDefault="00203B8E" w:rsidP="00203B8E">
            <w:pPr>
              <w:rPr>
                <w:rStyle w:val="11pt2"/>
                <w:bCs/>
                <w:sz w:val="20"/>
                <w:szCs w:val="20"/>
                <w:lang w:val="uk-UA"/>
              </w:rPr>
            </w:pPr>
            <w:r w:rsidRPr="00AA2046">
              <w:rPr>
                <w:rStyle w:val="11pt2"/>
                <w:bCs/>
                <w:sz w:val="20"/>
                <w:szCs w:val="20"/>
                <w:lang w:val="uk-UA"/>
              </w:rPr>
              <w:t xml:space="preserve">Тип продукту </w:t>
            </w:r>
            <w:r w:rsidRPr="00AA2046">
              <w:rPr>
                <w:rStyle w:val="11pt2"/>
                <w:sz w:val="20"/>
                <w:szCs w:val="20"/>
                <w:lang w:val="uk-UA"/>
              </w:rPr>
              <w:t xml:space="preserve">- </w:t>
            </w:r>
            <w:r w:rsidRPr="00AA2046">
              <w:rPr>
                <w:rStyle w:val="11pt2"/>
                <w:bCs/>
                <w:sz w:val="20"/>
                <w:szCs w:val="20"/>
                <w:lang w:val="uk-UA"/>
              </w:rPr>
              <w:t>коробкова версія</w:t>
            </w:r>
          </w:p>
          <w:p w14:paraId="0E46F2BD" w14:textId="77777777" w:rsidR="00203B8E" w:rsidRPr="00AA2046" w:rsidRDefault="00203B8E" w:rsidP="00203B8E">
            <w:pPr>
              <w:rPr>
                <w:rStyle w:val="11pt2"/>
                <w:bCs/>
                <w:sz w:val="20"/>
                <w:szCs w:val="20"/>
                <w:lang w:val="uk-UA"/>
              </w:rPr>
            </w:pPr>
            <w:r w:rsidRPr="00AA2046">
              <w:rPr>
                <w:rStyle w:val="11pt2"/>
                <w:bCs/>
                <w:sz w:val="20"/>
                <w:szCs w:val="20"/>
                <w:lang w:val="uk-UA"/>
              </w:rPr>
              <w:t xml:space="preserve">Платформа </w:t>
            </w:r>
            <w:r w:rsidRPr="00AA2046">
              <w:rPr>
                <w:rStyle w:val="11pt2"/>
                <w:sz w:val="20"/>
                <w:szCs w:val="20"/>
                <w:lang w:val="uk-UA"/>
              </w:rPr>
              <w:t xml:space="preserve">- </w:t>
            </w:r>
            <w:r w:rsidRPr="00AA2046">
              <w:rPr>
                <w:rStyle w:val="11pt2"/>
                <w:bCs/>
                <w:sz w:val="20"/>
                <w:szCs w:val="20"/>
                <w:lang w:val="uk-UA"/>
              </w:rPr>
              <w:t>MS Windows, Mac OS</w:t>
            </w:r>
          </w:p>
          <w:p w14:paraId="4700BF9C" w14:textId="52DAF528" w:rsidR="00203B8E" w:rsidRPr="00AA2046" w:rsidRDefault="00203B8E" w:rsidP="00203B8E">
            <w:pPr>
              <w:rPr>
                <w:color w:val="000000"/>
                <w:sz w:val="20"/>
                <w:szCs w:val="20"/>
                <w:lang w:val="uk-UA"/>
              </w:rPr>
            </w:pPr>
            <w:r w:rsidRPr="00AA2046">
              <w:rPr>
                <w:rStyle w:val="11pt2"/>
                <w:bCs/>
                <w:sz w:val="20"/>
                <w:szCs w:val="20"/>
                <w:lang w:val="uk-UA"/>
              </w:rPr>
              <w:t xml:space="preserve">Мова інтерфейсу </w:t>
            </w:r>
            <w:r w:rsidRPr="00AA2046">
              <w:rPr>
                <w:rStyle w:val="11pt2"/>
                <w:sz w:val="20"/>
                <w:szCs w:val="20"/>
                <w:lang w:val="uk-UA"/>
              </w:rPr>
              <w:t xml:space="preserve">- </w:t>
            </w:r>
            <w:r w:rsidRPr="00AA2046">
              <w:rPr>
                <w:rStyle w:val="11pt2"/>
                <w:bCs/>
                <w:sz w:val="20"/>
                <w:szCs w:val="20"/>
                <w:lang w:val="uk-UA"/>
              </w:rPr>
              <w:t>українська</w:t>
            </w:r>
          </w:p>
        </w:tc>
        <w:tc>
          <w:tcPr>
            <w:tcW w:w="1634" w:type="dxa"/>
          </w:tcPr>
          <w:p w14:paraId="34FBD7B9" w14:textId="12D440DD" w:rsidR="00203B8E" w:rsidRPr="00AA2046" w:rsidRDefault="00203B8E" w:rsidP="00203B8E">
            <w:pPr>
              <w:rPr>
                <w:sz w:val="20"/>
                <w:szCs w:val="20"/>
                <w:lang w:val="uk-UA"/>
              </w:rPr>
            </w:pPr>
            <w:r w:rsidRPr="00AA2046">
              <w:rPr>
                <w:sz w:val="20"/>
                <w:szCs w:val="20"/>
                <w:lang w:val="uk-UA"/>
              </w:rPr>
              <w:t>Херсон/</w:t>
            </w:r>
            <w:r w:rsidR="00AA2046" w:rsidRPr="00AA2046">
              <w:rPr>
                <w:sz w:val="20"/>
                <w:szCs w:val="20"/>
                <w:lang w:val="uk-UA"/>
              </w:rPr>
              <w:t>30</w:t>
            </w:r>
            <w:r w:rsidRPr="00AA2046">
              <w:rPr>
                <w:sz w:val="20"/>
                <w:szCs w:val="20"/>
                <w:lang w:val="uk-UA"/>
              </w:rPr>
              <w:t>шт</w:t>
            </w:r>
          </w:p>
          <w:p w14:paraId="3C8FA607" w14:textId="3F7BE12C" w:rsidR="00203B8E" w:rsidRPr="00AA2046" w:rsidRDefault="00203B8E" w:rsidP="00203B8E">
            <w:pPr>
              <w:rPr>
                <w:sz w:val="20"/>
                <w:szCs w:val="20"/>
                <w:lang w:val="uk-UA"/>
              </w:rPr>
            </w:pPr>
            <w:r w:rsidRPr="00AA2046">
              <w:rPr>
                <w:sz w:val="20"/>
                <w:szCs w:val="20"/>
                <w:lang w:val="uk-UA"/>
              </w:rPr>
              <w:t>Львів/</w:t>
            </w:r>
            <w:r w:rsidR="00AA2046" w:rsidRPr="00AA2046">
              <w:rPr>
                <w:sz w:val="20"/>
                <w:szCs w:val="20"/>
                <w:lang w:val="uk-UA"/>
              </w:rPr>
              <w:t>20</w:t>
            </w:r>
            <w:r w:rsidRPr="00AA2046">
              <w:rPr>
                <w:sz w:val="20"/>
                <w:szCs w:val="20"/>
                <w:lang w:val="uk-UA"/>
              </w:rPr>
              <w:t>шт</w:t>
            </w:r>
          </w:p>
          <w:p w14:paraId="0EC73076" w14:textId="4F25E9B7" w:rsidR="00AA2046" w:rsidRPr="00AA2046" w:rsidRDefault="00AA2046" w:rsidP="00AA2046">
            <w:pPr>
              <w:rPr>
                <w:sz w:val="20"/>
                <w:szCs w:val="20"/>
                <w:lang w:val="uk-UA"/>
              </w:rPr>
            </w:pPr>
            <w:r w:rsidRPr="00AA2046">
              <w:rPr>
                <w:sz w:val="20"/>
                <w:szCs w:val="20"/>
                <w:lang w:val="uk-UA"/>
              </w:rPr>
              <w:t>Маріуполь/43шт</w:t>
            </w:r>
          </w:p>
          <w:p w14:paraId="60B7CF4E" w14:textId="77777777" w:rsidR="00AA2046" w:rsidRPr="00AA2046" w:rsidRDefault="00AA2046" w:rsidP="00AA2046">
            <w:pPr>
              <w:rPr>
                <w:sz w:val="20"/>
                <w:szCs w:val="20"/>
                <w:lang w:val="uk-UA"/>
              </w:rPr>
            </w:pPr>
            <w:r w:rsidRPr="00AA2046">
              <w:rPr>
                <w:sz w:val="20"/>
                <w:szCs w:val="20"/>
                <w:lang w:val="uk-UA"/>
              </w:rPr>
              <w:t>Маріуполь/33шт</w:t>
            </w:r>
          </w:p>
          <w:p w14:paraId="02C39187" w14:textId="0177EF3A" w:rsidR="00AA2046" w:rsidRDefault="00AA2046" w:rsidP="00AA2046">
            <w:pPr>
              <w:rPr>
                <w:sz w:val="20"/>
                <w:szCs w:val="20"/>
                <w:lang w:val="uk-UA"/>
              </w:rPr>
            </w:pPr>
          </w:p>
        </w:tc>
      </w:tr>
    </w:tbl>
    <w:p w14:paraId="369ECC2C" w14:textId="77777777" w:rsidR="009A77CB" w:rsidRPr="00C66EF9" w:rsidRDefault="009A77CB" w:rsidP="00C66EF9">
      <w:pPr>
        <w:rPr>
          <w:sz w:val="20"/>
          <w:szCs w:val="20"/>
          <w:lang w:val="uk-UA"/>
        </w:rPr>
      </w:pPr>
    </w:p>
    <w:sectPr w:rsidR="009A77CB" w:rsidRPr="00C66EF9" w:rsidSect="00802A31">
      <w:headerReference w:type="default" r:id="rId7"/>
      <w:footerReference w:type="default" r:id="rId8"/>
      <w:pgSz w:w="16838" w:h="11906" w:orient="landscape"/>
      <w:pgMar w:top="1701"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EC0C9" w14:textId="77777777" w:rsidR="00E51BFC" w:rsidRDefault="00E51BFC" w:rsidP="00802A31">
      <w:r>
        <w:separator/>
      </w:r>
    </w:p>
  </w:endnote>
  <w:endnote w:type="continuationSeparator" w:id="0">
    <w:p w14:paraId="427D4D91" w14:textId="77777777" w:rsidR="00E51BFC" w:rsidRDefault="00E51BFC" w:rsidP="00802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05D12" w14:textId="77777777" w:rsidR="00802A31" w:rsidRPr="00802A31" w:rsidRDefault="00802A31" w:rsidP="00802A31">
    <w:pPr>
      <w:pStyle w:val="a9"/>
      <w:jc w:val="center"/>
      <w:rPr>
        <w:lang w:val="en-US"/>
      </w:rPr>
    </w:pPr>
    <w:r w:rsidRPr="00E87B66">
      <w:rPr>
        <w:rFonts w:cs="Calibri"/>
        <w:b/>
        <w:lang w:val="en-US"/>
      </w:rPr>
      <w:t>609995-EPP-1-2019-1-PL-EPPKA2-CBHE-SP</w:t>
    </w:r>
    <w:r w:rsidRPr="00E87B66">
      <w:rPr>
        <w:rFonts w:cs="Calibri"/>
        <w:lang w:val="en-US"/>
      </w:rPr>
      <w:t xml:space="preserve"> </w:t>
    </w:r>
    <w:r w:rsidRPr="00E87B66">
      <w:rPr>
        <w:rStyle w:val="SelPlus"/>
        <w:rFonts w:cs="Calibri"/>
        <w:sz w:val="22"/>
        <w:szCs w:val="22"/>
        <w:lang w:val="en-US"/>
      </w:rPr>
      <w:t>Qualifications recognition support for Ukrainian univers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C4B22" w14:textId="77777777" w:rsidR="00E51BFC" w:rsidRDefault="00E51BFC" w:rsidP="00802A31">
      <w:r>
        <w:separator/>
      </w:r>
    </w:p>
  </w:footnote>
  <w:footnote w:type="continuationSeparator" w:id="0">
    <w:p w14:paraId="50761AAF" w14:textId="77777777" w:rsidR="00E51BFC" w:rsidRDefault="00E51BFC" w:rsidP="00802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F1C3B" w14:textId="77777777" w:rsidR="00802A31" w:rsidRPr="00802A31" w:rsidRDefault="00802A31">
    <w:pPr>
      <w:pStyle w:val="a7"/>
      <w:rPr>
        <w:lang w:val="uk-UA"/>
      </w:rPr>
    </w:pPr>
    <w:r w:rsidRPr="00E87B66">
      <w:rPr>
        <w:rFonts w:ascii="Calibri" w:hAnsi="Calibri"/>
        <w:noProof/>
        <w:sz w:val="22"/>
        <w:szCs w:val="22"/>
        <w:lang w:val="uk-UA" w:eastAsia="uk-UA"/>
      </w:rPr>
      <w:drawing>
        <wp:anchor distT="0" distB="0" distL="114300" distR="114300" simplePos="0" relativeHeight="251659264" behindDoc="0" locked="0" layoutInCell="1" allowOverlap="1" wp14:anchorId="6DE05CDB" wp14:editId="53572675">
          <wp:simplePos x="0" y="0"/>
          <wp:positionH relativeFrom="column">
            <wp:posOffset>3810</wp:posOffset>
          </wp:positionH>
          <wp:positionV relativeFrom="paragraph">
            <wp:posOffset>-145415</wp:posOffset>
          </wp:positionV>
          <wp:extent cx="2257425" cy="647700"/>
          <wp:effectExtent l="0" t="0" r="9525" b="0"/>
          <wp:wrapNone/>
          <wp:docPr id="1" name="Рисунок 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Изображение выглядит как текст&#10;&#10;Автоматически созданное описание"/>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7425" cy="647700"/>
                  </a:xfrm>
                  <a:prstGeom prst="rect">
                    <a:avLst/>
                  </a:prstGeom>
                  <a:noFill/>
                  <a:ln>
                    <a:noFill/>
                  </a:ln>
                </pic:spPr>
              </pic:pic>
            </a:graphicData>
          </a:graphic>
        </wp:anchor>
      </w:drawing>
    </w:r>
    <w:r w:rsidRPr="00E87B66">
      <w:rPr>
        <w:rFonts w:ascii="Calibri" w:hAnsi="Calibri"/>
        <w:noProof/>
        <w:sz w:val="22"/>
        <w:szCs w:val="22"/>
        <w:lang w:val="uk-UA" w:eastAsia="uk-UA"/>
      </w:rPr>
      <w:drawing>
        <wp:anchor distT="0" distB="0" distL="114300" distR="114300" simplePos="0" relativeHeight="251658240" behindDoc="0" locked="0" layoutInCell="1" allowOverlap="1" wp14:anchorId="516B3BBB" wp14:editId="19DF5DFC">
          <wp:simplePos x="0" y="0"/>
          <wp:positionH relativeFrom="column">
            <wp:posOffset>8081010</wp:posOffset>
          </wp:positionH>
          <wp:positionV relativeFrom="paragraph">
            <wp:posOffset>-212090</wp:posOffset>
          </wp:positionV>
          <wp:extent cx="1171575" cy="781050"/>
          <wp:effectExtent l="0" t="0" r="9525" b="0"/>
          <wp:wrapNone/>
          <wp:docPr id="2" name="Рисунок 2" descr="quarsu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quarsu_logo_colo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1575" cy="781050"/>
                  </a:xfrm>
                  <a:prstGeom prst="rect">
                    <a:avLst/>
                  </a:prstGeom>
                  <a:noFill/>
                  <a:ln>
                    <a:noFill/>
                  </a:ln>
                </pic:spPr>
              </pic:pic>
            </a:graphicData>
          </a:graphic>
        </wp:anchor>
      </w:drawing>
    </w:r>
    <w:r>
      <w:rPr>
        <w:lang w:val="uk-U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C70583"/>
    <w:multiLevelType w:val="hybridMultilevel"/>
    <w:tmpl w:val="692E8B70"/>
    <w:lvl w:ilvl="0" w:tplc="527CDD68">
      <w:start w:val="6"/>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zUxtTSwMDczNrFQ0lEKTi0uzszPAykwNK4FAJXaVJEtAAAA"/>
  </w:docVars>
  <w:rsids>
    <w:rsidRoot w:val="00561776"/>
    <w:rsid w:val="000055B7"/>
    <w:rsid w:val="000131CA"/>
    <w:rsid w:val="00022EC1"/>
    <w:rsid w:val="000240B3"/>
    <w:rsid w:val="00044998"/>
    <w:rsid w:val="00070AF2"/>
    <w:rsid w:val="000D41AF"/>
    <w:rsid w:val="000F23BF"/>
    <w:rsid w:val="00133EE6"/>
    <w:rsid w:val="00146EF4"/>
    <w:rsid w:val="001950E2"/>
    <w:rsid w:val="001A3EBB"/>
    <w:rsid w:val="001B45C3"/>
    <w:rsid w:val="001C1109"/>
    <w:rsid w:val="00203B8E"/>
    <w:rsid w:val="002043D0"/>
    <w:rsid w:val="00221BCC"/>
    <w:rsid w:val="00250D3F"/>
    <w:rsid w:val="00251830"/>
    <w:rsid w:val="002700E8"/>
    <w:rsid w:val="002876CF"/>
    <w:rsid w:val="002D1F15"/>
    <w:rsid w:val="00330B1A"/>
    <w:rsid w:val="003375C5"/>
    <w:rsid w:val="00354DDE"/>
    <w:rsid w:val="003741F9"/>
    <w:rsid w:val="003A46BD"/>
    <w:rsid w:val="004050AF"/>
    <w:rsid w:val="00463472"/>
    <w:rsid w:val="004914E9"/>
    <w:rsid w:val="00497E5F"/>
    <w:rsid w:val="004A0143"/>
    <w:rsid w:val="004B5979"/>
    <w:rsid w:val="004C6DBD"/>
    <w:rsid w:val="004F7F9E"/>
    <w:rsid w:val="005051AD"/>
    <w:rsid w:val="00523BBE"/>
    <w:rsid w:val="00561776"/>
    <w:rsid w:val="00561DF2"/>
    <w:rsid w:val="005A4AF7"/>
    <w:rsid w:val="005B5DE3"/>
    <w:rsid w:val="005F03E0"/>
    <w:rsid w:val="0065761D"/>
    <w:rsid w:val="00670715"/>
    <w:rsid w:val="006A3404"/>
    <w:rsid w:val="006A47B5"/>
    <w:rsid w:val="006C5492"/>
    <w:rsid w:val="00731C17"/>
    <w:rsid w:val="0075700B"/>
    <w:rsid w:val="00757C07"/>
    <w:rsid w:val="007A6696"/>
    <w:rsid w:val="007C1ADD"/>
    <w:rsid w:val="00802A31"/>
    <w:rsid w:val="00805DD7"/>
    <w:rsid w:val="0083133F"/>
    <w:rsid w:val="008A248E"/>
    <w:rsid w:val="00954E0F"/>
    <w:rsid w:val="009721C5"/>
    <w:rsid w:val="009A77CB"/>
    <w:rsid w:val="009D089E"/>
    <w:rsid w:val="009E2EE4"/>
    <w:rsid w:val="00A718B4"/>
    <w:rsid w:val="00AA2046"/>
    <w:rsid w:val="00AB3FAC"/>
    <w:rsid w:val="00AD7C12"/>
    <w:rsid w:val="00B1280C"/>
    <w:rsid w:val="00B43B0F"/>
    <w:rsid w:val="00B44B94"/>
    <w:rsid w:val="00B51240"/>
    <w:rsid w:val="00B83F21"/>
    <w:rsid w:val="00BF4B3E"/>
    <w:rsid w:val="00C36D6D"/>
    <w:rsid w:val="00C66EF9"/>
    <w:rsid w:val="00C70D3D"/>
    <w:rsid w:val="00CA62F2"/>
    <w:rsid w:val="00CB12D5"/>
    <w:rsid w:val="00CC31FA"/>
    <w:rsid w:val="00CF47D1"/>
    <w:rsid w:val="00D31E71"/>
    <w:rsid w:val="00D45904"/>
    <w:rsid w:val="00DA26BC"/>
    <w:rsid w:val="00DB4D7F"/>
    <w:rsid w:val="00DC2A5D"/>
    <w:rsid w:val="00E1718F"/>
    <w:rsid w:val="00E51BFC"/>
    <w:rsid w:val="00E93A73"/>
    <w:rsid w:val="00EA5F11"/>
    <w:rsid w:val="00EB1D21"/>
    <w:rsid w:val="00F13D16"/>
    <w:rsid w:val="00F441C7"/>
    <w:rsid w:val="00F65505"/>
    <w:rsid w:val="00F706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18C24"/>
  <w15:docId w15:val="{5E0607AE-5CF1-DC4C-91B7-26DC203B3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177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61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pt2">
    <w:name w:val="Основной текст + 11 pt2"/>
    <w:uiPriority w:val="99"/>
    <w:rsid w:val="00561776"/>
    <w:rPr>
      <w:rFonts w:ascii="Times New Roman" w:hAnsi="Times New Roman" w:cs="Times New Roman"/>
      <w:sz w:val="22"/>
      <w:szCs w:val="22"/>
      <w:u w:val="none"/>
    </w:rPr>
  </w:style>
  <w:style w:type="paragraph" w:styleId="a4">
    <w:name w:val="List Paragraph"/>
    <w:basedOn w:val="a"/>
    <w:uiPriority w:val="34"/>
    <w:qFormat/>
    <w:rsid w:val="003741F9"/>
    <w:pPr>
      <w:ind w:left="720"/>
      <w:contextualSpacing/>
    </w:pPr>
  </w:style>
  <w:style w:type="character" w:styleId="a5">
    <w:name w:val="Hyperlink"/>
    <w:basedOn w:val="a0"/>
    <w:uiPriority w:val="99"/>
    <w:unhideWhenUsed/>
    <w:rsid w:val="00B44B94"/>
    <w:rPr>
      <w:color w:val="0563C1" w:themeColor="hyperlink"/>
      <w:u w:val="single"/>
    </w:rPr>
  </w:style>
  <w:style w:type="character" w:styleId="a6">
    <w:name w:val="FollowedHyperlink"/>
    <w:basedOn w:val="a0"/>
    <w:uiPriority w:val="99"/>
    <w:semiHidden/>
    <w:unhideWhenUsed/>
    <w:rsid w:val="00B44B94"/>
    <w:rPr>
      <w:color w:val="954F72" w:themeColor="followedHyperlink"/>
      <w:u w:val="single"/>
    </w:rPr>
  </w:style>
  <w:style w:type="character" w:customStyle="1" w:styleId="1">
    <w:name w:val="Неразрешенное упоминание1"/>
    <w:basedOn w:val="a0"/>
    <w:uiPriority w:val="99"/>
    <w:semiHidden/>
    <w:unhideWhenUsed/>
    <w:rsid w:val="004C6DBD"/>
    <w:rPr>
      <w:color w:val="605E5C"/>
      <w:shd w:val="clear" w:color="auto" w:fill="E1DFDD"/>
    </w:rPr>
  </w:style>
  <w:style w:type="paragraph" w:styleId="a7">
    <w:name w:val="header"/>
    <w:basedOn w:val="a"/>
    <w:link w:val="a8"/>
    <w:uiPriority w:val="99"/>
    <w:unhideWhenUsed/>
    <w:rsid w:val="00802A31"/>
    <w:pPr>
      <w:tabs>
        <w:tab w:val="center" w:pos="4677"/>
        <w:tab w:val="right" w:pos="9355"/>
      </w:tabs>
    </w:pPr>
  </w:style>
  <w:style w:type="character" w:customStyle="1" w:styleId="a8">
    <w:name w:val="Верхний колонтитул Знак"/>
    <w:basedOn w:val="a0"/>
    <w:link w:val="a7"/>
    <w:uiPriority w:val="99"/>
    <w:rsid w:val="00802A31"/>
    <w:rPr>
      <w:rFonts w:ascii="Times New Roman" w:eastAsia="Times New Roman" w:hAnsi="Times New Roman" w:cs="Times New Roman"/>
      <w:sz w:val="24"/>
      <w:szCs w:val="24"/>
      <w:lang w:val="ru-RU" w:eastAsia="ru-RU"/>
    </w:rPr>
  </w:style>
  <w:style w:type="paragraph" w:styleId="a9">
    <w:name w:val="footer"/>
    <w:basedOn w:val="a"/>
    <w:link w:val="aa"/>
    <w:uiPriority w:val="99"/>
    <w:unhideWhenUsed/>
    <w:rsid w:val="00802A31"/>
    <w:pPr>
      <w:tabs>
        <w:tab w:val="center" w:pos="4677"/>
        <w:tab w:val="right" w:pos="9355"/>
      </w:tabs>
    </w:pPr>
  </w:style>
  <w:style w:type="character" w:customStyle="1" w:styleId="aa">
    <w:name w:val="Нижний колонтитул Знак"/>
    <w:basedOn w:val="a0"/>
    <w:link w:val="a9"/>
    <w:uiPriority w:val="99"/>
    <w:rsid w:val="00802A31"/>
    <w:rPr>
      <w:rFonts w:ascii="Times New Roman" w:eastAsia="Times New Roman" w:hAnsi="Times New Roman" w:cs="Times New Roman"/>
      <w:sz w:val="24"/>
      <w:szCs w:val="24"/>
      <w:lang w:val="ru-RU" w:eastAsia="ru-RU"/>
    </w:rPr>
  </w:style>
  <w:style w:type="character" w:customStyle="1" w:styleId="SelPlus">
    <w:name w:val="SelPlus"/>
    <w:basedOn w:val="a0"/>
    <w:uiPriority w:val="1"/>
    <w:qFormat/>
    <w:rsid w:val="00802A31"/>
    <w:rPr>
      <w:rFonts w:ascii="Calibri" w:hAnsi="Calibri" w:cs="Times New Roman"/>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764761">
      <w:bodyDiv w:val="1"/>
      <w:marLeft w:val="0"/>
      <w:marRight w:val="0"/>
      <w:marTop w:val="0"/>
      <w:marBottom w:val="0"/>
      <w:divBdr>
        <w:top w:val="none" w:sz="0" w:space="0" w:color="auto"/>
        <w:left w:val="none" w:sz="0" w:space="0" w:color="auto"/>
        <w:bottom w:val="none" w:sz="0" w:space="0" w:color="auto"/>
        <w:right w:val="none" w:sz="0" w:space="0" w:color="auto"/>
      </w:divBdr>
      <w:divsChild>
        <w:div w:id="19821670">
          <w:marLeft w:val="0"/>
          <w:marRight w:val="0"/>
          <w:marTop w:val="0"/>
          <w:marBottom w:val="0"/>
          <w:divBdr>
            <w:top w:val="none" w:sz="0" w:space="0" w:color="auto"/>
            <w:left w:val="none" w:sz="0" w:space="0" w:color="auto"/>
            <w:bottom w:val="none" w:sz="0" w:space="0" w:color="auto"/>
            <w:right w:val="none" w:sz="0" w:space="0" w:color="auto"/>
          </w:divBdr>
        </w:div>
      </w:divsChild>
    </w:div>
    <w:div w:id="58484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7920</Words>
  <Characters>45146</Characters>
  <Application>Microsoft Office Word</Application>
  <DocSecurity>0</DocSecurity>
  <Lines>376</Lines>
  <Paragraphs>10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y Piven</dc:creator>
  <cp:lastModifiedBy>Александр Голобородько</cp:lastModifiedBy>
  <cp:revision>2</cp:revision>
  <dcterms:created xsi:type="dcterms:W3CDTF">2021-05-21T10:31:00Z</dcterms:created>
  <dcterms:modified xsi:type="dcterms:W3CDTF">2021-05-21T10:31:00Z</dcterms:modified>
</cp:coreProperties>
</file>